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D98E1B" w14:textId="7CD081F0" w:rsidR="00F754F0" w:rsidRDefault="00F754F0" w:rsidP="00F754F0">
      <w:pPr>
        <w:spacing w:after="120"/>
        <w:jc w:val="center"/>
        <w:rPr>
          <w:rFonts w:ascii="Arial" w:hAnsi="Arial" w:cs="Arial"/>
          <w:b/>
          <w:color w:val="000000" w:themeColor="text1"/>
          <w:sz w:val="48"/>
        </w:rPr>
      </w:pPr>
      <w:bookmarkStart w:id="0" w:name="_Toc36315894"/>
      <w:r w:rsidRPr="00762480">
        <w:rPr>
          <w:noProof/>
          <w:color w:val="000000" w:themeColor="text1"/>
          <w:lang w:eastAsia="es-ES"/>
        </w:rPr>
        <w:drawing>
          <wp:anchor distT="0" distB="0" distL="114300" distR="114300" simplePos="0" relativeHeight="251659264" behindDoc="0" locked="0" layoutInCell="1" allowOverlap="1" wp14:anchorId="13C2A7D2" wp14:editId="67DB6F58">
            <wp:simplePos x="0" y="0"/>
            <wp:positionH relativeFrom="column">
              <wp:posOffset>5019675</wp:posOffset>
            </wp:positionH>
            <wp:positionV relativeFrom="page">
              <wp:posOffset>333375</wp:posOffset>
            </wp:positionV>
            <wp:extent cx="1600200" cy="818515"/>
            <wp:effectExtent l="0" t="0" r="0" b="635"/>
            <wp:wrapSquare wrapText="bothSides"/>
            <wp:docPr id="37" name="Imagen 37" descr="Resultado de imagen de Logo Up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ultado de imagen de Logo Upn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00200" cy="818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7A7DCF" w14:textId="4F30C3EF" w:rsidR="00F754F0" w:rsidRPr="00762480" w:rsidRDefault="00F754F0" w:rsidP="00F754F0">
      <w:pPr>
        <w:spacing w:after="120"/>
        <w:jc w:val="center"/>
        <w:rPr>
          <w:rFonts w:ascii="Arial" w:hAnsi="Arial" w:cs="Arial"/>
          <w:b/>
          <w:color w:val="000000" w:themeColor="text1"/>
          <w:sz w:val="48"/>
        </w:rPr>
      </w:pPr>
      <w:r w:rsidRPr="00762480">
        <w:rPr>
          <w:rFonts w:ascii="Arial" w:hAnsi="Arial" w:cs="Arial"/>
          <w:b/>
          <w:color w:val="000000" w:themeColor="text1"/>
          <w:sz w:val="48"/>
        </w:rPr>
        <w:t>Universidad Pública de Navarra</w:t>
      </w:r>
    </w:p>
    <w:p w14:paraId="7A3963E9" w14:textId="43285937"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Escuela Técnica Superior de Ingenieros Industriales y de Telecomunicación</w:t>
      </w:r>
    </w:p>
    <w:p w14:paraId="06BAC933" w14:textId="6B509774" w:rsidR="00F754F0" w:rsidRPr="00762480" w:rsidRDefault="00F754F0" w:rsidP="00F754F0">
      <w:pPr>
        <w:spacing w:after="120"/>
        <w:jc w:val="center"/>
        <w:rPr>
          <w:rFonts w:ascii="Arial" w:hAnsi="Arial" w:cs="Arial"/>
          <w:color w:val="000000" w:themeColor="text1"/>
          <w:sz w:val="32"/>
        </w:rPr>
      </w:pPr>
    </w:p>
    <w:p w14:paraId="46C55E34" w14:textId="670612B9" w:rsidR="00F754F0" w:rsidRPr="00762480" w:rsidRDefault="00F754F0" w:rsidP="00F754F0">
      <w:pPr>
        <w:spacing w:after="120"/>
        <w:jc w:val="center"/>
        <w:rPr>
          <w:rFonts w:ascii="Arial" w:hAnsi="Arial" w:cs="Arial"/>
          <w:color w:val="000000" w:themeColor="text1"/>
          <w:sz w:val="32"/>
        </w:rPr>
      </w:pPr>
      <w:r w:rsidRPr="00762480">
        <w:rPr>
          <w:rFonts w:ascii="Arial" w:hAnsi="Arial" w:cs="Arial"/>
          <w:color w:val="000000" w:themeColor="text1"/>
          <w:sz w:val="32"/>
        </w:rPr>
        <w:t>Máster en Ingeniería Biomédica</w:t>
      </w:r>
    </w:p>
    <w:p w14:paraId="11F56797" w14:textId="6F092656" w:rsidR="00F754F0" w:rsidRDefault="00F754F0">
      <w:r w:rsidRPr="00F754F0">
        <w:rPr>
          <w:noProof/>
          <w:lang w:eastAsia="es-ES"/>
        </w:rPr>
        <w:drawing>
          <wp:anchor distT="0" distB="0" distL="114300" distR="114300" simplePos="0" relativeHeight="251660288" behindDoc="0" locked="0" layoutInCell="1" allowOverlap="1" wp14:anchorId="18B8FDB8" wp14:editId="107D81E4">
            <wp:simplePos x="0" y="0"/>
            <wp:positionH relativeFrom="margin">
              <wp:align>center</wp:align>
            </wp:positionH>
            <wp:positionV relativeFrom="page">
              <wp:posOffset>3276600</wp:posOffset>
            </wp:positionV>
            <wp:extent cx="2028825" cy="2028825"/>
            <wp:effectExtent l="0" t="0" r="9525" b="0"/>
            <wp:wrapSquare wrapText="bothSides"/>
            <wp:docPr id="16" name="Picture 7" descr="A close up of a logo&#10;&#10;Description automatically generated">
              <a:extLst xmlns:a="http://schemas.openxmlformats.org/drawingml/2006/main">
                <a:ext uri="{FF2B5EF4-FFF2-40B4-BE49-F238E27FC236}">
                  <a16:creationId xmlns:a16="http://schemas.microsoft.com/office/drawing/2014/main" id="{73FE0A50-9C23-486E-8E9D-40DB4E07D8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close up of a logo&#10;&#10;Description automatically generated">
                      <a:extLst>
                        <a:ext uri="{FF2B5EF4-FFF2-40B4-BE49-F238E27FC236}">
                          <a16:creationId xmlns:a16="http://schemas.microsoft.com/office/drawing/2014/main" id="{73FE0A50-9C23-486E-8E9D-40DB4E07D8BC}"/>
                        </a:ext>
                      </a:extLst>
                    </pic:cNvPr>
                    <pic:cNvPicPr>
                      <a:picLocks noChangeAspect="1"/>
                    </pic:cNvPicPr>
                  </pic:nvPicPr>
                  <pic:blipFill>
                    <a:blip r:embed="rId9" cstate="print">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28825" cy="2028825"/>
                    </a:xfrm>
                    <a:prstGeom prst="rect">
                      <a:avLst/>
                    </a:prstGeom>
                  </pic:spPr>
                </pic:pic>
              </a:graphicData>
            </a:graphic>
            <wp14:sizeRelH relativeFrom="margin">
              <wp14:pctWidth>0</wp14:pctWidth>
            </wp14:sizeRelH>
            <wp14:sizeRelV relativeFrom="margin">
              <wp14:pctHeight>0</wp14:pctHeight>
            </wp14:sizeRelV>
          </wp:anchor>
        </w:drawing>
      </w:r>
    </w:p>
    <w:p w14:paraId="55A42B9A" w14:textId="7C06133D" w:rsidR="00F754F0" w:rsidRDefault="00F754F0"/>
    <w:p w14:paraId="534FC996" w14:textId="39020E84" w:rsidR="00F754F0" w:rsidRDefault="00F754F0"/>
    <w:p w14:paraId="7FCC8864" w14:textId="52B54D76" w:rsidR="00F754F0" w:rsidRDefault="00F754F0"/>
    <w:p w14:paraId="686B2CEA" w14:textId="6EDE0ECF" w:rsidR="00F754F0" w:rsidRDefault="00F754F0"/>
    <w:p w14:paraId="0B0960F1" w14:textId="684B723C" w:rsidR="00F754F0" w:rsidRDefault="00F754F0"/>
    <w:p w14:paraId="22065DA3" w14:textId="4A6AA4DD" w:rsidR="00F754F0" w:rsidRDefault="00F754F0"/>
    <w:p w14:paraId="5D0B4E60" w14:textId="77777777" w:rsidR="00F754F0" w:rsidRDefault="00F754F0"/>
    <w:p w14:paraId="190C1567" w14:textId="77777777" w:rsidR="00F754F0" w:rsidRDefault="00F754F0"/>
    <w:p w14:paraId="69A1858F" w14:textId="03BC6559" w:rsidR="00F754F0" w:rsidRPr="00F754F0" w:rsidRDefault="00F754F0" w:rsidP="00F754F0">
      <w:pPr>
        <w:jc w:val="center"/>
        <w:rPr>
          <w:b/>
          <w:bCs/>
        </w:rPr>
      </w:pPr>
      <w:r>
        <w:rPr>
          <w:b/>
          <w:bCs/>
        </w:rPr>
        <w:t>T</w:t>
      </w:r>
      <w:r w:rsidRPr="00F754F0">
        <w:rPr>
          <w:b/>
          <w:bCs/>
        </w:rPr>
        <w:t>rabajo Final de Máster</w:t>
      </w:r>
    </w:p>
    <w:p w14:paraId="0F331F8A" w14:textId="3C74D458" w:rsidR="00F754F0" w:rsidRPr="00F754F0" w:rsidRDefault="00F754F0" w:rsidP="00F754F0">
      <w:pPr>
        <w:spacing w:after="0"/>
        <w:jc w:val="center"/>
        <w:rPr>
          <w:b/>
          <w:bCs/>
          <w:sz w:val="40"/>
          <w:szCs w:val="40"/>
        </w:rPr>
      </w:pPr>
      <w:r w:rsidRPr="00F754F0">
        <w:rPr>
          <w:b/>
          <w:bCs/>
          <w:sz w:val="40"/>
          <w:szCs w:val="40"/>
        </w:rPr>
        <w:t xml:space="preserve">TENSIONAPP: </w:t>
      </w:r>
    </w:p>
    <w:p w14:paraId="0E94A682" w14:textId="44622DAF" w:rsidR="00F754F0" w:rsidRPr="00F754F0" w:rsidRDefault="006D44CE" w:rsidP="00F754F0">
      <w:pPr>
        <w:spacing w:after="0"/>
        <w:jc w:val="center"/>
        <w:rPr>
          <w:sz w:val="32"/>
          <w:szCs w:val="32"/>
        </w:rPr>
      </w:pPr>
      <w:r w:rsidRPr="006D44CE">
        <w:rPr>
          <w:sz w:val="32"/>
          <w:szCs w:val="32"/>
        </w:rPr>
        <w:t>SISTEMA DE DETECCIÓN DE LA FRECUENCIA CARDIACA MEDIANTE EL SENSOR FOTOGRÁFICO DE UN SMARTPHONE Y MEDIANTE UN MICROCONTROLADOR</w:t>
      </w:r>
      <w:r w:rsidR="00F754F0" w:rsidRPr="00F754F0">
        <w:rPr>
          <w:sz w:val="32"/>
          <w:szCs w:val="32"/>
        </w:rPr>
        <w:t>.</w:t>
      </w:r>
    </w:p>
    <w:p w14:paraId="46DCE37A" w14:textId="32F1B7AC" w:rsidR="00F754F0" w:rsidRDefault="00F754F0" w:rsidP="00F754F0">
      <w:pPr>
        <w:spacing w:after="0"/>
        <w:jc w:val="center"/>
        <w:rPr>
          <w:sz w:val="24"/>
          <w:szCs w:val="24"/>
        </w:rPr>
      </w:pPr>
    </w:p>
    <w:p w14:paraId="7E200FEE" w14:textId="77777777" w:rsidR="00F754F0" w:rsidRDefault="00F754F0" w:rsidP="00F754F0">
      <w:pPr>
        <w:spacing w:after="0"/>
        <w:jc w:val="center"/>
        <w:rPr>
          <w:sz w:val="24"/>
          <w:szCs w:val="24"/>
        </w:rPr>
      </w:pPr>
    </w:p>
    <w:p w14:paraId="2A33F765" w14:textId="77777777" w:rsidR="00F754F0" w:rsidRDefault="00F754F0" w:rsidP="00F754F0">
      <w:pPr>
        <w:spacing w:after="0"/>
        <w:jc w:val="center"/>
        <w:rPr>
          <w:sz w:val="24"/>
          <w:szCs w:val="24"/>
        </w:rPr>
      </w:pPr>
    </w:p>
    <w:p w14:paraId="26A69A03" w14:textId="55F34140"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Autor</w:t>
      </w:r>
      <w:r w:rsidRPr="00762480">
        <w:rPr>
          <w:rFonts w:ascii="Arial" w:hAnsi="Arial" w:cs="Arial"/>
          <w:color w:val="000000" w:themeColor="text1"/>
          <w:sz w:val="24"/>
          <w:szCs w:val="24"/>
        </w:rPr>
        <w:t xml:space="preserve">: </w:t>
      </w:r>
      <w:r>
        <w:rPr>
          <w:rFonts w:ascii="Arial" w:hAnsi="Arial" w:cs="Arial"/>
          <w:color w:val="000000" w:themeColor="text1"/>
          <w:sz w:val="24"/>
          <w:szCs w:val="24"/>
        </w:rPr>
        <w:t>Miguel Fuertes Fernández</w:t>
      </w:r>
    </w:p>
    <w:p w14:paraId="606F2108" w14:textId="77777777"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Tutor</w:t>
      </w:r>
      <w:r w:rsidRPr="00762480">
        <w:rPr>
          <w:rFonts w:ascii="Arial" w:hAnsi="Arial" w:cs="Arial"/>
          <w:color w:val="000000" w:themeColor="text1"/>
          <w:sz w:val="24"/>
          <w:szCs w:val="24"/>
        </w:rPr>
        <w:t>: Javier Rodríguez Falces (Universidad Pública de Navarra)</w:t>
      </w:r>
    </w:p>
    <w:p w14:paraId="225315BC" w14:textId="701B24DD" w:rsidR="00F754F0" w:rsidRPr="00762480" w:rsidRDefault="00F754F0" w:rsidP="00F754F0">
      <w:pPr>
        <w:spacing w:after="120"/>
        <w:rPr>
          <w:rFonts w:ascii="Arial" w:hAnsi="Arial" w:cs="Arial"/>
          <w:color w:val="000000" w:themeColor="text1"/>
          <w:sz w:val="24"/>
          <w:szCs w:val="24"/>
        </w:rPr>
      </w:pPr>
      <w:r w:rsidRPr="00F754F0">
        <w:rPr>
          <w:rFonts w:ascii="Arial" w:hAnsi="Arial" w:cs="Arial"/>
          <w:b/>
          <w:bCs/>
          <w:color w:val="000000" w:themeColor="text1"/>
          <w:sz w:val="24"/>
          <w:szCs w:val="24"/>
        </w:rPr>
        <w:t>Director</w:t>
      </w:r>
      <w:r w:rsidRPr="00762480">
        <w:rPr>
          <w:rFonts w:ascii="Arial" w:hAnsi="Arial" w:cs="Arial"/>
          <w:color w:val="000000" w:themeColor="text1"/>
          <w:sz w:val="24"/>
          <w:szCs w:val="24"/>
        </w:rPr>
        <w:t xml:space="preserve">: </w:t>
      </w:r>
    </w:p>
    <w:p w14:paraId="1F1EBD4C" w14:textId="77777777" w:rsidR="00D61060" w:rsidRDefault="00D61060">
      <w:r>
        <w:br w:type="page"/>
      </w:r>
    </w:p>
    <w:sdt>
      <w:sdtPr>
        <w:rPr>
          <w:rFonts w:asciiTheme="minorHAnsi" w:eastAsiaTheme="minorHAnsi" w:hAnsiTheme="minorHAnsi" w:cstheme="minorBidi"/>
          <w:color w:val="auto"/>
          <w:sz w:val="22"/>
          <w:szCs w:val="22"/>
          <w:lang w:val="es-ES"/>
        </w:rPr>
        <w:id w:val="1107313948"/>
        <w:docPartObj>
          <w:docPartGallery w:val="Table of Contents"/>
          <w:docPartUnique/>
        </w:docPartObj>
      </w:sdtPr>
      <w:sdtEndPr>
        <w:rPr>
          <w:b/>
          <w:bCs/>
          <w:noProof/>
        </w:rPr>
      </w:sdtEndPr>
      <w:sdtContent>
        <w:p w14:paraId="32D60D75" w14:textId="214CECA2" w:rsidR="00F754F0" w:rsidRPr="00300C6C" w:rsidRDefault="00F754F0">
          <w:pPr>
            <w:pStyle w:val="TtuloTDC"/>
            <w:rPr>
              <w:lang w:val="es-ES"/>
            </w:rPr>
          </w:pPr>
          <w:r w:rsidRPr="00300C6C">
            <w:rPr>
              <w:lang w:val="es-ES"/>
            </w:rPr>
            <w:t xml:space="preserve">Tabla de </w:t>
          </w:r>
          <w:r w:rsidR="00300C6C" w:rsidRPr="00300C6C">
            <w:rPr>
              <w:lang w:val="es-ES"/>
            </w:rPr>
            <w:t>Contenidos</w:t>
          </w:r>
        </w:p>
        <w:p w14:paraId="12C13B1F" w14:textId="77777777" w:rsidR="00340244" w:rsidRDefault="00F754F0">
          <w:pPr>
            <w:pStyle w:val="TDC1"/>
            <w:tabs>
              <w:tab w:val="left" w:pos="440"/>
              <w:tab w:val="right" w:leader="dot" w:pos="9350"/>
            </w:tabs>
            <w:rPr>
              <w:rFonts w:eastAsiaTheme="minorEastAsia"/>
              <w:noProof/>
              <w:lang w:eastAsia="es-ES"/>
            </w:rPr>
          </w:pPr>
          <w:r>
            <w:fldChar w:fldCharType="begin"/>
          </w:r>
          <w:r>
            <w:instrText xml:space="preserve"> TOC \o "1-3" \h \z \u </w:instrText>
          </w:r>
          <w:r>
            <w:fldChar w:fldCharType="separate"/>
          </w:r>
          <w:hyperlink w:anchor="_Toc43358905" w:history="1">
            <w:r w:rsidR="00340244" w:rsidRPr="00216670">
              <w:rPr>
                <w:rStyle w:val="Hipervnculo"/>
                <w:noProof/>
              </w:rPr>
              <w:t>1</w:t>
            </w:r>
            <w:r w:rsidR="00340244">
              <w:rPr>
                <w:rFonts w:eastAsiaTheme="minorEastAsia"/>
                <w:noProof/>
                <w:lang w:eastAsia="es-ES"/>
              </w:rPr>
              <w:tab/>
            </w:r>
            <w:r w:rsidR="00340244" w:rsidRPr="00216670">
              <w:rPr>
                <w:rStyle w:val="Hipervnculo"/>
                <w:noProof/>
              </w:rPr>
              <w:t>Resumen</w:t>
            </w:r>
            <w:r w:rsidR="00340244">
              <w:rPr>
                <w:noProof/>
                <w:webHidden/>
              </w:rPr>
              <w:tab/>
            </w:r>
            <w:r w:rsidR="00340244">
              <w:rPr>
                <w:noProof/>
                <w:webHidden/>
              </w:rPr>
              <w:fldChar w:fldCharType="begin"/>
            </w:r>
            <w:r w:rsidR="00340244">
              <w:rPr>
                <w:noProof/>
                <w:webHidden/>
              </w:rPr>
              <w:instrText xml:space="preserve"> PAGEREF _Toc43358905 \h </w:instrText>
            </w:r>
            <w:r w:rsidR="00340244">
              <w:rPr>
                <w:noProof/>
                <w:webHidden/>
              </w:rPr>
            </w:r>
            <w:r w:rsidR="00340244">
              <w:rPr>
                <w:noProof/>
                <w:webHidden/>
              </w:rPr>
              <w:fldChar w:fldCharType="separate"/>
            </w:r>
            <w:r w:rsidR="00325E04">
              <w:rPr>
                <w:noProof/>
                <w:webHidden/>
              </w:rPr>
              <w:t>3</w:t>
            </w:r>
            <w:r w:rsidR="00340244">
              <w:rPr>
                <w:noProof/>
                <w:webHidden/>
              </w:rPr>
              <w:fldChar w:fldCharType="end"/>
            </w:r>
          </w:hyperlink>
        </w:p>
        <w:p w14:paraId="1A05D5AD" w14:textId="77777777" w:rsidR="00340244" w:rsidRDefault="004E2504">
          <w:pPr>
            <w:pStyle w:val="TDC1"/>
            <w:tabs>
              <w:tab w:val="left" w:pos="440"/>
              <w:tab w:val="right" w:leader="dot" w:pos="9350"/>
            </w:tabs>
            <w:rPr>
              <w:rFonts w:eastAsiaTheme="minorEastAsia"/>
              <w:noProof/>
              <w:lang w:eastAsia="es-ES"/>
            </w:rPr>
          </w:pPr>
          <w:hyperlink w:anchor="_Toc43358906" w:history="1">
            <w:r w:rsidR="00340244" w:rsidRPr="00216670">
              <w:rPr>
                <w:rStyle w:val="Hipervnculo"/>
                <w:noProof/>
              </w:rPr>
              <w:t>2</w:t>
            </w:r>
            <w:r w:rsidR="00340244">
              <w:rPr>
                <w:rFonts w:eastAsiaTheme="minorEastAsia"/>
                <w:noProof/>
                <w:lang w:eastAsia="es-ES"/>
              </w:rPr>
              <w:tab/>
            </w:r>
            <w:r w:rsidR="00340244" w:rsidRPr="00216670">
              <w:rPr>
                <w:rStyle w:val="Hipervnculo"/>
                <w:noProof/>
              </w:rPr>
              <w:t>Introducción y objetivos</w:t>
            </w:r>
            <w:r w:rsidR="00340244">
              <w:rPr>
                <w:noProof/>
                <w:webHidden/>
              </w:rPr>
              <w:tab/>
            </w:r>
            <w:r w:rsidR="00340244">
              <w:rPr>
                <w:noProof/>
                <w:webHidden/>
              </w:rPr>
              <w:fldChar w:fldCharType="begin"/>
            </w:r>
            <w:r w:rsidR="00340244">
              <w:rPr>
                <w:noProof/>
                <w:webHidden/>
              </w:rPr>
              <w:instrText xml:space="preserve"> PAGEREF _Toc43358906 \h </w:instrText>
            </w:r>
            <w:r w:rsidR="00340244">
              <w:rPr>
                <w:noProof/>
                <w:webHidden/>
              </w:rPr>
            </w:r>
            <w:r w:rsidR="00340244">
              <w:rPr>
                <w:noProof/>
                <w:webHidden/>
              </w:rPr>
              <w:fldChar w:fldCharType="separate"/>
            </w:r>
            <w:r w:rsidR="00325E04">
              <w:rPr>
                <w:noProof/>
                <w:webHidden/>
              </w:rPr>
              <w:t>4</w:t>
            </w:r>
            <w:r w:rsidR="00340244">
              <w:rPr>
                <w:noProof/>
                <w:webHidden/>
              </w:rPr>
              <w:fldChar w:fldCharType="end"/>
            </w:r>
          </w:hyperlink>
        </w:p>
        <w:p w14:paraId="6CE31746" w14:textId="77777777" w:rsidR="00340244" w:rsidRDefault="004E2504">
          <w:pPr>
            <w:pStyle w:val="TDC2"/>
            <w:tabs>
              <w:tab w:val="left" w:pos="880"/>
              <w:tab w:val="right" w:leader="dot" w:pos="9350"/>
            </w:tabs>
            <w:rPr>
              <w:rFonts w:eastAsiaTheme="minorEastAsia"/>
              <w:noProof/>
              <w:lang w:eastAsia="es-ES"/>
            </w:rPr>
          </w:pPr>
          <w:hyperlink w:anchor="_Toc43358907" w:history="1">
            <w:r w:rsidR="00340244" w:rsidRPr="00216670">
              <w:rPr>
                <w:rStyle w:val="Hipervnculo"/>
                <w:noProof/>
              </w:rPr>
              <w:t>2.1</w:t>
            </w:r>
            <w:r w:rsidR="00340244">
              <w:rPr>
                <w:rFonts w:eastAsiaTheme="minorEastAsia"/>
                <w:noProof/>
                <w:lang w:eastAsia="es-ES"/>
              </w:rPr>
              <w:tab/>
            </w:r>
            <w:r w:rsidR="00340244" w:rsidRPr="00216670">
              <w:rPr>
                <w:rStyle w:val="Hipervnculo"/>
                <w:noProof/>
              </w:rPr>
              <w:t>Contexto</w:t>
            </w:r>
            <w:r w:rsidR="00340244">
              <w:rPr>
                <w:noProof/>
                <w:webHidden/>
              </w:rPr>
              <w:tab/>
            </w:r>
            <w:r w:rsidR="00340244">
              <w:rPr>
                <w:noProof/>
                <w:webHidden/>
              </w:rPr>
              <w:fldChar w:fldCharType="begin"/>
            </w:r>
            <w:r w:rsidR="00340244">
              <w:rPr>
                <w:noProof/>
                <w:webHidden/>
              </w:rPr>
              <w:instrText xml:space="preserve"> PAGEREF _Toc43358907 \h </w:instrText>
            </w:r>
            <w:r w:rsidR="00340244">
              <w:rPr>
                <w:noProof/>
                <w:webHidden/>
              </w:rPr>
            </w:r>
            <w:r w:rsidR="00340244">
              <w:rPr>
                <w:noProof/>
                <w:webHidden/>
              </w:rPr>
              <w:fldChar w:fldCharType="separate"/>
            </w:r>
            <w:r w:rsidR="00325E04">
              <w:rPr>
                <w:noProof/>
                <w:webHidden/>
              </w:rPr>
              <w:t>4</w:t>
            </w:r>
            <w:r w:rsidR="00340244">
              <w:rPr>
                <w:noProof/>
                <w:webHidden/>
              </w:rPr>
              <w:fldChar w:fldCharType="end"/>
            </w:r>
          </w:hyperlink>
        </w:p>
        <w:p w14:paraId="5F00D8EE" w14:textId="77777777" w:rsidR="00340244" w:rsidRDefault="004E2504">
          <w:pPr>
            <w:pStyle w:val="TDC2"/>
            <w:tabs>
              <w:tab w:val="left" w:pos="880"/>
              <w:tab w:val="right" w:leader="dot" w:pos="9350"/>
            </w:tabs>
            <w:rPr>
              <w:rFonts w:eastAsiaTheme="minorEastAsia"/>
              <w:noProof/>
              <w:lang w:eastAsia="es-ES"/>
            </w:rPr>
          </w:pPr>
          <w:hyperlink w:anchor="_Toc43358908" w:history="1">
            <w:r w:rsidR="00340244" w:rsidRPr="00216670">
              <w:rPr>
                <w:rStyle w:val="Hipervnculo"/>
                <w:noProof/>
              </w:rPr>
              <w:t>2.2</w:t>
            </w:r>
            <w:r w:rsidR="00340244">
              <w:rPr>
                <w:rFonts w:eastAsiaTheme="minorEastAsia"/>
                <w:noProof/>
                <w:lang w:eastAsia="es-ES"/>
              </w:rPr>
              <w:tab/>
            </w:r>
            <w:r w:rsidR="00340244" w:rsidRPr="00216670">
              <w:rPr>
                <w:rStyle w:val="Hipervnculo"/>
                <w:noProof/>
              </w:rPr>
              <w:t>Objetivos</w:t>
            </w:r>
            <w:r w:rsidR="00340244">
              <w:rPr>
                <w:noProof/>
                <w:webHidden/>
              </w:rPr>
              <w:tab/>
            </w:r>
            <w:r w:rsidR="00340244">
              <w:rPr>
                <w:noProof/>
                <w:webHidden/>
              </w:rPr>
              <w:fldChar w:fldCharType="begin"/>
            </w:r>
            <w:r w:rsidR="00340244">
              <w:rPr>
                <w:noProof/>
                <w:webHidden/>
              </w:rPr>
              <w:instrText xml:space="preserve"> PAGEREF _Toc43358908 \h </w:instrText>
            </w:r>
            <w:r w:rsidR="00340244">
              <w:rPr>
                <w:noProof/>
                <w:webHidden/>
              </w:rPr>
            </w:r>
            <w:r w:rsidR="00340244">
              <w:rPr>
                <w:noProof/>
                <w:webHidden/>
              </w:rPr>
              <w:fldChar w:fldCharType="separate"/>
            </w:r>
            <w:r w:rsidR="00325E04">
              <w:rPr>
                <w:noProof/>
                <w:webHidden/>
              </w:rPr>
              <w:t>5</w:t>
            </w:r>
            <w:r w:rsidR="00340244">
              <w:rPr>
                <w:noProof/>
                <w:webHidden/>
              </w:rPr>
              <w:fldChar w:fldCharType="end"/>
            </w:r>
          </w:hyperlink>
        </w:p>
        <w:p w14:paraId="3E8F1015" w14:textId="77777777" w:rsidR="00340244" w:rsidRDefault="004E2504">
          <w:pPr>
            <w:pStyle w:val="TDC1"/>
            <w:tabs>
              <w:tab w:val="left" w:pos="440"/>
              <w:tab w:val="right" w:leader="dot" w:pos="9350"/>
            </w:tabs>
            <w:rPr>
              <w:rFonts w:eastAsiaTheme="minorEastAsia"/>
              <w:noProof/>
              <w:lang w:eastAsia="es-ES"/>
            </w:rPr>
          </w:pPr>
          <w:hyperlink w:anchor="_Toc43358909" w:history="1">
            <w:r w:rsidR="00340244" w:rsidRPr="00216670">
              <w:rPr>
                <w:rStyle w:val="Hipervnculo"/>
                <w:noProof/>
              </w:rPr>
              <w:t>3</w:t>
            </w:r>
            <w:r w:rsidR="00340244">
              <w:rPr>
                <w:rFonts w:eastAsiaTheme="minorEastAsia"/>
                <w:noProof/>
                <w:lang w:eastAsia="es-ES"/>
              </w:rPr>
              <w:tab/>
            </w:r>
            <w:r w:rsidR="00340244" w:rsidRPr="00216670">
              <w:rPr>
                <w:rStyle w:val="Hipervnculo"/>
                <w:noProof/>
              </w:rPr>
              <w:t>Estado del arte</w:t>
            </w:r>
            <w:r w:rsidR="00340244">
              <w:rPr>
                <w:noProof/>
                <w:webHidden/>
              </w:rPr>
              <w:tab/>
            </w:r>
            <w:r w:rsidR="00340244">
              <w:rPr>
                <w:noProof/>
                <w:webHidden/>
              </w:rPr>
              <w:fldChar w:fldCharType="begin"/>
            </w:r>
            <w:r w:rsidR="00340244">
              <w:rPr>
                <w:noProof/>
                <w:webHidden/>
              </w:rPr>
              <w:instrText xml:space="preserve"> PAGEREF _Toc43358909 \h </w:instrText>
            </w:r>
            <w:r w:rsidR="00340244">
              <w:rPr>
                <w:noProof/>
                <w:webHidden/>
              </w:rPr>
            </w:r>
            <w:r w:rsidR="00340244">
              <w:rPr>
                <w:noProof/>
                <w:webHidden/>
              </w:rPr>
              <w:fldChar w:fldCharType="separate"/>
            </w:r>
            <w:r w:rsidR="00325E04">
              <w:rPr>
                <w:noProof/>
                <w:webHidden/>
              </w:rPr>
              <w:t>5</w:t>
            </w:r>
            <w:r w:rsidR="00340244">
              <w:rPr>
                <w:noProof/>
                <w:webHidden/>
              </w:rPr>
              <w:fldChar w:fldCharType="end"/>
            </w:r>
          </w:hyperlink>
        </w:p>
        <w:p w14:paraId="1168C581" w14:textId="77777777" w:rsidR="00340244" w:rsidRDefault="004E2504">
          <w:pPr>
            <w:pStyle w:val="TDC1"/>
            <w:tabs>
              <w:tab w:val="left" w:pos="440"/>
              <w:tab w:val="right" w:leader="dot" w:pos="9350"/>
            </w:tabs>
            <w:rPr>
              <w:rFonts w:eastAsiaTheme="minorEastAsia"/>
              <w:noProof/>
              <w:lang w:eastAsia="es-ES"/>
            </w:rPr>
          </w:pPr>
          <w:hyperlink w:anchor="_Toc43358910" w:history="1">
            <w:r w:rsidR="00340244" w:rsidRPr="00216670">
              <w:rPr>
                <w:rStyle w:val="Hipervnculo"/>
                <w:noProof/>
              </w:rPr>
              <w:t>4</w:t>
            </w:r>
            <w:r w:rsidR="00340244">
              <w:rPr>
                <w:rFonts w:eastAsiaTheme="minorEastAsia"/>
                <w:noProof/>
                <w:lang w:eastAsia="es-ES"/>
              </w:rPr>
              <w:tab/>
            </w:r>
            <w:r w:rsidR="00340244" w:rsidRPr="00216670">
              <w:rPr>
                <w:rStyle w:val="Hipervnculo"/>
                <w:noProof/>
              </w:rPr>
              <w:t>Implementación</w:t>
            </w:r>
            <w:r w:rsidR="00340244">
              <w:rPr>
                <w:noProof/>
                <w:webHidden/>
              </w:rPr>
              <w:tab/>
            </w:r>
            <w:r w:rsidR="00340244">
              <w:rPr>
                <w:noProof/>
                <w:webHidden/>
              </w:rPr>
              <w:fldChar w:fldCharType="begin"/>
            </w:r>
            <w:r w:rsidR="00340244">
              <w:rPr>
                <w:noProof/>
                <w:webHidden/>
              </w:rPr>
              <w:instrText xml:space="preserve"> PAGEREF _Toc43358910 \h </w:instrText>
            </w:r>
            <w:r w:rsidR="00340244">
              <w:rPr>
                <w:noProof/>
                <w:webHidden/>
              </w:rPr>
            </w:r>
            <w:r w:rsidR="00340244">
              <w:rPr>
                <w:noProof/>
                <w:webHidden/>
              </w:rPr>
              <w:fldChar w:fldCharType="separate"/>
            </w:r>
            <w:r w:rsidR="00325E04">
              <w:rPr>
                <w:noProof/>
                <w:webHidden/>
              </w:rPr>
              <w:t>6</w:t>
            </w:r>
            <w:r w:rsidR="00340244">
              <w:rPr>
                <w:noProof/>
                <w:webHidden/>
              </w:rPr>
              <w:fldChar w:fldCharType="end"/>
            </w:r>
          </w:hyperlink>
        </w:p>
        <w:p w14:paraId="7B6DB176" w14:textId="77777777" w:rsidR="00340244" w:rsidRDefault="004E2504">
          <w:pPr>
            <w:pStyle w:val="TDC2"/>
            <w:tabs>
              <w:tab w:val="left" w:pos="880"/>
              <w:tab w:val="right" w:leader="dot" w:pos="9350"/>
            </w:tabs>
            <w:rPr>
              <w:rFonts w:eastAsiaTheme="minorEastAsia"/>
              <w:noProof/>
              <w:lang w:eastAsia="es-ES"/>
            </w:rPr>
          </w:pPr>
          <w:hyperlink w:anchor="_Toc43358911" w:history="1">
            <w:r w:rsidR="00340244" w:rsidRPr="00216670">
              <w:rPr>
                <w:rStyle w:val="Hipervnculo"/>
                <w:noProof/>
              </w:rPr>
              <w:t>4.1</w:t>
            </w:r>
            <w:r w:rsidR="00340244">
              <w:rPr>
                <w:rFonts w:eastAsiaTheme="minorEastAsia"/>
                <w:noProof/>
                <w:lang w:eastAsia="es-ES"/>
              </w:rPr>
              <w:tab/>
            </w:r>
            <w:r w:rsidR="00340244" w:rsidRPr="00216670">
              <w:rPr>
                <w:rStyle w:val="Hipervnculo"/>
                <w:noProof/>
              </w:rPr>
              <w:t>Requisitos</w:t>
            </w:r>
            <w:r w:rsidR="00340244">
              <w:rPr>
                <w:noProof/>
                <w:webHidden/>
              </w:rPr>
              <w:tab/>
            </w:r>
            <w:r w:rsidR="00340244">
              <w:rPr>
                <w:noProof/>
                <w:webHidden/>
              </w:rPr>
              <w:fldChar w:fldCharType="begin"/>
            </w:r>
            <w:r w:rsidR="00340244">
              <w:rPr>
                <w:noProof/>
                <w:webHidden/>
              </w:rPr>
              <w:instrText xml:space="preserve"> PAGEREF _Toc43358911 \h </w:instrText>
            </w:r>
            <w:r w:rsidR="00340244">
              <w:rPr>
                <w:noProof/>
                <w:webHidden/>
              </w:rPr>
            </w:r>
            <w:r w:rsidR="00340244">
              <w:rPr>
                <w:noProof/>
                <w:webHidden/>
              </w:rPr>
              <w:fldChar w:fldCharType="separate"/>
            </w:r>
            <w:r w:rsidR="00325E04">
              <w:rPr>
                <w:noProof/>
                <w:webHidden/>
              </w:rPr>
              <w:t>6</w:t>
            </w:r>
            <w:r w:rsidR="00340244">
              <w:rPr>
                <w:noProof/>
                <w:webHidden/>
              </w:rPr>
              <w:fldChar w:fldCharType="end"/>
            </w:r>
          </w:hyperlink>
        </w:p>
        <w:p w14:paraId="3A3E06A3" w14:textId="77777777" w:rsidR="00340244" w:rsidRDefault="004E2504">
          <w:pPr>
            <w:pStyle w:val="TDC2"/>
            <w:tabs>
              <w:tab w:val="left" w:pos="880"/>
              <w:tab w:val="right" w:leader="dot" w:pos="9350"/>
            </w:tabs>
            <w:rPr>
              <w:rFonts w:eastAsiaTheme="minorEastAsia"/>
              <w:noProof/>
              <w:lang w:eastAsia="es-ES"/>
            </w:rPr>
          </w:pPr>
          <w:hyperlink w:anchor="_Toc43358912" w:history="1">
            <w:r w:rsidR="00340244" w:rsidRPr="00216670">
              <w:rPr>
                <w:rStyle w:val="Hipervnculo"/>
                <w:noProof/>
              </w:rPr>
              <w:t>4.2</w:t>
            </w:r>
            <w:r w:rsidR="00340244">
              <w:rPr>
                <w:rFonts w:eastAsiaTheme="minorEastAsia"/>
                <w:noProof/>
                <w:lang w:eastAsia="es-ES"/>
              </w:rPr>
              <w:tab/>
            </w:r>
            <w:r w:rsidR="00340244" w:rsidRPr="00216670">
              <w:rPr>
                <w:rStyle w:val="Hipervnculo"/>
                <w:noProof/>
              </w:rPr>
              <w:t>Arquitectura</w:t>
            </w:r>
            <w:r w:rsidR="00340244">
              <w:rPr>
                <w:noProof/>
                <w:webHidden/>
              </w:rPr>
              <w:tab/>
            </w:r>
            <w:r w:rsidR="00340244">
              <w:rPr>
                <w:noProof/>
                <w:webHidden/>
              </w:rPr>
              <w:fldChar w:fldCharType="begin"/>
            </w:r>
            <w:r w:rsidR="00340244">
              <w:rPr>
                <w:noProof/>
                <w:webHidden/>
              </w:rPr>
              <w:instrText xml:space="preserve"> PAGEREF _Toc43358912 \h </w:instrText>
            </w:r>
            <w:r w:rsidR="00340244">
              <w:rPr>
                <w:noProof/>
                <w:webHidden/>
              </w:rPr>
            </w:r>
            <w:r w:rsidR="00340244">
              <w:rPr>
                <w:noProof/>
                <w:webHidden/>
              </w:rPr>
              <w:fldChar w:fldCharType="separate"/>
            </w:r>
            <w:r w:rsidR="00325E04">
              <w:rPr>
                <w:noProof/>
                <w:webHidden/>
              </w:rPr>
              <w:t>6</w:t>
            </w:r>
            <w:r w:rsidR="00340244">
              <w:rPr>
                <w:noProof/>
                <w:webHidden/>
              </w:rPr>
              <w:fldChar w:fldCharType="end"/>
            </w:r>
          </w:hyperlink>
        </w:p>
        <w:p w14:paraId="78915DF9" w14:textId="77777777" w:rsidR="00340244" w:rsidRDefault="004E2504">
          <w:pPr>
            <w:pStyle w:val="TDC2"/>
            <w:tabs>
              <w:tab w:val="left" w:pos="880"/>
              <w:tab w:val="right" w:leader="dot" w:pos="9350"/>
            </w:tabs>
            <w:rPr>
              <w:rFonts w:eastAsiaTheme="minorEastAsia"/>
              <w:noProof/>
              <w:lang w:eastAsia="es-ES"/>
            </w:rPr>
          </w:pPr>
          <w:hyperlink w:anchor="_Toc43358913" w:history="1">
            <w:r w:rsidR="00340244" w:rsidRPr="00216670">
              <w:rPr>
                <w:rStyle w:val="Hipervnculo"/>
                <w:noProof/>
              </w:rPr>
              <w:t>4.3</w:t>
            </w:r>
            <w:r w:rsidR="00340244">
              <w:rPr>
                <w:rFonts w:eastAsiaTheme="minorEastAsia"/>
                <w:noProof/>
                <w:lang w:eastAsia="es-ES"/>
              </w:rPr>
              <w:tab/>
            </w:r>
            <w:r w:rsidR="00340244" w:rsidRPr="00216670">
              <w:rPr>
                <w:rStyle w:val="Hipervnculo"/>
                <w:noProof/>
              </w:rPr>
              <w:t>Modelo de datos</w:t>
            </w:r>
            <w:r w:rsidR="00340244">
              <w:rPr>
                <w:noProof/>
                <w:webHidden/>
              </w:rPr>
              <w:tab/>
            </w:r>
            <w:r w:rsidR="00340244">
              <w:rPr>
                <w:noProof/>
                <w:webHidden/>
              </w:rPr>
              <w:fldChar w:fldCharType="begin"/>
            </w:r>
            <w:r w:rsidR="00340244">
              <w:rPr>
                <w:noProof/>
                <w:webHidden/>
              </w:rPr>
              <w:instrText xml:space="preserve"> PAGEREF _Toc43358913 \h </w:instrText>
            </w:r>
            <w:r w:rsidR="00340244">
              <w:rPr>
                <w:noProof/>
                <w:webHidden/>
              </w:rPr>
            </w:r>
            <w:r w:rsidR="00340244">
              <w:rPr>
                <w:noProof/>
                <w:webHidden/>
              </w:rPr>
              <w:fldChar w:fldCharType="separate"/>
            </w:r>
            <w:r w:rsidR="00325E04">
              <w:rPr>
                <w:noProof/>
                <w:webHidden/>
              </w:rPr>
              <w:t>7</w:t>
            </w:r>
            <w:r w:rsidR="00340244">
              <w:rPr>
                <w:noProof/>
                <w:webHidden/>
              </w:rPr>
              <w:fldChar w:fldCharType="end"/>
            </w:r>
          </w:hyperlink>
        </w:p>
        <w:p w14:paraId="7BCF1396" w14:textId="77777777" w:rsidR="00340244" w:rsidRDefault="004E2504">
          <w:pPr>
            <w:pStyle w:val="TDC2"/>
            <w:tabs>
              <w:tab w:val="left" w:pos="880"/>
              <w:tab w:val="right" w:leader="dot" w:pos="9350"/>
            </w:tabs>
            <w:rPr>
              <w:rFonts w:eastAsiaTheme="minorEastAsia"/>
              <w:noProof/>
              <w:lang w:eastAsia="es-ES"/>
            </w:rPr>
          </w:pPr>
          <w:hyperlink w:anchor="_Toc43358914" w:history="1">
            <w:r w:rsidR="00340244" w:rsidRPr="00216670">
              <w:rPr>
                <w:rStyle w:val="Hipervnculo"/>
                <w:noProof/>
              </w:rPr>
              <w:t>4.4</w:t>
            </w:r>
            <w:r w:rsidR="00340244">
              <w:rPr>
                <w:rFonts w:eastAsiaTheme="minorEastAsia"/>
                <w:noProof/>
                <w:lang w:eastAsia="es-ES"/>
              </w:rPr>
              <w:tab/>
            </w:r>
            <w:r w:rsidR="00340244" w:rsidRPr="00216670">
              <w:rPr>
                <w:rStyle w:val="Hipervnculo"/>
                <w:noProof/>
              </w:rPr>
              <w:t>Cliente</w:t>
            </w:r>
            <w:r w:rsidR="00340244">
              <w:rPr>
                <w:noProof/>
                <w:webHidden/>
              </w:rPr>
              <w:tab/>
            </w:r>
            <w:r w:rsidR="00340244">
              <w:rPr>
                <w:noProof/>
                <w:webHidden/>
              </w:rPr>
              <w:fldChar w:fldCharType="begin"/>
            </w:r>
            <w:r w:rsidR="00340244">
              <w:rPr>
                <w:noProof/>
                <w:webHidden/>
              </w:rPr>
              <w:instrText xml:space="preserve"> PAGEREF _Toc43358914 \h </w:instrText>
            </w:r>
            <w:r w:rsidR="00340244">
              <w:rPr>
                <w:noProof/>
                <w:webHidden/>
              </w:rPr>
            </w:r>
            <w:r w:rsidR="00340244">
              <w:rPr>
                <w:noProof/>
                <w:webHidden/>
              </w:rPr>
              <w:fldChar w:fldCharType="separate"/>
            </w:r>
            <w:r w:rsidR="00325E04">
              <w:rPr>
                <w:noProof/>
                <w:webHidden/>
              </w:rPr>
              <w:t>8</w:t>
            </w:r>
            <w:r w:rsidR="00340244">
              <w:rPr>
                <w:noProof/>
                <w:webHidden/>
              </w:rPr>
              <w:fldChar w:fldCharType="end"/>
            </w:r>
          </w:hyperlink>
        </w:p>
        <w:p w14:paraId="522F64B1" w14:textId="77777777" w:rsidR="00340244" w:rsidRDefault="004E2504">
          <w:pPr>
            <w:pStyle w:val="TDC3"/>
            <w:tabs>
              <w:tab w:val="left" w:pos="1320"/>
              <w:tab w:val="right" w:leader="dot" w:pos="9350"/>
            </w:tabs>
            <w:rPr>
              <w:rFonts w:eastAsiaTheme="minorEastAsia"/>
              <w:noProof/>
              <w:lang w:eastAsia="es-ES"/>
            </w:rPr>
          </w:pPr>
          <w:hyperlink w:anchor="_Toc43358915" w:history="1">
            <w:r w:rsidR="00340244" w:rsidRPr="00216670">
              <w:rPr>
                <w:rStyle w:val="Hipervnculo"/>
                <w:noProof/>
              </w:rPr>
              <w:t>4.4.1</w:t>
            </w:r>
            <w:r w:rsidR="00340244">
              <w:rPr>
                <w:rFonts w:eastAsiaTheme="minorEastAsia"/>
                <w:noProof/>
                <w:lang w:eastAsia="es-ES"/>
              </w:rPr>
              <w:tab/>
            </w:r>
            <w:r w:rsidR="00340244" w:rsidRPr="00216670">
              <w:rPr>
                <w:rStyle w:val="Hipervnculo"/>
                <w:noProof/>
              </w:rPr>
              <w:t>Diseño y funcionalidades</w:t>
            </w:r>
            <w:r w:rsidR="00340244">
              <w:rPr>
                <w:noProof/>
                <w:webHidden/>
              </w:rPr>
              <w:tab/>
            </w:r>
            <w:r w:rsidR="00340244">
              <w:rPr>
                <w:noProof/>
                <w:webHidden/>
              </w:rPr>
              <w:fldChar w:fldCharType="begin"/>
            </w:r>
            <w:r w:rsidR="00340244">
              <w:rPr>
                <w:noProof/>
                <w:webHidden/>
              </w:rPr>
              <w:instrText xml:space="preserve"> PAGEREF _Toc43358915 \h </w:instrText>
            </w:r>
            <w:r w:rsidR="00340244">
              <w:rPr>
                <w:noProof/>
                <w:webHidden/>
              </w:rPr>
            </w:r>
            <w:r w:rsidR="00340244">
              <w:rPr>
                <w:noProof/>
                <w:webHidden/>
              </w:rPr>
              <w:fldChar w:fldCharType="separate"/>
            </w:r>
            <w:r w:rsidR="00325E04">
              <w:rPr>
                <w:noProof/>
                <w:webHidden/>
              </w:rPr>
              <w:t>8</w:t>
            </w:r>
            <w:r w:rsidR="00340244">
              <w:rPr>
                <w:noProof/>
                <w:webHidden/>
              </w:rPr>
              <w:fldChar w:fldCharType="end"/>
            </w:r>
          </w:hyperlink>
        </w:p>
        <w:p w14:paraId="7F36B63C" w14:textId="77777777" w:rsidR="00340244" w:rsidRDefault="004E2504">
          <w:pPr>
            <w:pStyle w:val="TDC2"/>
            <w:tabs>
              <w:tab w:val="left" w:pos="880"/>
              <w:tab w:val="right" w:leader="dot" w:pos="9350"/>
            </w:tabs>
            <w:rPr>
              <w:rFonts w:eastAsiaTheme="minorEastAsia"/>
              <w:noProof/>
              <w:lang w:eastAsia="es-ES"/>
            </w:rPr>
          </w:pPr>
          <w:hyperlink w:anchor="_Toc43358916" w:history="1">
            <w:r w:rsidR="00340244" w:rsidRPr="00216670">
              <w:rPr>
                <w:rStyle w:val="Hipervnculo"/>
                <w:noProof/>
              </w:rPr>
              <w:t>4.5</w:t>
            </w:r>
            <w:r w:rsidR="00340244">
              <w:rPr>
                <w:rFonts w:eastAsiaTheme="minorEastAsia"/>
                <w:noProof/>
                <w:lang w:eastAsia="es-ES"/>
              </w:rPr>
              <w:tab/>
            </w:r>
            <w:r w:rsidR="00340244" w:rsidRPr="00216670">
              <w:rPr>
                <w:rStyle w:val="Hipervnculo"/>
                <w:noProof/>
              </w:rPr>
              <w:t>Servidor</w:t>
            </w:r>
            <w:r w:rsidR="00340244">
              <w:rPr>
                <w:noProof/>
                <w:webHidden/>
              </w:rPr>
              <w:tab/>
            </w:r>
            <w:r w:rsidR="00340244">
              <w:rPr>
                <w:noProof/>
                <w:webHidden/>
              </w:rPr>
              <w:fldChar w:fldCharType="begin"/>
            </w:r>
            <w:r w:rsidR="00340244">
              <w:rPr>
                <w:noProof/>
                <w:webHidden/>
              </w:rPr>
              <w:instrText xml:space="preserve"> PAGEREF _Toc43358916 \h </w:instrText>
            </w:r>
            <w:r w:rsidR="00340244">
              <w:rPr>
                <w:noProof/>
                <w:webHidden/>
              </w:rPr>
            </w:r>
            <w:r w:rsidR="00340244">
              <w:rPr>
                <w:noProof/>
                <w:webHidden/>
              </w:rPr>
              <w:fldChar w:fldCharType="separate"/>
            </w:r>
            <w:r w:rsidR="00325E04">
              <w:rPr>
                <w:noProof/>
                <w:webHidden/>
              </w:rPr>
              <w:t>9</w:t>
            </w:r>
            <w:r w:rsidR="00340244">
              <w:rPr>
                <w:noProof/>
                <w:webHidden/>
              </w:rPr>
              <w:fldChar w:fldCharType="end"/>
            </w:r>
          </w:hyperlink>
        </w:p>
        <w:p w14:paraId="70FA1720" w14:textId="77777777" w:rsidR="00340244" w:rsidRDefault="004E2504">
          <w:pPr>
            <w:pStyle w:val="TDC2"/>
            <w:tabs>
              <w:tab w:val="left" w:pos="880"/>
              <w:tab w:val="right" w:leader="dot" w:pos="9350"/>
            </w:tabs>
            <w:rPr>
              <w:rFonts w:eastAsiaTheme="minorEastAsia"/>
              <w:noProof/>
              <w:lang w:eastAsia="es-ES"/>
            </w:rPr>
          </w:pPr>
          <w:hyperlink w:anchor="_Toc43358917" w:history="1">
            <w:r w:rsidR="00340244" w:rsidRPr="00216670">
              <w:rPr>
                <w:rStyle w:val="Hipervnculo"/>
                <w:noProof/>
              </w:rPr>
              <w:t>4.6</w:t>
            </w:r>
            <w:r w:rsidR="00340244">
              <w:rPr>
                <w:rFonts w:eastAsiaTheme="minorEastAsia"/>
                <w:noProof/>
                <w:lang w:eastAsia="es-ES"/>
              </w:rPr>
              <w:tab/>
            </w:r>
            <w:r w:rsidR="00340244" w:rsidRPr="00216670">
              <w:rPr>
                <w:rStyle w:val="Hipervnculo"/>
                <w:noProof/>
              </w:rPr>
              <w:t>Medición de frecuencia cardiaca</w:t>
            </w:r>
            <w:r w:rsidR="00340244">
              <w:rPr>
                <w:noProof/>
                <w:webHidden/>
              </w:rPr>
              <w:tab/>
            </w:r>
            <w:r w:rsidR="00340244">
              <w:rPr>
                <w:noProof/>
                <w:webHidden/>
              </w:rPr>
              <w:fldChar w:fldCharType="begin"/>
            </w:r>
            <w:r w:rsidR="00340244">
              <w:rPr>
                <w:noProof/>
                <w:webHidden/>
              </w:rPr>
              <w:instrText xml:space="preserve"> PAGEREF _Toc43358917 \h </w:instrText>
            </w:r>
            <w:r w:rsidR="00340244">
              <w:rPr>
                <w:noProof/>
                <w:webHidden/>
              </w:rPr>
            </w:r>
            <w:r w:rsidR="00340244">
              <w:rPr>
                <w:noProof/>
                <w:webHidden/>
              </w:rPr>
              <w:fldChar w:fldCharType="separate"/>
            </w:r>
            <w:r w:rsidR="00325E04">
              <w:rPr>
                <w:noProof/>
                <w:webHidden/>
              </w:rPr>
              <w:t>10</w:t>
            </w:r>
            <w:r w:rsidR="00340244">
              <w:rPr>
                <w:noProof/>
                <w:webHidden/>
              </w:rPr>
              <w:fldChar w:fldCharType="end"/>
            </w:r>
          </w:hyperlink>
        </w:p>
        <w:p w14:paraId="4556263A" w14:textId="77777777" w:rsidR="00340244" w:rsidRDefault="004E2504">
          <w:pPr>
            <w:pStyle w:val="TDC3"/>
            <w:tabs>
              <w:tab w:val="left" w:pos="1320"/>
              <w:tab w:val="right" w:leader="dot" w:pos="9350"/>
            </w:tabs>
            <w:rPr>
              <w:rFonts w:eastAsiaTheme="minorEastAsia"/>
              <w:noProof/>
              <w:lang w:eastAsia="es-ES"/>
            </w:rPr>
          </w:pPr>
          <w:hyperlink w:anchor="_Toc43358918" w:history="1">
            <w:r w:rsidR="00340244" w:rsidRPr="00216670">
              <w:rPr>
                <w:rStyle w:val="Hipervnculo"/>
                <w:noProof/>
              </w:rPr>
              <w:t>4.6.1</w:t>
            </w:r>
            <w:r w:rsidR="00340244">
              <w:rPr>
                <w:rFonts w:eastAsiaTheme="minorEastAsia"/>
                <w:noProof/>
                <w:lang w:eastAsia="es-ES"/>
              </w:rPr>
              <w:tab/>
            </w:r>
            <w:r w:rsidR="00340244" w:rsidRPr="00216670">
              <w:rPr>
                <w:rStyle w:val="Hipervnculo"/>
                <w:noProof/>
              </w:rPr>
              <w:t>Smartphone: Cámara y flash</w:t>
            </w:r>
            <w:r w:rsidR="00340244">
              <w:rPr>
                <w:noProof/>
                <w:webHidden/>
              </w:rPr>
              <w:tab/>
            </w:r>
            <w:r w:rsidR="00340244">
              <w:rPr>
                <w:noProof/>
                <w:webHidden/>
              </w:rPr>
              <w:fldChar w:fldCharType="begin"/>
            </w:r>
            <w:r w:rsidR="00340244">
              <w:rPr>
                <w:noProof/>
                <w:webHidden/>
              </w:rPr>
              <w:instrText xml:space="preserve"> PAGEREF _Toc43358918 \h </w:instrText>
            </w:r>
            <w:r w:rsidR="00340244">
              <w:rPr>
                <w:noProof/>
                <w:webHidden/>
              </w:rPr>
            </w:r>
            <w:r w:rsidR="00340244">
              <w:rPr>
                <w:noProof/>
                <w:webHidden/>
              </w:rPr>
              <w:fldChar w:fldCharType="separate"/>
            </w:r>
            <w:r w:rsidR="00325E04">
              <w:rPr>
                <w:noProof/>
                <w:webHidden/>
              </w:rPr>
              <w:t>10</w:t>
            </w:r>
            <w:r w:rsidR="00340244">
              <w:rPr>
                <w:noProof/>
                <w:webHidden/>
              </w:rPr>
              <w:fldChar w:fldCharType="end"/>
            </w:r>
          </w:hyperlink>
        </w:p>
        <w:p w14:paraId="150565CD" w14:textId="77777777" w:rsidR="00340244" w:rsidRDefault="004E2504">
          <w:pPr>
            <w:pStyle w:val="TDC3"/>
            <w:tabs>
              <w:tab w:val="left" w:pos="1320"/>
              <w:tab w:val="right" w:leader="dot" w:pos="9350"/>
            </w:tabs>
            <w:rPr>
              <w:rFonts w:eastAsiaTheme="minorEastAsia"/>
              <w:noProof/>
              <w:lang w:eastAsia="es-ES"/>
            </w:rPr>
          </w:pPr>
          <w:hyperlink w:anchor="_Toc43358919" w:history="1">
            <w:r w:rsidR="00340244" w:rsidRPr="00216670">
              <w:rPr>
                <w:rStyle w:val="Hipervnculo"/>
                <w:noProof/>
              </w:rPr>
              <w:t>4.6.2</w:t>
            </w:r>
            <w:r w:rsidR="00340244">
              <w:rPr>
                <w:rFonts w:eastAsiaTheme="minorEastAsia"/>
                <w:noProof/>
                <w:lang w:eastAsia="es-ES"/>
              </w:rPr>
              <w:tab/>
            </w:r>
            <w:r w:rsidR="00340244" w:rsidRPr="00216670">
              <w:rPr>
                <w:rStyle w:val="Hipervnculo"/>
                <w:noProof/>
              </w:rPr>
              <w:t>Microcontrolador: WemosD1 + MAX30100</w:t>
            </w:r>
            <w:r w:rsidR="00340244">
              <w:rPr>
                <w:noProof/>
                <w:webHidden/>
              </w:rPr>
              <w:tab/>
            </w:r>
            <w:r w:rsidR="00340244">
              <w:rPr>
                <w:noProof/>
                <w:webHidden/>
              </w:rPr>
              <w:fldChar w:fldCharType="begin"/>
            </w:r>
            <w:r w:rsidR="00340244">
              <w:rPr>
                <w:noProof/>
                <w:webHidden/>
              </w:rPr>
              <w:instrText xml:space="preserve"> PAGEREF _Toc43358919 \h </w:instrText>
            </w:r>
            <w:r w:rsidR="00340244">
              <w:rPr>
                <w:noProof/>
                <w:webHidden/>
              </w:rPr>
            </w:r>
            <w:r w:rsidR="00340244">
              <w:rPr>
                <w:noProof/>
                <w:webHidden/>
              </w:rPr>
              <w:fldChar w:fldCharType="separate"/>
            </w:r>
            <w:r w:rsidR="00325E04">
              <w:rPr>
                <w:noProof/>
                <w:webHidden/>
              </w:rPr>
              <w:t>14</w:t>
            </w:r>
            <w:r w:rsidR="00340244">
              <w:rPr>
                <w:noProof/>
                <w:webHidden/>
              </w:rPr>
              <w:fldChar w:fldCharType="end"/>
            </w:r>
          </w:hyperlink>
        </w:p>
        <w:p w14:paraId="0B1F1E13" w14:textId="77777777" w:rsidR="00340244" w:rsidRDefault="004E2504">
          <w:pPr>
            <w:pStyle w:val="TDC1"/>
            <w:tabs>
              <w:tab w:val="left" w:pos="440"/>
              <w:tab w:val="right" w:leader="dot" w:pos="9350"/>
            </w:tabs>
            <w:rPr>
              <w:rFonts w:eastAsiaTheme="minorEastAsia"/>
              <w:noProof/>
              <w:lang w:eastAsia="es-ES"/>
            </w:rPr>
          </w:pPr>
          <w:hyperlink w:anchor="_Toc43358920" w:history="1">
            <w:r w:rsidR="00340244" w:rsidRPr="00216670">
              <w:rPr>
                <w:rStyle w:val="Hipervnculo"/>
                <w:noProof/>
              </w:rPr>
              <w:t>5</w:t>
            </w:r>
            <w:r w:rsidR="00340244">
              <w:rPr>
                <w:rFonts w:eastAsiaTheme="minorEastAsia"/>
                <w:noProof/>
                <w:lang w:eastAsia="es-ES"/>
              </w:rPr>
              <w:tab/>
            </w:r>
            <w:r w:rsidR="00340244" w:rsidRPr="00216670">
              <w:rPr>
                <w:rStyle w:val="Hipervnculo"/>
                <w:noProof/>
              </w:rPr>
              <w:t>Resultados de la implementación</w:t>
            </w:r>
            <w:r w:rsidR="00340244">
              <w:rPr>
                <w:noProof/>
                <w:webHidden/>
              </w:rPr>
              <w:tab/>
            </w:r>
            <w:r w:rsidR="00340244">
              <w:rPr>
                <w:noProof/>
                <w:webHidden/>
              </w:rPr>
              <w:fldChar w:fldCharType="begin"/>
            </w:r>
            <w:r w:rsidR="00340244">
              <w:rPr>
                <w:noProof/>
                <w:webHidden/>
              </w:rPr>
              <w:instrText xml:space="preserve"> PAGEREF _Toc43358920 \h </w:instrText>
            </w:r>
            <w:r w:rsidR="00340244">
              <w:rPr>
                <w:noProof/>
                <w:webHidden/>
              </w:rPr>
            </w:r>
            <w:r w:rsidR="00340244">
              <w:rPr>
                <w:noProof/>
                <w:webHidden/>
              </w:rPr>
              <w:fldChar w:fldCharType="separate"/>
            </w:r>
            <w:r w:rsidR="00325E04">
              <w:rPr>
                <w:noProof/>
                <w:webHidden/>
              </w:rPr>
              <w:t>18</w:t>
            </w:r>
            <w:r w:rsidR="00340244">
              <w:rPr>
                <w:noProof/>
                <w:webHidden/>
              </w:rPr>
              <w:fldChar w:fldCharType="end"/>
            </w:r>
          </w:hyperlink>
        </w:p>
        <w:p w14:paraId="43D18602" w14:textId="77777777" w:rsidR="00340244" w:rsidRDefault="004E2504">
          <w:pPr>
            <w:pStyle w:val="TDC2"/>
            <w:tabs>
              <w:tab w:val="left" w:pos="880"/>
              <w:tab w:val="right" w:leader="dot" w:pos="9350"/>
            </w:tabs>
            <w:rPr>
              <w:rFonts w:eastAsiaTheme="minorEastAsia"/>
              <w:noProof/>
              <w:lang w:eastAsia="es-ES"/>
            </w:rPr>
          </w:pPr>
          <w:hyperlink w:anchor="_Toc43358921" w:history="1">
            <w:r w:rsidR="00340244" w:rsidRPr="00216670">
              <w:rPr>
                <w:rStyle w:val="Hipervnculo"/>
                <w:noProof/>
              </w:rPr>
              <w:t>5.1</w:t>
            </w:r>
            <w:r w:rsidR="00340244">
              <w:rPr>
                <w:rFonts w:eastAsiaTheme="minorEastAsia"/>
                <w:noProof/>
                <w:lang w:eastAsia="es-ES"/>
              </w:rPr>
              <w:tab/>
            </w:r>
            <w:r w:rsidR="00340244" w:rsidRPr="00216670">
              <w:rPr>
                <w:rStyle w:val="Hipervnculo"/>
                <w:noProof/>
              </w:rPr>
              <w:t>¿Se ha conseguido desarrollar/implementar completamente cada una de las técnicas?</w:t>
            </w:r>
            <w:r w:rsidR="00340244">
              <w:rPr>
                <w:noProof/>
                <w:webHidden/>
              </w:rPr>
              <w:tab/>
            </w:r>
            <w:r w:rsidR="00340244">
              <w:rPr>
                <w:noProof/>
                <w:webHidden/>
              </w:rPr>
              <w:fldChar w:fldCharType="begin"/>
            </w:r>
            <w:r w:rsidR="00340244">
              <w:rPr>
                <w:noProof/>
                <w:webHidden/>
              </w:rPr>
              <w:instrText xml:space="preserve"> PAGEREF _Toc43358921 \h </w:instrText>
            </w:r>
            <w:r w:rsidR="00340244">
              <w:rPr>
                <w:noProof/>
                <w:webHidden/>
              </w:rPr>
            </w:r>
            <w:r w:rsidR="00340244">
              <w:rPr>
                <w:noProof/>
                <w:webHidden/>
              </w:rPr>
              <w:fldChar w:fldCharType="separate"/>
            </w:r>
            <w:r w:rsidR="00325E04">
              <w:rPr>
                <w:noProof/>
                <w:webHidden/>
              </w:rPr>
              <w:t>18</w:t>
            </w:r>
            <w:r w:rsidR="00340244">
              <w:rPr>
                <w:noProof/>
                <w:webHidden/>
              </w:rPr>
              <w:fldChar w:fldCharType="end"/>
            </w:r>
          </w:hyperlink>
        </w:p>
        <w:p w14:paraId="580EE307" w14:textId="77777777" w:rsidR="00340244" w:rsidRDefault="004E2504">
          <w:pPr>
            <w:pStyle w:val="TDC2"/>
            <w:tabs>
              <w:tab w:val="left" w:pos="880"/>
              <w:tab w:val="right" w:leader="dot" w:pos="9350"/>
            </w:tabs>
            <w:rPr>
              <w:rFonts w:eastAsiaTheme="minorEastAsia"/>
              <w:noProof/>
              <w:lang w:eastAsia="es-ES"/>
            </w:rPr>
          </w:pPr>
          <w:hyperlink w:anchor="_Toc43358922" w:history="1">
            <w:r w:rsidR="00340244" w:rsidRPr="00216670">
              <w:rPr>
                <w:rStyle w:val="Hipervnculo"/>
                <w:noProof/>
              </w:rPr>
              <w:t>5.2</w:t>
            </w:r>
            <w:r w:rsidR="00340244">
              <w:rPr>
                <w:rFonts w:eastAsiaTheme="minorEastAsia"/>
                <w:noProof/>
                <w:lang w:eastAsia="es-ES"/>
              </w:rPr>
              <w:tab/>
            </w:r>
            <w:r w:rsidR="00340244" w:rsidRPr="00216670">
              <w:rPr>
                <w:rStyle w:val="Hipervnculo"/>
                <w:noProof/>
              </w:rPr>
              <w:t>¿Funcionan cada una de las técnicas correctamente, se han comparado los valores de frecuencia cardiaca?</w:t>
            </w:r>
            <w:r w:rsidR="00340244">
              <w:rPr>
                <w:noProof/>
                <w:webHidden/>
              </w:rPr>
              <w:tab/>
            </w:r>
            <w:r w:rsidR="00340244">
              <w:rPr>
                <w:noProof/>
                <w:webHidden/>
              </w:rPr>
              <w:fldChar w:fldCharType="begin"/>
            </w:r>
            <w:r w:rsidR="00340244">
              <w:rPr>
                <w:noProof/>
                <w:webHidden/>
              </w:rPr>
              <w:instrText xml:space="preserve"> PAGEREF _Toc43358922 \h </w:instrText>
            </w:r>
            <w:r w:rsidR="00340244">
              <w:rPr>
                <w:noProof/>
                <w:webHidden/>
              </w:rPr>
            </w:r>
            <w:r w:rsidR="00340244">
              <w:rPr>
                <w:noProof/>
                <w:webHidden/>
              </w:rPr>
              <w:fldChar w:fldCharType="separate"/>
            </w:r>
            <w:r w:rsidR="00325E04">
              <w:rPr>
                <w:noProof/>
                <w:webHidden/>
              </w:rPr>
              <w:t>18</w:t>
            </w:r>
            <w:r w:rsidR="00340244">
              <w:rPr>
                <w:noProof/>
                <w:webHidden/>
              </w:rPr>
              <w:fldChar w:fldCharType="end"/>
            </w:r>
          </w:hyperlink>
        </w:p>
        <w:p w14:paraId="4E285763" w14:textId="77777777" w:rsidR="00340244" w:rsidRDefault="004E2504">
          <w:pPr>
            <w:pStyle w:val="TDC2"/>
            <w:tabs>
              <w:tab w:val="left" w:pos="880"/>
              <w:tab w:val="right" w:leader="dot" w:pos="9350"/>
            </w:tabs>
            <w:rPr>
              <w:rFonts w:eastAsiaTheme="minorEastAsia"/>
              <w:noProof/>
              <w:lang w:eastAsia="es-ES"/>
            </w:rPr>
          </w:pPr>
          <w:hyperlink w:anchor="_Toc43358923" w:history="1">
            <w:r w:rsidR="00340244" w:rsidRPr="00216670">
              <w:rPr>
                <w:rStyle w:val="Hipervnculo"/>
                <w:noProof/>
              </w:rPr>
              <w:t>5.3</w:t>
            </w:r>
            <w:r w:rsidR="00340244">
              <w:rPr>
                <w:rFonts w:eastAsiaTheme="minorEastAsia"/>
                <w:noProof/>
                <w:lang w:eastAsia="es-ES"/>
              </w:rPr>
              <w:tab/>
            </w:r>
            <w:r w:rsidR="00340244" w:rsidRPr="00216670">
              <w:rPr>
                <w:rStyle w:val="Hipervnculo"/>
                <w:noProof/>
              </w:rPr>
              <w:t>Comparación de ambas técnicas desde el punto de vista computacional y desde el punto de vista del programador.</w:t>
            </w:r>
            <w:r w:rsidR="00340244">
              <w:rPr>
                <w:noProof/>
                <w:webHidden/>
              </w:rPr>
              <w:tab/>
            </w:r>
            <w:r w:rsidR="00340244">
              <w:rPr>
                <w:noProof/>
                <w:webHidden/>
              </w:rPr>
              <w:fldChar w:fldCharType="begin"/>
            </w:r>
            <w:r w:rsidR="00340244">
              <w:rPr>
                <w:noProof/>
                <w:webHidden/>
              </w:rPr>
              <w:instrText xml:space="preserve"> PAGEREF _Toc43358923 \h </w:instrText>
            </w:r>
            <w:r w:rsidR="00340244">
              <w:rPr>
                <w:noProof/>
                <w:webHidden/>
              </w:rPr>
            </w:r>
            <w:r w:rsidR="00340244">
              <w:rPr>
                <w:noProof/>
                <w:webHidden/>
              </w:rPr>
              <w:fldChar w:fldCharType="separate"/>
            </w:r>
            <w:r w:rsidR="00325E04">
              <w:rPr>
                <w:noProof/>
                <w:webHidden/>
              </w:rPr>
              <w:t>19</w:t>
            </w:r>
            <w:r w:rsidR="00340244">
              <w:rPr>
                <w:noProof/>
                <w:webHidden/>
              </w:rPr>
              <w:fldChar w:fldCharType="end"/>
            </w:r>
          </w:hyperlink>
        </w:p>
        <w:p w14:paraId="7CAD549E" w14:textId="77777777" w:rsidR="00340244" w:rsidRDefault="004E2504">
          <w:pPr>
            <w:pStyle w:val="TDC2"/>
            <w:tabs>
              <w:tab w:val="left" w:pos="880"/>
              <w:tab w:val="right" w:leader="dot" w:pos="9350"/>
            </w:tabs>
            <w:rPr>
              <w:rFonts w:eastAsiaTheme="minorEastAsia"/>
              <w:noProof/>
              <w:lang w:eastAsia="es-ES"/>
            </w:rPr>
          </w:pPr>
          <w:hyperlink w:anchor="_Toc43358924" w:history="1">
            <w:r w:rsidR="00340244" w:rsidRPr="00216670">
              <w:rPr>
                <w:rStyle w:val="Hipervnculo"/>
                <w:noProof/>
              </w:rPr>
              <w:t>5.4</w:t>
            </w:r>
            <w:r w:rsidR="00340244">
              <w:rPr>
                <w:rFonts w:eastAsiaTheme="minorEastAsia"/>
                <w:noProof/>
                <w:lang w:eastAsia="es-ES"/>
              </w:rPr>
              <w:tab/>
            </w:r>
            <w:r w:rsidR="00340244" w:rsidRPr="00216670">
              <w:rPr>
                <w:rStyle w:val="Hipervnculo"/>
                <w:noProof/>
              </w:rPr>
              <w:t>Comparar las dos técnicas desde un punto de vista de operatividad para el médico o del usuario</w:t>
            </w:r>
            <w:r w:rsidR="00340244">
              <w:rPr>
                <w:noProof/>
                <w:webHidden/>
              </w:rPr>
              <w:tab/>
            </w:r>
            <w:r w:rsidR="00340244">
              <w:rPr>
                <w:noProof/>
                <w:webHidden/>
              </w:rPr>
              <w:fldChar w:fldCharType="begin"/>
            </w:r>
            <w:r w:rsidR="00340244">
              <w:rPr>
                <w:noProof/>
                <w:webHidden/>
              </w:rPr>
              <w:instrText xml:space="preserve"> PAGEREF _Toc43358924 \h </w:instrText>
            </w:r>
            <w:r w:rsidR="00340244">
              <w:rPr>
                <w:noProof/>
                <w:webHidden/>
              </w:rPr>
            </w:r>
            <w:r w:rsidR="00340244">
              <w:rPr>
                <w:noProof/>
                <w:webHidden/>
              </w:rPr>
              <w:fldChar w:fldCharType="separate"/>
            </w:r>
            <w:r w:rsidR="00325E04">
              <w:rPr>
                <w:noProof/>
                <w:webHidden/>
              </w:rPr>
              <w:t>19</w:t>
            </w:r>
            <w:r w:rsidR="00340244">
              <w:rPr>
                <w:noProof/>
                <w:webHidden/>
              </w:rPr>
              <w:fldChar w:fldCharType="end"/>
            </w:r>
          </w:hyperlink>
        </w:p>
        <w:p w14:paraId="20942191" w14:textId="77777777" w:rsidR="00340244" w:rsidRDefault="004E2504">
          <w:pPr>
            <w:pStyle w:val="TDC2"/>
            <w:tabs>
              <w:tab w:val="left" w:pos="880"/>
              <w:tab w:val="right" w:leader="dot" w:pos="9350"/>
            </w:tabs>
            <w:rPr>
              <w:rFonts w:eastAsiaTheme="minorEastAsia"/>
              <w:noProof/>
              <w:lang w:eastAsia="es-ES"/>
            </w:rPr>
          </w:pPr>
          <w:hyperlink w:anchor="_Toc43358925" w:history="1">
            <w:r w:rsidR="00340244" w:rsidRPr="00216670">
              <w:rPr>
                <w:rStyle w:val="Hipervnculo"/>
                <w:noProof/>
              </w:rPr>
              <w:t>5.5</w:t>
            </w:r>
            <w:r w:rsidR="00340244">
              <w:rPr>
                <w:rFonts w:eastAsiaTheme="minorEastAsia"/>
                <w:noProof/>
                <w:lang w:eastAsia="es-ES"/>
              </w:rPr>
              <w:tab/>
            </w:r>
            <w:r w:rsidR="00340244" w:rsidRPr="00216670">
              <w:rPr>
                <w:rStyle w:val="Hipervnculo"/>
                <w:noProof/>
              </w:rPr>
              <w:t>Comparar las dos técnicas desde un punto de vista económico</w:t>
            </w:r>
            <w:r w:rsidR="00340244">
              <w:rPr>
                <w:noProof/>
                <w:webHidden/>
              </w:rPr>
              <w:tab/>
            </w:r>
            <w:r w:rsidR="00340244">
              <w:rPr>
                <w:noProof/>
                <w:webHidden/>
              </w:rPr>
              <w:fldChar w:fldCharType="begin"/>
            </w:r>
            <w:r w:rsidR="00340244">
              <w:rPr>
                <w:noProof/>
                <w:webHidden/>
              </w:rPr>
              <w:instrText xml:space="preserve"> PAGEREF _Toc43358925 \h </w:instrText>
            </w:r>
            <w:r w:rsidR="00340244">
              <w:rPr>
                <w:noProof/>
                <w:webHidden/>
              </w:rPr>
            </w:r>
            <w:r w:rsidR="00340244">
              <w:rPr>
                <w:noProof/>
                <w:webHidden/>
              </w:rPr>
              <w:fldChar w:fldCharType="separate"/>
            </w:r>
            <w:r w:rsidR="00325E04">
              <w:rPr>
                <w:noProof/>
                <w:webHidden/>
              </w:rPr>
              <w:t>19</w:t>
            </w:r>
            <w:r w:rsidR="00340244">
              <w:rPr>
                <w:noProof/>
                <w:webHidden/>
              </w:rPr>
              <w:fldChar w:fldCharType="end"/>
            </w:r>
          </w:hyperlink>
        </w:p>
        <w:p w14:paraId="6DD88E5E" w14:textId="77777777" w:rsidR="00340244" w:rsidRDefault="004E2504">
          <w:pPr>
            <w:pStyle w:val="TDC2"/>
            <w:tabs>
              <w:tab w:val="left" w:pos="880"/>
              <w:tab w:val="right" w:leader="dot" w:pos="9350"/>
            </w:tabs>
            <w:rPr>
              <w:rFonts w:eastAsiaTheme="minorEastAsia"/>
              <w:noProof/>
              <w:lang w:eastAsia="es-ES"/>
            </w:rPr>
          </w:pPr>
          <w:hyperlink w:anchor="_Toc43358926" w:history="1">
            <w:r w:rsidR="00340244" w:rsidRPr="00216670">
              <w:rPr>
                <w:rStyle w:val="Hipervnculo"/>
                <w:noProof/>
              </w:rPr>
              <w:t>5.6</w:t>
            </w:r>
            <w:r w:rsidR="00340244">
              <w:rPr>
                <w:rFonts w:eastAsiaTheme="minorEastAsia"/>
                <w:noProof/>
                <w:lang w:eastAsia="es-ES"/>
              </w:rPr>
              <w:tab/>
            </w:r>
            <w:r w:rsidR="00340244" w:rsidRPr="00216670">
              <w:rPr>
                <w:rStyle w:val="Hipervnculo"/>
                <w:noProof/>
              </w:rPr>
              <w:t>¿En qué escenarios/entornos recomiendas una técnica y la otra?</w:t>
            </w:r>
            <w:r w:rsidR="00340244">
              <w:rPr>
                <w:noProof/>
                <w:webHidden/>
              </w:rPr>
              <w:tab/>
            </w:r>
            <w:r w:rsidR="00340244">
              <w:rPr>
                <w:noProof/>
                <w:webHidden/>
              </w:rPr>
              <w:fldChar w:fldCharType="begin"/>
            </w:r>
            <w:r w:rsidR="00340244">
              <w:rPr>
                <w:noProof/>
                <w:webHidden/>
              </w:rPr>
              <w:instrText xml:space="preserve"> PAGEREF _Toc43358926 \h </w:instrText>
            </w:r>
            <w:r w:rsidR="00340244">
              <w:rPr>
                <w:noProof/>
                <w:webHidden/>
              </w:rPr>
            </w:r>
            <w:r w:rsidR="00340244">
              <w:rPr>
                <w:noProof/>
                <w:webHidden/>
              </w:rPr>
              <w:fldChar w:fldCharType="separate"/>
            </w:r>
            <w:r w:rsidR="00325E04">
              <w:rPr>
                <w:noProof/>
                <w:webHidden/>
              </w:rPr>
              <w:t>19</w:t>
            </w:r>
            <w:r w:rsidR="00340244">
              <w:rPr>
                <w:noProof/>
                <w:webHidden/>
              </w:rPr>
              <w:fldChar w:fldCharType="end"/>
            </w:r>
          </w:hyperlink>
        </w:p>
        <w:p w14:paraId="27DA8C0F" w14:textId="77777777" w:rsidR="00340244" w:rsidRDefault="004E2504">
          <w:pPr>
            <w:pStyle w:val="TDC2"/>
            <w:tabs>
              <w:tab w:val="left" w:pos="880"/>
              <w:tab w:val="right" w:leader="dot" w:pos="9350"/>
            </w:tabs>
            <w:rPr>
              <w:rFonts w:eastAsiaTheme="minorEastAsia"/>
              <w:noProof/>
              <w:lang w:eastAsia="es-ES"/>
            </w:rPr>
          </w:pPr>
          <w:hyperlink w:anchor="_Toc43358927" w:history="1">
            <w:r w:rsidR="00340244" w:rsidRPr="00216670">
              <w:rPr>
                <w:rStyle w:val="Hipervnculo"/>
                <w:noProof/>
              </w:rPr>
              <w:t>5.7</w:t>
            </w:r>
            <w:r w:rsidR="00340244">
              <w:rPr>
                <w:rFonts w:eastAsiaTheme="minorEastAsia"/>
                <w:noProof/>
                <w:lang w:eastAsia="es-ES"/>
              </w:rPr>
              <w:tab/>
            </w:r>
            <w:r w:rsidR="00340244" w:rsidRPr="00216670">
              <w:rPr>
                <w:rStyle w:val="Hipervnculo"/>
                <w:noProof/>
              </w:rPr>
              <w:t>Tabla de fortalezas y debilidades</w:t>
            </w:r>
            <w:r w:rsidR="00340244">
              <w:rPr>
                <w:noProof/>
                <w:webHidden/>
              </w:rPr>
              <w:tab/>
            </w:r>
            <w:r w:rsidR="00340244">
              <w:rPr>
                <w:noProof/>
                <w:webHidden/>
              </w:rPr>
              <w:fldChar w:fldCharType="begin"/>
            </w:r>
            <w:r w:rsidR="00340244">
              <w:rPr>
                <w:noProof/>
                <w:webHidden/>
              </w:rPr>
              <w:instrText xml:space="preserve"> PAGEREF _Toc43358927 \h </w:instrText>
            </w:r>
            <w:r w:rsidR="00340244">
              <w:rPr>
                <w:noProof/>
                <w:webHidden/>
              </w:rPr>
            </w:r>
            <w:r w:rsidR="00340244">
              <w:rPr>
                <w:noProof/>
                <w:webHidden/>
              </w:rPr>
              <w:fldChar w:fldCharType="separate"/>
            </w:r>
            <w:r w:rsidR="00325E04">
              <w:rPr>
                <w:noProof/>
                <w:webHidden/>
              </w:rPr>
              <w:t>20</w:t>
            </w:r>
            <w:r w:rsidR="00340244">
              <w:rPr>
                <w:noProof/>
                <w:webHidden/>
              </w:rPr>
              <w:fldChar w:fldCharType="end"/>
            </w:r>
          </w:hyperlink>
        </w:p>
        <w:p w14:paraId="063BE21C" w14:textId="77777777" w:rsidR="00340244" w:rsidRDefault="004E2504">
          <w:pPr>
            <w:pStyle w:val="TDC3"/>
            <w:tabs>
              <w:tab w:val="left" w:pos="1320"/>
              <w:tab w:val="right" w:leader="dot" w:pos="9350"/>
            </w:tabs>
            <w:rPr>
              <w:rFonts w:eastAsiaTheme="minorEastAsia"/>
              <w:noProof/>
              <w:lang w:eastAsia="es-ES"/>
            </w:rPr>
          </w:pPr>
          <w:hyperlink w:anchor="_Toc43358928" w:history="1">
            <w:r w:rsidR="00340244" w:rsidRPr="00216670">
              <w:rPr>
                <w:rStyle w:val="Hipervnculo"/>
                <w:noProof/>
              </w:rPr>
              <w:t>5.7.1</w:t>
            </w:r>
            <w:r w:rsidR="00340244">
              <w:rPr>
                <w:rFonts w:eastAsiaTheme="minorEastAsia"/>
                <w:noProof/>
                <w:lang w:eastAsia="es-ES"/>
              </w:rPr>
              <w:tab/>
            </w:r>
            <w:r w:rsidR="00340244" w:rsidRPr="00216670">
              <w:rPr>
                <w:rStyle w:val="Hipervnculo"/>
                <w:noProof/>
              </w:rPr>
              <w:t>Arduino (WeMosD1) + Sensor MAX3010</w:t>
            </w:r>
            <w:r w:rsidR="00340244">
              <w:rPr>
                <w:noProof/>
                <w:webHidden/>
              </w:rPr>
              <w:tab/>
            </w:r>
            <w:r w:rsidR="00340244">
              <w:rPr>
                <w:noProof/>
                <w:webHidden/>
              </w:rPr>
              <w:fldChar w:fldCharType="begin"/>
            </w:r>
            <w:r w:rsidR="00340244">
              <w:rPr>
                <w:noProof/>
                <w:webHidden/>
              </w:rPr>
              <w:instrText xml:space="preserve"> PAGEREF _Toc43358928 \h </w:instrText>
            </w:r>
            <w:r w:rsidR="00340244">
              <w:rPr>
                <w:noProof/>
                <w:webHidden/>
              </w:rPr>
            </w:r>
            <w:r w:rsidR="00340244">
              <w:rPr>
                <w:noProof/>
                <w:webHidden/>
              </w:rPr>
              <w:fldChar w:fldCharType="separate"/>
            </w:r>
            <w:r w:rsidR="00325E04">
              <w:rPr>
                <w:noProof/>
                <w:webHidden/>
              </w:rPr>
              <w:t>20</w:t>
            </w:r>
            <w:r w:rsidR="00340244">
              <w:rPr>
                <w:noProof/>
                <w:webHidden/>
              </w:rPr>
              <w:fldChar w:fldCharType="end"/>
            </w:r>
          </w:hyperlink>
        </w:p>
        <w:p w14:paraId="425E0AAA" w14:textId="77777777" w:rsidR="00340244" w:rsidRDefault="004E2504">
          <w:pPr>
            <w:pStyle w:val="TDC3"/>
            <w:tabs>
              <w:tab w:val="left" w:pos="1320"/>
              <w:tab w:val="right" w:leader="dot" w:pos="9350"/>
            </w:tabs>
            <w:rPr>
              <w:rFonts w:eastAsiaTheme="minorEastAsia"/>
              <w:noProof/>
              <w:lang w:eastAsia="es-ES"/>
            </w:rPr>
          </w:pPr>
          <w:hyperlink w:anchor="_Toc43358929" w:history="1">
            <w:r w:rsidR="00340244" w:rsidRPr="00216670">
              <w:rPr>
                <w:rStyle w:val="Hipervnculo"/>
                <w:noProof/>
              </w:rPr>
              <w:t>5.7.2</w:t>
            </w:r>
            <w:r w:rsidR="00340244">
              <w:rPr>
                <w:rFonts w:eastAsiaTheme="minorEastAsia"/>
                <w:noProof/>
                <w:lang w:eastAsia="es-ES"/>
              </w:rPr>
              <w:tab/>
            </w:r>
            <w:r w:rsidR="00340244" w:rsidRPr="00216670">
              <w:rPr>
                <w:rStyle w:val="Hipervnculo"/>
                <w:noProof/>
              </w:rPr>
              <w:t>Smartphone (Cámara + Flash)</w:t>
            </w:r>
            <w:r w:rsidR="00340244">
              <w:rPr>
                <w:noProof/>
                <w:webHidden/>
              </w:rPr>
              <w:tab/>
            </w:r>
            <w:r w:rsidR="00340244">
              <w:rPr>
                <w:noProof/>
                <w:webHidden/>
              </w:rPr>
              <w:fldChar w:fldCharType="begin"/>
            </w:r>
            <w:r w:rsidR="00340244">
              <w:rPr>
                <w:noProof/>
                <w:webHidden/>
              </w:rPr>
              <w:instrText xml:space="preserve"> PAGEREF _Toc43358929 \h </w:instrText>
            </w:r>
            <w:r w:rsidR="00340244">
              <w:rPr>
                <w:noProof/>
                <w:webHidden/>
              </w:rPr>
            </w:r>
            <w:r w:rsidR="00340244">
              <w:rPr>
                <w:noProof/>
                <w:webHidden/>
              </w:rPr>
              <w:fldChar w:fldCharType="separate"/>
            </w:r>
            <w:r w:rsidR="00325E04">
              <w:rPr>
                <w:noProof/>
                <w:webHidden/>
              </w:rPr>
              <w:t>20</w:t>
            </w:r>
            <w:r w:rsidR="00340244">
              <w:rPr>
                <w:noProof/>
                <w:webHidden/>
              </w:rPr>
              <w:fldChar w:fldCharType="end"/>
            </w:r>
          </w:hyperlink>
        </w:p>
        <w:p w14:paraId="2CCBE1F8" w14:textId="77777777" w:rsidR="00340244" w:rsidRDefault="004E2504">
          <w:pPr>
            <w:pStyle w:val="TDC1"/>
            <w:tabs>
              <w:tab w:val="left" w:pos="440"/>
              <w:tab w:val="right" w:leader="dot" w:pos="9350"/>
            </w:tabs>
            <w:rPr>
              <w:rFonts w:eastAsiaTheme="minorEastAsia"/>
              <w:noProof/>
              <w:lang w:eastAsia="es-ES"/>
            </w:rPr>
          </w:pPr>
          <w:hyperlink w:anchor="_Toc43358930" w:history="1">
            <w:r w:rsidR="00340244" w:rsidRPr="00216670">
              <w:rPr>
                <w:rStyle w:val="Hipervnculo"/>
                <w:noProof/>
              </w:rPr>
              <w:t>6</w:t>
            </w:r>
            <w:r w:rsidR="00340244">
              <w:rPr>
                <w:rFonts w:eastAsiaTheme="minorEastAsia"/>
                <w:noProof/>
                <w:lang w:eastAsia="es-ES"/>
              </w:rPr>
              <w:tab/>
            </w:r>
            <w:r w:rsidR="00340244" w:rsidRPr="00216670">
              <w:rPr>
                <w:rStyle w:val="Hipervnculo"/>
                <w:noProof/>
              </w:rPr>
              <w:t>Conclusiones</w:t>
            </w:r>
            <w:r w:rsidR="00340244">
              <w:rPr>
                <w:noProof/>
                <w:webHidden/>
              </w:rPr>
              <w:tab/>
            </w:r>
            <w:r w:rsidR="00340244">
              <w:rPr>
                <w:noProof/>
                <w:webHidden/>
              </w:rPr>
              <w:fldChar w:fldCharType="begin"/>
            </w:r>
            <w:r w:rsidR="00340244">
              <w:rPr>
                <w:noProof/>
                <w:webHidden/>
              </w:rPr>
              <w:instrText xml:space="preserve"> PAGEREF _Toc43358930 \h </w:instrText>
            </w:r>
            <w:r w:rsidR="00340244">
              <w:rPr>
                <w:noProof/>
                <w:webHidden/>
              </w:rPr>
            </w:r>
            <w:r w:rsidR="00340244">
              <w:rPr>
                <w:noProof/>
                <w:webHidden/>
              </w:rPr>
              <w:fldChar w:fldCharType="separate"/>
            </w:r>
            <w:r w:rsidR="00325E04">
              <w:rPr>
                <w:noProof/>
                <w:webHidden/>
              </w:rPr>
              <w:t>20</w:t>
            </w:r>
            <w:r w:rsidR="00340244">
              <w:rPr>
                <w:noProof/>
                <w:webHidden/>
              </w:rPr>
              <w:fldChar w:fldCharType="end"/>
            </w:r>
          </w:hyperlink>
        </w:p>
        <w:p w14:paraId="24A8A224" w14:textId="77777777" w:rsidR="00340244" w:rsidRDefault="004E2504">
          <w:pPr>
            <w:pStyle w:val="TDC1"/>
            <w:tabs>
              <w:tab w:val="left" w:pos="440"/>
              <w:tab w:val="right" w:leader="dot" w:pos="9350"/>
            </w:tabs>
            <w:rPr>
              <w:rFonts w:eastAsiaTheme="minorEastAsia"/>
              <w:noProof/>
              <w:lang w:eastAsia="es-ES"/>
            </w:rPr>
          </w:pPr>
          <w:hyperlink w:anchor="_Toc43358931" w:history="1">
            <w:r w:rsidR="00340244" w:rsidRPr="00216670">
              <w:rPr>
                <w:rStyle w:val="Hipervnculo"/>
                <w:noProof/>
              </w:rPr>
              <w:t>7</w:t>
            </w:r>
            <w:r w:rsidR="00340244">
              <w:rPr>
                <w:rFonts w:eastAsiaTheme="minorEastAsia"/>
                <w:noProof/>
                <w:lang w:eastAsia="es-ES"/>
              </w:rPr>
              <w:tab/>
            </w:r>
            <w:r w:rsidR="00340244" w:rsidRPr="00216670">
              <w:rPr>
                <w:rStyle w:val="Hipervnculo"/>
                <w:noProof/>
              </w:rPr>
              <w:t>Líneas futuras</w:t>
            </w:r>
            <w:r w:rsidR="00340244">
              <w:rPr>
                <w:noProof/>
                <w:webHidden/>
              </w:rPr>
              <w:tab/>
            </w:r>
            <w:r w:rsidR="00340244">
              <w:rPr>
                <w:noProof/>
                <w:webHidden/>
              </w:rPr>
              <w:fldChar w:fldCharType="begin"/>
            </w:r>
            <w:r w:rsidR="00340244">
              <w:rPr>
                <w:noProof/>
                <w:webHidden/>
              </w:rPr>
              <w:instrText xml:space="preserve"> PAGEREF _Toc43358931 \h </w:instrText>
            </w:r>
            <w:r w:rsidR="00340244">
              <w:rPr>
                <w:noProof/>
                <w:webHidden/>
              </w:rPr>
            </w:r>
            <w:r w:rsidR="00340244">
              <w:rPr>
                <w:noProof/>
                <w:webHidden/>
              </w:rPr>
              <w:fldChar w:fldCharType="separate"/>
            </w:r>
            <w:r w:rsidR="00325E04">
              <w:rPr>
                <w:noProof/>
                <w:webHidden/>
              </w:rPr>
              <w:t>20</w:t>
            </w:r>
            <w:r w:rsidR="00340244">
              <w:rPr>
                <w:noProof/>
                <w:webHidden/>
              </w:rPr>
              <w:fldChar w:fldCharType="end"/>
            </w:r>
          </w:hyperlink>
        </w:p>
        <w:p w14:paraId="7460F7A5" w14:textId="77777777" w:rsidR="00340244" w:rsidRDefault="004E2504">
          <w:pPr>
            <w:pStyle w:val="TDC1"/>
            <w:tabs>
              <w:tab w:val="left" w:pos="440"/>
              <w:tab w:val="right" w:leader="dot" w:pos="9350"/>
            </w:tabs>
            <w:rPr>
              <w:rFonts w:eastAsiaTheme="minorEastAsia"/>
              <w:noProof/>
              <w:lang w:eastAsia="es-ES"/>
            </w:rPr>
          </w:pPr>
          <w:hyperlink w:anchor="_Toc43358932" w:history="1">
            <w:r w:rsidR="00340244" w:rsidRPr="00216670">
              <w:rPr>
                <w:rStyle w:val="Hipervnculo"/>
                <w:noProof/>
              </w:rPr>
              <w:t>8</w:t>
            </w:r>
            <w:r w:rsidR="00340244">
              <w:rPr>
                <w:rFonts w:eastAsiaTheme="minorEastAsia"/>
                <w:noProof/>
                <w:lang w:eastAsia="es-ES"/>
              </w:rPr>
              <w:tab/>
            </w:r>
            <w:r w:rsidR="00340244" w:rsidRPr="00216670">
              <w:rPr>
                <w:rStyle w:val="Hipervnculo"/>
                <w:noProof/>
              </w:rPr>
              <w:t>Referencias</w:t>
            </w:r>
            <w:r w:rsidR="00340244">
              <w:rPr>
                <w:noProof/>
                <w:webHidden/>
              </w:rPr>
              <w:tab/>
            </w:r>
            <w:r w:rsidR="00340244">
              <w:rPr>
                <w:noProof/>
                <w:webHidden/>
              </w:rPr>
              <w:fldChar w:fldCharType="begin"/>
            </w:r>
            <w:r w:rsidR="00340244">
              <w:rPr>
                <w:noProof/>
                <w:webHidden/>
              </w:rPr>
              <w:instrText xml:space="preserve"> PAGEREF _Toc43358932 \h </w:instrText>
            </w:r>
            <w:r w:rsidR="00340244">
              <w:rPr>
                <w:noProof/>
                <w:webHidden/>
              </w:rPr>
            </w:r>
            <w:r w:rsidR="00340244">
              <w:rPr>
                <w:noProof/>
                <w:webHidden/>
              </w:rPr>
              <w:fldChar w:fldCharType="separate"/>
            </w:r>
            <w:r w:rsidR="00325E04">
              <w:rPr>
                <w:noProof/>
                <w:webHidden/>
              </w:rPr>
              <w:t>22</w:t>
            </w:r>
            <w:r w:rsidR="00340244">
              <w:rPr>
                <w:noProof/>
                <w:webHidden/>
              </w:rPr>
              <w:fldChar w:fldCharType="end"/>
            </w:r>
          </w:hyperlink>
        </w:p>
        <w:p w14:paraId="47097A77" w14:textId="77777777" w:rsidR="00340244" w:rsidRDefault="004E2504">
          <w:pPr>
            <w:pStyle w:val="TDC1"/>
            <w:tabs>
              <w:tab w:val="left" w:pos="440"/>
              <w:tab w:val="right" w:leader="dot" w:pos="9350"/>
            </w:tabs>
            <w:rPr>
              <w:rFonts w:eastAsiaTheme="minorEastAsia"/>
              <w:noProof/>
              <w:lang w:eastAsia="es-ES"/>
            </w:rPr>
          </w:pPr>
          <w:hyperlink w:anchor="_Toc43358933" w:history="1">
            <w:r w:rsidR="00340244" w:rsidRPr="00216670">
              <w:rPr>
                <w:rStyle w:val="Hipervnculo"/>
                <w:noProof/>
              </w:rPr>
              <w:t>9</w:t>
            </w:r>
            <w:r w:rsidR="00340244">
              <w:rPr>
                <w:rFonts w:eastAsiaTheme="minorEastAsia"/>
                <w:noProof/>
                <w:lang w:eastAsia="es-ES"/>
              </w:rPr>
              <w:tab/>
            </w:r>
            <w:r w:rsidR="00340244" w:rsidRPr="00216670">
              <w:rPr>
                <w:rStyle w:val="Hipervnculo"/>
                <w:noProof/>
              </w:rPr>
              <w:t>Anexos</w:t>
            </w:r>
            <w:r w:rsidR="00340244">
              <w:rPr>
                <w:noProof/>
                <w:webHidden/>
              </w:rPr>
              <w:tab/>
            </w:r>
            <w:r w:rsidR="00340244">
              <w:rPr>
                <w:noProof/>
                <w:webHidden/>
              </w:rPr>
              <w:fldChar w:fldCharType="begin"/>
            </w:r>
            <w:r w:rsidR="00340244">
              <w:rPr>
                <w:noProof/>
                <w:webHidden/>
              </w:rPr>
              <w:instrText xml:space="preserve"> PAGEREF _Toc43358933 \h </w:instrText>
            </w:r>
            <w:r w:rsidR="00340244">
              <w:rPr>
                <w:noProof/>
                <w:webHidden/>
              </w:rPr>
            </w:r>
            <w:r w:rsidR="00340244">
              <w:rPr>
                <w:noProof/>
                <w:webHidden/>
              </w:rPr>
              <w:fldChar w:fldCharType="separate"/>
            </w:r>
            <w:r w:rsidR="00325E04">
              <w:rPr>
                <w:noProof/>
                <w:webHidden/>
              </w:rPr>
              <w:t>23</w:t>
            </w:r>
            <w:r w:rsidR="00340244">
              <w:rPr>
                <w:noProof/>
                <w:webHidden/>
              </w:rPr>
              <w:fldChar w:fldCharType="end"/>
            </w:r>
          </w:hyperlink>
        </w:p>
        <w:p w14:paraId="58CF180B" w14:textId="3DD9F044" w:rsidR="00F754F0" w:rsidRDefault="00F754F0">
          <w:r>
            <w:rPr>
              <w:b/>
              <w:bCs/>
              <w:noProof/>
            </w:rPr>
            <w:fldChar w:fldCharType="end"/>
          </w:r>
        </w:p>
      </w:sdtContent>
    </w:sdt>
    <w:p w14:paraId="779E37BD" w14:textId="230FA4DA" w:rsidR="00F754F0" w:rsidRPr="00F754F0" w:rsidRDefault="00F754F0" w:rsidP="00F754F0">
      <w:pPr>
        <w:spacing w:after="0"/>
      </w:pPr>
      <w:r>
        <w:lastRenderedPageBreak/>
        <w:br w:type="page"/>
      </w:r>
    </w:p>
    <w:p w14:paraId="1314EE92" w14:textId="2FEB22EC" w:rsidR="00161199" w:rsidRPr="00E50193" w:rsidRDefault="006D44CE" w:rsidP="00BB4987">
      <w:pPr>
        <w:pStyle w:val="Ttulo1"/>
      </w:pPr>
      <w:bookmarkStart w:id="1" w:name="_Toc43358905"/>
      <w:bookmarkEnd w:id="0"/>
      <w:r>
        <w:lastRenderedPageBreak/>
        <w:t>Resumen</w:t>
      </w:r>
      <w:bookmarkEnd w:id="1"/>
    </w:p>
    <w:p w14:paraId="12C24382" w14:textId="41A48135" w:rsidR="00E50193" w:rsidRPr="00E50193" w:rsidRDefault="00E50193" w:rsidP="00E50193"/>
    <w:p w14:paraId="3FFFF8E2" w14:textId="4358616A" w:rsidR="00E50193" w:rsidRDefault="006D44CE" w:rsidP="00E50193">
      <w:r w:rsidRPr="006D44CE">
        <w:rPr>
          <w:b/>
          <w:i/>
        </w:rPr>
        <w:t>I</w:t>
      </w:r>
      <w:r w:rsidR="002B2B11" w:rsidRPr="006D44CE">
        <w:rPr>
          <w:b/>
          <w:i/>
        </w:rPr>
        <w:t>ntroducción</w:t>
      </w:r>
      <w:r w:rsidR="002B2B11">
        <w:t xml:space="preserve">: </w:t>
      </w:r>
      <w:r w:rsidR="00E50193">
        <w:t>La detección de la frecuencia cardiaca tradicionalmente se realiza mediante los dispositivos médicos conocidos como pulsioxímetros, los cuales realizan la medición en base a la cantidad de veces que cambia la intensidad de rojo al hacer pasar la luz por la punta del dedo.</w:t>
      </w:r>
    </w:p>
    <w:p w14:paraId="46213E67" w14:textId="58E0A94E" w:rsidR="007D5E15" w:rsidRDefault="002B2B11" w:rsidP="00E50193">
      <w:r w:rsidRPr="006D44CE">
        <w:rPr>
          <w:b/>
          <w:i/>
        </w:rPr>
        <w:t>Objetivos</w:t>
      </w:r>
      <w:r>
        <w:t xml:space="preserve">: </w:t>
      </w:r>
      <w:r w:rsidR="007D5E15">
        <w:t xml:space="preserve">Este proyecto </w:t>
      </w:r>
      <w:r w:rsidR="003D1A2E">
        <w:t xml:space="preserve">tiene como </w:t>
      </w:r>
      <w:r w:rsidR="003D1A2E" w:rsidRPr="003D1A2E">
        <w:rPr>
          <w:b/>
        </w:rPr>
        <w:t>principal objetivo</w:t>
      </w:r>
      <w:r w:rsidR="003D1A2E">
        <w:t xml:space="preserve"> implementar una</w:t>
      </w:r>
      <w:r w:rsidR="007D5E15">
        <w:t xml:space="preserve"> técnica</w:t>
      </w:r>
      <w:r w:rsidR="003D1A2E">
        <w:t xml:space="preserve"> de detección de la frecuencia cardiaca</w:t>
      </w:r>
      <w:r w:rsidR="007D5E15">
        <w:t xml:space="preserve"> utilizando el </w:t>
      </w:r>
      <w:proofErr w:type="gramStart"/>
      <w:r w:rsidR="007D5E15">
        <w:t>flash</w:t>
      </w:r>
      <w:proofErr w:type="gramEnd"/>
      <w:r w:rsidR="007D5E15">
        <w:t xml:space="preserve"> de un teléfono </w:t>
      </w:r>
      <w:r w:rsidR="003D1A2E">
        <w:t>inteligente, así como la cámara</w:t>
      </w:r>
      <w:r w:rsidR="007D5E15">
        <w:t xml:space="preserve"> para</w:t>
      </w:r>
      <w:r w:rsidR="003D1A2E">
        <w:t>,</w:t>
      </w:r>
      <w:r w:rsidR="007D5E15">
        <w:t xml:space="preserve"> a la vez, iluminar el dedo y captar la diferencia de rojo del mismo. Adicionalmente se </w:t>
      </w:r>
      <w:r w:rsidR="003D1A2E">
        <w:t xml:space="preserve">plantea como </w:t>
      </w:r>
      <w:r w:rsidR="003D1A2E" w:rsidRPr="003D1A2E">
        <w:rPr>
          <w:b/>
        </w:rPr>
        <w:t>segundo</w:t>
      </w:r>
      <w:r w:rsidR="003D1A2E">
        <w:t xml:space="preserve"> </w:t>
      </w:r>
      <w:r w:rsidR="003D1A2E" w:rsidRPr="003D1A2E">
        <w:rPr>
          <w:b/>
        </w:rPr>
        <w:t>objetivo</w:t>
      </w:r>
      <w:r w:rsidR="007D5E15">
        <w:t xml:space="preserve"> la utilización de un microcontrolador y un sensor de pulso para c</w:t>
      </w:r>
      <w:r>
        <w:t>apturar la frecuencia cardiaca.</w:t>
      </w:r>
    </w:p>
    <w:p w14:paraId="2771AD68" w14:textId="1B2553B4" w:rsidR="00F704CC" w:rsidRDefault="00F704CC" w:rsidP="00F704CC">
      <w:r>
        <w:t xml:space="preserve">Por otro lado, </w:t>
      </w:r>
      <w:r w:rsidR="003D1A2E">
        <w:t xml:space="preserve">como </w:t>
      </w:r>
      <w:r w:rsidR="003D1A2E" w:rsidRPr="003D1A2E">
        <w:rPr>
          <w:b/>
        </w:rPr>
        <w:t>tercer objetivo</w:t>
      </w:r>
      <w:r w:rsidR="003D1A2E">
        <w:t xml:space="preserve"> </w:t>
      </w:r>
      <w:r>
        <w:t>se propone un sistema de gestión de mediciones de paciente, como la frecuencia cardiaca, la presión sanguínea (sistólica y diastólica) y el peso, además de varios indicadores del paciente. La idea es que esta plataforma sirva al médico como punto de recogida de datos para posibles análisis o estudios. De esta manera, se enseña a modo de ejemplo unas simples graficas de frecuencia, presión y peso frente a la edad, así como la posibilidad de generar y exportar las mediciones a un fichero anónimo para su posterior estudio en un paquete estadístico.</w:t>
      </w:r>
    </w:p>
    <w:p w14:paraId="1A97AD6B" w14:textId="200572E9" w:rsidR="000C3B0D" w:rsidRDefault="002B2B11" w:rsidP="003D1A2E">
      <w:r w:rsidRPr="006D44CE">
        <w:rPr>
          <w:b/>
          <w:i/>
        </w:rPr>
        <w:t>Metodología</w:t>
      </w:r>
      <w:r>
        <w:t xml:space="preserve">: </w:t>
      </w:r>
      <w:r w:rsidR="003D1A2E" w:rsidRPr="003D1A2E">
        <w:t xml:space="preserve">Se </w:t>
      </w:r>
      <w:r w:rsidR="003D1A2E">
        <w:t>definió la</w:t>
      </w:r>
      <w:r w:rsidR="003D1A2E" w:rsidRPr="003D1A2E">
        <w:t xml:space="preserve"> arquitectura de software, </w:t>
      </w:r>
      <w:r w:rsidR="003D1A2E">
        <w:t>el</w:t>
      </w:r>
      <w:r w:rsidR="003D1A2E" w:rsidRPr="003D1A2E">
        <w:t xml:space="preserve"> diagrama y documentación de los distintos elementos que intervienen de manera física en el sistema; como son bases de datos, servidores, clientes y canales de comunicación</w:t>
      </w:r>
      <w:r w:rsidR="000C3B0D">
        <w:t xml:space="preserve">. En base a artículos médicos de medición y a los conocimientos adquiridos durante mi formación, se han desarrollado los distintos componentes; los componentes de medición (smartphone y microcontrolador) y los componentes de gestión de datos (historia </w:t>
      </w:r>
      <w:r w:rsidR="003D1A2E">
        <w:t>médica</w:t>
      </w:r>
      <w:r w:rsidR="000C3B0D">
        <w:t xml:space="preserve"> del paciente)</w:t>
      </w:r>
    </w:p>
    <w:p w14:paraId="0BFE2DA6" w14:textId="62C510B8" w:rsidR="00340244" w:rsidRDefault="002B2B11" w:rsidP="00340244">
      <w:r w:rsidRPr="006D44CE">
        <w:rPr>
          <w:b/>
          <w:i/>
        </w:rPr>
        <w:t>Resultados</w:t>
      </w:r>
      <w:r>
        <w:t>:</w:t>
      </w:r>
      <w:r w:rsidR="006D44CE">
        <w:t xml:space="preserve"> </w:t>
      </w:r>
      <w:r w:rsidR="000A02FC">
        <w:t>Se implementaron con éxito las dos técnicas de detección de la frecuencia cardiaca (</w:t>
      </w:r>
      <w:r w:rsidR="00340244">
        <w:t xml:space="preserve">sensor del Arduino y el sensor del Smartphone). Se hizo la comparación de la frecuencia cardiaca detectada con el sensor del Arduino y el sensor del smartphone (la cámara y el </w:t>
      </w:r>
      <w:proofErr w:type="gramStart"/>
      <w:r w:rsidR="00340244">
        <w:t>flash</w:t>
      </w:r>
      <w:proofErr w:type="gramEnd"/>
      <w:r w:rsidR="00340244">
        <w:t xml:space="preserve">) </w:t>
      </w:r>
      <w:r w:rsidR="00710128">
        <w:t>tomando como referencia</w:t>
      </w:r>
      <w:r w:rsidR="00340244">
        <w:t xml:space="preserve"> un equipo profesional como </w:t>
      </w:r>
      <w:proofErr w:type="spellStart"/>
      <w:r w:rsidR="00340244">
        <w:t>gold</w:t>
      </w:r>
      <w:proofErr w:type="spellEnd"/>
      <w:r w:rsidR="00340244">
        <w:t xml:space="preserve"> standard y se encontró que el sensor del Arduino da mejores resultados.</w:t>
      </w:r>
    </w:p>
    <w:p w14:paraId="69A97F0A" w14:textId="284AB827" w:rsidR="000C3B0D" w:rsidRDefault="000C3B0D" w:rsidP="00E50193">
      <w:r>
        <w:t xml:space="preserve">En cuanto a la parte de gestión, habría que verla en funcionamiento, esto es una prueba de concepto de lo que se podría hacer. A futuro sería bueno una reunión con los médicos que vayan a utilizar la aplicación para ver </w:t>
      </w:r>
      <w:r w:rsidR="002E442D">
        <w:t>cómo</w:t>
      </w:r>
      <w:r>
        <w:t xml:space="preserve"> adaptarla mejor a sus necesidades. En líneas futuras al final del documento se incorporan algunas mejoras.</w:t>
      </w:r>
    </w:p>
    <w:p w14:paraId="293B5F62" w14:textId="21F52505" w:rsidR="000C3B0D" w:rsidRDefault="002B2B11" w:rsidP="00E50193">
      <w:r w:rsidRPr="006D44CE">
        <w:rPr>
          <w:b/>
          <w:i/>
        </w:rPr>
        <w:t>Conclusiones</w:t>
      </w:r>
      <w:r>
        <w:t>:</w:t>
      </w:r>
      <w:r w:rsidR="006D44CE">
        <w:t xml:space="preserve"> </w:t>
      </w:r>
      <w:r w:rsidR="000C3B0D">
        <w:t xml:space="preserve">Como sistema barato y sencillo y fácil de fabricar, el smartphone y las tecnologías móviles aportan mucho potencial. Si bien la medición de smartphone tiene que mejorar con algoritmos mejores de detección, la detección mediante el microcontrolador </w:t>
      </w:r>
      <w:r w:rsidR="00A44FA7">
        <w:t>está</w:t>
      </w:r>
      <w:r w:rsidR="000C3B0D">
        <w:t xml:space="preserve"> mucho </w:t>
      </w:r>
      <w:r w:rsidR="002E442D">
        <w:t>más</w:t>
      </w:r>
      <w:r w:rsidR="000C3B0D">
        <w:t xml:space="preserve"> avanzada, es barato de producir y fácil de implementar.</w:t>
      </w:r>
    </w:p>
    <w:p w14:paraId="6E255A48" w14:textId="77777777" w:rsidR="006D44CE" w:rsidRDefault="006D44CE" w:rsidP="00E50193"/>
    <w:p w14:paraId="2A056B0D" w14:textId="77777777" w:rsidR="006D44CE" w:rsidRDefault="006D44CE" w:rsidP="00E50193"/>
    <w:p w14:paraId="2CE8A4F8" w14:textId="0881EC64" w:rsidR="00340244" w:rsidRDefault="00340244">
      <w:r>
        <w:br w:type="page"/>
      </w:r>
    </w:p>
    <w:p w14:paraId="023583A6" w14:textId="2D177F81" w:rsidR="006D44CE" w:rsidRPr="00E50193" w:rsidRDefault="00340244" w:rsidP="006D44CE">
      <w:pPr>
        <w:pStyle w:val="Ttulo1"/>
      </w:pPr>
      <w:bookmarkStart w:id="2" w:name="_Toc43358906"/>
      <w:r>
        <w:lastRenderedPageBreak/>
        <w:t>Contexto</w:t>
      </w:r>
      <w:r w:rsidR="006D44CE" w:rsidRPr="00E50193">
        <w:t xml:space="preserve"> y objetivos</w:t>
      </w:r>
      <w:bookmarkEnd w:id="2"/>
    </w:p>
    <w:p w14:paraId="47682A8F" w14:textId="77777777" w:rsidR="006D44CE" w:rsidRDefault="006D44CE" w:rsidP="00E50193"/>
    <w:p w14:paraId="2DCF2BCF" w14:textId="2401C822" w:rsidR="007D5E15" w:rsidRDefault="00F17DE3" w:rsidP="00A91291">
      <w:pPr>
        <w:pStyle w:val="Ttulo2"/>
      </w:pPr>
      <w:bookmarkStart w:id="3" w:name="_Toc36315896"/>
      <w:bookmarkStart w:id="4" w:name="_Toc43358907"/>
      <w:r>
        <w:t>Contexto</w:t>
      </w:r>
      <w:bookmarkEnd w:id="3"/>
      <w:bookmarkEnd w:id="4"/>
    </w:p>
    <w:p w14:paraId="4B7E0CF0" w14:textId="7BC0A740" w:rsidR="0014533B" w:rsidRDefault="00F17DE3" w:rsidP="00F17DE3">
      <w:r>
        <w:t xml:space="preserve">La idea surge de un </w:t>
      </w:r>
      <w:r w:rsidR="00F754F0">
        <w:t>artículo</w:t>
      </w:r>
      <w:r>
        <w:t xml:space="preserve"> publicado en un medio de noticias, donde destacaban la labor de Ainara Garde en el campo del </w:t>
      </w:r>
      <w:r w:rsidR="00F754F0">
        <w:t>diagnóstico</w:t>
      </w:r>
      <w:r>
        <w:t xml:space="preserve"> precoz mediante las medidas de saturación de </w:t>
      </w:r>
      <w:r w:rsidR="0012439D">
        <w:t>oxígeno</w:t>
      </w:r>
      <w:r>
        <w:t xml:space="preserve"> y frecuencia cardiaca</w:t>
      </w:r>
      <w:r w:rsidR="0014533B">
        <w:t>.</w:t>
      </w:r>
    </w:p>
    <w:tbl>
      <w:tblPr>
        <w:tblStyle w:val="Tablaconcuadrcula"/>
        <w:tblW w:w="0" w:type="auto"/>
        <w:tblLook w:val="04A0" w:firstRow="1" w:lastRow="0" w:firstColumn="1" w:lastColumn="0" w:noHBand="0" w:noVBand="1"/>
      </w:tblPr>
      <w:tblGrid>
        <w:gridCol w:w="9350"/>
      </w:tblGrid>
      <w:tr w:rsidR="00F17DE3" w14:paraId="2DBED27B" w14:textId="77777777" w:rsidTr="00F17DE3">
        <w:tc>
          <w:tcPr>
            <w:tcW w:w="9350" w:type="dxa"/>
          </w:tcPr>
          <w:p w14:paraId="0C9D8830" w14:textId="057FB1D2" w:rsidR="00F17DE3" w:rsidRDefault="00F17DE3" w:rsidP="00F17DE3">
            <w:r>
              <w:t>Ainara Garde</w:t>
            </w:r>
            <w:r w:rsidR="00545C9C">
              <w:t xml:space="preserve"> (natural de Pamplona y licenciada por la UPNA en Telecomunicaciones y con mater en Biomedicina)</w:t>
            </w:r>
            <w:r>
              <w:t>, al frente de un equipo de diferentes disciplinas y cuatro países, desarrolló un instrumento que permite a los trabajadores de salud de primera línea detectar rápidamente la necesidad de los niños de ser hospitalizados y agregan que una característica común de la mayoría de las enfermedades infantiles tratables es la falta de oxígeno.</w:t>
            </w:r>
            <w:r w:rsidR="00545C9C">
              <w:t xml:space="preserve"> Este trabajo le llevo a ganar el premio “Winter </w:t>
            </w:r>
            <w:proofErr w:type="spellStart"/>
            <w:r w:rsidR="00545C9C">
              <w:t>Prize</w:t>
            </w:r>
            <w:proofErr w:type="spellEnd"/>
            <w:r w:rsidR="00545C9C">
              <w:t xml:space="preserve">” en 2017 bajo el </w:t>
            </w:r>
            <w:proofErr w:type="spellStart"/>
            <w:r w:rsidR="00545C9C">
              <w:t>titulo</w:t>
            </w:r>
            <w:proofErr w:type="spellEnd"/>
            <w:r w:rsidR="00545C9C">
              <w:t xml:space="preserve"> de “La información derivada de la frecuencia respiratoria y la oximetría de pulso como predictores de ingreso hospitalario en niños pequeños en Bangladesh” publicado en la revista BMJ Abierta.</w:t>
            </w:r>
          </w:p>
          <w:p w14:paraId="5C936AE0" w14:textId="77777777" w:rsidR="00F17DE3" w:rsidRDefault="00F17DE3" w:rsidP="00F17DE3"/>
          <w:p w14:paraId="127E4234" w14:textId="58CAF20B" w:rsidR="00F17DE3" w:rsidRDefault="00F17DE3" w:rsidP="00F17DE3">
            <w:r>
              <w:t>Para medir este factor de riesgo, el proyecto utilizó un sensor de dedo, el oxímetro de teléfono. De hecho, recopila datos en una aplicación de teléfono inteligente para controlar la saturación de oxígeno en la sangre y la frecuencia cardíaca de una persona. Esta información se combina con una medición de la frecuencia respiratoria.</w:t>
            </w:r>
          </w:p>
          <w:p w14:paraId="7CB481E2" w14:textId="77777777" w:rsidR="00F17DE3" w:rsidRDefault="00F17DE3" w:rsidP="00F17DE3"/>
          <w:p w14:paraId="10BE712D" w14:textId="0ED56B95" w:rsidR="00F17DE3" w:rsidRDefault="00F17DE3" w:rsidP="00F17DE3">
            <w:r>
              <w:t>Garde desarrolló un modelo predictivo que identifica datos anormales de forma fácil y automática.</w:t>
            </w:r>
          </w:p>
          <w:p w14:paraId="2C8CDFA3" w14:textId="04A0ED04" w:rsidR="00545C9C" w:rsidRDefault="00545C9C" w:rsidP="00F17DE3"/>
          <w:p w14:paraId="2CB16CAD" w14:textId="099E383F" w:rsidR="00545C9C" w:rsidRDefault="00545C9C" w:rsidP="00F17DE3">
            <w:r>
              <w:t>Este procedimiento fue probado en un hospital en Bangladesh.</w:t>
            </w:r>
          </w:p>
          <w:p w14:paraId="32E4BA86" w14:textId="77777777" w:rsidR="00F17DE3" w:rsidRDefault="00F17DE3" w:rsidP="00F17DE3"/>
          <w:p w14:paraId="182567DD" w14:textId="14A85152" w:rsidR="00F17DE3" w:rsidRDefault="004E2504" w:rsidP="00F17DE3">
            <w:pPr>
              <w:jc w:val="right"/>
            </w:pPr>
            <w:hyperlink r:id="rId10" w:history="1">
              <w:r w:rsidR="00F17DE3" w:rsidRPr="00F17DE3">
                <w:rPr>
                  <w:rStyle w:val="Hipervnculo"/>
                </w:rPr>
                <w:t>Ainara Garde</w:t>
              </w:r>
            </w:hyperlink>
            <w:r w:rsidR="00545C9C">
              <w:rPr>
                <w:rStyle w:val="Hipervnculo"/>
              </w:rPr>
              <w:t xml:space="preserve"> – Diario de Noticias – 27/11/2017</w:t>
            </w:r>
          </w:p>
          <w:p w14:paraId="405C3DE2" w14:textId="1346A49A" w:rsidR="00F17DE3" w:rsidRDefault="00F17DE3" w:rsidP="00F17DE3">
            <w:pPr>
              <w:jc w:val="right"/>
            </w:pPr>
          </w:p>
        </w:tc>
      </w:tr>
    </w:tbl>
    <w:p w14:paraId="3AF5F70C" w14:textId="77777777" w:rsidR="0012439D" w:rsidRDefault="0012439D" w:rsidP="00E50193"/>
    <w:p w14:paraId="58AA58C0" w14:textId="2C07C460" w:rsidR="00E50193" w:rsidRDefault="0012439D" w:rsidP="00E50193">
      <w:r>
        <w:t>Adicionalmente se propuso por iniciativa del que realiza el proyecto, almacenar estas medidas en un sistema, como control de tensión (hipertenso) y peso. Dicho sistema diferencia como ya veremos entre médico y pacientes, y entre presión sanguínea, peso y pulso.</w:t>
      </w:r>
    </w:p>
    <w:p w14:paraId="17F6D60B" w14:textId="0940188A" w:rsidR="0012439D" w:rsidRDefault="0012439D" w:rsidP="00E50193">
      <w:r>
        <w:t xml:space="preserve">Posteriormente y aunando ambas iniciativas, surge la idea de exportar todas las medidas para la elaboración de estadísticas posteriores o para enriquecer modelos de Machine </w:t>
      </w:r>
      <w:proofErr w:type="spellStart"/>
      <w:r>
        <w:t>Learning</w:t>
      </w:r>
      <w:proofErr w:type="spellEnd"/>
      <w:r>
        <w:t xml:space="preserve"> que faciliten la predicción en futuras investigaciones.</w:t>
      </w:r>
    </w:p>
    <w:p w14:paraId="56B459B6" w14:textId="77777777" w:rsidR="00340244" w:rsidRDefault="00340244" w:rsidP="00E50193"/>
    <w:p w14:paraId="5FE28A29" w14:textId="77777777" w:rsidR="00340244" w:rsidRDefault="00340244" w:rsidP="00E50193"/>
    <w:p w14:paraId="10DB2814" w14:textId="77777777" w:rsidR="00340244" w:rsidRDefault="00340244" w:rsidP="00E50193"/>
    <w:p w14:paraId="6A327324" w14:textId="77777777" w:rsidR="00340244" w:rsidRDefault="00340244" w:rsidP="00E50193"/>
    <w:p w14:paraId="2C781E58" w14:textId="77777777" w:rsidR="00340244" w:rsidRDefault="00340244" w:rsidP="00E50193"/>
    <w:p w14:paraId="1730EFE3" w14:textId="77777777" w:rsidR="00340244" w:rsidRDefault="00340244" w:rsidP="00E50193"/>
    <w:p w14:paraId="7AFA0D78" w14:textId="3AE95B56" w:rsidR="0012439D" w:rsidRDefault="0012439D" w:rsidP="00A91291">
      <w:pPr>
        <w:pStyle w:val="Ttulo2"/>
      </w:pPr>
      <w:bookmarkStart w:id="5" w:name="_Toc36315897"/>
      <w:bookmarkStart w:id="6" w:name="_Toc43358908"/>
      <w:r>
        <w:lastRenderedPageBreak/>
        <w:t>Objetivos</w:t>
      </w:r>
      <w:bookmarkEnd w:id="5"/>
      <w:bookmarkEnd w:id="6"/>
    </w:p>
    <w:p w14:paraId="2BB647BC" w14:textId="309FD744" w:rsidR="00F704CC" w:rsidRDefault="00F704CC" w:rsidP="00F704CC">
      <w:r>
        <w:t>Los principales objetivos del proyecto son:</w:t>
      </w:r>
    </w:p>
    <w:p w14:paraId="0AEACD18" w14:textId="6B01D9AC" w:rsidR="00F704CC" w:rsidRDefault="00F704CC" w:rsidP="00F704CC">
      <w:pPr>
        <w:pStyle w:val="Prrafodelista"/>
        <w:numPr>
          <w:ilvl w:val="0"/>
          <w:numId w:val="7"/>
        </w:numPr>
      </w:pPr>
      <w:r w:rsidRPr="00F704CC">
        <w:rPr>
          <w:b/>
          <w:bCs/>
        </w:rPr>
        <w:t xml:space="preserve">Medición del pulso mediante la cámara y el </w:t>
      </w:r>
      <w:proofErr w:type="gramStart"/>
      <w:r w:rsidRPr="00F704CC">
        <w:rPr>
          <w:b/>
          <w:bCs/>
        </w:rPr>
        <w:t>flash</w:t>
      </w:r>
      <w:proofErr w:type="gramEnd"/>
      <w:r w:rsidRPr="00F704CC">
        <w:rPr>
          <w:b/>
          <w:bCs/>
        </w:rPr>
        <w:t xml:space="preserve"> del smartphone</w:t>
      </w:r>
      <w:r>
        <w:t>: Todo el mundo dispone hoy en día de un smartphone, y este tiene la capacidad de captar y trabajar con la luz usando la cámara. aprovechándonos de eso podemos medir diferencia de color y reconocer latidos, pudiendo al cabo de un periodo de tiempo, calcular la frecuencia cardiaca.</w:t>
      </w:r>
    </w:p>
    <w:p w14:paraId="6CCAC45E" w14:textId="7AAE169B" w:rsidR="00F704CC" w:rsidRDefault="00F704CC" w:rsidP="00F704CC">
      <w:pPr>
        <w:pStyle w:val="Prrafodelista"/>
        <w:numPr>
          <w:ilvl w:val="0"/>
          <w:numId w:val="7"/>
        </w:numPr>
      </w:pPr>
      <w:r w:rsidRPr="00F704CC">
        <w:rPr>
          <w:b/>
          <w:bCs/>
        </w:rPr>
        <w:t>Medición del pulso mediante un microcontrolador y un sensor</w:t>
      </w:r>
      <w:r>
        <w:t xml:space="preserve">: Así mismo, los smartphones, a la vez cuenta con tecnología USB-OTG, que permite conectar periféricos al aparato a través del puerto USB. De esta manera se ha desarrollado un pequeño programita en un microcontrolador unido a un sensor </w:t>
      </w:r>
      <w:r w:rsidR="00A44FA7">
        <w:t>más</w:t>
      </w:r>
      <w:r>
        <w:t xml:space="preserve"> fiable, para realizar las mediciones en la aplicación.</w:t>
      </w:r>
    </w:p>
    <w:p w14:paraId="39DC4242" w14:textId="07255E3A" w:rsidR="00F704CC" w:rsidRDefault="00F704CC" w:rsidP="00F704CC">
      <w:pPr>
        <w:pStyle w:val="Prrafodelista"/>
        <w:numPr>
          <w:ilvl w:val="0"/>
          <w:numId w:val="7"/>
        </w:numPr>
      </w:pPr>
      <w:r w:rsidRPr="00F704CC">
        <w:rPr>
          <w:b/>
          <w:bCs/>
        </w:rPr>
        <w:t>Sistema (cliente-servidor) de gestión de medidas e historia médica</w:t>
      </w:r>
      <w:r>
        <w:t xml:space="preserve">: Por </w:t>
      </w:r>
      <w:r w:rsidR="002E442D">
        <w:t>último</w:t>
      </w:r>
      <w:r>
        <w:t xml:space="preserve"> y para unir todo esto, se ha desarrollado un sistema de gestión de medidas por </w:t>
      </w:r>
      <w:r w:rsidR="002E442D">
        <w:t>médico</w:t>
      </w:r>
      <w:r>
        <w:t xml:space="preserve"> y paciente para el control en el tiempo, a la vez de poder realizar un seguimiento. Esta información siempre podrá ser exportada anónimamente para cualquier investigación en un paquete estadístico externo.</w:t>
      </w:r>
    </w:p>
    <w:p w14:paraId="5C4698AA" w14:textId="77777777" w:rsidR="00AC0DC4" w:rsidRDefault="00AC0DC4" w:rsidP="0012439D"/>
    <w:p w14:paraId="7316FC86" w14:textId="7EC1114C" w:rsidR="00EF1D00" w:rsidRDefault="00EF1D00" w:rsidP="00EF1D00">
      <w:pPr>
        <w:pStyle w:val="Ttulo1"/>
      </w:pPr>
      <w:bookmarkStart w:id="7" w:name="_Toc43358909"/>
      <w:commentRangeStart w:id="8"/>
      <w:r>
        <w:t>Estado del arte</w:t>
      </w:r>
      <w:bookmarkEnd w:id="7"/>
      <w:commentRangeEnd w:id="8"/>
      <w:r w:rsidR="00274818">
        <w:rPr>
          <w:rStyle w:val="Refdecomentario"/>
          <w:rFonts w:asciiTheme="minorHAnsi" w:eastAsiaTheme="minorHAnsi" w:hAnsiTheme="minorHAnsi" w:cstheme="minorBidi"/>
          <w:color w:val="auto"/>
        </w:rPr>
        <w:commentReference w:id="8"/>
      </w:r>
    </w:p>
    <w:p w14:paraId="13AB16F6" w14:textId="1BDE3E8D" w:rsidR="00545C9C" w:rsidRDefault="00545C9C" w:rsidP="0012439D">
      <w:r>
        <w:t xml:space="preserve">La técnica del pulsioxímetro es la </w:t>
      </w:r>
      <w:r w:rsidR="00340244">
        <w:t>más</w:t>
      </w:r>
      <w:r>
        <w:t xml:space="preserve"> utilizada hasta la fecha para la medición de la </w:t>
      </w:r>
      <w:commentRangeStart w:id="9"/>
      <w:r>
        <w:t>frecuencia cardiaca</w:t>
      </w:r>
      <w:commentRangeEnd w:id="9"/>
      <w:r w:rsidR="00274818">
        <w:rPr>
          <w:rStyle w:val="Refdecomentario"/>
        </w:rPr>
        <w:commentReference w:id="9"/>
      </w:r>
      <w:r>
        <w:t xml:space="preserve">. Al tratarse de una técnica no invasiva es fácil su uso y su medición, a la par de ser muy </w:t>
      </w:r>
      <w:commentRangeStart w:id="10"/>
      <w:r>
        <w:t>precisa</w:t>
      </w:r>
      <w:commentRangeEnd w:id="10"/>
      <w:r w:rsidR="00274818">
        <w:rPr>
          <w:rStyle w:val="Refdecomentario"/>
        </w:rPr>
        <w:commentReference w:id="10"/>
      </w:r>
      <w:r>
        <w:t>.</w:t>
      </w:r>
    </w:p>
    <w:p w14:paraId="77D2F40C" w14:textId="0332AACE" w:rsidR="00545C9C" w:rsidRDefault="00545C9C" w:rsidP="0012439D">
      <w:r>
        <w:t xml:space="preserve">Como se expone varias veces en el trabajo, el </w:t>
      </w:r>
      <w:r w:rsidR="00CC4042">
        <w:t xml:space="preserve">pulsioxímetro u oxímetro de pulso, mide frecuencia cardiaca en base a la variación de luz recogida por un </w:t>
      </w:r>
      <w:commentRangeStart w:id="11"/>
      <w:r w:rsidR="00CC4042">
        <w:t>sensor</w:t>
      </w:r>
      <w:commentRangeEnd w:id="11"/>
      <w:r w:rsidR="00274818">
        <w:rPr>
          <w:rStyle w:val="Refdecomentario"/>
        </w:rPr>
        <w:commentReference w:id="11"/>
      </w:r>
      <w:r w:rsidR="00CC4042">
        <w:t>. Con cada latido la cantidad de luz recibida por el sensor disminuye. De esta manera con un simple recuento se puede obtener la frecuencia cardiaca.</w:t>
      </w:r>
    </w:p>
    <w:p w14:paraId="216207B1" w14:textId="6AC47021" w:rsidR="00CC4042" w:rsidRDefault="00CC4042" w:rsidP="0012439D">
      <w:r>
        <w:t xml:space="preserve">Existen muchos tipos de pulsioxímetro, de dedo, de muñeca, de mesa, de mano, pero la técnica es </w:t>
      </w:r>
      <w:commentRangeStart w:id="12"/>
      <w:r>
        <w:t>similar</w:t>
      </w:r>
      <w:commentRangeEnd w:id="12"/>
      <w:r w:rsidR="00274818">
        <w:rPr>
          <w:rStyle w:val="Refdecomentario"/>
        </w:rPr>
        <w:commentReference w:id="12"/>
      </w:r>
      <w:r>
        <w:t>. Este trabajo lo que pretende es extender el pulsioxímetro de dedo mediante las nuevas tecnologías y hacerlo accesible a todo el mundo (o al menos abaratar mucho su coste y aumentar su disponibilidad).</w:t>
      </w:r>
    </w:p>
    <w:p w14:paraId="4A09C1AC" w14:textId="5DD78EE4" w:rsidR="0032111A" w:rsidRDefault="0032111A" w:rsidP="0032111A">
      <w:r>
        <w:t xml:space="preserve">La tecnología ha avanzado a pasos agigantados, y lo que antes suponía un problema, como es la gestión de datos o la medición de </w:t>
      </w:r>
      <w:proofErr w:type="gramStart"/>
      <w:r>
        <w:t>los mismos</w:t>
      </w:r>
      <w:proofErr w:type="gramEnd"/>
      <w:r>
        <w:t xml:space="preserve"> ahora se puede resolver con mucha facilidad y desde la distancia si hiciera falta. Hoy día los móviles disponen de la tecnología suficiente como para realizar gran cantidad de seguimiento médico, inmediatez de diagnóstico, y posibilidad de hacer todo esto desde la comodidad de un aparato que siempre llevas en el </w:t>
      </w:r>
      <w:commentRangeStart w:id="13"/>
      <w:r>
        <w:t>bolsillo</w:t>
      </w:r>
      <w:commentRangeEnd w:id="13"/>
      <w:r w:rsidR="00274818">
        <w:rPr>
          <w:rStyle w:val="Refdecomentario"/>
        </w:rPr>
        <w:commentReference w:id="13"/>
      </w:r>
      <w:r>
        <w:t>.</w:t>
      </w:r>
    </w:p>
    <w:p w14:paraId="3191AF0D" w14:textId="5D7F581B" w:rsidR="00CC4042" w:rsidRDefault="00CC4042" w:rsidP="0032111A">
      <w:r>
        <w:t xml:space="preserve">Es por eso </w:t>
      </w:r>
      <w:proofErr w:type="gramStart"/>
      <w:r>
        <w:t>que</w:t>
      </w:r>
      <w:proofErr w:type="gramEnd"/>
      <w:r>
        <w:t xml:space="preserve"> haciendo uso de un móvil o smartphone podemos realizar la medición del pulso (ya que cuentan con emisor de luz y sensor de luz) facilitando un pulsioxímetro en cada bolsillo.</w:t>
      </w:r>
    </w:p>
    <w:p w14:paraId="72438C6B" w14:textId="77777777" w:rsidR="0032111A" w:rsidRDefault="0032111A" w:rsidP="0012439D"/>
    <w:p w14:paraId="246ECF0C" w14:textId="77777777" w:rsidR="0032111A" w:rsidRDefault="0032111A" w:rsidP="0012439D"/>
    <w:p w14:paraId="58CBB409" w14:textId="77777777" w:rsidR="00AC4B33" w:rsidRDefault="00AC4B33">
      <w:r>
        <w:br w:type="page"/>
      </w:r>
    </w:p>
    <w:p w14:paraId="43A3321B" w14:textId="45AFCADC" w:rsidR="0012439D" w:rsidRDefault="00AC4B33" w:rsidP="00A91291">
      <w:pPr>
        <w:pStyle w:val="Ttulo1"/>
      </w:pPr>
      <w:bookmarkStart w:id="14" w:name="_Toc36315898"/>
      <w:bookmarkStart w:id="15" w:name="_Toc43358910"/>
      <w:r>
        <w:lastRenderedPageBreak/>
        <w:t>Implementación</w:t>
      </w:r>
      <w:bookmarkEnd w:id="14"/>
      <w:bookmarkEnd w:id="15"/>
    </w:p>
    <w:p w14:paraId="04063CAE" w14:textId="1396D388" w:rsidR="00953DC1" w:rsidRDefault="00BC0E64" w:rsidP="00953DC1">
      <w:r>
        <w:t xml:space="preserve">A continuación, se describen los requisitos del sistema (Servidor y Aplicación). La funcionalidad de medir el pulso es una de las que ofrece la aplicación. Aquí cabria distinguir dos cosas, la medición del pulso y la aplicación en sí. La aplicación </w:t>
      </w:r>
      <w:r w:rsidR="00274818">
        <w:t>se utiliza para gestionar medidas (</w:t>
      </w:r>
      <w:r>
        <w:t xml:space="preserve">pulso, tensión, peso, </w:t>
      </w:r>
      <w:proofErr w:type="spellStart"/>
      <w:r>
        <w:t>etc</w:t>
      </w:r>
      <w:proofErr w:type="spellEnd"/>
      <w:r w:rsidR="00274818">
        <w:t>), así</w:t>
      </w:r>
      <w:r>
        <w:t xml:space="preserve"> como</w:t>
      </w:r>
      <w:r w:rsidR="00274818">
        <w:t xml:space="preserve"> para</w:t>
      </w:r>
      <w:r>
        <w:t xml:space="preserve"> facilitar los datos anónimos de estas medidas para posibles estudios. Dentro de la aplicación, cuando queremos realizar una medición de frecuencia cardiaca, es donde decidiremos si </w:t>
      </w:r>
      <w:r w:rsidR="00274818">
        <w:t>se realiza mediante el smartphone</w:t>
      </w:r>
      <w:r>
        <w:t xml:space="preserve"> </w:t>
      </w:r>
      <w:r w:rsidR="00274818">
        <w:t>o mediante el microcontrolador</w:t>
      </w:r>
      <w:r>
        <w:t>, pero la aplicación (y el servidor) sigue siendo la misma.</w:t>
      </w:r>
    </w:p>
    <w:p w14:paraId="25EB8B00" w14:textId="77777777" w:rsidR="00271871" w:rsidRPr="00953DC1" w:rsidRDefault="00271871" w:rsidP="00953DC1"/>
    <w:p w14:paraId="43C8BD9F" w14:textId="08040911" w:rsidR="004C7585" w:rsidRDefault="004C7585" w:rsidP="00A91291">
      <w:pPr>
        <w:pStyle w:val="Ttulo2"/>
      </w:pPr>
      <w:bookmarkStart w:id="16" w:name="_Toc36315899"/>
      <w:bookmarkStart w:id="17" w:name="_Toc43358911"/>
      <w:r>
        <w:t>Requisitos</w:t>
      </w:r>
      <w:bookmarkEnd w:id="16"/>
      <w:bookmarkEnd w:id="17"/>
    </w:p>
    <w:p w14:paraId="1DDC766B" w14:textId="040A7DE5" w:rsidR="00942800" w:rsidRPr="00942800" w:rsidRDefault="00942800" w:rsidP="00942800">
      <w:r>
        <w:t xml:space="preserve">Los requisitos (o casos de uso, en su forma </w:t>
      </w:r>
      <w:r w:rsidR="00C412B1">
        <w:t>más</w:t>
      </w:r>
      <w:r>
        <w:t xml:space="preserve"> generalizada) es la forma que se emplea en el desarrollo de software para ver que necesidades sugiere el cliente y exponerlos de manera clara en una tabla. Los requisitos recogidos para este proyecto se exponen a continuación:</w:t>
      </w:r>
    </w:p>
    <w:p w14:paraId="719C2B41" w14:textId="5EEA17A5" w:rsidR="004C7585" w:rsidRDefault="004C7585" w:rsidP="004C7585">
      <w:pPr>
        <w:pStyle w:val="Prrafodelista"/>
        <w:numPr>
          <w:ilvl w:val="0"/>
          <w:numId w:val="3"/>
        </w:numPr>
      </w:pPr>
      <w:r>
        <w:t>Como Médico, quiero poder registrar la edad y el género de un paciente</w:t>
      </w:r>
    </w:p>
    <w:p w14:paraId="0F345A1F" w14:textId="324EE681" w:rsidR="004C7585" w:rsidRDefault="004C7585" w:rsidP="004C7585">
      <w:pPr>
        <w:pStyle w:val="Prrafodelista"/>
        <w:numPr>
          <w:ilvl w:val="0"/>
          <w:numId w:val="3"/>
        </w:numPr>
      </w:pPr>
      <w:r>
        <w:t xml:space="preserve">Para un paciente, quiero poder introducir variables físicas observadas durante la exploración de dicho paciente, esto es además de la presión </w:t>
      </w:r>
      <w:r w:rsidR="0067309B">
        <w:t>sanguínea</w:t>
      </w:r>
      <w:r>
        <w:t>, el pul</w:t>
      </w:r>
      <w:r w:rsidR="00942800">
        <w:t>s</w:t>
      </w:r>
      <w:r>
        <w:t xml:space="preserve">o o el peso, los siguientes indicadores: </w:t>
      </w:r>
      <w:r w:rsidR="00942800">
        <w:t>“</w:t>
      </w:r>
      <w:r w:rsidR="00F704CC">
        <w:t>Enfermedad Renal Crónica</w:t>
      </w:r>
      <w:r w:rsidR="00942800">
        <w:t>”</w:t>
      </w:r>
      <w:r>
        <w:t xml:space="preserve">, </w:t>
      </w:r>
      <w:r w:rsidR="00942800">
        <w:t>“</w:t>
      </w:r>
      <w:r>
        <w:t>Asma</w:t>
      </w:r>
      <w:r w:rsidR="00942800">
        <w:t>”</w:t>
      </w:r>
      <w:r>
        <w:t>,</w:t>
      </w:r>
      <w:r w:rsidR="00942800">
        <w:t xml:space="preserve"> “</w:t>
      </w:r>
      <w:r w:rsidR="009D10B7">
        <w:t>Enfermedad Pulmonar Obstructiva Crónica</w:t>
      </w:r>
      <w:r w:rsidR="00942800">
        <w:t>”</w:t>
      </w:r>
      <w:r>
        <w:t xml:space="preserve">, </w:t>
      </w:r>
      <w:r w:rsidR="00942800">
        <w:t>“</w:t>
      </w:r>
      <w:r>
        <w:t>Diabetes</w:t>
      </w:r>
      <w:r w:rsidR="00942800">
        <w:t>”</w:t>
      </w:r>
      <w:r>
        <w:t xml:space="preserve">, </w:t>
      </w:r>
      <w:r w:rsidR="00942800">
        <w:t>“</w:t>
      </w:r>
      <w:r>
        <w:t>Dislipemia</w:t>
      </w:r>
      <w:r w:rsidR="00942800">
        <w:t>”</w:t>
      </w:r>
      <w:r>
        <w:t xml:space="preserve">, </w:t>
      </w:r>
      <w:r w:rsidR="00942800">
        <w:t>“</w:t>
      </w:r>
      <w:r w:rsidR="009D10B7">
        <w:t>C</w:t>
      </w:r>
      <w:r w:rsidR="0067309B">
        <w:t>ardiopatía</w:t>
      </w:r>
      <w:r>
        <w:t xml:space="preserve"> </w:t>
      </w:r>
      <w:r w:rsidR="0067309B">
        <w:t>Isquémica</w:t>
      </w:r>
      <w:r w:rsidR="00942800">
        <w:t>”</w:t>
      </w:r>
      <w:r>
        <w:t xml:space="preserve">, </w:t>
      </w:r>
      <w:r w:rsidR="00942800">
        <w:t>“</w:t>
      </w:r>
      <w:r>
        <w:t>Insuficiencia cardiaca previa</w:t>
      </w:r>
      <w:r w:rsidR="00942800">
        <w:t>”</w:t>
      </w:r>
      <w:r>
        <w:t xml:space="preserve">. </w:t>
      </w:r>
    </w:p>
    <w:p w14:paraId="66721454" w14:textId="5FA939EB" w:rsidR="004C7585" w:rsidRDefault="004C7585" w:rsidP="004C7585">
      <w:pPr>
        <w:pStyle w:val="Prrafodelista"/>
        <w:numPr>
          <w:ilvl w:val="0"/>
          <w:numId w:val="3"/>
        </w:numPr>
      </w:pPr>
      <w:r>
        <w:t xml:space="preserve">Para un paciente, quiero poder realizar una medida de pulso (frecuencia cardiaca) utilizando la cámara y el </w:t>
      </w:r>
      <w:proofErr w:type="gramStart"/>
      <w:r>
        <w:t>flash</w:t>
      </w:r>
      <w:proofErr w:type="gramEnd"/>
      <w:r>
        <w:t xml:space="preserve"> del smartphone.</w:t>
      </w:r>
    </w:p>
    <w:p w14:paraId="4182B5C7" w14:textId="39259CCA" w:rsidR="004C7585" w:rsidRDefault="004C7585" w:rsidP="004C7585">
      <w:pPr>
        <w:pStyle w:val="Prrafodelista"/>
        <w:numPr>
          <w:ilvl w:val="0"/>
          <w:numId w:val="3"/>
        </w:numPr>
      </w:pPr>
      <w:r>
        <w:t>Para un paciente, quiero poder realizar una medida de pulso (frecuencia cardiaca) utilizando un pequeño sensor conectado por USB (Arduino).</w:t>
      </w:r>
    </w:p>
    <w:p w14:paraId="4E847646" w14:textId="0A177005" w:rsidR="004C7585" w:rsidRDefault="004C7585" w:rsidP="004C7585">
      <w:pPr>
        <w:pStyle w:val="Prrafodelista"/>
        <w:numPr>
          <w:ilvl w:val="0"/>
          <w:numId w:val="3"/>
        </w:numPr>
      </w:pPr>
      <w:r>
        <w:t>Como médico, quiero poder guardar los datos de esta exploración en un servidor para alimentar un modelo predictivo.</w:t>
      </w:r>
    </w:p>
    <w:p w14:paraId="4ABA333F" w14:textId="54AFA925" w:rsidR="004C7585" w:rsidRDefault="004C7585" w:rsidP="004C7585">
      <w:pPr>
        <w:pStyle w:val="Prrafodelista"/>
        <w:numPr>
          <w:ilvl w:val="0"/>
          <w:numId w:val="3"/>
        </w:numPr>
      </w:pPr>
      <w:r>
        <w:t xml:space="preserve">Como Médico, quiero poder hacer uso de ese modelo predictivo para mostrar una valoración automática por pantalla. </w:t>
      </w:r>
    </w:p>
    <w:p w14:paraId="644CCD3A" w14:textId="1E32E1B6" w:rsidR="004C7585" w:rsidRDefault="004C7585" w:rsidP="004C7585">
      <w:pPr>
        <w:pStyle w:val="Prrafodelista"/>
        <w:numPr>
          <w:ilvl w:val="0"/>
          <w:numId w:val="3"/>
        </w:numPr>
      </w:pPr>
      <w:r>
        <w:t>Como Médico, quiero poder exportar los datos de la base de datos, anonimizados para el posterior análisis en un ordenador.</w:t>
      </w:r>
    </w:p>
    <w:p w14:paraId="716A2600" w14:textId="047FB06E" w:rsidR="004C7585" w:rsidRDefault="004C7585" w:rsidP="004C7585">
      <w:pPr>
        <w:pStyle w:val="Prrafodelista"/>
        <w:numPr>
          <w:ilvl w:val="0"/>
          <w:numId w:val="3"/>
        </w:numPr>
      </w:pPr>
      <w:r>
        <w:t>Como Medico, quiero poder acceder al mismo sistema (base de datos) desde cualquier smartphone utilizando una cuenta personal (email y contraseña).</w:t>
      </w:r>
    </w:p>
    <w:p w14:paraId="506BF6F2" w14:textId="5D2793B8" w:rsidR="004C7585" w:rsidRDefault="004C7585" w:rsidP="004C7585">
      <w:pPr>
        <w:pStyle w:val="Prrafodelista"/>
        <w:numPr>
          <w:ilvl w:val="0"/>
          <w:numId w:val="3"/>
        </w:numPr>
      </w:pPr>
      <w:r>
        <w:t>Como Medico, me gustaría poder utilizar la huella y demás sensores biométricos para utilizar la aplicación, sin depender de meter la contraseña cada vez.</w:t>
      </w:r>
    </w:p>
    <w:p w14:paraId="58404F8C" w14:textId="77777777" w:rsidR="00271871" w:rsidRDefault="00271871" w:rsidP="00271871"/>
    <w:p w14:paraId="427B2F0B" w14:textId="7F32E7A0" w:rsidR="00BB4987" w:rsidRPr="00BB4987" w:rsidRDefault="00942800" w:rsidP="00BB4987">
      <w:pPr>
        <w:pStyle w:val="Ttulo2"/>
      </w:pPr>
      <w:bookmarkStart w:id="18" w:name="_Toc36315900"/>
      <w:bookmarkStart w:id="19" w:name="_Toc43358912"/>
      <w:r>
        <w:t>Arquitectura</w:t>
      </w:r>
      <w:bookmarkEnd w:id="18"/>
      <w:bookmarkEnd w:id="19"/>
    </w:p>
    <w:p w14:paraId="74706837" w14:textId="7B2A31FD" w:rsidR="00942800" w:rsidRDefault="00942800" w:rsidP="00942800">
      <w:r>
        <w:t>Se define arquitectura de software, al diagrama y documentación de los distintos elementos que intervienen de manera física en el sistema; como son bases de datos, servidores, clientes y canales de comunicación. En este caso son tres principalmente, la base de datos (</w:t>
      </w:r>
      <w:proofErr w:type="spellStart"/>
      <w:r>
        <w:t>MariaDB</w:t>
      </w:r>
      <w:proofErr w:type="spellEnd"/>
      <w:r>
        <w:t xml:space="preserve"> en este caso), el servidor (Python + </w:t>
      </w:r>
      <w:proofErr w:type="spellStart"/>
      <w:r>
        <w:t>Flask</w:t>
      </w:r>
      <w:proofErr w:type="spellEnd"/>
      <w:r>
        <w:t xml:space="preserve"> en este caso) y el cliente móvil (</w:t>
      </w:r>
      <w:proofErr w:type="spellStart"/>
      <w:r>
        <w:t>Flutter</w:t>
      </w:r>
      <w:proofErr w:type="spellEnd"/>
      <w:r>
        <w:t xml:space="preserve"> en este caso)</w:t>
      </w:r>
      <w:r w:rsidR="00181498">
        <w:t xml:space="preserve">, como se muestra en la figura </w:t>
      </w:r>
      <w:r w:rsidR="009D10B7">
        <w:t>01</w:t>
      </w:r>
      <w:r w:rsidR="00181498">
        <w:t>.</w:t>
      </w:r>
    </w:p>
    <w:p w14:paraId="7152DBC1" w14:textId="13AB7D03" w:rsidR="00942800" w:rsidRDefault="00942800" w:rsidP="00942800">
      <w:pPr>
        <w:jc w:val="center"/>
      </w:pPr>
      <w:r>
        <w:rPr>
          <w:noProof/>
          <w:lang w:eastAsia="es-ES"/>
        </w:rPr>
        <w:lastRenderedPageBreak/>
        <w:drawing>
          <wp:inline distT="0" distB="0" distL="0" distR="0" wp14:anchorId="34E80EBD" wp14:editId="669651EB">
            <wp:extent cx="5717416" cy="28892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_final.png"/>
                    <pic:cNvPicPr/>
                  </pic:nvPicPr>
                  <pic:blipFill>
                    <a:blip r:embed="rId14">
                      <a:extLst>
                        <a:ext uri="{28A0092B-C50C-407E-A947-70E740481C1C}">
                          <a14:useLocalDpi xmlns:a14="http://schemas.microsoft.com/office/drawing/2010/main" val="0"/>
                        </a:ext>
                      </a:extLst>
                    </a:blip>
                    <a:stretch>
                      <a:fillRect/>
                    </a:stretch>
                  </pic:blipFill>
                  <pic:spPr>
                    <a:xfrm>
                      <a:off x="0" y="0"/>
                      <a:ext cx="5722492" cy="2891815"/>
                    </a:xfrm>
                    <a:prstGeom prst="rect">
                      <a:avLst/>
                    </a:prstGeom>
                  </pic:spPr>
                </pic:pic>
              </a:graphicData>
            </a:graphic>
          </wp:inline>
        </w:drawing>
      </w:r>
    </w:p>
    <w:p w14:paraId="34E7A692" w14:textId="5EBEA1BF" w:rsidR="00942800" w:rsidRDefault="00B86487" w:rsidP="00942800">
      <w:pPr>
        <w:rPr>
          <w:b/>
          <w:bCs/>
          <w:i/>
          <w:iCs/>
        </w:rPr>
      </w:pPr>
      <w:r w:rsidRPr="00451693">
        <w:rPr>
          <w:b/>
          <w:bCs/>
          <w:i/>
          <w:iCs/>
        </w:rPr>
        <w:t xml:space="preserve">Figura </w:t>
      </w:r>
      <w:r w:rsidR="009D10B7" w:rsidRPr="00451693">
        <w:rPr>
          <w:b/>
          <w:bCs/>
          <w:i/>
          <w:iCs/>
        </w:rPr>
        <w:t>01</w:t>
      </w:r>
      <w:r w:rsidRPr="00451693">
        <w:rPr>
          <w:b/>
          <w:bCs/>
          <w:i/>
          <w:iCs/>
        </w:rPr>
        <w:t>. Descripción de los elementos integrantes del sistema</w:t>
      </w:r>
    </w:p>
    <w:p w14:paraId="785DE62F" w14:textId="77777777" w:rsidR="00271871" w:rsidRPr="00271871" w:rsidRDefault="00271871" w:rsidP="00942800">
      <w:pPr>
        <w:rPr>
          <w:bCs/>
          <w:iCs/>
          <w:sz w:val="12"/>
          <w:szCs w:val="12"/>
        </w:rPr>
      </w:pPr>
    </w:p>
    <w:p w14:paraId="384A353B" w14:textId="6D30EE4D" w:rsidR="00942800" w:rsidRDefault="00942800" w:rsidP="00A91291">
      <w:pPr>
        <w:pStyle w:val="Ttulo2"/>
      </w:pPr>
      <w:bookmarkStart w:id="20" w:name="_Toc36315901"/>
      <w:bookmarkStart w:id="21" w:name="_Toc43358913"/>
      <w:r>
        <w:t>Modelo de datos</w:t>
      </w:r>
      <w:bookmarkEnd w:id="20"/>
      <w:bookmarkEnd w:id="21"/>
    </w:p>
    <w:p w14:paraId="63A2BC93" w14:textId="0AFEA8FF" w:rsidR="00942800" w:rsidRDefault="00942800" w:rsidP="00942800">
      <w:r>
        <w:t>La aplicación consta de dos partes diferenciadas. Una es la toma de medidas y su posterior análisis, exportación de datos, etc. Otra es la gestión de pacientes. Por lo tanto, el modelo que se propone es el siguiente</w:t>
      </w:r>
      <w:r w:rsidR="00181498">
        <w:t xml:space="preserve"> (Figura </w:t>
      </w:r>
      <w:r w:rsidR="009D10B7">
        <w:t>02</w:t>
      </w:r>
      <w:r w:rsidR="00181498">
        <w:t>)</w:t>
      </w:r>
      <w:r>
        <w:t>.</w:t>
      </w:r>
    </w:p>
    <w:p w14:paraId="133275B6" w14:textId="326EADF0" w:rsidR="00942800" w:rsidRDefault="00942800" w:rsidP="00942800">
      <w:pPr>
        <w:jc w:val="center"/>
      </w:pPr>
      <w:r>
        <w:rPr>
          <w:noProof/>
          <w:lang w:eastAsia="es-ES"/>
        </w:rPr>
        <w:drawing>
          <wp:inline distT="0" distB="0" distL="0" distR="0" wp14:anchorId="5B13AD79" wp14:editId="2E285037">
            <wp:extent cx="4064000" cy="3328823"/>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_DIAGRA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08205" cy="3365032"/>
                    </a:xfrm>
                    <a:prstGeom prst="rect">
                      <a:avLst/>
                    </a:prstGeom>
                  </pic:spPr>
                </pic:pic>
              </a:graphicData>
            </a:graphic>
          </wp:inline>
        </w:drawing>
      </w:r>
    </w:p>
    <w:p w14:paraId="3176C10A" w14:textId="07082A68" w:rsidR="00634C48" w:rsidRPr="00451693" w:rsidRDefault="00634C48" w:rsidP="00942800">
      <w:pPr>
        <w:rPr>
          <w:b/>
          <w:bCs/>
          <w:i/>
          <w:iCs/>
        </w:rPr>
      </w:pPr>
      <w:r w:rsidRPr="00451693">
        <w:rPr>
          <w:b/>
          <w:bCs/>
          <w:i/>
          <w:iCs/>
        </w:rPr>
        <w:t xml:space="preserve">Figura </w:t>
      </w:r>
      <w:r w:rsidR="009D10B7" w:rsidRPr="00451693">
        <w:rPr>
          <w:b/>
          <w:bCs/>
          <w:i/>
          <w:iCs/>
        </w:rPr>
        <w:t>02</w:t>
      </w:r>
      <w:r w:rsidRPr="00451693">
        <w:rPr>
          <w:b/>
          <w:bCs/>
          <w:i/>
          <w:iCs/>
        </w:rPr>
        <w:t xml:space="preserve">. </w:t>
      </w:r>
      <w:r w:rsidR="009D10B7" w:rsidRPr="00451693">
        <w:rPr>
          <w:b/>
          <w:bCs/>
          <w:i/>
          <w:iCs/>
        </w:rPr>
        <w:t>Modelo de datos presente en todo el sistema. Información almacenada del paciente con sus mediciones y las relaciones entre ellas.</w:t>
      </w:r>
    </w:p>
    <w:p w14:paraId="077275D0" w14:textId="5D351142" w:rsidR="00942800" w:rsidRDefault="00942800" w:rsidP="00942800">
      <w:r>
        <w:lastRenderedPageBreak/>
        <w:t>Podemos diferenciar cuatro tablas principales, y una quinta separada y sin relación que es la información sensible del paciente. La idea detrás de esto es poder externalizar en un futuro la tabla de pacientes, la información sensible, de manera que nuestro sistema no albergue información sensible y sea más fácil de mantener e institucionalizar.</w:t>
      </w:r>
    </w:p>
    <w:p w14:paraId="093301FA" w14:textId="41D339C9" w:rsidR="00942800" w:rsidRDefault="00942800" w:rsidP="00942800">
      <w:r>
        <w:t xml:space="preserve">Las relaciones son de "muchos a muchos" entre la presión sanguínea y la información anónima de paciente, y entre el peso y la información anónima del paciente, ya que son datos. El resto de los datos, como se pueden ver solo se </w:t>
      </w:r>
      <w:r w:rsidR="0067309B">
        <w:t>almacenará</w:t>
      </w:r>
      <w:r>
        <w:t xml:space="preserve"> una copia, la última.</w:t>
      </w:r>
    </w:p>
    <w:p w14:paraId="75392BED" w14:textId="77777777" w:rsidR="00271871" w:rsidRPr="00271871" w:rsidRDefault="00271871" w:rsidP="00942800">
      <w:pPr>
        <w:rPr>
          <w:sz w:val="12"/>
          <w:szCs w:val="12"/>
        </w:rPr>
      </w:pPr>
    </w:p>
    <w:p w14:paraId="6D84254A" w14:textId="004749B1" w:rsidR="00AC4B33" w:rsidRDefault="00CF31EB" w:rsidP="00A91291">
      <w:pPr>
        <w:pStyle w:val="Ttulo2"/>
      </w:pPr>
      <w:bookmarkStart w:id="22" w:name="_Toc36315902"/>
      <w:bookmarkStart w:id="23" w:name="_Toc43358914"/>
      <w:r>
        <w:t>Cliente</w:t>
      </w:r>
      <w:bookmarkEnd w:id="22"/>
      <w:bookmarkEnd w:id="23"/>
    </w:p>
    <w:p w14:paraId="536E2FFE" w14:textId="77777777" w:rsidR="009D10B7" w:rsidRDefault="004C7585" w:rsidP="00AC4B33">
      <w:r>
        <w:t>La programación del cliente (o teléfono) de este sistema</w:t>
      </w:r>
      <w:r w:rsidR="00AC4B33">
        <w:t xml:space="preserve"> lo único que requiere es acceso a bajo nivel al hardware del teléfono, con lo que tendremos que ir a lenguajes de programación nativos si queremos obtener datos fiables de la cámara, puesto que necesitaremos diferencias de color en tiempo real para poder extrapolar la </w:t>
      </w:r>
      <w:r>
        <w:t>gráfica</w:t>
      </w:r>
      <w:r w:rsidR="00AC4B33">
        <w:t xml:space="preserve"> del latido del corazón. </w:t>
      </w:r>
    </w:p>
    <w:p w14:paraId="1DE925DC" w14:textId="26D1A330" w:rsidR="00AC4B33" w:rsidRDefault="00AC4B33" w:rsidP="00AC4B33">
      <w:r>
        <w:t xml:space="preserve">Quedan descartadas entonces las soluciones hibridas, </w:t>
      </w:r>
      <w:proofErr w:type="spellStart"/>
      <w:r>
        <w:t>Cordova</w:t>
      </w:r>
      <w:proofErr w:type="spellEnd"/>
      <w:r>
        <w:t>/</w:t>
      </w:r>
      <w:proofErr w:type="gramStart"/>
      <w:r>
        <w:t>PhoneGap</w:t>
      </w:r>
      <w:proofErr w:type="gramEnd"/>
      <w:r>
        <w:t xml:space="preserve"> así como las soluciones web PWA o aplicaciones progresivas en HTML5</w:t>
      </w:r>
      <w:r w:rsidR="009D10B7">
        <w:t xml:space="preserve">, ya que por tema de rendimiento y accesibilidad a las </w:t>
      </w:r>
      <w:proofErr w:type="spellStart"/>
      <w:r w:rsidR="009D10B7">
        <w:t>APIs</w:t>
      </w:r>
      <w:proofErr w:type="spellEnd"/>
      <w:r w:rsidR="009D10B7">
        <w:t xml:space="preserve"> básicas del teléfono, sería muy poco eficiente y muy lento, si es que al final puede realizarse</w:t>
      </w:r>
      <w:r>
        <w:t>.</w:t>
      </w:r>
    </w:p>
    <w:p w14:paraId="79D32275" w14:textId="666FDAB5" w:rsidR="00AC4B33" w:rsidRDefault="00AC4B33" w:rsidP="00AC4B33">
      <w:r>
        <w:t xml:space="preserve">Para la programación nativa lo ideal será realizarla en las dos plataformas más extendidas como son Android </w:t>
      </w:r>
      <w:proofErr w:type="gramStart"/>
      <w:r>
        <w:t>e</w:t>
      </w:r>
      <w:proofErr w:type="gramEnd"/>
      <w:r>
        <w:t xml:space="preserve"> iOS. Sin embargo, últimamente han surgido soluciones muy interesantes por parte de Google y Facebook para facilitar la compilación a código nativo en estas dos grandes plataformas, partiendo de un único código común. Estas soluciones son </w:t>
      </w:r>
      <w:proofErr w:type="spellStart"/>
      <w:r>
        <w:t>Flutter</w:t>
      </w:r>
      <w:proofErr w:type="spellEnd"/>
      <w:r w:rsidR="009D10B7">
        <w:t xml:space="preserve"> (</w:t>
      </w:r>
      <w:hyperlink r:id="rId16" w:history="1">
        <w:r w:rsidR="009D10B7" w:rsidRPr="00092596">
          <w:rPr>
            <w:rStyle w:val="Hipervnculo"/>
          </w:rPr>
          <w:t>https://flutter.dev/</w:t>
        </w:r>
      </w:hyperlink>
      <w:r w:rsidR="009D10B7">
        <w:t xml:space="preserve">) </w:t>
      </w:r>
      <w:r>
        <w:t xml:space="preserve">y </w:t>
      </w:r>
      <w:proofErr w:type="spellStart"/>
      <w:r>
        <w:t>ReactNative</w:t>
      </w:r>
      <w:proofErr w:type="spellEnd"/>
      <w:r w:rsidR="009D10B7">
        <w:t xml:space="preserve"> (</w:t>
      </w:r>
      <w:hyperlink r:id="rId17" w:history="1">
        <w:r w:rsidR="009D10B7" w:rsidRPr="00092596">
          <w:rPr>
            <w:rStyle w:val="Hipervnculo"/>
          </w:rPr>
          <w:t>https://reactnative.dev/</w:t>
        </w:r>
      </w:hyperlink>
      <w:r w:rsidR="009D10B7">
        <w:t xml:space="preserve">) </w:t>
      </w:r>
      <w:r>
        <w:t>respectivamente.</w:t>
      </w:r>
    </w:p>
    <w:p w14:paraId="5F1BD06F" w14:textId="3C20D73E" w:rsidR="00AC4B33" w:rsidRDefault="00AC4B33" w:rsidP="00AC4B33">
      <w:r>
        <w:t xml:space="preserve">Mi propuesta inicial, y siempre y cuando estos </w:t>
      </w:r>
      <w:proofErr w:type="spellStart"/>
      <w:r>
        <w:t>frameworks</w:t>
      </w:r>
      <w:proofErr w:type="spellEnd"/>
      <w:r>
        <w:t xml:space="preserve"> no supongan una limitación, es utilizar </w:t>
      </w:r>
      <w:proofErr w:type="spellStart"/>
      <w:r>
        <w:t>Flutter</w:t>
      </w:r>
      <w:proofErr w:type="spellEnd"/>
      <w:r>
        <w:t xml:space="preserve"> para el desarrollo de la aplicación de cliente, que como ya he dicho antes se traducirá en Android/Java cuando compilemos para Android y en </w:t>
      </w:r>
      <w:proofErr w:type="spellStart"/>
      <w:r>
        <w:t>ObjectiveC</w:t>
      </w:r>
      <w:proofErr w:type="spellEnd"/>
      <w:r>
        <w:t>/Swift cuando compilemos para iOS.</w:t>
      </w:r>
    </w:p>
    <w:p w14:paraId="52EE4308" w14:textId="00F9C8EF" w:rsidR="004C7585" w:rsidRDefault="004C7585" w:rsidP="00AC4B33">
      <w:r>
        <w:t xml:space="preserve">Para las partes donde hace falta acceso a </w:t>
      </w:r>
      <w:r w:rsidR="0067309B">
        <w:t>más</w:t>
      </w:r>
      <w:r>
        <w:t xml:space="preserve"> bajo nivel, se han tenido que programar piezas especificas en Android (no se dispone de un ordenador Mac para la programación en iOS), por la ya comentada carencia en el </w:t>
      </w:r>
      <w:proofErr w:type="spellStart"/>
      <w:r>
        <w:t>framework</w:t>
      </w:r>
      <w:proofErr w:type="spellEnd"/>
      <w:r>
        <w:t xml:space="preserve"> de </w:t>
      </w:r>
      <w:proofErr w:type="spellStart"/>
      <w:r>
        <w:t>Flutter</w:t>
      </w:r>
      <w:proofErr w:type="spellEnd"/>
      <w:r>
        <w:t>.</w:t>
      </w:r>
    </w:p>
    <w:p w14:paraId="173E7D6D" w14:textId="703FC22E" w:rsidR="00AC4B33" w:rsidRDefault="00AC4B33" w:rsidP="00AC4B33">
      <w:proofErr w:type="spellStart"/>
      <w:r>
        <w:t>Flutter</w:t>
      </w:r>
      <w:proofErr w:type="spellEnd"/>
      <w:r>
        <w:t xml:space="preserve"> utiliza un lenguaje de programación de alto nivel desarrollado por Google, llamado Dart</w:t>
      </w:r>
      <w:r w:rsidR="0006389F">
        <w:t xml:space="preserve"> (</w:t>
      </w:r>
      <w:hyperlink r:id="rId18" w:history="1">
        <w:r w:rsidR="0006389F" w:rsidRPr="00092596">
          <w:rPr>
            <w:rStyle w:val="Hipervnculo"/>
          </w:rPr>
          <w:t>https://dart.dev/</w:t>
        </w:r>
      </w:hyperlink>
      <w:r w:rsidR="0006389F">
        <w:t>).</w:t>
      </w:r>
      <w:r>
        <w:t xml:space="preserve"> Emplea la orientación a Objetos y es muy flexible.</w:t>
      </w:r>
    </w:p>
    <w:p w14:paraId="3CF09962" w14:textId="77777777" w:rsidR="00271871" w:rsidRPr="00271871" w:rsidRDefault="00271871" w:rsidP="00AC4B33">
      <w:pPr>
        <w:rPr>
          <w:sz w:val="12"/>
          <w:szCs w:val="12"/>
        </w:rPr>
      </w:pPr>
    </w:p>
    <w:p w14:paraId="5587D198" w14:textId="76325E4F" w:rsidR="00C6061C" w:rsidRDefault="00C6061C" w:rsidP="006255ED">
      <w:pPr>
        <w:pStyle w:val="Ttulo3"/>
      </w:pPr>
      <w:bookmarkStart w:id="24" w:name="_Toc36315903"/>
      <w:bookmarkStart w:id="25" w:name="_Toc43358915"/>
      <w:r>
        <w:t>Diseño y funcionalidades</w:t>
      </w:r>
      <w:bookmarkEnd w:id="24"/>
      <w:bookmarkEnd w:id="25"/>
    </w:p>
    <w:p w14:paraId="3E904B63" w14:textId="3EE6F88F" w:rsidR="00C6061C" w:rsidRDefault="00C6061C" w:rsidP="00C6061C">
      <w:r>
        <w:t xml:space="preserve">Esta es la </w:t>
      </w:r>
      <w:r w:rsidR="006255ED">
        <w:t>aplicación</w:t>
      </w:r>
      <w:r>
        <w:t xml:space="preserve"> </w:t>
      </w:r>
      <w:r w:rsidR="006255ED">
        <w:t>móvil</w:t>
      </w:r>
      <w:r>
        <w:t xml:space="preserve"> que se enca</w:t>
      </w:r>
      <w:r w:rsidR="00D641C3">
        <w:t>rga de hablar con el servidor. L</w:t>
      </w:r>
      <w:r>
        <w:t>a parte que el usuario/medico va a ver. Entre sus funcionalidades encontramos:</w:t>
      </w:r>
    </w:p>
    <w:p w14:paraId="40A8F1CD" w14:textId="23675C9A" w:rsidR="00C6061C" w:rsidRDefault="00C6061C" w:rsidP="00C6061C">
      <w:pPr>
        <w:pStyle w:val="Prrafodelista"/>
        <w:numPr>
          <w:ilvl w:val="0"/>
          <w:numId w:val="3"/>
        </w:numPr>
      </w:pPr>
      <w:r>
        <w:t>Consultar el histórico de pacientes</w:t>
      </w:r>
    </w:p>
    <w:p w14:paraId="2C512156" w14:textId="097F5C75" w:rsidR="00C6061C" w:rsidRDefault="00C6061C" w:rsidP="00C6061C">
      <w:pPr>
        <w:pStyle w:val="Prrafodelista"/>
        <w:numPr>
          <w:ilvl w:val="0"/>
          <w:numId w:val="3"/>
        </w:numPr>
      </w:pPr>
      <w:r>
        <w:t>Consultar estadísticas de todas las mediciones</w:t>
      </w:r>
    </w:p>
    <w:p w14:paraId="3F78AE3E" w14:textId="6D2D2C84" w:rsidR="00C6061C" w:rsidRDefault="00C6061C" w:rsidP="00C6061C">
      <w:pPr>
        <w:pStyle w:val="Prrafodelista"/>
        <w:numPr>
          <w:ilvl w:val="0"/>
          <w:numId w:val="3"/>
        </w:numPr>
      </w:pPr>
      <w:r>
        <w:t>Crear nueva med</w:t>
      </w:r>
      <w:r w:rsidR="00271871">
        <w:t>ición para un paciente concreto</w:t>
      </w:r>
    </w:p>
    <w:p w14:paraId="13C15DBD" w14:textId="57D5C564" w:rsidR="00C6061C" w:rsidRPr="00C6061C" w:rsidRDefault="0006389F" w:rsidP="00C6061C">
      <w:pPr>
        <w:pStyle w:val="Prrafodelista"/>
        <w:numPr>
          <w:ilvl w:val="0"/>
          <w:numId w:val="3"/>
        </w:numPr>
        <w:rPr>
          <w:i/>
          <w:iCs/>
        </w:rPr>
      </w:pPr>
      <w:r>
        <w:t>M</w:t>
      </w:r>
      <w:r w:rsidR="00C6061C">
        <w:t xml:space="preserve">edición de peso </w:t>
      </w:r>
      <w:r w:rsidR="00C6061C" w:rsidRPr="00C6061C">
        <w:rPr>
          <w:i/>
          <w:iCs/>
        </w:rPr>
        <w:t>(Entrada manual)</w:t>
      </w:r>
    </w:p>
    <w:p w14:paraId="7C35CDA2" w14:textId="502B58B9" w:rsidR="00C6061C" w:rsidRDefault="00C6061C" w:rsidP="00C6061C">
      <w:pPr>
        <w:pStyle w:val="Prrafodelista"/>
        <w:numPr>
          <w:ilvl w:val="0"/>
          <w:numId w:val="3"/>
        </w:numPr>
      </w:pPr>
      <w:r>
        <w:t xml:space="preserve">Medición de presión sanguínea </w:t>
      </w:r>
      <w:r w:rsidRPr="00C6061C">
        <w:rPr>
          <w:i/>
          <w:iCs/>
        </w:rPr>
        <w:t>(Entrada manual)</w:t>
      </w:r>
    </w:p>
    <w:p w14:paraId="1871C290" w14:textId="5C677555" w:rsidR="00C6061C" w:rsidRPr="006255ED" w:rsidRDefault="0006389F" w:rsidP="00F754F0">
      <w:pPr>
        <w:pStyle w:val="Prrafodelista"/>
        <w:numPr>
          <w:ilvl w:val="0"/>
          <w:numId w:val="3"/>
        </w:numPr>
      </w:pPr>
      <w:r>
        <w:t>M</w:t>
      </w:r>
      <w:r w:rsidR="00C6061C">
        <w:t xml:space="preserve">edición de pulso </w:t>
      </w:r>
      <w:r w:rsidR="00C6061C" w:rsidRPr="00C6061C">
        <w:rPr>
          <w:i/>
          <w:iCs/>
        </w:rPr>
        <w:t xml:space="preserve">(Entrada manual, y usando Cámara y </w:t>
      </w:r>
      <w:proofErr w:type="gramStart"/>
      <w:r w:rsidR="00C6061C" w:rsidRPr="00C6061C">
        <w:rPr>
          <w:i/>
          <w:iCs/>
        </w:rPr>
        <w:t>flash</w:t>
      </w:r>
      <w:proofErr w:type="gramEnd"/>
      <w:r w:rsidR="00C6061C" w:rsidRPr="00C6061C">
        <w:rPr>
          <w:i/>
          <w:iCs/>
        </w:rPr>
        <w:t xml:space="preserve"> del teléfono Android)</w:t>
      </w:r>
    </w:p>
    <w:p w14:paraId="1BC61E12" w14:textId="6A925995" w:rsidR="00CF31EB" w:rsidRDefault="00CF31EB" w:rsidP="00A91291">
      <w:pPr>
        <w:pStyle w:val="Ttulo2"/>
      </w:pPr>
      <w:bookmarkStart w:id="26" w:name="_Toc36315904"/>
      <w:bookmarkStart w:id="27" w:name="_Toc43358916"/>
      <w:r>
        <w:lastRenderedPageBreak/>
        <w:t>Servidor</w:t>
      </w:r>
      <w:bookmarkEnd w:id="26"/>
      <w:bookmarkEnd w:id="27"/>
    </w:p>
    <w:p w14:paraId="57CA535F" w14:textId="4CBC909F" w:rsidR="00AC4B33" w:rsidRDefault="00AC4B33" w:rsidP="00AC4B33">
      <w:r>
        <w:t xml:space="preserve">Para la implementación en servidor se plantea el uso de Python como lenguaje de programación web. No es el </w:t>
      </w:r>
      <w:r w:rsidR="004C7585">
        <w:t>más</w:t>
      </w:r>
      <w:r>
        <w:t xml:space="preserve"> versátil, pero si es el que mejor va a manejar todo el procesamiento de datos y ofrece la posibilidad si hiciera falta de interactuar con R en el servidor en el que decidamos desplegarlo.</w:t>
      </w:r>
    </w:p>
    <w:p w14:paraId="33999465" w14:textId="4177F9D7" w:rsidR="00AC4B33" w:rsidRDefault="00AC4B33" w:rsidP="00AC4B33">
      <w:r>
        <w:t xml:space="preserve">Para la parte de la API, con el </w:t>
      </w:r>
      <w:proofErr w:type="spellStart"/>
      <w:r>
        <w:t>framework</w:t>
      </w:r>
      <w:proofErr w:type="spellEnd"/>
      <w:r>
        <w:t xml:space="preserve"> </w:t>
      </w:r>
      <w:proofErr w:type="spellStart"/>
      <w:r>
        <w:t>Flask</w:t>
      </w:r>
      <w:proofErr w:type="spellEnd"/>
      <w:r>
        <w:t xml:space="preserve">, estaríamos cubiertos, puesto que no queremos mostrar nada </w:t>
      </w:r>
      <w:r w:rsidR="004C7585">
        <w:t>vía</w:t>
      </w:r>
      <w:r>
        <w:t xml:space="preserve"> web, ni mostrar ningún contenido </w:t>
      </w:r>
      <w:proofErr w:type="spellStart"/>
      <w:r>
        <w:t>html</w:t>
      </w:r>
      <w:proofErr w:type="spellEnd"/>
      <w:r>
        <w:t xml:space="preserve">, no necesitamos </w:t>
      </w:r>
      <w:proofErr w:type="spellStart"/>
      <w:r>
        <w:t>d</w:t>
      </w:r>
      <w:r w:rsidR="0006389F">
        <w:t>J</w:t>
      </w:r>
      <w:r>
        <w:t>ango</w:t>
      </w:r>
      <w:proofErr w:type="spellEnd"/>
      <w:r w:rsidR="0006389F">
        <w:t xml:space="preserve"> (</w:t>
      </w:r>
      <w:r w:rsidR="0006389F" w:rsidRPr="0006389F">
        <w:t>https://www.djangoproject.com/</w:t>
      </w:r>
      <w:r w:rsidR="0006389F">
        <w:t xml:space="preserve">) </w:t>
      </w:r>
      <w:r>
        <w:t>para nada</w:t>
      </w:r>
      <w:r w:rsidR="003E0F38">
        <w:t xml:space="preserve">, ya que al ser un </w:t>
      </w:r>
      <w:proofErr w:type="spellStart"/>
      <w:r w:rsidR="003E0F38">
        <w:t>framework</w:t>
      </w:r>
      <w:proofErr w:type="spellEnd"/>
      <w:r w:rsidR="003E0F38">
        <w:t xml:space="preserve"> completo vista-controlador, incorpora muchas librerías de ayuda para la gestión de páginas web, para </w:t>
      </w:r>
      <w:proofErr w:type="spellStart"/>
      <w:r w:rsidR="003E0F38">
        <w:t>frontend</w:t>
      </w:r>
      <w:proofErr w:type="spellEnd"/>
      <w:r w:rsidR="003E0F38">
        <w:t>,</w:t>
      </w:r>
      <w:r>
        <w:t xml:space="preserve"> </w:t>
      </w:r>
      <w:proofErr w:type="spellStart"/>
      <w:r>
        <w:t>Flask</w:t>
      </w:r>
      <w:proofErr w:type="spellEnd"/>
      <w:r w:rsidR="003E0F38">
        <w:t xml:space="preserve"> (</w:t>
      </w:r>
      <w:r w:rsidR="003E0F38" w:rsidRPr="003E0F38">
        <w:t>https://flask.palletsprojects.com/en/1.1.x/</w:t>
      </w:r>
      <w:r w:rsidR="003E0F38">
        <w:t>)</w:t>
      </w:r>
      <w:r>
        <w:t xml:space="preserve"> </w:t>
      </w:r>
      <w:r w:rsidR="003E0F38">
        <w:t xml:space="preserve">por otro lado </w:t>
      </w:r>
      <w:r>
        <w:t xml:space="preserve">es un </w:t>
      </w:r>
      <w:proofErr w:type="spellStart"/>
      <w:r>
        <w:t>fram</w:t>
      </w:r>
      <w:r w:rsidR="004C7585">
        <w:t>e</w:t>
      </w:r>
      <w:r>
        <w:t>work</w:t>
      </w:r>
      <w:proofErr w:type="spellEnd"/>
      <w:r>
        <w:t xml:space="preserve"> simple que nos permitirá devolver en formato </w:t>
      </w:r>
      <w:r w:rsidR="003E0F38">
        <w:t>JSON</w:t>
      </w:r>
      <w:r>
        <w:t xml:space="preserve"> la información para que el cliente la reciba y pinte la información en el teléfono.</w:t>
      </w:r>
      <w:r w:rsidR="003E0F38">
        <w:t xml:space="preserve"> No queremos </w:t>
      </w:r>
      <w:r w:rsidR="002E442D">
        <w:t>más</w:t>
      </w:r>
      <w:r w:rsidR="003E0F38">
        <w:t xml:space="preserve"> que mostrar una </w:t>
      </w:r>
      <w:r w:rsidR="002E442D">
        <w:t>página</w:t>
      </w:r>
      <w:r w:rsidR="003E0F38">
        <w:t xml:space="preserve"> web de inicio donde bajarse la aplicación, el resto de la funcionalidad del servidor se expondrá mediante una API, un conjunto de direcciones de internet que el cliente (la aplicación </w:t>
      </w:r>
      <w:proofErr w:type="spellStart"/>
      <w:r w:rsidR="003E0F38">
        <w:t>Flutter</w:t>
      </w:r>
      <w:proofErr w:type="spellEnd"/>
      <w:r w:rsidR="003E0F38">
        <w:t>) llamara y utilizara para recuperar los datos.</w:t>
      </w:r>
    </w:p>
    <w:p w14:paraId="179FA729" w14:textId="04A84653" w:rsidR="00AC4B33" w:rsidRDefault="00AC4B33" w:rsidP="00AC4B33">
      <w:r>
        <w:t>Adicionalmente se propone el formato CSV</w:t>
      </w:r>
      <w:r w:rsidR="00670B70">
        <w:t xml:space="preserve"> (</w:t>
      </w:r>
      <w:proofErr w:type="spellStart"/>
      <w:r w:rsidR="00670B70">
        <w:t>Comma</w:t>
      </w:r>
      <w:proofErr w:type="spellEnd"/>
      <w:r w:rsidR="00670B70">
        <w:t xml:space="preserve"> </w:t>
      </w:r>
      <w:proofErr w:type="spellStart"/>
      <w:r w:rsidR="00670B70">
        <w:t>Separated</w:t>
      </w:r>
      <w:proofErr w:type="spellEnd"/>
      <w:r w:rsidR="00670B70">
        <w:t xml:space="preserve"> </w:t>
      </w:r>
      <w:proofErr w:type="spellStart"/>
      <w:r w:rsidR="00670B70">
        <w:t>Value</w:t>
      </w:r>
      <w:proofErr w:type="spellEnd"/>
      <w:r w:rsidR="00670B70">
        <w:t>, o archivo de valores separados por comas)</w:t>
      </w:r>
      <w:r>
        <w:t xml:space="preserve"> para descargar el listado de las mediciones, como se plantea en uno de los requisitos.</w:t>
      </w:r>
      <w:r w:rsidR="004C7585">
        <w:t xml:space="preserve"> </w:t>
      </w:r>
    </w:p>
    <w:p w14:paraId="7A7E6860" w14:textId="469E966C" w:rsidR="00051130" w:rsidRDefault="00051130" w:rsidP="00051130">
      <w:r>
        <w:t>La manera que tienen las aplicaciones cliente de conectarse con el servidor es mediante el uso de API. La API o “</w:t>
      </w:r>
      <w:proofErr w:type="spellStart"/>
      <w:r>
        <w:t>Application</w:t>
      </w:r>
      <w:proofErr w:type="spellEnd"/>
      <w:r>
        <w:t xml:space="preserve"> </w:t>
      </w:r>
      <w:proofErr w:type="spellStart"/>
      <w:r>
        <w:t>Programin</w:t>
      </w:r>
      <w:r w:rsidR="00670B70">
        <w:t>g</w:t>
      </w:r>
      <w:proofErr w:type="spellEnd"/>
      <w:r>
        <w:t xml:space="preserve"> </w:t>
      </w:r>
      <w:proofErr w:type="gramStart"/>
      <w:r>
        <w:t>Interface</w:t>
      </w:r>
      <w:proofErr w:type="gramEnd"/>
      <w:r>
        <w:t>” es la interfaz que un servidor expone a internet para que se le pueda preguntar por información. A</w:t>
      </w:r>
      <w:r w:rsidR="005A3D77">
        <w:t>nexo</w:t>
      </w:r>
      <w:r w:rsidR="006C2337">
        <w:t>,</w:t>
      </w:r>
      <w:r>
        <w:t xml:space="preserve"> expongo los diferentes “</w:t>
      </w:r>
      <w:proofErr w:type="spellStart"/>
      <w:r>
        <w:t>endpoints</w:t>
      </w:r>
      <w:proofErr w:type="spellEnd"/>
      <w:r>
        <w:t>” disponibles y para que se utilizan, así como el modelo de datos (DTO).</w:t>
      </w:r>
    </w:p>
    <w:p w14:paraId="7894E667" w14:textId="47E048A5" w:rsidR="005A3D77" w:rsidRDefault="005A3D77" w:rsidP="00051130">
      <w:r>
        <w:t>La autenticación se realiza mediante tokens JWT</w:t>
      </w:r>
      <w:r w:rsidR="00670B70">
        <w:t xml:space="preserve"> (</w:t>
      </w:r>
      <w:r w:rsidR="00670B70" w:rsidRPr="00670B70">
        <w:t>https://tools.ietf.org/html/rfc7519</w:t>
      </w:r>
      <w:r w:rsidR="00670B70">
        <w:t>)</w:t>
      </w:r>
      <w:r>
        <w:t xml:space="preserve"> o “</w:t>
      </w:r>
      <w:proofErr w:type="spellStart"/>
      <w:r>
        <w:t>Json</w:t>
      </w:r>
      <w:proofErr w:type="spellEnd"/>
      <w:r>
        <w:t xml:space="preserve"> Web Tokens”. Estos tokens se envían en la cabecera de la llamada, y contienen el identificador del médico </w:t>
      </w:r>
      <w:proofErr w:type="spellStart"/>
      <w:r>
        <w:t>logueado</w:t>
      </w:r>
      <w:proofErr w:type="spellEnd"/>
      <w:r>
        <w:t>, la fecha hasta que ese token es válido, y todo ello firmado con una clave privada que solo conoce el servidor. Si un atacante quisiera suplantar a un médico, la firma fallaría y se vería que el token no es válido.</w:t>
      </w:r>
      <w:r w:rsidR="00670B70">
        <w:t xml:space="preserve"> Es el estándar hoy día para esta clase de servicios “solo” API, son sencillos de entender, implementar y usar, y se integran muy bien con la aplicación que se ha desarrollado. </w:t>
      </w:r>
      <w:r>
        <w:t>El servidor devolverá un 401-403</w:t>
      </w:r>
      <w:r w:rsidR="00670B70">
        <w:t xml:space="preserve"> (código HTTP para no autorizado o no autenticado, </w:t>
      </w:r>
      <w:r w:rsidR="00670B70" w:rsidRPr="00670B70">
        <w:t>https://www.w3.org/Protocols/rfc2616/rfc2616-sec10.html</w:t>
      </w:r>
      <w:r w:rsidR="00670B70">
        <w:t>)</w:t>
      </w:r>
      <w:r>
        <w:t xml:space="preserve"> indicando que no está autorizado.</w:t>
      </w:r>
    </w:p>
    <w:p w14:paraId="611121F1" w14:textId="77777777" w:rsidR="00665A18" w:rsidRDefault="00665A18" w:rsidP="00051130"/>
    <w:p w14:paraId="4E1A9A8B" w14:textId="77777777" w:rsidR="000E42A1" w:rsidRDefault="000E42A1">
      <w:pPr>
        <w:rPr>
          <w:rFonts w:asciiTheme="majorHAnsi" w:eastAsiaTheme="majorEastAsia" w:hAnsiTheme="majorHAnsi" w:cstheme="majorBidi"/>
          <w:color w:val="2F5496" w:themeColor="accent1" w:themeShade="BF"/>
          <w:sz w:val="26"/>
          <w:szCs w:val="26"/>
        </w:rPr>
      </w:pPr>
      <w:r>
        <w:br w:type="page"/>
      </w:r>
    </w:p>
    <w:p w14:paraId="5DD291AA" w14:textId="6D220B5B" w:rsidR="005A3D77" w:rsidRDefault="005A3D77" w:rsidP="005A3D77">
      <w:pPr>
        <w:pStyle w:val="Ttulo2"/>
      </w:pPr>
      <w:bookmarkStart w:id="28" w:name="_Toc36315905"/>
      <w:bookmarkStart w:id="29" w:name="_Toc43358917"/>
      <w:r>
        <w:lastRenderedPageBreak/>
        <w:t>Medición de frecuencia cardiaca</w:t>
      </w:r>
      <w:bookmarkEnd w:id="28"/>
      <w:bookmarkEnd w:id="29"/>
    </w:p>
    <w:p w14:paraId="299EDBBE" w14:textId="40E2BC83" w:rsidR="005A3D77" w:rsidRDefault="005A3D77" w:rsidP="005A3D77">
      <w:r>
        <w:t xml:space="preserve">Como se ha indicado en la introducción, se presentan dos métodos para la obtención de la frecuencia cardiaca, el teléfono con el </w:t>
      </w:r>
      <w:proofErr w:type="gramStart"/>
      <w:r>
        <w:t>flash</w:t>
      </w:r>
      <w:proofErr w:type="gramEnd"/>
      <w:r>
        <w:t xml:space="preserve"> y la Cámara, y un pequeño dispositivo Arduino (un microcontrolador) con un sensor de frecuencia MAX30100.</w:t>
      </w:r>
    </w:p>
    <w:p w14:paraId="522FE74E" w14:textId="77777777" w:rsidR="00271871" w:rsidRDefault="00271871" w:rsidP="005A3D77"/>
    <w:p w14:paraId="5566BA3E" w14:textId="39A451AF" w:rsidR="005A3D77" w:rsidRDefault="005A3D77" w:rsidP="005A3D77">
      <w:pPr>
        <w:pStyle w:val="Ttulo3"/>
      </w:pPr>
      <w:bookmarkStart w:id="30" w:name="_Toc36315906"/>
      <w:bookmarkStart w:id="31" w:name="_Toc43358918"/>
      <w:r>
        <w:t xml:space="preserve">Smartphone: Cámara y </w:t>
      </w:r>
      <w:proofErr w:type="gramStart"/>
      <w:r>
        <w:t>flash</w:t>
      </w:r>
      <w:bookmarkEnd w:id="30"/>
      <w:bookmarkEnd w:id="31"/>
      <w:proofErr w:type="gramEnd"/>
    </w:p>
    <w:p w14:paraId="537C7601" w14:textId="0B64FF30" w:rsidR="005A3D77" w:rsidRDefault="005A3D77" w:rsidP="005A3D77">
      <w:r>
        <w:t>La manera en que un pulsioxímetro realiza la medición</w:t>
      </w:r>
      <w:r w:rsidR="00634C48">
        <w:t xml:space="preserve"> de la frecuencia cardiaca</w:t>
      </w:r>
      <w:r>
        <w:t xml:space="preserve"> es mediante la intensidad de luz que llega a un receptor tras pasar a través del dedo del paciente</w:t>
      </w:r>
      <w:r w:rsidR="00451693">
        <w:t xml:space="preserve"> (Figura 3)</w:t>
      </w:r>
      <w:r>
        <w:t>.</w:t>
      </w:r>
    </w:p>
    <w:p w14:paraId="0685717A" w14:textId="77777777" w:rsidR="00633A30" w:rsidRDefault="00633A30" w:rsidP="005A3D77"/>
    <w:p w14:paraId="6FDE741F" w14:textId="58B768BC" w:rsidR="005A3D77" w:rsidRDefault="005A3D77" w:rsidP="005A3D77">
      <w:pPr>
        <w:jc w:val="center"/>
      </w:pPr>
      <w:r w:rsidRPr="005A3D77">
        <w:rPr>
          <w:noProof/>
          <w:lang w:eastAsia="es-ES"/>
        </w:rPr>
        <w:drawing>
          <wp:inline distT="0" distB="0" distL="0" distR="0" wp14:anchorId="4D30DF03" wp14:editId="66870F73">
            <wp:extent cx="1575475" cy="1371247"/>
            <wp:effectExtent l="0" t="0" r="0" b="635"/>
            <wp:docPr id="4" name="Picture 3" descr="A close up of a cell phone&#10;&#10;Description automatically generated">
              <a:extLst xmlns:a="http://schemas.openxmlformats.org/drawingml/2006/main">
                <a:ext uri="{FF2B5EF4-FFF2-40B4-BE49-F238E27FC236}">
                  <a16:creationId xmlns:a16="http://schemas.microsoft.com/office/drawing/2014/main" id="{457EDA90-4354-40A6-86F0-5BCEE981C6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cell phone&#10;&#10;Description automatically generated">
                      <a:extLst>
                        <a:ext uri="{FF2B5EF4-FFF2-40B4-BE49-F238E27FC236}">
                          <a16:creationId xmlns:a16="http://schemas.microsoft.com/office/drawing/2014/main" id="{457EDA90-4354-40A6-86F0-5BCEE981C699}"/>
                        </a:ext>
                      </a:extLst>
                    </pic:cNvPr>
                    <pic:cNvPicPr>
                      <a:picLocks noChangeAspect="1"/>
                    </pic:cNvPicPr>
                  </pic:nvPicPr>
                  <pic:blipFill rotWithShape="1">
                    <a:blip r:embed="rId19">
                      <a:extLst>
                        <a:ext uri="{BEBA8EAE-BF5A-486C-A8C5-ECC9F3942E4B}">
                          <a14:imgProps xmlns:a14="http://schemas.microsoft.com/office/drawing/2010/main">
                            <a14:imgLayer r:embed="rId20">
                              <a14:imgEffect>
                                <a14:backgroundRemoval t="10000" b="90000" l="10000" r="90000"/>
                              </a14:imgEffect>
                            </a14:imgLayer>
                          </a14:imgProps>
                        </a:ext>
                        <a:ext uri="{28A0092B-C50C-407E-A947-70E740481C1C}">
                          <a14:useLocalDpi xmlns:a14="http://schemas.microsoft.com/office/drawing/2010/main" val="0"/>
                        </a:ext>
                      </a:extLst>
                    </a:blip>
                    <a:srcRect l="17411" t="17294" r="15884" b="24647"/>
                    <a:stretch/>
                  </pic:blipFill>
                  <pic:spPr>
                    <a:xfrm>
                      <a:off x="0" y="0"/>
                      <a:ext cx="1599177" cy="1391876"/>
                    </a:xfrm>
                    <a:prstGeom prst="rect">
                      <a:avLst/>
                    </a:prstGeom>
                  </pic:spPr>
                </pic:pic>
              </a:graphicData>
            </a:graphic>
          </wp:inline>
        </w:drawing>
      </w:r>
      <w:r>
        <w:t xml:space="preserve">  </w:t>
      </w:r>
      <w:r>
        <w:rPr>
          <w:noProof/>
          <w:lang w:eastAsia="es-ES"/>
        </w:rPr>
        <w:drawing>
          <wp:inline distT="0" distB="0" distL="0" distR="0" wp14:anchorId="501AECF8" wp14:editId="20686208">
            <wp:extent cx="3051175" cy="1387421"/>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4008" cy="1393256"/>
                    </a:xfrm>
                    <a:prstGeom prst="rect">
                      <a:avLst/>
                    </a:prstGeom>
                    <a:noFill/>
                  </pic:spPr>
                </pic:pic>
              </a:graphicData>
            </a:graphic>
          </wp:inline>
        </w:drawing>
      </w:r>
    </w:p>
    <w:p w14:paraId="0DC482EE" w14:textId="0B222453" w:rsidR="00634C48" w:rsidRPr="00451693" w:rsidRDefault="00634C48" w:rsidP="00634C48">
      <w:pPr>
        <w:rPr>
          <w:b/>
          <w:bCs/>
          <w:i/>
          <w:iCs/>
        </w:rPr>
      </w:pPr>
      <w:r w:rsidRPr="00451693">
        <w:rPr>
          <w:b/>
          <w:bCs/>
          <w:i/>
          <w:iCs/>
        </w:rPr>
        <w:t xml:space="preserve">Figura </w:t>
      </w:r>
      <w:r w:rsidR="00670B70" w:rsidRPr="00451693">
        <w:rPr>
          <w:b/>
          <w:bCs/>
          <w:i/>
          <w:iCs/>
        </w:rPr>
        <w:t>03</w:t>
      </w:r>
      <w:r w:rsidRPr="00451693">
        <w:rPr>
          <w:b/>
          <w:bCs/>
          <w:i/>
          <w:iCs/>
        </w:rPr>
        <w:t xml:space="preserve">. </w:t>
      </w:r>
      <w:r w:rsidR="00670B70" w:rsidRPr="00451693">
        <w:rPr>
          <w:b/>
          <w:bCs/>
          <w:i/>
          <w:iCs/>
        </w:rPr>
        <w:t>Esquema de cómo funciona un pulsioxímetro comercial, como el de la primera imagen.</w:t>
      </w:r>
    </w:p>
    <w:p w14:paraId="7229C46E" w14:textId="77777777" w:rsidR="00633A30" w:rsidRDefault="00633A30" w:rsidP="005A3D77"/>
    <w:p w14:paraId="6E40F74B" w14:textId="3C9E9720" w:rsidR="00545CB1" w:rsidRPr="005A3D77" w:rsidRDefault="00633A30" w:rsidP="00451693">
      <w:r>
        <w:t xml:space="preserve">Al oxigenarse el dedo con cada latido, hay más sangre circulando por los vasos del dedo, lo que impide que </w:t>
      </w:r>
      <w:r w:rsidR="00B8360C">
        <w:t>más</w:t>
      </w:r>
      <w:r>
        <w:t xml:space="preserve"> cantidad de luz llegue definitivamente al sensor. Midiendo la cantidad de esas variaciones en un tiempo concreto, podemos determinar el </w:t>
      </w:r>
      <w:r w:rsidR="00B8360C">
        <w:t>número</w:t>
      </w:r>
      <w:r>
        <w:t xml:space="preserve"> de latidos por minuto.</w:t>
      </w:r>
      <w:r w:rsidR="00545CB1">
        <w:t xml:space="preserve"> Vamos a replicar este mecanismo con el </w:t>
      </w:r>
      <w:proofErr w:type="gramStart"/>
      <w:r w:rsidR="00545CB1">
        <w:t>flash</w:t>
      </w:r>
      <w:proofErr w:type="gramEnd"/>
      <w:r w:rsidR="00545CB1">
        <w:t xml:space="preserve"> y la Cámara de un teléfono inteligente.</w:t>
      </w:r>
    </w:p>
    <w:p w14:paraId="6AF92F62" w14:textId="1DBB46EB" w:rsidR="00735BCE" w:rsidRPr="00735BCE" w:rsidRDefault="00735BCE" w:rsidP="00735BCE">
      <w:r>
        <w:rPr>
          <w:noProof/>
          <w:lang w:eastAsia="es-ES"/>
        </w:rPr>
        <w:drawing>
          <wp:anchor distT="0" distB="0" distL="114300" distR="114300" simplePos="0" relativeHeight="251658240" behindDoc="0" locked="0" layoutInCell="1" allowOverlap="1" wp14:anchorId="55784657" wp14:editId="03520DC8">
            <wp:simplePos x="0" y="0"/>
            <wp:positionH relativeFrom="margin">
              <wp:align>right</wp:align>
            </wp:positionH>
            <wp:positionV relativeFrom="paragraph">
              <wp:posOffset>8890</wp:posOffset>
            </wp:positionV>
            <wp:extent cx="2543175" cy="2183130"/>
            <wp:effectExtent l="0" t="0" r="952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43175" cy="2183130"/>
                    </a:xfrm>
                    <a:prstGeom prst="rect">
                      <a:avLst/>
                    </a:prstGeom>
                  </pic:spPr>
                </pic:pic>
              </a:graphicData>
            </a:graphic>
            <wp14:sizeRelH relativeFrom="margin">
              <wp14:pctWidth>0</wp14:pctWidth>
            </wp14:sizeRelH>
            <wp14:sizeRelV relativeFrom="margin">
              <wp14:pctHeight>0</wp14:pctHeight>
            </wp14:sizeRelV>
          </wp:anchor>
        </w:drawing>
      </w:r>
      <w:r w:rsidRPr="00735BCE">
        <w:t>En e</w:t>
      </w:r>
      <w:r>
        <w:t xml:space="preserve">l caso del smartphone </w:t>
      </w:r>
      <w:r w:rsidRPr="00735BCE">
        <w:t xml:space="preserve">la idea es similar, solo que en vez de tener el emisor de luz y el receptor alineados en la </w:t>
      </w:r>
      <w:proofErr w:type="gramStart"/>
      <w:r w:rsidRPr="00735BCE">
        <w:t>misma vertical</w:t>
      </w:r>
      <w:proofErr w:type="gramEnd"/>
      <w:r w:rsidRPr="00735BCE">
        <w:t>, usaremos el flash del smartphone como la fuente de luz, y la cámara como el sensor de luz.</w:t>
      </w:r>
    </w:p>
    <w:p w14:paraId="749BB0D1" w14:textId="32F8ECDA" w:rsidR="00735BCE" w:rsidRPr="00735BCE" w:rsidRDefault="00735BCE" w:rsidP="00735BCE">
      <w:r w:rsidRPr="00735BCE">
        <w:t>Mediremos diferencia de color (en este caso el rojo) para ver cuando hay un flujo de sangre (debido al latido) y cuando no.</w:t>
      </w:r>
    </w:p>
    <w:p w14:paraId="5966D4CB" w14:textId="2112862E" w:rsidR="00051130" w:rsidRDefault="00F74848" w:rsidP="002E442D">
      <w:r>
        <w:t xml:space="preserve">Ahora que sabemos cómo identificar un latido, simplemente tenemos </w:t>
      </w:r>
      <w:r w:rsidR="002E442D">
        <w:t xml:space="preserve">hacer el </w:t>
      </w:r>
      <w:r w:rsidR="002E442D" w:rsidRPr="002E442D">
        <w:t>recuento de latidos en un periodo de tiempo</w:t>
      </w:r>
      <w:r w:rsidR="002E442D">
        <w:t xml:space="preserve"> para</w:t>
      </w:r>
      <w:r w:rsidR="00735BCE" w:rsidRPr="00735BCE">
        <w:t xml:space="preserve"> obtener las pulsaciones por minuto.</w:t>
      </w:r>
    </w:p>
    <w:p w14:paraId="6ABB94E7" w14:textId="352687E8" w:rsidR="000961AC" w:rsidRDefault="000961AC" w:rsidP="00735BCE">
      <w:r>
        <w:lastRenderedPageBreak/>
        <w:t xml:space="preserve">Esta diferencia de color la </w:t>
      </w:r>
      <w:commentRangeStart w:id="32"/>
      <w:commentRangeStart w:id="33"/>
      <w:r>
        <w:t>mediremos solamente en el canal rojo</w:t>
      </w:r>
      <w:commentRangeEnd w:id="32"/>
      <w:r w:rsidR="00CA7BF4">
        <w:rPr>
          <w:rStyle w:val="Refdecomentario"/>
        </w:rPr>
        <w:commentReference w:id="32"/>
      </w:r>
      <w:commentRangeEnd w:id="33"/>
      <w:r w:rsidR="001E215D">
        <w:rPr>
          <w:rStyle w:val="Refdecomentario"/>
        </w:rPr>
        <w:commentReference w:id="33"/>
      </w:r>
      <w:r w:rsidR="001E215D">
        <w:rPr>
          <w:rStyle w:val="Refdenotaalpie"/>
        </w:rPr>
        <w:footnoteReference w:id="1"/>
      </w:r>
      <w:r>
        <w:t>, ya que la sangre es de ese color, y sería inútil contemplar los otros canales ya que añadirían coste computacional para no obtener ningún beneficio.</w:t>
      </w:r>
    </w:p>
    <w:p w14:paraId="4743D1C7" w14:textId="41DF5F1D" w:rsidR="000961AC" w:rsidRDefault="000961AC" w:rsidP="00735BCE">
      <w:r>
        <w:t>Antes de seguir con los algoritmos impleme</w:t>
      </w:r>
      <w:r w:rsidR="00634C48">
        <w:t>ntados, es interesante esbozar có</w:t>
      </w:r>
      <w:r>
        <w:t>mo se representan en memoria y en un ordenador las imágenes, para entender el proceso aplicado al cálculo de la variación de la intensidad.</w:t>
      </w:r>
    </w:p>
    <w:p w14:paraId="538297C7" w14:textId="2BBC0549" w:rsidR="000961AC" w:rsidRDefault="000961AC" w:rsidP="00735BCE">
      <w:r>
        <w:t xml:space="preserve">Esencialmente en un ordenador la forma en que se representan los diferentes colores en una pantalla es mediante la combinación con distinta intensidad de los tres colores principales, Rojo, Verde y Azul. Así un </w:t>
      </w:r>
      <w:proofErr w:type="gramStart"/>
      <w:r>
        <w:t>pixel</w:t>
      </w:r>
      <w:proofErr w:type="gramEnd"/>
      <w:r>
        <w:t xml:space="preserve"> (o Picture </w:t>
      </w:r>
      <w:proofErr w:type="spellStart"/>
      <w:r>
        <w:t>Element</w:t>
      </w:r>
      <w:proofErr w:type="spellEnd"/>
      <w:r>
        <w:t>) es la unidad mínima representable en un sistema lógico, y tendrá como si de un sistema de coordenadas se tratara, tres valores asociados, una intensidad para el rojo, una intensidad para el verde y una intensidad para el azul</w:t>
      </w:r>
      <w:r w:rsidR="00181498">
        <w:t xml:space="preserve"> (Figura </w:t>
      </w:r>
      <w:r w:rsidR="00F74848">
        <w:t>04</w:t>
      </w:r>
      <w:r w:rsidR="00181498">
        <w:t>)</w:t>
      </w:r>
      <w:r>
        <w:t>.</w:t>
      </w:r>
    </w:p>
    <w:p w14:paraId="1AD70C5D" w14:textId="470019FC" w:rsidR="000961AC" w:rsidRDefault="000961AC" w:rsidP="00735BCE">
      <w:r>
        <w:t xml:space="preserve">Podemos entender entonces que una imagen es una repetición de estos pixeles ordenados en dos dimensiones, y un video es un array en el tiempo de estas imágenes. Así podemos entender una imagen como una matriz de tantas columnas como el ancho de la imagen, tantas filas como el alto de la imagen y con tanta profundidad como el </w:t>
      </w:r>
      <w:r w:rsidR="00A44FA7">
        <w:t>número</w:t>
      </w:r>
      <w:r>
        <w:t xml:space="preserve"> de canales, normalmente tres, rojo, verde y azul.</w:t>
      </w:r>
    </w:p>
    <w:p w14:paraId="35707F12" w14:textId="0789FE6C" w:rsidR="000961AC" w:rsidRDefault="000961AC" w:rsidP="000961AC">
      <w:pPr>
        <w:jc w:val="center"/>
      </w:pPr>
      <w:r w:rsidRPr="000961AC">
        <w:rPr>
          <w:noProof/>
          <w:lang w:eastAsia="es-ES"/>
        </w:rPr>
        <w:drawing>
          <wp:inline distT="0" distB="0" distL="0" distR="0" wp14:anchorId="2EC2E6D1" wp14:editId="01C63CA5">
            <wp:extent cx="3381375" cy="2733278"/>
            <wp:effectExtent l="0" t="0" r="0" b="0"/>
            <wp:docPr id="2" name="Picture 3" descr="A picture containing drawing&#10;&#10;Description automatically generated">
              <a:extLst xmlns:a="http://schemas.openxmlformats.org/drawingml/2006/main">
                <a:ext uri="{FF2B5EF4-FFF2-40B4-BE49-F238E27FC236}">
                  <a16:creationId xmlns:a16="http://schemas.microsoft.com/office/drawing/2014/main" id="{4D546932-F745-405D-85EF-EDE4D3F244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drawing&#10;&#10;Description automatically generated">
                      <a:extLst>
                        <a:ext uri="{FF2B5EF4-FFF2-40B4-BE49-F238E27FC236}">
                          <a16:creationId xmlns:a16="http://schemas.microsoft.com/office/drawing/2014/main" id="{4D546932-F745-405D-85EF-EDE4D3F244D3}"/>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3391002" cy="2741060"/>
                    </a:xfrm>
                    <a:prstGeom prst="rect">
                      <a:avLst/>
                    </a:prstGeom>
                  </pic:spPr>
                </pic:pic>
              </a:graphicData>
            </a:graphic>
          </wp:inline>
        </w:drawing>
      </w:r>
    </w:p>
    <w:p w14:paraId="57A5951C" w14:textId="687BC059" w:rsidR="00634C48" w:rsidRDefault="00634C48" w:rsidP="00634C48">
      <w:r>
        <w:t xml:space="preserve">Figura </w:t>
      </w:r>
      <w:r w:rsidR="00F74848">
        <w:t>04</w:t>
      </w:r>
      <w:r>
        <w:t xml:space="preserve">. </w:t>
      </w:r>
      <w:r w:rsidR="00F74848">
        <w:t>Representación matricial en capas de una imagen. Cada capa es un canal, rojo, verde y azul, con las intensidades de cada canal.</w:t>
      </w:r>
    </w:p>
    <w:p w14:paraId="0AF44271" w14:textId="77777777" w:rsidR="00634C48" w:rsidRDefault="00634C48" w:rsidP="000961AC"/>
    <w:p w14:paraId="53F22676" w14:textId="25D6FC6B" w:rsidR="000961AC" w:rsidRDefault="000961AC" w:rsidP="000961AC">
      <w:r>
        <w:t xml:space="preserve">De esta manera y siguiendo la figura en la posición 1,1 de la imagen, tendremos el valor (253,14,165) lo que equivale a este color: </w:t>
      </w:r>
      <w:r>
        <w:rPr>
          <w:color w:val="FD0EA5"/>
        </w:rPr>
        <w:t>COLOR</w:t>
      </w:r>
      <w:r w:rsidRPr="00360264">
        <w:t>.</w:t>
      </w:r>
      <w:r>
        <w:rPr>
          <w:color w:val="FD0EA5"/>
        </w:rPr>
        <w:t xml:space="preserve"> </w:t>
      </w:r>
      <w:r>
        <w:t xml:space="preserve">La forma en la que se almacenan los colores puede variar, dando más o menos definición a la intensidad que se puede alcanzar, pero el estándar común aceptado por la red </w:t>
      </w:r>
      <w:r>
        <w:lastRenderedPageBreak/>
        <w:t>es de 32bits de información por canal</w:t>
      </w:r>
      <w:r w:rsidR="00360264">
        <w:t xml:space="preserve"> o lo que es lo mismo 256 valores de intensidad (o FF valores si lo representamos en hexadecimal, que es muy común).</w:t>
      </w:r>
    </w:p>
    <w:p w14:paraId="439E4A12" w14:textId="591CD767" w:rsidR="00360264" w:rsidRDefault="00360264" w:rsidP="000961AC">
      <w:r>
        <w:t xml:space="preserve">Al capturar una imagen de un objeto eminentemente rojo, los otros dos canales (verde y azul) no aportarán nada a la imagen, con lo que tendrán valores próximos a 0 y desechables. Convirtiendo una matriz de AxAx3 en una matriz de </w:t>
      </w:r>
      <w:proofErr w:type="spellStart"/>
      <w:r>
        <w:t>AxA</w:t>
      </w:r>
      <w:proofErr w:type="spellEnd"/>
      <w:r>
        <w:t xml:space="preserve"> (donde A y A son alto y ancho respectivamente), reduciendo enormemente la </w:t>
      </w:r>
      <w:commentRangeStart w:id="34"/>
      <w:commentRangeStart w:id="35"/>
      <w:r>
        <w:t>complejidad</w:t>
      </w:r>
      <w:commentRangeEnd w:id="34"/>
      <w:r w:rsidR="00CA7BF4">
        <w:rPr>
          <w:rStyle w:val="Refdecomentario"/>
        </w:rPr>
        <w:commentReference w:id="34"/>
      </w:r>
      <w:commentRangeEnd w:id="35"/>
      <w:r w:rsidR="001E215D">
        <w:rPr>
          <w:rStyle w:val="Refdecomentario"/>
        </w:rPr>
        <w:commentReference w:id="35"/>
      </w:r>
      <w:r w:rsidR="001E215D">
        <w:rPr>
          <w:rStyle w:val="Refdenotaalpie"/>
        </w:rPr>
        <w:footnoteReference w:id="2"/>
      </w:r>
      <w:r>
        <w:t>.</w:t>
      </w:r>
    </w:p>
    <w:p w14:paraId="5AFA7EC8" w14:textId="77777777" w:rsidR="00665A18" w:rsidRDefault="00360264" w:rsidP="000961AC">
      <w:r>
        <w:t>El cálculo ahora se limita a agregar la matriz de colores como la media de las intensidades, a repetirlo en un tiempo establecido y a tomar la variación de dicha agregación (en este caso la media) como un latido del corazón.</w:t>
      </w:r>
    </w:p>
    <w:p w14:paraId="2E2E7282" w14:textId="4217D795" w:rsidR="00360264" w:rsidRDefault="00360264" w:rsidP="000961AC">
      <w:r>
        <w:t>Se adjunta el código completo</w:t>
      </w:r>
      <w:r w:rsidR="00CB000C">
        <w:t xml:space="preserve"> (Figura </w:t>
      </w:r>
      <w:r w:rsidR="008807A4">
        <w:t>05</w:t>
      </w:r>
      <w:r w:rsidR="00CB000C">
        <w:t>)</w:t>
      </w:r>
      <w:r>
        <w:t>. Sin embargo, quiero resaltar aquí las partes más importantes. Una primera parte en la que calculamos la media de intensidades de la imagen y lo guardamos en un array de medias. Con ese array podemos ver cuando estamos subiendo y cuando bajando para detectar un latido.</w:t>
      </w:r>
    </w:p>
    <w:p w14:paraId="46A597E1" w14:textId="7FE4559C" w:rsidR="00360264" w:rsidRDefault="00360264" w:rsidP="000961AC">
      <w:r>
        <w:rPr>
          <w:noProof/>
          <w:lang w:eastAsia="es-ES"/>
        </w:rPr>
        <w:drawing>
          <wp:inline distT="0" distB="0" distL="0" distR="0" wp14:anchorId="20246568" wp14:editId="4C625C45">
            <wp:extent cx="5943600" cy="2915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15285"/>
                    </a:xfrm>
                    <a:prstGeom prst="rect">
                      <a:avLst/>
                    </a:prstGeom>
                  </pic:spPr>
                </pic:pic>
              </a:graphicData>
            </a:graphic>
          </wp:inline>
        </w:drawing>
      </w:r>
    </w:p>
    <w:p w14:paraId="31EA2AB2" w14:textId="6A10A659" w:rsidR="00634C48" w:rsidRDefault="00634C48" w:rsidP="00634C48">
      <w:r>
        <w:t xml:space="preserve">Figura </w:t>
      </w:r>
      <w:r w:rsidR="008807A4">
        <w:t>05</w:t>
      </w:r>
      <w:r>
        <w:t xml:space="preserve">. </w:t>
      </w:r>
      <w:proofErr w:type="spellStart"/>
      <w:r w:rsidR="008807A4">
        <w:t>Codigo</w:t>
      </w:r>
      <w:proofErr w:type="spellEnd"/>
      <w:r w:rsidR="008807A4">
        <w:t xml:space="preserve"> del </w:t>
      </w:r>
      <w:r w:rsidR="00A44FA7">
        <w:t>cálculo</w:t>
      </w:r>
      <w:r w:rsidR="008807A4">
        <w:t xml:space="preserve"> de un latido mediante la aplicación en el smartphone: cámara y </w:t>
      </w:r>
      <w:proofErr w:type="gramStart"/>
      <w:r w:rsidR="008807A4">
        <w:t>flash</w:t>
      </w:r>
      <w:proofErr w:type="gramEnd"/>
      <w:r w:rsidR="008807A4">
        <w:t>.</w:t>
      </w:r>
    </w:p>
    <w:p w14:paraId="2251A14A" w14:textId="77777777" w:rsidR="000E42A1" w:rsidRDefault="000E42A1" w:rsidP="000961AC"/>
    <w:p w14:paraId="75B53A61" w14:textId="0C59732E" w:rsidR="00360264" w:rsidRDefault="00360264" w:rsidP="000961AC">
      <w:r>
        <w:t>En el siguiente paso</w:t>
      </w:r>
      <w:r w:rsidR="00CB000C">
        <w:t xml:space="preserve"> (Figura </w:t>
      </w:r>
      <w:r w:rsidR="008807A4">
        <w:t>06</w:t>
      </w:r>
      <w:r w:rsidR="00CB000C">
        <w:t>)</w:t>
      </w:r>
      <w:r>
        <w:t>, cronometramos cu</w:t>
      </w:r>
      <w:r w:rsidR="00665A18">
        <w:t xml:space="preserve">antos latidos ha habido en un periodo de tiempo y devolvemos el </w:t>
      </w:r>
      <w:r w:rsidR="008807A4">
        <w:t>número</w:t>
      </w:r>
      <w:r w:rsidR="00665A18">
        <w:t xml:space="preserve"> de pulsaciones por minuto o </w:t>
      </w:r>
      <w:proofErr w:type="spellStart"/>
      <w:r w:rsidR="00665A18">
        <w:t>bpm</w:t>
      </w:r>
      <w:proofErr w:type="spellEnd"/>
      <w:r w:rsidR="00665A18">
        <w:t>.</w:t>
      </w:r>
    </w:p>
    <w:p w14:paraId="222F5BEF" w14:textId="694FFFA0" w:rsidR="00360264" w:rsidRDefault="00360264" w:rsidP="000961AC">
      <w:r>
        <w:rPr>
          <w:noProof/>
          <w:lang w:eastAsia="es-ES"/>
        </w:rPr>
        <w:lastRenderedPageBreak/>
        <w:drawing>
          <wp:inline distT="0" distB="0" distL="0" distR="0" wp14:anchorId="3E2CD6C7" wp14:editId="7AB92312">
            <wp:extent cx="5943600" cy="28784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878455"/>
                    </a:xfrm>
                    <a:prstGeom prst="rect">
                      <a:avLst/>
                    </a:prstGeom>
                  </pic:spPr>
                </pic:pic>
              </a:graphicData>
            </a:graphic>
          </wp:inline>
        </w:drawing>
      </w:r>
    </w:p>
    <w:p w14:paraId="3CB02062" w14:textId="147A3985" w:rsidR="00634C48" w:rsidRDefault="00634C48" w:rsidP="00634C48">
      <w:r>
        <w:t xml:space="preserve">Figura </w:t>
      </w:r>
      <w:r w:rsidR="008807A4">
        <w:t>06</w:t>
      </w:r>
      <w:r>
        <w:t xml:space="preserve">. </w:t>
      </w:r>
      <w:r w:rsidR="008807A4">
        <w:t>Agregación o diferencia de intensidades en un tiempo concreto para la medición ahora en latidos por minutos.</w:t>
      </w:r>
    </w:p>
    <w:p w14:paraId="3D0E9E9A" w14:textId="77777777" w:rsidR="00665A18" w:rsidRPr="000961AC" w:rsidRDefault="00665A18" w:rsidP="000961AC"/>
    <w:p w14:paraId="51E8DAE3" w14:textId="77777777" w:rsidR="000E42A1" w:rsidRDefault="000E42A1">
      <w:pPr>
        <w:rPr>
          <w:rFonts w:asciiTheme="majorHAnsi" w:eastAsiaTheme="majorEastAsia" w:hAnsiTheme="majorHAnsi" w:cstheme="majorBidi"/>
          <w:color w:val="1F3763" w:themeColor="accent1" w:themeShade="7F"/>
          <w:sz w:val="24"/>
          <w:szCs w:val="24"/>
        </w:rPr>
      </w:pPr>
      <w:r>
        <w:br w:type="page"/>
      </w:r>
    </w:p>
    <w:p w14:paraId="7FC39949" w14:textId="250BD4A1" w:rsidR="00665A18" w:rsidRDefault="00665A18" w:rsidP="00665A18">
      <w:pPr>
        <w:pStyle w:val="Ttulo3"/>
      </w:pPr>
      <w:bookmarkStart w:id="36" w:name="_Toc36315907"/>
      <w:bookmarkStart w:id="37" w:name="_Toc43358919"/>
      <w:r>
        <w:lastRenderedPageBreak/>
        <w:t>Microcontrolador: WemosD1 + MAX30100</w:t>
      </w:r>
      <w:bookmarkEnd w:id="36"/>
      <w:bookmarkEnd w:id="37"/>
    </w:p>
    <w:p w14:paraId="314D84D8" w14:textId="0CDD3990" w:rsidR="00665A18" w:rsidRDefault="00665A18" w:rsidP="00665A18">
      <w:r>
        <w:t xml:space="preserve">Adicionalmente y como alternativa a la cámara del teléfono, y puesto que este puede no tener </w:t>
      </w:r>
      <w:proofErr w:type="gramStart"/>
      <w:r>
        <w:t>flash</w:t>
      </w:r>
      <w:proofErr w:type="gramEnd"/>
      <w:r>
        <w:t xml:space="preserve"> o estar en una posición imposible la cámara con respecto del flash, se añade la posibilidad de utilizar un microcontrolador y un sensor de frecuencia para realizar la medición</w:t>
      </w:r>
      <w:r w:rsidR="00C74C99">
        <w:t xml:space="preserve"> (Figura 07)</w:t>
      </w:r>
      <w:r>
        <w:t xml:space="preserve">. Este controlador se </w:t>
      </w:r>
      <w:r w:rsidR="000E42A1">
        <w:t>conectará</w:t>
      </w:r>
      <w:r>
        <w:t xml:space="preserve"> al teléfono mediante el puerto USB </w:t>
      </w:r>
      <w:proofErr w:type="gramStart"/>
      <w:r>
        <w:t>del mismo</w:t>
      </w:r>
      <w:proofErr w:type="gramEnd"/>
      <w:r>
        <w:t xml:space="preserve">, haciendo uso de la tecnología OTG existente </w:t>
      </w:r>
      <w:r w:rsidR="00CA7BF4">
        <w:t>en todos los teléfonos actuales</w:t>
      </w:r>
      <w:r w:rsidR="00A93693">
        <w:t xml:space="preserve"> (Figura 01)</w:t>
      </w:r>
      <w:r w:rsidR="00CA7BF4">
        <w:t>.</w:t>
      </w:r>
    </w:p>
    <w:p w14:paraId="40F7D93A" w14:textId="63B8F33C" w:rsidR="00665A18" w:rsidRDefault="00665A18" w:rsidP="00665A18">
      <w:r>
        <w:t>Para este proyecto el microcontrolador elegido es un WemosD1</w:t>
      </w:r>
      <w:r w:rsidR="001374B0">
        <w:t xml:space="preserve"> (de la marca </w:t>
      </w:r>
      <w:proofErr w:type="spellStart"/>
      <w:r w:rsidR="001374B0">
        <w:t>Wemos</w:t>
      </w:r>
      <w:proofErr w:type="spellEnd"/>
      <w:r w:rsidR="001374B0">
        <w:t>)</w:t>
      </w:r>
      <w:r>
        <w:t xml:space="preserve">, una implementación del conocido ESP8266 con más ROM y conexión serial mediante </w:t>
      </w:r>
      <w:r w:rsidR="001374B0">
        <w:t>USB</w:t>
      </w:r>
      <w:r>
        <w:t>. El ESP8266 es un microprocesador que surgió hace ya unos años con la peculiaridad de implementar toda la pila de red y conexión inalámbrica 802.11b/g/n. Los drivers permiten la conexión con el PC de la misma manera que lo haría un Arduino, la programación es C, similar al Arduino y se puede programar desde el mismo entorno de desarrollo de Arduino. A todos los efectos y con la configuración adecuada</w:t>
      </w:r>
      <w:r w:rsidR="000E42A1">
        <w:t xml:space="preserve"> es un Arduino con conexión inalámbrica. Por ello en adelante se referirá a él como Arduino.</w:t>
      </w:r>
    </w:p>
    <w:p w14:paraId="734D938A" w14:textId="1469D70E" w:rsidR="000E42A1" w:rsidRDefault="000E42A1" w:rsidP="00665A18">
      <w:r>
        <w:t>Como sensor de frecuencia cardiaca se eligió el MAX 30100</w:t>
      </w:r>
      <w:r w:rsidR="001374B0">
        <w:t xml:space="preserve"> (</w:t>
      </w:r>
      <w:proofErr w:type="spellStart"/>
      <w:r w:rsidR="001374B0">
        <w:t>Maxim</w:t>
      </w:r>
      <w:proofErr w:type="spellEnd"/>
      <w:r w:rsidR="001374B0">
        <w:t xml:space="preserve"> </w:t>
      </w:r>
      <w:proofErr w:type="spellStart"/>
      <w:r w:rsidR="001374B0">
        <w:t>Integrated</w:t>
      </w:r>
      <w:proofErr w:type="spellEnd"/>
      <w:r w:rsidR="001374B0">
        <w:t>)</w:t>
      </w:r>
      <w:r>
        <w:t>, un sensor económico que se conecta de manera sencilla con cualquier microcontrolador mediante el protocolo I2C. Trabaja a 3.3v y solo necesita de dos entradas digitales en el Arduino para funcionar.</w:t>
      </w:r>
    </w:p>
    <w:p w14:paraId="5A7335EB" w14:textId="18E462CF" w:rsidR="000E42A1" w:rsidRDefault="000E42A1" w:rsidP="000E42A1">
      <w:pPr>
        <w:jc w:val="center"/>
      </w:pPr>
      <w:r w:rsidRPr="000E42A1">
        <w:rPr>
          <w:noProof/>
          <w:lang w:eastAsia="es-ES"/>
        </w:rPr>
        <w:drawing>
          <wp:inline distT="0" distB="0" distL="0" distR="0" wp14:anchorId="2F490361" wp14:editId="05B20131">
            <wp:extent cx="4114800" cy="2852380"/>
            <wp:effectExtent l="0" t="0" r="0" b="5715"/>
            <wp:docPr id="7" name="Picture 3" descr="A circuit board&#10;&#10;Description automatically generated">
              <a:extLst xmlns:a="http://schemas.openxmlformats.org/drawingml/2006/main">
                <a:ext uri="{FF2B5EF4-FFF2-40B4-BE49-F238E27FC236}">
                  <a16:creationId xmlns:a16="http://schemas.microsoft.com/office/drawing/2014/main" id="{2167E10A-E1A7-41C1-AB05-E72EAC8E5F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ircuit board&#10;&#10;Description automatically generated">
                      <a:extLst>
                        <a:ext uri="{FF2B5EF4-FFF2-40B4-BE49-F238E27FC236}">
                          <a16:creationId xmlns:a16="http://schemas.microsoft.com/office/drawing/2014/main" id="{2167E10A-E1A7-41C1-AB05-E72EAC8E5F42}"/>
                        </a:ext>
                      </a:extLst>
                    </pic:cNvPr>
                    <pic:cNvPicPr>
                      <a:picLocks noChangeAspect="1"/>
                    </pic:cNvPicPr>
                  </pic:nvPicPr>
                  <pic:blipFill rotWithShape="1">
                    <a:blip r:embed="rId27">
                      <a:extLst>
                        <a:ext uri="{28A0092B-C50C-407E-A947-70E740481C1C}">
                          <a14:useLocalDpi xmlns:a14="http://schemas.microsoft.com/office/drawing/2010/main" val="0"/>
                        </a:ext>
                      </a:extLst>
                    </a:blip>
                    <a:srcRect b="12032"/>
                    <a:stretch/>
                  </pic:blipFill>
                  <pic:spPr bwMode="auto">
                    <a:xfrm>
                      <a:off x="0" y="0"/>
                      <a:ext cx="4161099" cy="2884475"/>
                    </a:xfrm>
                    <a:prstGeom prst="rect">
                      <a:avLst/>
                    </a:prstGeom>
                    <a:ln>
                      <a:noFill/>
                    </a:ln>
                    <a:extLst>
                      <a:ext uri="{53640926-AAD7-44D8-BBD7-CCE9431645EC}">
                        <a14:shadowObscured xmlns:a14="http://schemas.microsoft.com/office/drawing/2010/main"/>
                      </a:ext>
                    </a:extLst>
                  </pic:spPr>
                </pic:pic>
              </a:graphicData>
            </a:graphic>
          </wp:inline>
        </w:drawing>
      </w:r>
    </w:p>
    <w:p w14:paraId="0143CE19" w14:textId="0EA14A39" w:rsidR="00634C48" w:rsidRDefault="00634C48" w:rsidP="00634C48">
      <w:r>
        <w:t xml:space="preserve">Figura </w:t>
      </w:r>
      <w:r w:rsidR="001374B0">
        <w:t>07</w:t>
      </w:r>
      <w:r>
        <w:t xml:space="preserve">. </w:t>
      </w:r>
      <w:r w:rsidR="001374B0">
        <w:t>La instalación del microcontrolador (en la parte derecha) y el sensor de pulso (en la parte izquierda) y los 4 cables necesarios para su correcto funcionamiento.</w:t>
      </w:r>
    </w:p>
    <w:p w14:paraId="1749B224" w14:textId="77777777" w:rsidR="00634C48" w:rsidRDefault="00634C48" w:rsidP="000E42A1"/>
    <w:p w14:paraId="0CAF66E9" w14:textId="2E9F4FFE" w:rsidR="000E42A1" w:rsidRDefault="000E42A1" w:rsidP="000E42A1">
      <w:r>
        <w:t xml:space="preserve">Por otro lado, el estándar </w:t>
      </w:r>
      <w:r w:rsidR="001374B0">
        <w:t>USB</w:t>
      </w:r>
      <w:r>
        <w:t xml:space="preserve"> proporciona por dos </w:t>
      </w:r>
      <w:r w:rsidR="00181498">
        <w:t>de sus líneas alimentación de 5</w:t>
      </w:r>
      <w:r w:rsidR="001374B0">
        <w:t>v</w:t>
      </w:r>
      <w:r>
        <w:t xml:space="preserve"> y tierra, lo que facilita que el propio smartphone mediante su conexión </w:t>
      </w:r>
      <w:r w:rsidR="001374B0">
        <w:t>M</w:t>
      </w:r>
      <w:r>
        <w:t>icro-</w:t>
      </w:r>
      <w:r w:rsidR="001374B0">
        <w:t>USB</w:t>
      </w:r>
      <w:r>
        <w:t xml:space="preserve"> o </w:t>
      </w:r>
      <w:r w:rsidR="001374B0">
        <w:t>USB</w:t>
      </w:r>
      <w:r>
        <w:t>-</w:t>
      </w:r>
      <w:r w:rsidR="001374B0">
        <w:t>C</w:t>
      </w:r>
      <w:r>
        <w:t xml:space="preserve"> proporcione alimentación al circuito. Como he dicho antes el WemosD1 implementa el microcontrolador </w:t>
      </w:r>
      <w:proofErr w:type="gramStart"/>
      <w:r>
        <w:t>ESP8266</w:t>
      </w:r>
      <w:proofErr w:type="gramEnd"/>
      <w:r>
        <w:t xml:space="preserve"> pero le añade varias funcionalidades. Una de estas funcionalidades es un regulador de voltaje que transforma los 5 voltios continuos en 3.3 voltios continuos.</w:t>
      </w:r>
    </w:p>
    <w:p w14:paraId="405292BC" w14:textId="624B557D" w:rsidR="000E42A1" w:rsidRDefault="000E42A1" w:rsidP="000E42A1">
      <w:r>
        <w:lastRenderedPageBreak/>
        <w:t>De la misma manera que con la medición mediante la cámara, se proporciona el código completo en los anexos del proyecto. Sin embargo, aquí se destaca lo más relevante.</w:t>
      </w:r>
    </w:p>
    <w:p w14:paraId="7F1B90C5" w14:textId="4CC78E32" w:rsidR="000E42A1" w:rsidRDefault="000E42A1" w:rsidP="000E42A1">
      <w:r>
        <w:t xml:space="preserve">Al ser un programa de Arduino, el “Sketch” consta de dos funciones principales, una de configuración y otra de </w:t>
      </w:r>
      <w:r w:rsidR="007B7F49">
        <w:t xml:space="preserve">bucle infinito donde a cada </w:t>
      </w:r>
      <w:proofErr w:type="spellStart"/>
      <w:r w:rsidR="007B7F49">
        <w:t>tick</w:t>
      </w:r>
      <w:proofErr w:type="spellEnd"/>
      <w:r w:rsidR="007B7F49">
        <w:t xml:space="preserve"> de reloj se repetirá una función. Estas funciones son las de </w:t>
      </w:r>
      <w:proofErr w:type="spellStart"/>
      <w:proofErr w:type="gramStart"/>
      <w:r w:rsidR="007B7F49">
        <w:t>setup</w:t>
      </w:r>
      <w:proofErr w:type="spellEnd"/>
      <w:r w:rsidR="007B7F49">
        <w:t>(</w:t>
      </w:r>
      <w:proofErr w:type="gramEnd"/>
      <w:r w:rsidR="007B7F49">
        <w:t xml:space="preserve">) y la de </w:t>
      </w:r>
      <w:proofErr w:type="spellStart"/>
      <w:r w:rsidR="007B7F49">
        <w:t>loop</w:t>
      </w:r>
      <w:proofErr w:type="spellEnd"/>
      <w:r w:rsidR="007B7F49">
        <w:t>().</w:t>
      </w:r>
    </w:p>
    <w:p w14:paraId="742A6C08" w14:textId="0527EC7D" w:rsidR="007B7F49" w:rsidRPr="007B7F49" w:rsidRDefault="007B7F49" w:rsidP="007B7F49">
      <w:r w:rsidRPr="007B7F49">
        <w:rPr>
          <w:lang w:val="es-ES_tradnl"/>
        </w:rPr>
        <w:t xml:space="preserve">En la función </w:t>
      </w:r>
      <w:proofErr w:type="spellStart"/>
      <w:proofErr w:type="gramStart"/>
      <w:r w:rsidRPr="007B7F49">
        <w:rPr>
          <w:lang w:val="es-ES_tradnl"/>
        </w:rPr>
        <w:t>setup</w:t>
      </w:r>
      <w:proofErr w:type="spellEnd"/>
      <w:r w:rsidR="0058692E">
        <w:rPr>
          <w:lang w:val="es-ES_tradnl"/>
        </w:rPr>
        <w:t>(</w:t>
      </w:r>
      <w:proofErr w:type="gramEnd"/>
      <w:r w:rsidR="0058692E">
        <w:rPr>
          <w:lang w:val="es-ES_tradnl"/>
        </w:rPr>
        <w:t>)</w:t>
      </w:r>
      <w:r w:rsidRPr="007B7F49">
        <w:rPr>
          <w:lang w:val="es-ES_tradnl"/>
        </w:rPr>
        <w:t xml:space="preserve"> inicializamos el </w:t>
      </w:r>
      <w:proofErr w:type="spellStart"/>
      <w:r w:rsidRPr="007B7F49">
        <w:rPr>
          <w:lang w:val="es-ES_tradnl"/>
        </w:rPr>
        <w:t>WifiManager</w:t>
      </w:r>
      <w:proofErr w:type="spellEnd"/>
      <w:r w:rsidRPr="007B7F49">
        <w:rPr>
          <w:lang w:val="es-ES_tradnl"/>
        </w:rPr>
        <w:t xml:space="preserve"> (se encarga de crear una red wifi para que configuremos la conexión al </w:t>
      </w:r>
      <w:proofErr w:type="spellStart"/>
      <w:r w:rsidRPr="007B7F49">
        <w:rPr>
          <w:lang w:val="es-ES_tradnl"/>
        </w:rPr>
        <w:t>router</w:t>
      </w:r>
      <w:proofErr w:type="spellEnd"/>
      <w:r w:rsidRPr="007B7F49">
        <w:rPr>
          <w:lang w:val="es-ES_tradnl"/>
        </w:rPr>
        <w:t>, en caso de no poder conectarse a ninguna red al arrancar) e inicializamos el sensor de pulso (“</w:t>
      </w:r>
      <w:proofErr w:type="spellStart"/>
      <w:r w:rsidRPr="007B7F49">
        <w:rPr>
          <w:b/>
          <w:bCs/>
          <w:i/>
          <w:iCs/>
          <w:lang w:val="es-ES_tradnl"/>
        </w:rPr>
        <w:t>particleSensor</w:t>
      </w:r>
      <w:proofErr w:type="spellEnd"/>
      <w:r w:rsidRPr="007B7F49">
        <w:rPr>
          <w:lang w:val="es-ES_tradnl"/>
        </w:rPr>
        <w:t>”)</w:t>
      </w:r>
      <w:r>
        <w:rPr>
          <w:lang w:val="es-ES_tradnl"/>
        </w:rPr>
        <w:t>.</w:t>
      </w:r>
    </w:p>
    <w:p w14:paraId="5FD0126B" w14:textId="6316AB65" w:rsidR="000E42A1" w:rsidRDefault="007B7F49" w:rsidP="000E42A1">
      <w:r w:rsidRPr="007B7F49">
        <w:rPr>
          <w:lang w:val="es-ES_tradnl"/>
        </w:rPr>
        <w:t>La conexión con el sensor de pulso se hace mediante el protocolo I2C.</w:t>
      </w:r>
      <w:r>
        <w:t xml:space="preserve"> Al utilizar los puertos D1 y D2 del GPIO del Arduino, que son los que él espera para una conexión I2C, podemos directamente cargar el objeto </w:t>
      </w:r>
      <w:r w:rsidRPr="007B7F49">
        <w:rPr>
          <w:b/>
          <w:bCs/>
          <w:i/>
          <w:iCs/>
        </w:rPr>
        <w:t>Wire</w:t>
      </w:r>
      <w:r>
        <w:t xml:space="preserve"> y pasárselo al </w:t>
      </w:r>
      <w:proofErr w:type="spellStart"/>
      <w:r w:rsidRPr="007B7F49">
        <w:rPr>
          <w:b/>
          <w:bCs/>
          <w:i/>
          <w:iCs/>
        </w:rPr>
        <w:t>particleSensor</w:t>
      </w:r>
      <w:proofErr w:type="spellEnd"/>
      <w:r>
        <w:t xml:space="preserve"> para inicializar el sensor.</w:t>
      </w:r>
    </w:p>
    <w:p w14:paraId="77BA232C" w14:textId="546A9EAC" w:rsidR="007B7F49" w:rsidRDefault="007B7F49" w:rsidP="000E42A1">
      <w:r>
        <w:t>También abrimos la conexión “</w:t>
      </w:r>
      <w:r w:rsidRPr="007B7F49">
        <w:rPr>
          <w:b/>
          <w:bCs/>
          <w:i/>
          <w:iCs/>
        </w:rPr>
        <w:t>Serial</w:t>
      </w:r>
      <w:r>
        <w:t xml:space="preserve">” con el que se conecte por </w:t>
      </w:r>
      <w:r w:rsidR="0058692E">
        <w:t>USB</w:t>
      </w:r>
      <w:r>
        <w:t xml:space="preserve">. En la fase de desarrollo es el ordenador y una terminal serial, y una vez terminado será el smartphone mediante el </w:t>
      </w:r>
      <w:r w:rsidR="0058692E">
        <w:t>USB-OTG</w:t>
      </w:r>
      <w:r>
        <w:t>.</w:t>
      </w:r>
    </w:p>
    <w:p w14:paraId="04BD6994" w14:textId="5F9CD24F" w:rsidR="000E42A1" w:rsidRDefault="00B469BA" w:rsidP="000E42A1">
      <w:r>
        <w:rPr>
          <w:noProof/>
          <w:lang w:eastAsia="es-ES"/>
        </w:rPr>
        <w:drawing>
          <wp:inline distT="0" distB="0" distL="0" distR="0" wp14:anchorId="1E3D1690" wp14:editId="1D5A597E">
            <wp:extent cx="5943600" cy="2935605"/>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35605"/>
                    </a:xfrm>
                    <a:prstGeom prst="rect">
                      <a:avLst/>
                    </a:prstGeom>
                  </pic:spPr>
                </pic:pic>
              </a:graphicData>
            </a:graphic>
          </wp:inline>
        </w:drawing>
      </w:r>
    </w:p>
    <w:p w14:paraId="1EF8D788" w14:textId="36162A37" w:rsidR="00634C48" w:rsidRDefault="00634C48" w:rsidP="00634C48">
      <w:r>
        <w:t xml:space="preserve">Figura </w:t>
      </w:r>
      <w:r w:rsidR="0058692E">
        <w:t>08</w:t>
      </w:r>
      <w:r>
        <w:t xml:space="preserve">. </w:t>
      </w:r>
      <w:r w:rsidR="0058692E">
        <w:t>Código de inicialización del microcontrolador, inicialización de la red WIFI y del sensor de pulso.</w:t>
      </w:r>
    </w:p>
    <w:p w14:paraId="46710B46" w14:textId="77777777" w:rsidR="00232518" w:rsidRDefault="00232518" w:rsidP="00232518">
      <w:pPr>
        <w:rPr>
          <w:lang w:val="es-ES_tradnl"/>
        </w:rPr>
      </w:pPr>
    </w:p>
    <w:p w14:paraId="4EDFEF26" w14:textId="6812301E" w:rsidR="00232518" w:rsidRPr="00232518" w:rsidRDefault="00232518" w:rsidP="00232518">
      <w:r>
        <w:rPr>
          <w:lang w:val="es-ES_tradnl"/>
        </w:rPr>
        <w:t>Por otro lado, e</w:t>
      </w:r>
      <w:r w:rsidRPr="00232518">
        <w:rPr>
          <w:lang w:val="es-ES_tradnl"/>
        </w:rPr>
        <w:t xml:space="preserve">n la función </w:t>
      </w:r>
      <w:proofErr w:type="spellStart"/>
      <w:proofErr w:type="gramStart"/>
      <w:r w:rsidRPr="00232518">
        <w:rPr>
          <w:lang w:val="es-ES_tradnl"/>
        </w:rPr>
        <w:t>loop</w:t>
      </w:r>
      <w:proofErr w:type="spellEnd"/>
      <w:r w:rsidRPr="00232518">
        <w:rPr>
          <w:lang w:val="es-ES_tradnl"/>
        </w:rPr>
        <w:t>(</w:t>
      </w:r>
      <w:proofErr w:type="gramEnd"/>
      <w:r w:rsidRPr="00232518">
        <w:rPr>
          <w:lang w:val="es-ES_tradnl"/>
        </w:rPr>
        <w:t>) empezamos por comprobar si la intensidad de infrarrojos es mayor que un umbral (dedo encima del sensor) y esperamos que haya un pulso (“</w:t>
      </w:r>
      <w:proofErr w:type="spellStart"/>
      <w:r w:rsidRPr="00232518">
        <w:rPr>
          <w:b/>
          <w:bCs/>
          <w:i/>
          <w:iCs/>
          <w:lang w:val="es-ES_tradnl"/>
        </w:rPr>
        <w:t>checkForBeat</w:t>
      </w:r>
      <w:proofErr w:type="spellEnd"/>
      <w:r w:rsidRPr="00232518">
        <w:rPr>
          <w:b/>
          <w:bCs/>
          <w:i/>
          <w:iCs/>
          <w:lang w:val="es-ES_tradnl"/>
        </w:rPr>
        <w:t>()</w:t>
      </w:r>
      <w:r w:rsidRPr="00232518">
        <w:rPr>
          <w:lang w:val="es-ES_tradnl"/>
        </w:rPr>
        <w:t>”).</w:t>
      </w:r>
    </w:p>
    <w:p w14:paraId="7FE661A3" w14:textId="2FDFAF3E" w:rsidR="00232518" w:rsidRPr="00232518" w:rsidRDefault="00232518" w:rsidP="00232518">
      <w:r w:rsidRPr="00232518">
        <w:rPr>
          <w:lang w:val="es-ES_tradnl"/>
        </w:rPr>
        <w:t>Cuando lo encontramos (valor booleano de si o no) guardamos ese milisegundo y hacemos cálculos con los milisegundos anteriores para calcular la media de pulsaciones.</w:t>
      </w:r>
      <w:r>
        <w:rPr>
          <w:lang w:val="es-ES_tradnl"/>
        </w:rPr>
        <w:t xml:space="preserve"> Volvemos a estar en una situación en la que tenemos un </w:t>
      </w:r>
      <w:proofErr w:type="spellStart"/>
      <w:r>
        <w:rPr>
          <w:lang w:val="es-ES_tradnl"/>
        </w:rPr>
        <w:t>si</w:t>
      </w:r>
      <w:proofErr w:type="spellEnd"/>
      <w:r>
        <w:rPr>
          <w:lang w:val="es-ES_tradnl"/>
        </w:rPr>
        <w:t xml:space="preserve"> o no a “hay un pulso”, y es el recuento en un delta de tiempo el que nos da las pulsaciones por minuto.</w:t>
      </w:r>
    </w:p>
    <w:p w14:paraId="443CAC71" w14:textId="4818002E" w:rsidR="00232518" w:rsidRDefault="00232518" w:rsidP="00232518">
      <w:pPr>
        <w:rPr>
          <w:lang w:val="es-ES_tradnl"/>
        </w:rPr>
      </w:pPr>
      <w:r w:rsidRPr="00232518">
        <w:rPr>
          <w:lang w:val="es-ES_tradnl"/>
        </w:rPr>
        <w:t>Al final mandamos el pulso por el USB (“</w:t>
      </w:r>
      <w:proofErr w:type="spellStart"/>
      <w:r w:rsidRPr="00232518">
        <w:rPr>
          <w:b/>
          <w:bCs/>
          <w:i/>
          <w:iCs/>
          <w:lang w:val="es-ES_tradnl"/>
        </w:rPr>
        <w:t>Serial.println</w:t>
      </w:r>
      <w:proofErr w:type="spellEnd"/>
      <w:r w:rsidRPr="00232518">
        <w:rPr>
          <w:b/>
          <w:bCs/>
          <w:i/>
          <w:iCs/>
          <w:lang w:val="es-ES_tradnl"/>
        </w:rPr>
        <w:t>()</w:t>
      </w:r>
      <w:r w:rsidRPr="00232518">
        <w:rPr>
          <w:lang w:val="es-ES_tradnl"/>
        </w:rPr>
        <w:t>”).</w:t>
      </w:r>
    </w:p>
    <w:p w14:paraId="5BCBC1EC" w14:textId="09BF5B3C" w:rsidR="00F45FC6" w:rsidRDefault="00584AD0" w:rsidP="00232518">
      <w:pPr>
        <w:rPr>
          <w:lang w:val="es-ES_tradnl"/>
        </w:rPr>
      </w:pPr>
      <w:r>
        <w:rPr>
          <w:noProof/>
          <w:lang w:eastAsia="es-ES"/>
        </w:rPr>
        <w:lastRenderedPageBreak/>
        <w:drawing>
          <wp:inline distT="0" distB="0" distL="0" distR="0" wp14:anchorId="0D1BAFA4" wp14:editId="736D5D11">
            <wp:extent cx="5943600" cy="309181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91815"/>
                    </a:xfrm>
                    <a:prstGeom prst="rect">
                      <a:avLst/>
                    </a:prstGeom>
                  </pic:spPr>
                </pic:pic>
              </a:graphicData>
            </a:graphic>
          </wp:inline>
        </w:drawing>
      </w:r>
    </w:p>
    <w:p w14:paraId="5328119A" w14:textId="3E364B7D" w:rsidR="00634C48" w:rsidRDefault="00634C48" w:rsidP="00634C48">
      <w:r>
        <w:t xml:space="preserve">Figura </w:t>
      </w:r>
      <w:r w:rsidR="0058692E">
        <w:t>09</w:t>
      </w:r>
      <w:r>
        <w:t xml:space="preserve">. </w:t>
      </w:r>
      <w:r w:rsidR="00112CFF">
        <w:t>Código</w:t>
      </w:r>
      <w:r w:rsidR="0058692E">
        <w:t xml:space="preserve"> que se repite indefinidamente. Se realiza aquí la </w:t>
      </w:r>
      <w:r w:rsidR="00112CFF">
        <w:t xml:space="preserve">medición en </w:t>
      </w:r>
      <w:r w:rsidR="00C74C99">
        <w:t>sí</w:t>
      </w:r>
      <w:r w:rsidR="00112CFF">
        <w:t xml:space="preserve">, la detección de latido y la agregación de varios latidos para calcular los </w:t>
      </w:r>
      <w:proofErr w:type="spellStart"/>
      <w:r w:rsidR="00112CFF">
        <w:t>bpm</w:t>
      </w:r>
      <w:proofErr w:type="spellEnd"/>
      <w:r w:rsidR="00112CFF">
        <w:t>.</w:t>
      </w:r>
    </w:p>
    <w:p w14:paraId="02F8CE83" w14:textId="27070D6D" w:rsidR="00232518" w:rsidRDefault="00232518" w:rsidP="00232518">
      <w:pPr>
        <w:rPr>
          <w:lang w:val="es-ES_tradnl"/>
        </w:rPr>
      </w:pPr>
      <w:r>
        <w:rPr>
          <w:lang w:val="es-ES_tradnl"/>
        </w:rPr>
        <w:t xml:space="preserve">Adicionalmente, aunque solo sirve de manera orientativa ya que no interactúa con la </w:t>
      </w:r>
      <w:proofErr w:type="gramStart"/>
      <w:r>
        <w:rPr>
          <w:lang w:val="es-ES_tradnl"/>
        </w:rPr>
        <w:t>app</w:t>
      </w:r>
      <w:proofErr w:type="gramEnd"/>
      <w:r>
        <w:rPr>
          <w:lang w:val="es-ES_tradnl"/>
        </w:rPr>
        <w:t xml:space="preserve">, se manda la información del pulso obtenida mediante </w:t>
      </w:r>
      <w:proofErr w:type="spellStart"/>
      <w:r>
        <w:rPr>
          <w:lang w:val="es-ES_tradnl"/>
        </w:rPr>
        <w:t>websockets</w:t>
      </w:r>
      <w:proofErr w:type="spellEnd"/>
      <w:r>
        <w:rPr>
          <w:lang w:val="es-ES_tradnl"/>
        </w:rPr>
        <w:t xml:space="preserve"> a una </w:t>
      </w:r>
      <w:r w:rsidR="00112CFF">
        <w:rPr>
          <w:lang w:val="es-ES_tradnl"/>
        </w:rPr>
        <w:t>página</w:t>
      </w:r>
      <w:r>
        <w:rPr>
          <w:lang w:val="es-ES_tradnl"/>
        </w:rPr>
        <w:t xml:space="preserve"> web simple que el propio microcontrolador sirve. </w:t>
      </w:r>
    </w:p>
    <w:p w14:paraId="5409B4A7" w14:textId="38AD7912" w:rsidR="00F45FC6" w:rsidRPr="00232518" w:rsidRDefault="00F45FC6" w:rsidP="00AF4C64">
      <w:pPr>
        <w:jc w:val="center"/>
      </w:pPr>
      <w:r>
        <w:rPr>
          <w:noProof/>
          <w:lang w:eastAsia="es-ES"/>
        </w:rPr>
        <w:drawing>
          <wp:inline distT="0" distB="0" distL="0" distR="0" wp14:anchorId="720A6A13" wp14:editId="3163DB73">
            <wp:extent cx="4381500" cy="321731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6217" cy="3228119"/>
                    </a:xfrm>
                    <a:prstGeom prst="rect">
                      <a:avLst/>
                    </a:prstGeom>
                  </pic:spPr>
                </pic:pic>
              </a:graphicData>
            </a:graphic>
          </wp:inline>
        </w:drawing>
      </w:r>
    </w:p>
    <w:p w14:paraId="5A0986F5" w14:textId="6AD68F73" w:rsidR="00634C48" w:rsidRDefault="00634C48" w:rsidP="00634C48">
      <w:r>
        <w:t xml:space="preserve">Figura </w:t>
      </w:r>
      <w:r w:rsidR="00112CFF">
        <w:t>10</w:t>
      </w:r>
      <w:r>
        <w:t xml:space="preserve">. </w:t>
      </w:r>
      <w:r w:rsidR="00A44FA7">
        <w:t>Página</w:t>
      </w:r>
      <w:r w:rsidR="00112CFF">
        <w:t xml:space="preserve"> web servida por el microcontrolador para ver lo que </w:t>
      </w:r>
      <w:r w:rsidR="00A44FA7">
        <w:t>está</w:t>
      </w:r>
      <w:r w:rsidR="00112CFF">
        <w:t xml:space="preserve"> midiendo. (Complementario al visor en la aplicación)</w:t>
      </w:r>
    </w:p>
    <w:p w14:paraId="6045AFCF" w14:textId="45C2D264" w:rsidR="000E42A1" w:rsidRDefault="000E42A1" w:rsidP="000E42A1"/>
    <w:p w14:paraId="798076A0" w14:textId="40FF3871" w:rsidR="00AF4C64" w:rsidRPr="00AF4C64" w:rsidRDefault="00AF4C64" w:rsidP="00AF4C64">
      <w:r w:rsidRPr="00AF4C64">
        <w:rPr>
          <w:lang w:val="es-ES_tradnl"/>
        </w:rPr>
        <w:t>La cadena de texto con la información en formato JSON es luego capturada por la clase Java nativa de Android y procesada.</w:t>
      </w:r>
    </w:p>
    <w:p w14:paraId="5053DBC6" w14:textId="0C78A049" w:rsidR="00AF4C64" w:rsidRPr="00AF4C64" w:rsidRDefault="00AF4C64" w:rsidP="00AF4C64">
      <w:r w:rsidRPr="00AF4C64">
        <w:rPr>
          <w:lang w:val="es-ES_tradnl"/>
        </w:rPr>
        <w:t xml:space="preserve">Cuando todo está correcto y el usuario pulsa el botón “Guardar”, se le devuelve el valor “_beat” al widget de </w:t>
      </w:r>
      <w:proofErr w:type="spellStart"/>
      <w:r w:rsidRPr="00AF4C64">
        <w:rPr>
          <w:b/>
          <w:bCs/>
          <w:i/>
          <w:iCs/>
          <w:lang w:val="es-ES_tradnl"/>
        </w:rPr>
        <w:t>Flutter</w:t>
      </w:r>
      <w:proofErr w:type="spellEnd"/>
      <w:r w:rsidRPr="00AF4C64">
        <w:rPr>
          <w:lang w:val="es-ES_tradnl"/>
        </w:rPr>
        <w:t xml:space="preserve"> para su posterior envío al servidor.</w:t>
      </w:r>
    </w:p>
    <w:p w14:paraId="6782C8A1" w14:textId="77777777" w:rsidR="006A3BB7" w:rsidRDefault="00AF4C64" w:rsidP="00AF4C64">
      <w:pPr>
        <w:rPr>
          <w:lang w:val="es-ES_tradnl"/>
        </w:rPr>
      </w:pPr>
      <w:r w:rsidRPr="00AF4C64">
        <w:rPr>
          <w:lang w:val="es-ES_tradnl"/>
        </w:rPr>
        <w:t xml:space="preserve">Como dije al principio, no todo se puede hacer con </w:t>
      </w:r>
      <w:proofErr w:type="spellStart"/>
      <w:r w:rsidRPr="00AF4C64">
        <w:rPr>
          <w:b/>
          <w:bCs/>
          <w:i/>
          <w:iCs/>
          <w:lang w:val="es-ES_tradnl"/>
        </w:rPr>
        <w:t>Flutter</w:t>
      </w:r>
      <w:proofErr w:type="spellEnd"/>
      <w:r w:rsidRPr="00AF4C64">
        <w:rPr>
          <w:lang w:val="es-ES_tradnl"/>
        </w:rPr>
        <w:t xml:space="preserve">, y aunque esto sí, era más claro desarrollarlo nativamente en Android y conectarlo a </w:t>
      </w:r>
      <w:proofErr w:type="spellStart"/>
      <w:r w:rsidRPr="00AF4C64">
        <w:rPr>
          <w:b/>
          <w:bCs/>
          <w:i/>
          <w:iCs/>
          <w:lang w:val="es-ES_tradnl"/>
        </w:rPr>
        <w:t>Flutter</w:t>
      </w:r>
      <w:proofErr w:type="spellEnd"/>
      <w:r w:rsidRPr="00AF4C64">
        <w:rPr>
          <w:lang w:val="es-ES_tradnl"/>
        </w:rPr>
        <w:t>. En cualquier caso, iOS es un sistema muy cerrado y no permite el acceso al USB a cualquier aplicación.</w:t>
      </w:r>
    </w:p>
    <w:p w14:paraId="3C231A50" w14:textId="2E8CBF82" w:rsidR="00AF4C64" w:rsidRDefault="006A3BB7" w:rsidP="006A3BB7">
      <w:pPr>
        <w:jc w:val="center"/>
      </w:pPr>
      <w:r>
        <w:rPr>
          <w:noProof/>
          <w:lang w:eastAsia="es-ES"/>
        </w:rPr>
        <w:drawing>
          <wp:inline distT="0" distB="0" distL="0" distR="0" wp14:anchorId="07F4E90F" wp14:editId="14CF8FDE">
            <wp:extent cx="4029075" cy="2048682"/>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cstate="print">
                      <a:extLst>
                        <a:ext uri="{28A0092B-C50C-407E-A947-70E740481C1C}">
                          <a14:useLocalDpi xmlns:a14="http://schemas.microsoft.com/office/drawing/2010/main" val="0"/>
                        </a:ext>
                      </a:extLst>
                    </a:blip>
                    <a:srcRect t="39431" b="5531"/>
                    <a:stretch/>
                  </pic:blipFill>
                  <pic:spPr bwMode="auto">
                    <a:xfrm>
                      <a:off x="0" y="0"/>
                      <a:ext cx="4053271" cy="2060985"/>
                    </a:xfrm>
                    <a:prstGeom prst="rect">
                      <a:avLst/>
                    </a:prstGeom>
                    <a:ln>
                      <a:noFill/>
                    </a:ln>
                    <a:extLst>
                      <a:ext uri="{53640926-AAD7-44D8-BBD7-CCE9431645EC}">
                        <a14:shadowObscured xmlns:a14="http://schemas.microsoft.com/office/drawing/2010/main"/>
                      </a:ext>
                    </a:extLst>
                  </pic:spPr>
                </pic:pic>
              </a:graphicData>
            </a:graphic>
          </wp:inline>
        </w:drawing>
      </w:r>
    </w:p>
    <w:p w14:paraId="5E0E1D2B" w14:textId="4508322E" w:rsidR="00AF4C64" w:rsidRDefault="006B5989" w:rsidP="001B0656">
      <w:pPr>
        <w:jc w:val="center"/>
        <w:rPr>
          <w:b/>
          <w:bCs/>
          <w:i/>
          <w:iCs/>
        </w:rPr>
      </w:pPr>
      <w:r w:rsidRPr="006B5989">
        <w:t>Siendo</w:t>
      </w:r>
      <w:r w:rsidRPr="006B5989">
        <w:rPr>
          <w:b/>
          <w:bCs/>
          <w:i/>
          <w:iCs/>
        </w:rPr>
        <w:t xml:space="preserve"> data = “{pulse:’120’}”</w:t>
      </w:r>
    </w:p>
    <w:p w14:paraId="4ECD489E" w14:textId="3E262F28" w:rsidR="00634C48" w:rsidRDefault="00634C48" w:rsidP="00634C48">
      <w:r>
        <w:t xml:space="preserve">Figura </w:t>
      </w:r>
      <w:r w:rsidR="00112CFF">
        <w:t>11</w:t>
      </w:r>
      <w:r>
        <w:t xml:space="preserve">. </w:t>
      </w:r>
      <w:r w:rsidR="00112CFF">
        <w:t xml:space="preserve">Pieza de código encargada de recoger el dato de pulso desde el microcontrolador en la aplicación </w:t>
      </w:r>
      <w:proofErr w:type="spellStart"/>
      <w:r w:rsidR="00112CFF">
        <w:t>Flutter</w:t>
      </w:r>
      <w:proofErr w:type="spellEnd"/>
      <w:r w:rsidR="00112CFF">
        <w:t xml:space="preserve"> (Android)</w:t>
      </w:r>
    </w:p>
    <w:p w14:paraId="0E0772D7" w14:textId="77777777" w:rsidR="00634C48" w:rsidRDefault="00634C48" w:rsidP="00CA7BF4">
      <w:pPr>
        <w:jc w:val="both"/>
      </w:pPr>
    </w:p>
    <w:p w14:paraId="43857512" w14:textId="4112177D" w:rsidR="00CA7BF4" w:rsidRDefault="00CA7BF4">
      <w:r>
        <w:br w:type="page"/>
      </w:r>
    </w:p>
    <w:p w14:paraId="1DABB5C2" w14:textId="2BF8A9D5" w:rsidR="00726A4A" w:rsidRDefault="00726A4A" w:rsidP="00726A4A">
      <w:pPr>
        <w:pStyle w:val="Ttulo1"/>
      </w:pPr>
      <w:bookmarkStart w:id="38" w:name="_Toc43358920"/>
      <w:bookmarkStart w:id="39" w:name="_Toc36315908"/>
      <w:r>
        <w:lastRenderedPageBreak/>
        <w:t>Resultados de la implementación</w:t>
      </w:r>
      <w:bookmarkEnd w:id="38"/>
    </w:p>
    <w:p w14:paraId="3774482A" w14:textId="77777777" w:rsidR="00726A4A" w:rsidRDefault="00726A4A" w:rsidP="00726A4A"/>
    <w:p w14:paraId="03013606" w14:textId="4778D2E8" w:rsidR="00726A4A" w:rsidRDefault="003B312C" w:rsidP="000D07F2">
      <w:pPr>
        <w:pStyle w:val="Ttulo2"/>
      </w:pPr>
      <w:bookmarkStart w:id="40" w:name="_Toc43358921"/>
      <w:r w:rsidRPr="000D07F2">
        <w:t>¿Se ha conseguido desarrollar</w:t>
      </w:r>
      <w:r w:rsidR="000D07F2">
        <w:t>/implementar</w:t>
      </w:r>
      <w:r w:rsidRPr="000D07F2">
        <w:t xml:space="preserve"> completamente cada una de las técnicas?</w:t>
      </w:r>
      <w:bookmarkEnd w:id="40"/>
    </w:p>
    <w:p w14:paraId="6A80AEDA" w14:textId="77777777" w:rsidR="00CA7BF4" w:rsidRPr="00CA7BF4" w:rsidRDefault="00CA7BF4" w:rsidP="00CA7BF4">
      <w:pPr>
        <w:rPr>
          <w:sz w:val="4"/>
          <w:szCs w:val="4"/>
        </w:rPr>
      </w:pPr>
    </w:p>
    <w:p w14:paraId="60823196" w14:textId="7B341CBE" w:rsidR="00726A4A" w:rsidRDefault="000D07F2" w:rsidP="000D07F2">
      <w:r w:rsidRPr="000D07F2">
        <w:t xml:space="preserve">Se han conseguido </w:t>
      </w:r>
      <w:r w:rsidR="00CA7BF4">
        <w:t>implementar</w:t>
      </w:r>
      <w:r w:rsidRPr="000D07F2">
        <w:t xml:space="preserve"> </w:t>
      </w:r>
      <w:r w:rsidR="00C74C99">
        <w:t>las</w:t>
      </w:r>
      <w:r w:rsidR="00CA7BF4">
        <w:t xml:space="preserve"> dos</w:t>
      </w:r>
      <w:r w:rsidR="00C74C99">
        <w:t xml:space="preserve"> técnicas propuestas, esto</w:t>
      </w:r>
      <w:r w:rsidRPr="000D07F2">
        <w:t xml:space="preserve"> es</w:t>
      </w:r>
      <w:r w:rsidR="00C74C99">
        <w:t>,</w:t>
      </w:r>
      <w:r w:rsidRPr="000D07F2">
        <w:t xml:space="preserve"> la medición mediante el smartphone y la medición mediante el sensor del microcontrolador Arduino.</w:t>
      </w:r>
    </w:p>
    <w:p w14:paraId="1A7D873E" w14:textId="6EB81DDD" w:rsidR="003B312C" w:rsidRDefault="000D07F2" w:rsidP="00726A4A">
      <w:r>
        <w:t xml:space="preserve">Para realizar la medición del smartphone se </w:t>
      </w:r>
      <w:r w:rsidR="00C74C99">
        <w:t>necesitó</w:t>
      </w:r>
      <w:r>
        <w:t xml:space="preserve"> usar la API nativa de Android, ya que como se comenta anteriormente el </w:t>
      </w:r>
      <w:proofErr w:type="spellStart"/>
      <w:r>
        <w:t>framework</w:t>
      </w:r>
      <w:proofErr w:type="spellEnd"/>
      <w:r>
        <w:t xml:space="preserve"> de </w:t>
      </w:r>
      <w:proofErr w:type="spellStart"/>
      <w:r>
        <w:t>Flutter</w:t>
      </w:r>
      <w:proofErr w:type="spellEnd"/>
      <w:r>
        <w:t xml:space="preserve"> no es capaz </w:t>
      </w:r>
      <w:proofErr w:type="gramStart"/>
      <w:r>
        <w:t>a día de hoy</w:t>
      </w:r>
      <w:proofErr w:type="gramEnd"/>
      <w:r>
        <w:t xml:space="preserve"> de manejar la cámara y el flash al mismo tiempo.</w:t>
      </w:r>
    </w:p>
    <w:p w14:paraId="45AE8C9A" w14:textId="77777777" w:rsidR="00CA7BF4" w:rsidRPr="000D07F2" w:rsidRDefault="00CA7BF4" w:rsidP="00726A4A"/>
    <w:p w14:paraId="7A60D9FF" w14:textId="0B4A6E73" w:rsidR="003B312C" w:rsidRDefault="003B312C" w:rsidP="000D07F2">
      <w:pPr>
        <w:pStyle w:val="Ttulo2"/>
      </w:pPr>
      <w:bookmarkStart w:id="41" w:name="_Toc43358922"/>
      <w:r w:rsidRPr="000D07F2">
        <w:t>¿Funcionan cada una de las técnicas correctamente, se han comparado los valores de frec</w:t>
      </w:r>
      <w:r w:rsidR="000D07F2">
        <w:t>uencia</w:t>
      </w:r>
      <w:r w:rsidRPr="000D07F2">
        <w:t xml:space="preserve"> cardiaca?</w:t>
      </w:r>
      <w:bookmarkEnd w:id="41"/>
    </w:p>
    <w:p w14:paraId="417BDA77" w14:textId="77777777" w:rsidR="00836EA4" w:rsidRPr="00CA7BF4" w:rsidRDefault="00836EA4" w:rsidP="00836EA4">
      <w:pPr>
        <w:rPr>
          <w:sz w:val="4"/>
          <w:szCs w:val="4"/>
        </w:rPr>
      </w:pPr>
    </w:p>
    <w:p w14:paraId="70981521" w14:textId="24D8E6AC" w:rsidR="003B312C" w:rsidRDefault="005760FC" w:rsidP="000D07F2">
      <w:r>
        <w:t>Si bien</w:t>
      </w:r>
      <w:r w:rsidR="000D07F2">
        <w:t xml:space="preserve"> ambas técnicas funcionan correctamente, sin embargo, la precisión en cada una de ellas difiere. Es más precisa la medición mediante el microcontrolador, ya que el receptor del sensor (MAS 3010, o cualquier sensor de pulso) solo capta la luz infrarroja reflejada del dedo, obviando todas las demás frecuencias, con lo que la medida es </w:t>
      </w:r>
      <w:r w:rsidR="00C74C99">
        <w:t>más</w:t>
      </w:r>
      <w:r w:rsidR="000D07F2">
        <w:t xml:space="preserve"> clara, y es más fácil determinar el latido, importante para el </w:t>
      </w:r>
      <w:r w:rsidR="00C74C99">
        <w:t>cálculo</w:t>
      </w:r>
      <w:r w:rsidR="000D07F2">
        <w:t xml:space="preserve"> de pulsaciones por minuto.</w:t>
      </w:r>
    </w:p>
    <w:p w14:paraId="02CF572B" w14:textId="0BAFA4C1" w:rsidR="008E3241" w:rsidRDefault="008E3241" w:rsidP="000D07F2">
      <w:r>
        <w:t>En esencia</w:t>
      </w:r>
      <w:r w:rsidR="005760FC">
        <w:t xml:space="preserve">, el sensor del microcontrolador </w:t>
      </w:r>
      <w:r>
        <w:t>hace lo mismo que el método</w:t>
      </w:r>
      <w:r w:rsidR="005760FC">
        <w:t xml:space="preserve"> del smartphone, pero donde é</w:t>
      </w:r>
      <w:r>
        <w:t>ste deshecha los canales verde y azul en posproducción, el sensor del microcontrolador directamente emite solo luz roja/infrarroja, de manera los otros dos canales no interfieren en la medición.</w:t>
      </w:r>
    </w:p>
    <w:p w14:paraId="579BDC43" w14:textId="61227478" w:rsidR="000D07F2" w:rsidRDefault="00223A7F" w:rsidP="000D07F2">
      <w:r w:rsidRPr="00223A7F">
        <w:t xml:space="preserve">Aquí se muestra una tabla con mediciones hechas con un tensiómetro estándar, el smartphone (la Cámara y el </w:t>
      </w:r>
      <w:proofErr w:type="gramStart"/>
      <w:r w:rsidRPr="00223A7F">
        <w:t>flash</w:t>
      </w:r>
      <w:proofErr w:type="gramEnd"/>
      <w:r w:rsidRPr="00223A7F">
        <w:t>), y el microcontrolador.</w:t>
      </w:r>
      <w:r>
        <w:t xml:space="preserve"> (Las unidades son pulsaciones por minuto, </w:t>
      </w:r>
      <w:proofErr w:type="spellStart"/>
      <w:r>
        <w:t>bpm</w:t>
      </w:r>
      <w:proofErr w:type="spellEnd"/>
      <w:r>
        <w:t>)</w:t>
      </w:r>
      <w:r w:rsidR="000B561E">
        <w:t>.</w:t>
      </w:r>
    </w:p>
    <w:p w14:paraId="76A633E9" w14:textId="77777777" w:rsidR="000B561E" w:rsidRPr="00223A7F" w:rsidRDefault="000B561E" w:rsidP="000D07F2"/>
    <w:tbl>
      <w:tblPr>
        <w:tblStyle w:val="Tablanormal3"/>
        <w:tblW w:w="7198" w:type="dxa"/>
        <w:jc w:val="center"/>
        <w:tblLook w:val="04A0" w:firstRow="1" w:lastRow="0" w:firstColumn="1" w:lastColumn="0" w:noHBand="0" w:noVBand="1"/>
      </w:tblPr>
      <w:tblGrid>
        <w:gridCol w:w="1680"/>
        <w:gridCol w:w="2573"/>
        <w:gridCol w:w="2945"/>
      </w:tblGrid>
      <w:tr w:rsidR="00223A7F" w:rsidRPr="00223A7F" w14:paraId="659BCF2E" w14:textId="77777777" w:rsidTr="000B561E">
        <w:trPr>
          <w:cnfStyle w:val="100000000000" w:firstRow="1" w:lastRow="0" w:firstColumn="0" w:lastColumn="0" w:oddVBand="0" w:evenVBand="0" w:oddHBand="0" w:evenHBand="0" w:firstRowFirstColumn="0" w:firstRowLastColumn="0" w:lastRowFirstColumn="0" w:lastRowLastColumn="0"/>
          <w:trHeight w:val="290"/>
          <w:jc w:val="center"/>
        </w:trPr>
        <w:tc>
          <w:tcPr>
            <w:cnfStyle w:val="001000000100" w:firstRow="0" w:lastRow="0" w:firstColumn="1" w:lastColumn="0" w:oddVBand="0" w:evenVBand="0" w:oddHBand="0" w:evenHBand="0" w:firstRowFirstColumn="1" w:firstRowLastColumn="0" w:lastRowFirstColumn="0" w:lastRowLastColumn="0"/>
            <w:tcW w:w="1680" w:type="dxa"/>
            <w:noWrap/>
            <w:vAlign w:val="center"/>
            <w:hideMark/>
          </w:tcPr>
          <w:p w14:paraId="0CA886C4" w14:textId="77777777" w:rsidR="00223A7F" w:rsidRDefault="00223A7F" w:rsidP="005760FC">
            <w:pPr>
              <w:jc w:val="center"/>
              <w:rPr>
                <w:rFonts w:ascii="Calibri" w:eastAsia="Times New Roman" w:hAnsi="Calibri" w:cs="Calibri"/>
                <w:color w:val="000000"/>
                <w:lang w:eastAsia="es-ES"/>
              </w:rPr>
            </w:pPr>
            <w:r>
              <w:rPr>
                <w:rFonts w:ascii="Calibri" w:eastAsia="Times New Roman" w:hAnsi="Calibri" w:cs="Calibri"/>
                <w:color w:val="000000"/>
                <w:lang w:eastAsia="es-ES"/>
              </w:rPr>
              <w:t>T</w:t>
            </w:r>
            <w:r w:rsidRPr="00223A7F">
              <w:rPr>
                <w:rFonts w:ascii="Calibri" w:eastAsia="Times New Roman" w:hAnsi="Calibri" w:cs="Calibri"/>
                <w:color w:val="000000"/>
                <w:lang w:eastAsia="es-ES"/>
              </w:rPr>
              <w:t>ensiómetro</w:t>
            </w:r>
          </w:p>
          <w:p w14:paraId="161E862E" w14:textId="26D82F9C" w:rsidR="000B561E" w:rsidRPr="000B561E" w:rsidRDefault="000B561E" w:rsidP="005760FC">
            <w:pPr>
              <w:jc w:val="center"/>
              <w:rPr>
                <w:rFonts w:ascii="Calibri" w:eastAsia="Times New Roman" w:hAnsi="Calibri" w:cs="Calibri"/>
                <w:b w:val="0"/>
                <w:color w:val="000000"/>
                <w:lang w:eastAsia="es-ES"/>
              </w:rPr>
            </w:pPr>
            <w:r w:rsidRPr="000B561E">
              <w:rPr>
                <w:rFonts w:ascii="Calibri" w:eastAsia="Times New Roman" w:hAnsi="Calibri" w:cs="Calibri"/>
                <w:b w:val="0"/>
                <w:color w:val="000000"/>
                <w:lang w:eastAsia="es-ES"/>
              </w:rPr>
              <w:t>(Bpm)</w:t>
            </w:r>
          </w:p>
        </w:tc>
        <w:tc>
          <w:tcPr>
            <w:tcW w:w="2573" w:type="dxa"/>
            <w:noWrap/>
            <w:vAlign w:val="center"/>
            <w:hideMark/>
          </w:tcPr>
          <w:p w14:paraId="0EEF7AD3"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Smartphone</w:t>
            </w:r>
          </w:p>
          <w:p w14:paraId="2C0E5BB1" w14:textId="1447B36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c>
          <w:tcPr>
            <w:tcW w:w="2945" w:type="dxa"/>
            <w:noWrap/>
            <w:vAlign w:val="center"/>
            <w:hideMark/>
          </w:tcPr>
          <w:p w14:paraId="1DBABD48" w14:textId="77777777" w:rsidR="00223A7F" w:rsidRDefault="00223A7F"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Microcontrolador</w:t>
            </w:r>
          </w:p>
          <w:p w14:paraId="3DE06BFE" w14:textId="1FFC297B" w:rsidR="000B561E" w:rsidRPr="00223A7F" w:rsidRDefault="000B561E" w:rsidP="005760FC">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0B561E">
              <w:rPr>
                <w:rFonts w:ascii="Calibri" w:eastAsia="Times New Roman" w:hAnsi="Calibri" w:cs="Calibri"/>
                <w:b w:val="0"/>
                <w:color w:val="000000"/>
                <w:lang w:eastAsia="es-ES"/>
              </w:rPr>
              <w:t>(Bpm)</w:t>
            </w:r>
          </w:p>
        </w:tc>
      </w:tr>
      <w:tr w:rsidR="00223A7F" w:rsidRPr="00223A7F" w14:paraId="45724F43"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256804BC"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3</w:t>
            </w:r>
          </w:p>
        </w:tc>
        <w:tc>
          <w:tcPr>
            <w:tcW w:w="2573" w:type="dxa"/>
            <w:noWrap/>
            <w:vAlign w:val="center"/>
            <w:hideMark/>
          </w:tcPr>
          <w:p w14:paraId="228A5EC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31633198"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0</w:t>
            </w:r>
          </w:p>
        </w:tc>
      </w:tr>
      <w:tr w:rsidR="00223A7F" w:rsidRPr="00223A7F" w14:paraId="6A2E6D49"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4D579C46"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c>
          <w:tcPr>
            <w:tcW w:w="2573" w:type="dxa"/>
            <w:noWrap/>
            <w:vAlign w:val="center"/>
            <w:hideMark/>
          </w:tcPr>
          <w:p w14:paraId="35130897"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c>
          <w:tcPr>
            <w:tcW w:w="2945" w:type="dxa"/>
            <w:noWrap/>
            <w:vAlign w:val="center"/>
            <w:hideMark/>
          </w:tcPr>
          <w:p w14:paraId="363D568F"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4</w:t>
            </w:r>
          </w:p>
        </w:tc>
      </w:tr>
      <w:tr w:rsidR="00223A7F" w:rsidRPr="00223A7F" w14:paraId="1EF0B507"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2237259"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573" w:type="dxa"/>
            <w:noWrap/>
            <w:vAlign w:val="center"/>
            <w:hideMark/>
          </w:tcPr>
          <w:p w14:paraId="74E6783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2</w:t>
            </w:r>
          </w:p>
        </w:tc>
        <w:tc>
          <w:tcPr>
            <w:tcW w:w="2945" w:type="dxa"/>
            <w:noWrap/>
            <w:vAlign w:val="center"/>
            <w:hideMark/>
          </w:tcPr>
          <w:p w14:paraId="489F363E"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0</w:t>
            </w:r>
          </w:p>
        </w:tc>
      </w:tr>
      <w:tr w:rsidR="00223A7F" w:rsidRPr="00223A7F" w14:paraId="5760A7F1" w14:textId="77777777" w:rsidTr="000B561E">
        <w:trPr>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135D927B"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74</w:t>
            </w:r>
          </w:p>
        </w:tc>
        <w:tc>
          <w:tcPr>
            <w:tcW w:w="2573" w:type="dxa"/>
            <w:noWrap/>
            <w:vAlign w:val="center"/>
            <w:hideMark/>
          </w:tcPr>
          <w:p w14:paraId="07C9305C"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3</w:t>
            </w:r>
          </w:p>
        </w:tc>
        <w:tc>
          <w:tcPr>
            <w:tcW w:w="2945" w:type="dxa"/>
            <w:noWrap/>
            <w:vAlign w:val="center"/>
            <w:hideMark/>
          </w:tcPr>
          <w:p w14:paraId="4C50EB53" w14:textId="77777777" w:rsidR="00223A7F" w:rsidRPr="00223A7F" w:rsidRDefault="00223A7F" w:rsidP="005760FC">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80</w:t>
            </w:r>
          </w:p>
        </w:tc>
      </w:tr>
      <w:tr w:rsidR="00223A7F" w:rsidRPr="00223A7F" w14:paraId="6C30B0E6" w14:textId="77777777" w:rsidTr="000B561E">
        <w:trPr>
          <w:cnfStyle w:val="000000100000" w:firstRow="0" w:lastRow="0" w:firstColumn="0" w:lastColumn="0" w:oddVBand="0" w:evenVBand="0" w:oddHBand="1" w:evenHBand="0" w:firstRowFirstColumn="0" w:firstRowLastColumn="0" w:lastRowFirstColumn="0" w:lastRowLastColumn="0"/>
          <w:trHeight w:val="290"/>
          <w:jc w:val="center"/>
        </w:trPr>
        <w:tc>
          <w:tcPr>
            <w:cnfStyle w:val="001000000000" w:firstRow="0" w:lastRow="0" w:firstColumn="1" w:lastColumn="0" w:oddVBand="0" w:evenVBand="0" w:oddHBand="0" w:evenHBand="0" w:firstRowFirstColumn="0" w:firstRowLastColumn="0" w:lastRowFirstColumn="0" w:lastRowLastColumn="0"/>
            <w:tcW w:w="1680" w:type="dxa"/>
            <w:noWrap/>
            <w:vAlign w:val="center"/>
            <w:hideMark/>
          </w:tcPr>
          <w:p w14:paraId="3217ABC2" w14:textId="77777777" w:rsidR="00223A7F" w:rsidRPr="00223A7F" w:rsidRDefault="00223A7F" w:rsidP="005760FC">
            <w:pPr>
              <w:jc w:val="center"/>
              <w:rPr>
                <w:rFonts w:ascii="Calibri" w:eastAsia="Times New Roman" w:hAnsi="Calibri" w:cs="Calibri"/>
                <w:color w:val="000000"/>
                <w:lang w:eastAsia="es-ES"/>
              </w:rPr>
            </w:pPr>
            <w:r w:rsidRPr="00223A7F">
              <w:rPr>
                <w:rFonts w:ascii="Calibri" w:eastAsia="Times New Roman" w:hAnsi="Calibri" w:cs="Calibri"/>
                <w:color w:val="000000"/>
                <w:lang w:eastAsia="es-ES"/>
              </w:rPr>
              <w:t>69</w:t>
            </w:r>
          </w:p>
        </w:tc>
        <w:tc>
          <w:tcPr>
            <w:tcW w:w="2573" w:type="dxa"/>
            <w:noWrap/>
            <w:vAlign w:val="center"/>
            <w:hideMark/>
          </w:tcPr>
          <w:p w14:paraId="5124F7D5"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75</w:t>
            </w:r>
          </w:p>
        </w:tc>
        <w:tc>
          <w:tcPr>
            <w:tcW w:w="2945" w:type="dxa"/>
            <w:noWrap/>
            <w:vAlign w:val="center"/>
            <w:hideMark/>
          </w:tcPr>
          <w:p w14:paraId="124495BA" w14:textId="77777777" w:rsidR="00223A7F" w:rsidRPr="00223A7F" w:rsidRDefault="00223A7F" w:rsidP="005760FC">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S"/>
              </w:rPr>
            </w:pPr>
            <w:r w:rsidRPr="00223A7F">
              <w:rPr>
                <w:rFonts w:ascii="Calibri" w:eastAsia="Times New Roman" w:hAnsi="Calibri" w:cs="Calibri"/>
                <w:color w:val="000000"/>
                <w:lang w:eastAsia="es-ES"/>
              </w:rPr>
              <w:t>67</w:t>
            </w:r>
          </w:p>
        </w:tc>
      </w:tr>
    </w:tbl>
    <w:p w14:paraId="29C40345" w14:textId="77777777" w:rsidR="003B312C" w:rsidRDefault="003B312C" w:rsidP="003B312C">
      <w:pPr>
        <w:rPr>
          <w:highlight w:val="yellow"/>
        </w:rPr>
      </w:pPr>
    </w:p>
    <w:p w14:paraId="27D0219C" w14:textId="77777777" w:rsidR="000B561E" w:rsidRDefault="000B561E" w:rsidP="003B312C">
      <w:pPr>
        <w:rPr>
          <w:highlight w:val="yellow"/>
        </w:rPr>
      </w:pPr>
    </w:p>
    <w:p w14:paraId="070803BD" w14:textId="77777777" w:rsidR="000B561E" w:rsidRDefault="000B561E" w:rsidP="003B312C">
      <w:pPr>
        <w:rPr>
          <w:highlight w:val="yellow"/>
        </w:rPr>
      </w:pPr>
    </w:p>
    <w:p w14:paraId="59841DF5" w14:textId="77777777" w:rsidR="000B561E" w:rsidRDefault="000B561E" w:rsidP="003B312C">
      <w:pPr>
        <w:rPr>
          <w:highlight w:val="yellow"/>
        </w:rPr>
      </w:pPr>
    </w:p>
    <w:p w14:paraId="3C7E37F7" w14:textId="77777777" w:rsidR="000B561E" w:rsidRDefault="000B561E" w:rsidP="003B312C">
      <w:pPr>
        <w:rPr>
          <w:highlight w:val="yellow"/>
        </w:rPr>
      </w:pPr>
    </w:p>
    <w:p w14:paraId="5FBE2E6E" w14:textId="63C54A16" w:rsidR="003B312C" w:rsidRDefault="000D07F2" w:rsidP="000D07F2">
      <w:pPr>
        <w:pStyle w:val="Ttulo2"/>
      </w:pPr>
      <w:bookmarkStart w:id="42" w:name="_Toc43358923"/>
      <w:r w:rsidRPr="000D07F2">
        <w:lastRenderedPageBreak/>
        <w:t>Comparación de ambas técnicas desde el punto de vista computacional y desde el punto de vista del programador</w:t>
      </w:r>
      <w:r>
        <w:t>.</w:t>
      </w:r>
      <w:bookmarkEnd w:id="42"/>
    </w:p>
    <w:p w14:paraId="22B816AB" w14:textId="77777777" w:rsidR="00836EA4" w:rsidRPr="000B561E" w:rsidRDefault="00836EA4" w:rsidP="00836EA4">
      <w:pPr>
        <w:rPr>
          <w:sz w:val="4"/>
          <w:szCs w:val="4"/>
        </w:rPr>
      </w:pPr>
    </w:p>
    <w:p w14:paraId="2FBCD5BF" w14:textId="3446F23D" w:rsidR="003B312C" w:rsidRDefault="000D07F2" w:rsidP="00726A4A">
      <w:r w:rsidRPr="000D07F2">
        <w:t xml:space="preserve">A nivel </w:t>
      </w:r>
      <w:r>
        <w:t xml:space="preserve">computacional, la complejidad es similar, sin </w:t>
      </w:r>
      <w:r w:rsidR="00836EA4">
        <w:t>embargo,</w:t>
      </w:r>
      <w:r>
        <w:t xml:space="preserve"> por como son ambas arquitecturas, el smartphone y el Arduino, es mucho más rápido y potente el microcontrolador, ya que se trata de un dispositivo que solo va a hacer una cosa, en vez del smartphone que tiene múltiples procesos funcionando a la vez.</w:t>
      </w:r>
    </w:p>
    <w:p w14:paraId="0E0025F1" w14:textId="505B92FB" w:rsidR="000D07F2" w:rsidRDefault="000D07F2" w:rsidP="00726A4A">
      <w:r>
        <w:t xml:space="preserve">Mientras que el smartphone captura fotogramas al máximo de su resolución para hacer una agregación y sacar un único valor, el microcontrolador toma una imagen mucho </w:t>
      </w:r>
      <w:r w:rsidR="00A44FA7">
        <w:t>más</w:t>
      </w:r>
      <w:r>
        <w:t xml:space="preserve"> reducida y de un mapa de colores distinto y </w:t>
      </w:r>
      <w:r w:rsidR="00A44FA7">
        <w:t>más</w:t>
      </w:r>
      <w:r>
        <w:t xml:space="preserve"> optimizado, con lo que el </w:t>
      </w:r>
      <w:r w:rsidR="00A44FA7">
        <w:t>cálculo</w:t>
      </w:r>
      <w:r>
        <w:t xml:space="preserve"> matricial es menor. Sin embargo, la potencia del procesador de un smartphone actual</w:t>
      </w:r>
      <w:r w:rsidR="00836EA4">
        <w:t xml:space="preserve"> hace que el </w:t>
      </w:r>
      <w:r w:rsidR="00A44FA7">
        <w:t>cálculo</w:t>
      </w:r>
      <w:r w:rsidR="00836EA4">
        <w:t xml:space="preserve"> de toda esa imagen por minuto sea instantáneo, con lo que al final el rendimiento es similar.</w:t>
      </w:r>
    </w:p>
    <w:p w14:paraId="3AC93618" w14:textId="1E3D6C81" w:rsidR="00836EA4" w:rsidRDefault="00836EA4" w:rsidP="00726A4A">
      <w:r>
        <w:t xml:space="preserve">En caso de teléfonos antiguos con menos RAM o con sistemas operativos </w:t>
      </w:r>
      <w:r w:rsidR="00A44FA7">
        <w:t>más</w:t>
      </w:r>
      <w:r>
        <w:t xml:space="preserve"> potentes, esta diferencia sí que podría ser mayor.</w:t>
      </w:r>
    </w:p>
    <w:p w14:paraId="1D4F24E5" w14:textId="282FA635" w:rsidR="003B312C" w:rsidRDefault="00836EA4" w:rsidP="00726A4A">
      <w:r>
        <w:t xml:space="preserve">A la hora de programar, al ser </w:t>
      </w:r>
      <w:r w:rsidR="00A44FA7">
        <w:t>más</w:t>
      </w:r>
      <w:r>
        <w:t xml:space="preserve"> inteligente el smartphone, el nivel de programación puede ser </w:t>
      </w:r>
      <w:r w:rsidR="00A44FA7">
        <w:t>más</w:t>
      </w:r>
      <w:r>
        <w:t xml:space="preserve"> alto, o de </w:t>
      </w:r>
      <w:r w:rsidR="00A44FA7">
        <w:t>más</w:t>
      </w:r>
      <w:r>
        <w:t xml:space="preserve"> alto nivel, abstrayendo mucha funcionalidad, haciendo mucho </w:t>
      </w:r>
      <w:r w:rsidR="00A44FA7">
        <w:t>más</w:t>
      </w:r>
      <w:r>
        <w:t xml:space="preserve"> sencilla su programación. Por su lado el microcontrolador </w:t>
      </w:r>
      <w:r w:rsidR="00A44FA7">
        <w:t>está</w:t>
      </w:r>
      <w:r>
        <w:t xml:space="preserve"> programado en C (un lenguaje de muy bajo nivel) con una programación más compleja.</w:t>
      </w:r>
    </w:p>
    <w:p w14:paraId="0F3F8262" w14:textId="77777777" w:rsidR="000B561E" w:rsidRPr="00836EA4" w:rsidRDefault="000B561E" w:rsidP="00726A4A"/>
    <w:p w14:paraId="29BF3B1E" w14:textId="1448ADE4" w:rsidR="003B312C" w:rsidRDefault="003B312C" w:rsidP="00836EA4">
      <w:pPr>
        <w:pStyle w:val="Ttulo2"/>
      </w:pPr>
      <w:bookmarkStart w:id="43" w:name="_Toc43358924"/>
      <w:r w:rsidRPr="00836EA4">
        <w:t>Comparar las dos técnicas desde un punto de vista de operatividad para el médico</w:t>
      </w:r>
      <w:r w:rsidR="00836EA4">
        <w:t xml:space="preserve"> o del usuario</w:t>
      </w:r>
      <w:bookmarkEnd w:id="43"/>
    </w:p>
    <w:p w14:paraId="4BED0E3F" w14:textId="77777777" w:rsidR="00836EA4" w:rsidRPr="000B561E" w:rsidRDefault="00836EA4" w:rsidP="00836EA4">
      <w:pPr>
        <w:rPr>
          <w:sz w:val="4"/>
          <w:szCs w:val="4"/>
        </w:rPr>
      </w:pPr>
    </w:p>
    <w:p w14:paraId="0E0BB48D" w14:textId="4343BB5A" w:rsidR="00836EA4" w:rsidRDefault="00836EA4" w:rsidP="00836EA4">
      <w:r>
        <w:t>Desde el punto de vista del médico, la complejidad es la misma, puesto que desde la propia aplicación se indican los pasos a seguir si queremos utilizar un método de medición u otro. Para el caso del microcontrolador solo tenemos que conectarlo mediante el cable al puerto USB del teléfono (al puerto por donde se carga).</w:t>
      </w:r>
    </w:p>
    <w:p w14:paraId="284BADAA" w14:textId="1A9B17B5" w:rsidR="003B312C" w:rsidRDefault="00836EA4" w:rsidP="00726A4A">
      <w:r>
        <w:t xml:space="preserve">En el caso del usuario final que se baje la aplicación en un futuro, y como se sobreentiende que no tendrá acceso al Arduino, la operatividad es tan sencilla como poner el dedo encima de la cámara cuando entras en la pantalla de medición. En cualquier caso, la aplicación a la hora de hacer este documento solo </w:t>
      </w:r>
      <w:r w:rsidR="00A44FA7">
        <w:t>está</w:t>
      </w:r>
      <w:r>
        <w:t xml:space="preserve"> enfocada a médicos. En las líneas futuras se propone una aplicación para pacientes en un futuro.</w:t>
      </w:r>
    </w:p>
    <w:p w14:paraId="1279925E" w14:textId="77777777" w:rsidR="000B561E" w:rsidRPr="00836EA4" w:rsidRDefault="000B561E" w:rsidP="00726A4A"/>
    <w:p w14:paraId="245887A3" w14:textId="1900F0E4" w:rsidR="00836EA4" w:rsidRDefault="003B312C" w:rsidP="00836EA4">
      <w:pPr>
        <w:pStyle w:val="Ttulo2"/>
      </w:pPr>
      <w:bookmarkStart w:id="44" w:name="_Toc43358925"/>
      <w:r w:rsidRPr="00836EA4">
        <w:t>Comparar las dos técnicas desde un punto de vista económico</w:t>
      </w:r>
      <w:bookmarkEnd w:id="44"/>
    </w:p>
    <w:p w14:paraId="7C784A42" w14:textId="77777777" w:rsidR="000B561E" w:rsidRPr="000B561E" w:rsidRDefault="000B561E" w:rsidP="000B561E">
      <w:pPr>
        <w:rPr>
          <w:sz w:val="4"/>
          <w:szCs w:val="4"/>
        </w:rPr>
      </w:pPr>
    </w:p>
    <w:p w14:paraId="7A521C56" w14:textId="4AE93546" w:rsidR="003B312C" w:rsidRPr="00836EA4" w:rsidRDefault="00836EA4" w:rsidP="00726A4A">
      <w:r w:rsidRPr="00836EA4">
        <w:t>Desde el punto de vista económico la respuesta es obvia</w:t>
      </w:r>
      <w:r>
        <w:t>, si partimos de la base que el usuario potencial ya posee un smartphone. Sin embargo, el desembolso económico para realizar el montaje</w:t>
      </w:r>
      <w:r w:rsidR="00A44FA7">
        <w:t xml:space="preserve"> del microcontrolador</w:t>
      </w:r>
      <w:r>
        <w:t xml:space="preserve"> no supera en la mayoría de las plataformas de venta online los 10 euros.</w:t>
      </w:r>
    </w:p>
    <w:p w14:paraId="40B9617F" w14:textId="77777777" w:rsidR="00836EA4" w:rsidRPr="003B312C" w:rsidRDefault="00836EA4" w:rsidP="00726A4A">
      <w:pPr>
        <w:rPr>
          <w:highlight w:val="yellow"/>
        </w:rPr>
      </w:pPr>
    </w:p>
    <w:p w14:paraId="4EA7F8C4" w14:textId="499202FF" w:rsidR="003B312C" w:rsidRPr="00836EA4" w:rsidRDefault="003B312C" w:rsidP="00836EA4">
      <w:pPr>
        <w:pStyle w:val="Ttulo2"/>
      </w:pPr>
      <w:bookmarkStart w:id="45" w:name="_Toc43358926"/>
      <w:r w:rsidRPr="00836EA4">
        <w:lastRenderedPageBreak/>
        <w:t>¿En qué escenarios/entornos recomiendas una técnica y la otra?</w:t>
      </w:r>
      <w:bookmarkEnd w:id="45"/>
    </w:p>
    <w:p w14:paraId="7F0C59B8" w14:textId="77777777" w:rsidR="00325E04" w:rsidRPr="00325E04" w:rsidRDefault="00325E04" w:rsidP="00726A4A">
      <w:pPr>
        <w:rPr>
          <w:sz w:val="4"/>
          <w:szCs w:val="4"/>
        </w:rPr>
      </w:pPr>
    </w:p>
    <w:p w14:paraId="760DDC84" w14:textId="6A6DD670" w:rsidR="003B312C" w:rsidRDefault="00836EA4" w:rsidP="00726A4A">
      <w:r w:rsidRPr="00836EA4">
        <w:t>Siempre que el centro tenga la posibilidad de adquirir/fabricar el microcontrolador, es preferible el microcontrolador.</w:t>
      </w:r>
    </w:p>
    <w:p w14:paraId="12C865B3" w14:textId="77777777" w:rsidR="00836EA4" w:rsidRPr="00836EA4" w:rsidRDefault="00836EA4" w:rsidP="00726A4A"/>
    <w:p w14:paraId="5226D861" w14:textId="338917EB" w:rsidR="00025E98" w:rsidRDefault="00025E98" w:rsidP="00025E98">
      <w:pPr>
        <w:pStyle w:val="Ttulo2"/>
      </w:pPr>
      <w:bookmarkStart w:id="46" w:name="_Toc43358927"/>
      <w:r>
        <w:t>Tabla de fortalezas y debilidades</w:t>
      </w:r>
      <w:bookmarkEnd w:id="46"/>
    </w:p>
    <w:p w14:paraId="17DAF264" w14:textId="77777777" w:rsidR="00325E04" w:rsidRPr="00325E04" w:rsidRDefault="00325E04" w:rsidP="00554EF1">
      <w:pPr>
        <w:rPr>
          <w:sz w:val="4"/>
          <w:szCs w:val="4"/>
        </w:rPr>
      </w:pPr>
    </w:p>
    <w:p w14:paraId="2122ED17" w14:textId="356E929D" w:rsidR="00554EF1" w:rsidRDefault="00554EF1" w:rsidP="00554EF1">
      <w:r>
        <w:t>A continuación, se describen las principales fortalezas y debilidades de ambos procesos de lectura de frecuencia cardiaca.</w:t>
      </w:r>
    </w:p>
    <w:p w14:paraId="45919442" w14:textId="77777777" w:rsidR="00325E04" w:rsidRPr="00554EF1" w:rsidRDefault="00325E04" w:rsidP="00554EF1"/>
    <w:p w14:paraId="646CEB16" w14:textId="43594131" w:rsidR="00553520" w:rsidRDefault="00553520" w:rsidP="00554EF1">
      <w:pPr>
        <w:pStyle w:val="Ttulo3"/>
      </w:pPr>
      <w:bookmarkStart w:id="47" w:name="_Toc43358928"/>
      <w:r>
        <w:t>Arduino (WeMosD1) + Sensor MAX3010</w:t>
      </w:r>
      <w:bookmarkEnd w:id="47"/>
    </w:p>
    <w:p w14:paraId="07596072"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3E27C649"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2B89CEA9" w14:textId="663F14D0" w:rsidR="00553520" w:rsidRDefault="00553520" w:rsidP="00726A4A">
            <w:r>
              <w:t>Fortalezas</w:t>
            </w:r>
          </w:p>
        </w:tc>
        <w:tc>
          <w:tcPr>
            <w:tcW w:w="4675" w:type="dxa"/>
          </w:tcPr>
          <w:p w14:paraId="60C9F0CD" w14:textId="7C076310" w:rsidR="00553520" w:rsidRDefault="00553520" w:rsidP="00726A4A">
            <w:pPr>
              <w:cnfStyle w:val="100000000000" w:firstRow="1" w:lastRow="0" w:firstColumn="0" w:lastColumn="0" w:oddVBand="0" w:evenVBand="0" w:oddHBand="0" w:evenHBand="0" w:firstRowFirstColumn="0" w:firstRowLastColumn="0" w:lastRowFirstColumn="0" w:lastRowLastColumn="0"/>
            </w:pPr>
            <w:r>
              <w:t>Debilidades</w:t>
            </w:r>
          </w:p>
        </w:tc>
      </w:tr>
      <w:tr w:rsidR="00553520" w14:paraId="337F21E9"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6EEA1E2" w14:textId="7E09DCC0" w:rsidR="00553520" w:rsidRPr="00553520" w:rsidRDefault="00325E04" w:rsidP="00726A4A">
            <w:pPr>
              <w:rPr>
                <w:b w:val="0"/>
                <w:bCs w:val="0"/>
              </w:rPr>
            </w:pPr>
            <w:r>
              <w:rPr>
                <w:b w:val="0"/>
                <w:bCs w:val="0"/>
              </w:rPr>
              <w:t>Más</w:t>
            </w:r>
            <w:r w:rsidR="00553520">
              <w:rPr>
                <w:b w:val="0"/>
                <w:bCs w:val="0"/>
              </w:rPr>
              <w:t xml:space="preserve"> sensible y preciso</w:t>
            </w:r>
          </w:p>
        </w:tc>
        <w:tc>
          <w:tcPr>
            <w:tcW w:w="4675" w:type="dxa"/>
          </w:tcPr>
          <w:p w14:paraId="5BC519E4" w14:textId="76147B0F" w:rsidR="00553520" w:rsidRDefault="00553520" w:rsidP="00726A4A">
            <w:pPr>
              <w:cnfStyle w:val="000000100000" w:firstRow="0" w:lastRow="0" w:firstColumn="0" w:lastColumn="0" w:oddVBand="0" w:evenVBand="0" w:oddHBand="1" w:evenHBand="0" w:firstRowFirstColumn="0" w:firstRowLastColumn="0" w:lastRowFirstColumn="0" w:lastRowLastColumn="0"/>
            </w:pPr>
            <w:r>
              <w:t>Aparato externo</w:t>
            </w:r>
          </w:p>
        </w:tc>
      </w:tr>
      <w:tr w:rsidR="00553520" w14:paraId="3A71CA3F"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F44B892" w14:textId="1520566A" w:rsidR="00553520" w:rsidRPr="00553520" w:rsidRDefault="00553520" w:rsidP="00726A4A">
            <w:pPr>
              <w:rPr>
                <w:b w:val="0"/>
                <w:bCs w:val="0"/>
              </w:rPr>
            </w:pPr>
            <w:r>
              <w:rPr>
                <w:b w:val="0"/>
                <w:bCs w:val="0"/>
              </w:rPr>
              <w:t>No le afecta la luz ambiental.</w:t>
            </w:r>
          </w:p>
        </w:tc>
        <w:tc>
          <w:tcPr>
            <w:tcW w:w="4675" w:type="dxa"/>
          </w:tcPr>
          <w:p w14:paraId="7A69731B" w14:textId="5A8F8D65" w:rsidR="00553520" w:rsidRDefault="00553520" w:rsidP="00726A4A">
            <w:pPr>
              <w:cnfStyle w:val="000000000000" w:firstRow="0" w:lastRow="0" w:firstColumn="0" w:lastColumn="0" w:oddVBand="0" w:evenVBand="0" w:oddHBand="0" w:evenHBand="0" w:firstRowFirstColumn="0" w:firstRowLastColumn="0" w:lastRowFirstColumn="0" w:lastRowLastColumn="0"/>
            </w:pPr>
            <w:r>
              <w:t>Compatibilidad con smartphone (OTG)</w:t>
            </w:r>
          </w:p>
        </w:tc>
      </w:tr>
      <w:tr w:rsidR="00553520" w14:paraId="5165DEB7"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3A689B0B" w14:textId="0BFD9D36" w:rsidR="00553520" w:rsidRPr="00553520" w:rsidRDefault="00553520" w:rsidP="00726A4A">
            <w:pPr>
              <w:rPr>
                <w:b w:val="0"/>
                <w:bCs w:val="0"/>
              </w:rPr>
            </w:pPr>
            <w:r>
              <w:rPr>
                <w:b w:val="0"/>
                <w:bCs w:val="0"/>
              </w:rPr>
              <w:t>Económico</w:t>
            </w:r>
          </w:p>
        </w:tc>
        <w:tc>
          <w:tcPr>
            <w:tcW w:w="4675" w:type="dxa"/>
          </w:tcPr>
          <w:p w14:paraId="5A10CBC3" w14:textId="0372B3C1" w:rsidR="00553520" w:rsidRDefault="00553520" w:rsidP="00726A4A">
            <w:pPr>
              <w:cnfStyle w:val="000000100000" w:firstRow="0" w:lastRow="0" w:firstColumn="0" w:lastColumn="0" w:oddVBand="0" w:evenVBand="0" w:oddHBand="1" w:evenHBand="0" w:firstRowFirstColumn="0" w:firstRowLastColumn="0" w:lastRowFirstColumn="0" w:lastRowLastColumn="0"/>
            </w:pPr>
            <w:r>
              <w:t>MAX3010 difícil de encontrar</w:t>
            </w:r>
          </w:p>
        </w:tc>
      </w:tr>
      <w:tr w:rsidR="00553520" w14:paraId="3142C748"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C1DFB61" w14:textId="5DD56D75" w:rsidR="00553520" w:rsidRPr="00553520" w:rsidRDefault="00553520" w:rsidP="00726A4A">
            <w:pPr>
              <w:rPr>
                <w:b w:val="0"/>
                <w:bCs w:val="0"/>
              </w:rPr>
            </w:pPr>
            <w:r w:rsidRPr="00553520">
              <w:rPr>
                <w:b w:val="0"/>
                <w:bCs w:val="0"/>
              </w:rPr>
              <w:t>Actualizable (por ejemplo, con sensores nuevos)</w:t>
            </w:r>
          </w:p>
        </w:tc>
        <w:tc>
          <w:tcPr>
            <w:tcW w:w="4675" w:type="dxa"/>
          </w:tcPr>
          <w:p w14:paraId="35419D78" w14:textId="77777777" w:rsidR="00553520" w:rsidRDefault="00553520" w:rsidP="00726A4A">
            <w:pPr>
              <w:cnfStyle w:val="000000000000" w:firstRow="0" w:lastRow="0" w:firstColumn="0" w:lastColumn="0" w:oddVBand="0" w:evenVBand="0" w:oddHBand="0" w:evenHBand="0" w:firstRowFirstColumn="0" w:firstRowLastColumn="0" w:lastRowFirstColumn="0" w:lastRowLastColumn="0"/>
            </w:pPr>
          </w:p>
        </w:tc>
      </w:tr>
    </w:tbl>
    <w:p w14:paraId="27B962FF" w14:textId="77777777" w:rsidR="00553520" w:rsidRDefault="00553520" w:rsidP="00726A4A"/>
    <w:p w14:paraId="7B7CC8C0" w14:textId="5D0B2B01" w:rsidR="003B312C" w:rsidRDefault="00553520" w:rsidP="00554EF1">
      <w:pPr>
        <w:pStyle w:val="Ttulo3"/>
      </w:pPr>
      <w:bookmarkStart w:id="48" w:name="_Toc43358929"/>
      <w:r>
        <w:t>Smartphone (Cámara + Flash)</w:t>
      </w:r>
      <w:bookmarkEnd w:id="48"/>
    </w:p>
    <w:p w14:paraId="0AD5B3AF" w14:textId="77777777" w:rsidR="00325E04" w:rsidRPr="00325E04" w:rsidRDefault="00325E04" w:rsidP="00325E04"/>
    <w:tbl>
      <w:tblPr>
        <w:tblStyle w:val="Tablanormal4"/>
        <w:tblW w:w="0" w:type="auto"/>
        <w:jc w:val="center"/>
        <w:tblLook w:val="04A0" w:firstRow="1" w:lastRow="0" w:firstColumn="1" w:lastColumn="0" w:noHBand="0" w:noVBand="1"/>
      </w:tblPr>
      <w:tblGrid>
        <w:gridCol w:w="4675"/>
        <w:gridCol w:w="4675"/>
      </w:tblGrid>
      <w:tr w:rsidR="00553520" w14:paraId="676E3836" w14:textId="77777777" w:rsidTr="00223A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13ECDB34" w14:textId="5774BA07" w:rsidR="00553520" w:rsidRPr="00553520" w:rsidRDefault="00553520" w:rsidP="00726A4A">
            <w:r w:rsidRPr="00553520">
              <w:t>Fortalezas</w:t>
            </w:r>
          </w:p>
        </w:tc>
        <w:tc>
          <w:tcPr>
            <w:tcW w:w="4675" w:type="dxa"/>
          </w:tcPr>
          <w:p w14:paraId="00A224E6" w14:textId="506CEA93" w:rsidR="00553520" w:rsidRPr="00553520" w:rsidRDefault="00553520" w:rsidP="00726A4A">
            <w:pPr>
              <w:cnfStyle w:val="100000000000" w:firstRow="1" w:lastRow="0" w:firstColumn="0" w:lastColumn="0" w:oddVBand="0" w:evenVBand="0" w:oddHBand="0" w:evenHBand="0" w:firstRowFirstColumn="0" w:firstRowLastColumn="0" w:lastRowFirstColumn="0" w:lastRowLastColumn="0"/>
            </w:pPr>
            <w:r w:rsidRPr="00553520">
              <w:t>Debilidades</w:t>
            </w:r>
          </w:p>
        </w:tc>
      </w:tr>
      <w:tr w:rsidR="00553520" w14:paraId="25C20085" w14:textId="77777777" w:rsidTr="00223A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A6F535A" w14:textId="500CC332" w:rsidR="00553520" w:rsidRPr="00E650F6" w:rsidRDefault="00E650F6" w:rsidP="00726A4A">
            <w:pPr>
              <w:rPr>
                <w:b w:val="0"/>
                <w:bCs w:val="0"/>
              </w:rPr>
            </w:pPr>
            <w:r w:rsidRPr="00E650F6">
              <w:rPr>
                <w:b w:val="0"/>
                <w:bCs w:val="0"/>
              </w:rPr>
              <w:t>Accesibilidad (siempre contigo)</w:t>
            </w:r>
          </w:p>
        </w:tc>
        <w:tc>
          <w:tcPr>
            <w:tcW w:w="4675" w:type="dxa"/>
          </w:tcPr>
          <w:p w14:paraId="6BDD5991" w14:textId="5514490F" w:rsidR="00553520" w:rsidRDefault="00E650F6" w:rsidP="00726A4A">
            <w:pPr>
              <w:cnfStyle w:val="000000100000" w:firstRow="0" w:lastRow="0" w:firstColumn="0" w:lastColumn="0" w:oddVBand="0" w:evenVBand="0" w:oddHBand="1" w:evenHBand="0" w:firstRowFirstColumn="0" w:firstRowLastColumn="0" w:lastRowFirstColumn="0" w:lastRowLastColumn="0"/>
            </w:pPr>
            <w:r>
              <w:t>Menos preciso</w:t>
            </w:r>
          </w:p>
        </w:tc>
      </w:tr>
      <w:tr w:rsidR="00553520" w14:paraId="0A42ED36" w14:textId="77777777" w:rsidTr="00223A7F">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E9AB713" w14:textId="605006F2" w:rsidR="00553520" w:rsidRPr="00E650F6" w:rsidRDefault="00E650F6" w:rsidP="00726A4A">
            <w:pPr>
              <w:rPr>
                <w:b w:val="0"/>
                <w:bCs w:val="0"/>
              </w:rPr>
            </w:pPr>
            <w:r w:rsidRPr="00E650F6">
              <w:rPr>
                <w:b w:val="0"/>
                <w:bCs w:val="0"/>
              </w:rPr>
              <w:t>Facilidad de uso (dedo sobre la cámara)</w:t>
            </w:r>
          </w:p>
        </w:tc>
        <w:tc>
          <w:tcPr>
            <w:tcW w:w="4675" w:type="dxa"/>
          </w:tcPr>
          <w:p w14:paraId="306E15B1" w14:textId="0D11E88D" w:rsidR="00553520" w:rsidRDefault="00E650F6" w:rsidP="00726A4A">
            <w:pPr>
              <w:cnfStyle w:val="000000000000" w:firstRow="0" w:lastRow="0" w:firstColumn="0" w:lastColumn="0" w:oddVBand="0" w:evenVBand="0" w:oddHBand="0" w:evenHBand="0" w:firstRowFirstColumn="0" w:firstRowLastColumn="0" w:lastRowFirstColumn="0" w:lastRowLastColumn="0"/>
            </w:pPr>
            <w:r>
              <w:t xml:space="preserve">Requiere que la cámara y el </w:t>
            </w:r>
            <w:proofErr w:type="gramStart"/>
            <w:r>
              <w:t>flash</w:t>
            </w:r>
            <w:proofErr w:type="gramEnd"/>
            <w:r>
              <w:t xml:space="preserve"> estén cerca entre sí</w:t>
            </w:r>
          </w:p>
        </w:tc>
      </w:tr>
    </w:tbl>
    <w:p w14:paraId="107DB502" w14:textId="77777777" w:rsidR="00553520" w:rsidRPr="00726A4A" w:rsidRDefault="00553520" w:rsidP="00726A4A"/>
    <w:p w14:paraId="5D024AED" w14:textId="18A818B9" w:rsidR="002B2B11" w:rsidRDefault="002B2B11">
      <w:pPr>
        <w:pStyle w:val="Ttulo1"/>
      </w:pPr>
      <w:bookmarkStart w:id="49" w:name="_Toc43358930"/>
      <w:r>
        <w:t>Conclusiones</w:t>
      </w:r>
      <w:bookmarkEnd w:id="49"/>
    </w:p>
    <w:p w14:paraId="2EEF41C6" w14:textId="59BAA979" w:rsidR="002F6F5D" w:rsidRDefault="00D06061" w:rsidP="002B2B11">
      <w:r>
        <w:t>Se ha logrado</w:t>
      </w:r>
      <w:r w:rsidRPr="00D06061">
        <w:t xml:space="preserve"> implementar </w:t>
      </w:r>
      <w:r>
        <w:t xml:space="preserve">con éxito </w:t>
      </w:r>
      <w:r w:rsidR="002F6F5D">
        <w:t>dos</w:t>
      </w:r>
      <w:r w:rsidRPr="00D06061">
        <w:t xml:space="preserve"> técnica</w:t>
      </w:r>
      <w:r w:rsidR="002F6F5D">
        <w:t>s</w:t>
      </w:r>
      <w:r w:rsidRPr="00D06061">
        <w:t xml:space="preserve"> de detección de la frecuencia cardiaca</w:t>
      </w:r>
      <w:r w:rsidR="002F6F5D">
        <w:t xml:space="preserve"> utilizando la tecnología disponible en los teléfonos móviles actuales: una primera técnica basada en la operatividad del</w:t>
      </w:r>
      <w:r w:rsidR="002F6F5D" w:rsidRPr="00D06061">
        <w:t xml:space="preserve"> </w:t>
      </w:r>
      <w:proofErr w:type="gramStart"/>
      <w:r w:rsidR="002F6F5D" w:rsidRPr="00D06061">
        <w:t>flash</w:t>
      </w:r>
      <w:proofErr w:type="gramEnd"/>
      <w:r w:rsidR="002F6F5D" w:rsidRPr="00D06061">
        <w:t xml:space="preserve"> </w:t>
      </w:r>
      <w:r w:rsidR="002F6F5D">
        <w:t>y</w:t>
      </w:r>
      <w:r w:rsidR="002F6F5D" w:rsidRPr="00D06061">
        <w:t xml:space="preserve"> la cámara</w:t>
      </w:r>
      <w:r w:rsidR="002F6F5D">
        <w:t xml:space="preserve"> del teléfono, y otra segunda técnica </w:t>
      </w:r>
      <w:r w:rsidR="002F6F5D" w:rsidRPr="00D06061">
        <w:t>utilizando</w:t>
      </w:r>
      <w:r w:rsidR="002F6F5D">
        <w:t xml:space="preserve"> conjuntamente un </w:t>
      </w:r>
      <w:r w:rsidR="002F6F5D" w:rsidRPr="00D06061">
        <w:t>microcontrolador y un sensor de pulso</w:t>
      </w:r>
      <w:r w:rsidR="002F6F5D">
        <w:t xml:space="preserve"> externos junto con el teléfono móvil.</w:t>
      </w:r>
    </w:p>
    <w:p w14:paraId="000B5D3F" w14:textId="0EFA66AB" w:rsidR="0032111A" w:rsidRDefault="0032111A" w:rsidP="002B2B11">
      <w:r>
        <w:t>Basándonos en</w:t>
      </w:r>
      <w:r w:rsidR="002F6F5D">
        <w:t xml:space="preserve"> resultados obtenidos</w:t>
      </w:r>
      <w:r>
        <w:t xml:space="preserve">, se tiene confianza en </w:t>
      </w:r>
      <w:r w:rsidR="002F6F5D">
        <w:t>que est</w:t>
      </w:r>
      <w:r w:rsidR="002B2B11">
        <w:t xml:space="preserve">a aplicación </w:t>
      </w:r>
      <w:r w:rsidR="002F6F5D">
        <w:t xml:space="preserve">es de gran utilidad </w:t>
      </w:r>
      <w:r>
        <w:t xml:space="preserve">para los </w:t>
      </w:r>
      <w:r w:rsidR="002B2B11">
        <w:t>médico</w:t>
      </w:r>
      <w:r>
        <w:t>s: tanto</w:t>
      </w:r>
      <w:r w:rsidR="002B2B11">
        <w:t xml:space="preserve"> para gestionar a sus pacientes y ver rápidamente una posible patología, como para almacenar una gran cantidad de datos que poder utilizar luego anónimamente para realizar estudios estadísticos.</w:t>
      </w:r>
      <w:r w:rsidR="002F6F5D">
        <w:t xml:space="preserve"> </w:t>
      </w:r>
      <w:r>
        <w:t>La confianza en las técnicas implementadas en este proyecto se ha reforzado tras recibir la valoración positiva de un médico cardiólogo interesado en el proyecto, el cual valoró el trabajo del siguiente modo: “le veo futuro a la aplicación en el campo de seguimiento de pacientes, y en el campo de la investigación”</w:t>
      </w:r>
      <w:r w:rsidR="00822DC1">
        <w:t>.</w:t>
      </w:r>
    </w:p>
    <w:p w14:paraId="03C92822" w14:textId="77777777" w:rsidR="002B2B11" w:rsidRPr="002B2B11" w:rsidRDefault="002B2B11" w:rsidP="002B2B11"/>
    <w:p w14:paraId="6679EBD8" w14:textId="18EB5471" w:rsidR="001B0656" w:rsidRDefault="002B2B11">
      <w:pPr>
        <w:pStyle w:val="Ttulo1"/>
      </w:pPr>
      <w:bookmarkStart w:id="50" w:name="_Toc43358931"/>
      <w:r>
        <w:lastRenderedPageBreak/>
        <w:t>L</w:t>
      </w:r>
      <w:r w:rsidR="001B0656">
        <w:t>íneas futuras</w:t>
      </w:r>
      <w:bookmarkEnd w:id="39"/>
      <w:bookmarkEnd w:id="50"/>
    </w:p>
    <w:p w14:paraId="13F1ECE2" w14:textId="4353A74F" w:rsidR="002128AA" w:rsidRDefault="002128AA" w:rsidP="008A0FF7">
      <w:r>
        <w:t xml:space="preserve">Una de las carencias que la cardióloga detectó es que la aplicación </w:t>
      </w:r>
      <w:proofErr w:type="gramStart"/>
      <w:r>
        <w:t>a día de hoy</w:t>
      </w:r>
      <w:proofErr w:type="gramEnd"/>
      <w:r>
        <w:t xml:space="preserve"> solo le es funcional al médico, y solo tiene sentido en el tiempo en que el paciente </w:t>
      </w:r>
      <w:r w:rsidR="00A44FA7">
        <w:t>está</w:t>
      </w:r>
      <w:r>
        <w:t xml:space="preserve"> en consulta. A futuro tiene sentido dividir la aplicación en dos, una parte para el paciente y otra para el médico. Así la toma de mediciones quedara del lado del paciente (y escondida en un submenú para el medico) y la estadística de datos o posible mensaje de </w:t>
      </w:r>
      <w:r w:rsidR="00A44FA7">
        <w:t>diagnóstico</w:t>
      </w:r>
      <w:r>
        <w:t xml:space="preserve"> de parte del médico.</w:t>
      </w:r>
    </w:p>
    <w:p w14:paraId="3FB45E42" w14:textId="57409723" w:rsidR="002128AA" w:rsidRDefault="002128AA" w:rsidP="008A0FF7">
      <w:r>
        <w:t xml:space="preserve">Visto que cada </w:t>
      </w:r>
      <w:r w:rsidR="00A44FA7">
        <w:t>médico</w:t>
      </w:r>
      <w:r>
        <w:t xml:space="preserve"> puede atender a muchos pacientes y para no sobrecargar el sistema, la arquitectura que se propone a futuro es la siguiente.</w:t>
      </w:r>
    </w:p>
    <w:p w14:paraId="2405610E" w14:textId="58829653" w:rsidR="003350A2" w:rsidRDefault="003350A2" w:rsidP="003350A2">
      <w:pPr>
        <w:jc w:val="center"/>
      </w:pPr>
      <w:r>
        <w:rPr>
          <w:noProof/>
          <w:lang w:eastAsia="es-ES"/>
        </w:rPr>
        <w:drawing>
          <wp:inline distT="0" distB="0" distL="0" distR="0" wp14:anchorId="60904C3E" wp14:editId="218B5D45">
            <wp:extent cx="5623141" cy="4133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0668" cy="4139384"/>
                    </a:xfrm>
                    <a:prstGeom prst="rect">
                      <a:avLst/>
                    </a:prstGeom>
                  </pic:spPr>
                </pic:pic>
              </a:graphicData>
            </a:graphic>
          </wp:inline>
        </w:drawing>
      </w:r>
    </w:p>
    <w:p w14:paraId="24CDD568" w14:textId="5943FCFE" w:rsidR="003350A2" w:rsidRDefault="003350A2" w:rsidP="003350A2">
      <w:r>
        <w:t>La idea es separar</w:t>
      </w:r>
      <w:r w:rsidR="00B33D35">
        <w:t xml:space="preserve"> la aplicación en dos, como ya se ha comentado, e incorporar un servidor más que dependa de la misma base de datos. Las mediciones realizadas por los pacientes se encolarán y se procesarán a medida que el encargado de procesar los mensajes tenga tiempo de ejecución disponible. Así aceleramos el proceso y hacemos todo </w:t>
      </w:r>
      <w:r w:rsidR="0023353D">
        <w:t>más</w:t>
      </w:r>
      <w:r w:rsidR="00B33D35">
        <w:t xml:space="preserve"> confiable. A futuro podemos añadirle más colas y replicación de mensajes para asegurar el servicio.</w:t>
      </w:r>
    </w:p>
    <w:p w14:paraId="2D7BFAE5" w14:textId="7DDBA9ED" w:rsidR="00B33D35" w:rsidRDefault="00B33D35" w:rsidP="003350A2">
      <w:r>
        <w:t xml:space="preserve">Aunque </w:t>
      </w:r>
      <w:proofErr w:type="gramStart"/>
      <w:r>
        <w:t>a día de hoy</w:t>
      </w:r>
      <w:proofErr w:type="gramEnd"/>
      <w:r>
        <w:t xml:space="preserve"> ya se cuenta con un campo “tratamiento” donde el medico puede guardar información relevante al paciente y a su tratamiento, a día de hoy solo se puede ver y editar desde la aplicación del médico, la única que hay. Con el nuevo sistema, se espera que el medico vea y edite el campo, y que el paciente, instantáneamente vea lo que el doctor le ha pautado.</w:t>
      </w:r>
    </w:p>
    <w:p w14:paraId="6F12E7B9" w14:textId="03EA1658" w:rsidR="00B33D35" w:rsidRDefault="00B33D35" w:rsidP="003350A2">
      <w:r>
        <w:t>Adicionalmente se le puede incorporar un servicio de mensajería entre el paciente y el doctor.</w:t>
      </w:r>
    </w:p>
    <w:p w14:paraId="4667CE6A" w14:textId="7C5F0A45" w:rsidR="00B33D35" w:rsidRPr="008A0FF7" w:rsidRDefault="00B33D35" w:rsidP="003350A2">
      <w:r>
        <w:lastRenderedPageBreak/>
        <w:t xml:space="preserve">En el campo de la adquisición de datos, se podría perfeccionar el sistema de captura de datos con la cámara, haciéndolo </w:t>
      </w:r>
      <w:r w:rsidR="00A44FA7">
        <w:t>más</w:t>
      </w:r>
      <w:r>
        <w:t xml:space="preserve"> fiable con más pruebas contra pulsioxímetros reales, así como integrar una comunicación persistente entre la aplicación del paciente y el posible </w:t>
      </w:r>
      <w:proofErr w:type="gramStart"/>
      <w:r>
        <w:t>wearable</w:t>
      </w:r>
      <w:proofErr w:type="gramEnd"/>
      <w:r>
        <w:t xml:space="preserve"> que este pueda poseer.</w:t>
      </w:r>
    </w:p>
    <w:p w14:paraId="514C3B0D" w14:textId="77777777" w:rsidR="00726341" w:rsidRDefault="00726341">
      <w:pPr>
        <w:rPr>
          <w:rFonts w:asciiTheme="majorHAnsi" w:eastAsiaTheme="majorEastAsia" w:hAnsiTheme="majorHAnsi" w:cstheme="majorBidi"/>
          <w:color w:val="2F5496" w:themeColor="accent1" w:themeShade="BF"/>
          <w:sz w:val="32"/>
          <w:szCs w:val="32"/>
        </w:rPr>
      </w:pPr>
      <w:r>
        <w:br w:type="page"/>
      </w:r>
    </w:p>
    <w:p w14:paraId="447BFDAE" w14:textId="08A58782" w:rsidR="001B0656" w:rsidRDefault="001B0656">
      <w:pPr>
        <w:pStyle w:val="Ttulo1"/>
      </w:pPr>
      <w:bookmarkStart w:id="51" w:name="_Toc36315909"/>
      <w:bookmarkStart w:id="52" w:name="_Toc43358932"/>
      <w:r>
        <w:lastRenderedPageBreak/>
        <w:t>Referencias</w:t>
      </w:r>
      <w:bookmarkEnd w:id="51"/>
      <w:bookmarkEnd w:id="52"/>
    </w:p>
    <w:p w14:paraId="4387313C" w14:textId="528D1811" w:rsidR="00726341" w:rsidRPr="006477E6" w:rsidRDefault="006477E6" w:rsidP="006477E6">
      <w:pPr>
        <w:pStyle w:val="Prrafodelista"/>
        <w:numPr>
          <w:ilvl w:val="0"/>
          <w:numId w:val="9"/>
        </w:numPr>
        <w:spacing w:after="0" w:line="240" w:lineRule="auto"/>
        <w:rPr>
          <w:rFonts w:ascii="Times New Roman" w:eastAsia="Times New Roman" w:hAnsi="Times New Roman" w:cs="Times New Roman"/>
          <w:sz w:val="24"/>
          <w:szCs w:val="24"/>
          <w:lang w:eastAsia="es-ES"/>
        </w:rPr>
      </w:pPr>
      <w:r w:rsidRPr="006477E6">
        <w:rPr>
          <w:rFonts w:ascii="Times New Roman" w:eastAsia="Times New Roman" w:hAnsi="Times New Roman" w:cs="Times New Roman"/>
          <w:sz w:val="24"/>
          <w:szCs w:val="24"/>
          <w:lang w:val="en-US" w:eastAsia="es-ES"/>
        </w:rPr>
        <w:t xml:space="preserve">Siddiqui, S. A., Zhang, Y., Feng, Z., &amp; Kos, A. (2016). A Pulse Rate Estimation Algorithm Using PPG and Smartphone Camera. </w:t>
      </w:r>
      <w:proofErr w:type="spellStart"/>
      <w:r w:rsidRPr="006477E6">
        <w:rPr>
          <w:rFonts w:ascii="Times New Roman" w:eastAsia="Times New Roman" w:hAnsi="Times New Roman" w:cs="Times New Roman"/>
          <w:i/>
          <w:iCs/>
          <w:sz w:val="24"/>
          <w:szCs w:val="24"/>
          <w:lang w:eastAsia="es-ES"/>
        </w:rPr>
        <w:t>Journal</w:t>
      </w:r>
      <w:proofErr w:type="spellEnd"/>
      <w:r w:rsidRPr="006477E6">
        <w:rPr>
          <w:rFonts w:ascii="Times New Roman" w:eastAsia="Times New Roman" w:hAnsi="Times New Roman" w:cs="Times New Roman"/>
          <w:i/>
          <w:iCs/>
          <w:sz w:val="24"/>
          <w:szCs w:val="24"/>
          <w:lang w:eastAsia="es-ES"/>
        </w:rPr>
        <w:t xml:space="preserve"> </w:t>
      </w:r>
      <w:proofErr w:type="spellStart"/>
      <w:r w:rsidRPr="006477E6">
        <w:rPr>
          <w:rFonts w:ascii="Times New Roman" w:eastAsia="Times New Roman" w:hAnsi="Times New Roman" w:cs="Times New Roman"/>
          <w:i/>
          <w:iCs/>
          <w:sz w:val="24"/>
          <w:szCs w:val="24"/>
          <w:lang w:eastAsia="es-ES"/>
        </w:rPr>
        <w:t>of</w:t>
      </w:r>
      <w:proofErr w:type="spellEnd"/>
      <w:r w:rsidRPr="006477E6">
        <w:rPr>
          <w:rFonts w:ascii="Times New Roman" w:eastAsia="Times New Roman" w:hAnsi="Times New Roman" w:cs="Times New Roman"/>
          <w:i/>
          <w:iCs/>
          <w:sz w:val="24"/>
          <w:szCs w:val="24"/>
          <w:lang w:eastAsia="es-ES"/>
        </w:rPr>
        <w:t xml:space="preserve"> medical </w:t>
      </w:r>
      <w:proofErr w:type="spellStart"/>
      <w:r w:rsidRPr="006477E6">
        <w:rPr>
          <w:rFonts w:ascii="Times New Roman" w:eastAsia="Times New Roman" w:hAnsi="Times New Roman" w:cs="Times New Roman"/>
          <w:i/>
          <w:iCs/>
          <w:sz w:val="24"/>
          <w:szCs w:val="24"/>
          <w:lang w:eastAsia="es-ES"/>
        </w:rPr>
        <w:t>systems</w:t>
      </w:r>
      <w:proofErr w:type="spellEnd"/>
      <w:r w:rsidRPr="006477E6">
        <w:rPr>
          <w:rFonts w:ascii="Times New Roman" w:eastAsia="Times New Roman" w:hAnsi="Times New Roman" w:cs="Times New Roman"/>
          <w:sz w:val="24"/>
          <w:szCs w:val="24"/>
          <w:lang w:eastAsia="es-ES"/>
        </w:rPr>
        <w:t xml:space="preserve">, </w:t>
      </w:r>
      <w:r w:rsidRPr="006477E6">
        <w:rPr>
          <w:rFonts w:ascii="Times New Roman" w:eastAsia="Times New Roman" w:hAnsi="Times New Roman" w:cs="Times New Roman"/>
          <w:i/>
          <w:iCs/>
          <w:sz w:val="24"/>
          <w:szCs w:val="24"/>
          <w:lang w:eastAsia="es-ES"/>
        </w:rPr>
        <w:t>40</w:t>
      </w:r>
      <w:r w:rsidRPr="006477E6">
        <w:rPr>
          <w:rFonts w:ascii="Times New Roman" w:eastAsia="Times New Roman" w:hAnsi="Times New Roman" w:cs="Times New Roman"/>
          <w:sz w:val="24"/>
          <w:szCs w:val="24"/>
          <w:lang w:eastAsia="es-ES"/>
        </w:rPr>
        <w:t>(5), 126. https://doi.org/10.1007/s10916-016-0485-6</w:t>
      </w:r>
      <w:r w:rsidR="00726341" w:rsidRPr="006477E6">
        <w:rPr>
          <w:color w:val="C00000"/>
          <w:lang w:val="en-US"/>
        </w:rPr>
        <w:br w:type="page"/>
      </w:r>
    </w:p>
    <w:p w14:paraId="36EAFF75" w14:textId="1172AAF0" w:rsidR="001B0656" w:rsidRDefault="001B0656">
      <w:pPr>
        <w:pStyle w:val="Ttulo1"/>
      </w:pPr>
      <w:bookmarkStart w:id="53" w:name="_Toc36315910"/>
      <w:bookmarkStart w:id="54" w:name="_Toc43358933"/>
      <w:commentRangeStart w:id="55"/>
      <w:r>
        <w:lastRenderedPageBreak/>
        <w:t>Anexos</w:t>
      </w:r>
      <w:bookmarkEnd w:id="53"/>
      <w:commentRangeEnd w:id="55"/>
      <w:r w:rsidR="006A52F5">
        <w:rPr>
          <w:rStyle w:val="Refdecomentario"/>
          <w:rFonts w:asciiTheme="minorHAnsi" w:eastAsiaTheme="minorHAnsi" w:hAnsiTheme="minorHAnsi" w:cstheme="minorBidi"/>
          <w:color w:val="auto"/>
        </w:rPr>
        <w:commentReference w:id="55"/>
      </w:r>
      <w:bookmarkEnd w:id="54"/>
    </w:p>
    <w:p w14:paraId="771472A8" w14:textId="7D87C288" w:rsidR="009372AC" w:rsidRDefault="00346D6C" w:rsidP="009372AC">
      <w:pPr>
        <w:pStyle w:val="Ttulo2"/>
      </w:pPr>
      <w:r w:rsidRPr="00346D6C">
        <w:rPr>
          <w:b/>
          <w:bCs/>
        </w:rPr>
        <w:t>Anexo 1</w:t>
      </w:r>
      <w:r>
        <w:t xml:space="preserve">: </w:t>
      </w:r>
      <w:r w:rsidR="009372AC">
        <w:t>Documentación de la API (Servidor)</w:t>
      </w:r>
    </w:p>
    <w:p w14:paraId="5A0EF35A" w14:textId="54003551" w:rsidR="004E2504" w:rsidRDefault="00D901B3" w:rsidP="004E2504">
      <w:r>
        <w:t xml:space="preserve">En este anexo se describen tanto los </w:t>
      </w:r>
      <w:proofErr w:type="spellStart"/>
      <w:r>
        <w:t>endpoints</w:t>
      </w:r>
      <w:proofErr w:type="spellEnd"/>
      <w:r>
        <w:t xml:space="preserve"> a los que llama la </w:t>
      </w:r>
      <w:proofErr w:type="gramStart"/>
      <w:r>
        <w:t>app</w:t>
      </w:r>
      <w:proofErr w:type="gramEnd"/>
      <w:r>
        <w:t xml:space="preserve"> (o cliente) como ejemplos de respuestas para todas las llamadas.</w:t>
      </w:r>
    </w:p>
    <w:p w14:paraId="6BA83F43" w14:textId="1217D104" w:rsidR="004E2504" w:rsidRDefault="004E2504" w:rsidP="00D901B3">
      <w:pPr>
        <w:pStyle w:val="Ttulo3"/>
      </w:pPr>
      <w:proofErr w:type="spellStart"/>
      <w:r>
        <w:t>Endpoints</w:t>
      </w:r>
      <w:proofErr w:type="spellEnd"/>
    </w:p>
    <w:p w14:paraId="36BA3AFB" w14:textId="48F21EE9" w:rsidR="00D901B3" w:rsidRPr="00D901B3" w:rsidRDefault="00D901B3" w:rsidP="00D901B3">
      <w:r>
        <w:t xml:space="preserve">Aquí se detallan los </w:t>
      </w:r>
      <w:proofErr w:type="spellStart"/>
      <w:r>
        <w:t>enpoints</w:t>
      </w:r>
      <w:proofErr w:type="spellEnd"/>
      <w:r>
        <w:t xml:space="preserve"> en los que la API está escuchando peticiones.</w:t>
      </w:r>
    </w:p>
    <w:p w14:paraId="774495D0" w14:textId="4BB24BEE" w:rsidR="004E2504" w:rsidRPr="004E2504" w:rsidRDefault="00D901B3" w:rsidP="00D901B3">
      <w:pPr>
        <w:pStyle w:val="Ttulo4"/>
      </w:pPr>
      <w:proofErr w:type="spellStart"/>
      <w:r>
        <w:t>Endpoints</w:t>
      </w:r>
      <w:proofErr w:type="spellEnd"/>
      <w:r>
        <w:t xml:space="preserve"> para el acceso y el refresco de autenticación</w:t>
      </w:r>
    </w:p>
    <w:p w14:paraId="3EFF1EFF" w14:textId="039566D6" w:rsidR="009372AC" w:rsidRDefault="009372AC" w:rsidP="009372AC">
      <w:r>
        <w:t>La API usa tokens JWT para autenticar y autorizar todas las llamadas siguientes. Si el token queda invalido, también se provee un token de refresco para renovar el token de acceso. Las llamadas son las siguientes.</w:t>
      </w:r>
    </w:p>
    <w:p w14:paraId="5C550589" w14:textId="77777777" w:rsidR="009372AC" w:rsidRDefault="009372AC" w:rsidP="009372AC">
      <w:r>
        <w:t>Para obtener un token valido o refrescarlo, la llamada es la siguiente.</w:t>
      </w:r>
    </w:p>
    <w:tbl>
      <w:tblPr>
        <w:tblStyle w:val="Tabladelista1clara-nfasis3"/>
        <w:tblW w:w="0" w:type="auto"/>
        <w:tblLook w:val="04A0" w:firstRow="1" w:lastRow="0" w:firstColumn="1" w:lastColumn="0" w:noHBand="0" w:noVBand="1"/>
      </w:tblPr>
      <w:tblGrid>
        <w:gridCol w:w="963"/>
        <w:gridCol w:w="1272"/>
        <w:gridCol w:w="1017"/>
        <w:gridCol w:w="1486"/>
        <w:gridCol w:w="4622"/>
      </w:tblGrid>
      <w:tr w:rsidR="009372AC" w14:paraId="62797A04" w14:textId="77777777" w:rsidTr="009372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32FFDE" w14:textId="77777777" w:rsidR="009372AC" w:rsidRDefault="009372AC">
            <w:pPr>
              <w:pStyle w:val="Compact"/>
            </w:pPr>
            <w:r w:rsidRPr="009372AC">
              <w:rPr>
                <w:lang w:val="es-ES"/>
              </w:rPr>
              <w:t>Acción</w:t>
            </w:r>
          </w:p>
        </w:tc>
        <w:tc>
          <w:tcPr>
            <w:tcW w:w="0" w:type="auto"/>
            <w:hideMark/>
          </w:tcPr>
          <w:p w14:paraId="568E89D1"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URL</w:t>
            </w:r>
          </w:p>
        </w:tc>
        <w:tc>
          <w:tcPr>
            <w:tcW w:w="0" w:type="auto"/>
            <w:hideMark/>
          </w:tcPr>
          <w:p w14:paraId="3549EA2D"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rsidRPr="009372AC">
              <w:rPr>
                <w:lang w:val="es-ES"/>
              </w:rPr>
              <w:t>Método</w:t>
            </w:r>
          </w:p>
        </w:tc>
        <w:tc>
          <w:tcPr>
            <w:tcW w:w="0" w:type="auto"/>
            <w:hideMark/>
          </w:tcPr>
          <w:p w14:paraId="6FA98342"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Header</w:t>
            </w:r>
          </w:p>
        </w:tc>
        <w:tc>
          <w:tcPr>
            <w:tcW w:w="0" w:type="auto"/>
            <w:hideMark/>
          </w:tcPr>
          <w:p w14:paraId="551D5CAF" w14:textId="77777777" w:rsidR="009372AC" w:rsidRDefault="009372AC">
            <w:pPr>
              <w:pStyle w:val="Compact"/>
              <w:cnfStyle w:val="100000000000" w:firstRow="1" w:lastRow="0" w:firstColumn="0" w:lastColumn="0" w:oddVBand="0" w:evenVBand="0" w:oddHBand="0" w:evenHBand="0" w:firstRowFirstColumn="0" w:firstRowLastColumn="0" w:lastRowFirstColumn="0" w:lastRowLastColumn="0"/>
            </w:pPr>
            <w:r>
              <w:t>Body</w:t>
            </w:r>
          </w:p>
        </w:tc>
      </w:tr>
      <w:tr w:rsidR="009372AC" w14:paraId="0D728E7B" w14:textId="77777777" w:rsidTr="009372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4AE07D" w14:textId="77777777" w:rsidR="009372AC" w:rsidRPr="009372AC" w:rsidRDefault="009372AC">
            <w:pPr>
              <w:pStyle w:val="Compact"/>
              <w:rPr>
                <w:b w:val="0"/>
                <w:bCs w:val="0"/>
              </w:rPr>
            </w:pPr>
            <w:r w:rsidRPr="009372AC">
              <w:rPr>
                <w:b w:val="0"/>
                <w:bCs w:val="0"/>
              </w:rPr>
              <w:t>Login</w:t>
            </w:r>
          </w:p>
        </w:tc>
        <w:tc>
          <w:tcPr>
            <w:tcW w:w="0" w:type="auto"/>
            <w:hideMark/>
          </w:tcPr>
          <w:p w14:paraId="789310F8"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auth</w:t>
            </w:r>
          </w:p>
        </w:tc>
        <w:tc>
          <w:tcPr>
            <w:tcW w:w="0" w:type="auto"/>
            <w:hideMark/>
          </w:tcPr>
          <w:p w14:paraId="3CFEFA12"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b/>
              </w:rPr>
              <w:t>POST</w:t>
            </w:r>
          </w:p>
        </w:tc>
        <w:tc>
          <w:tcPr>
            <w:tcW w:w="0" w:type="auto"/>
          </w:tcPr>
          <w:p w14:paraId="1CCC67AC" w14:textId="77777777" w:rsidR="009372AC" w:rsidRDefault="009372AC">
            <w:pPr>
              <w:cnfStyle w:val="000000100000" w:firstRow="0" w:lastRow="0" w:firstColumn="0" w:lastColumn="0" w:oddVBand="0" w:evenVBand="0" w:oddHBand="1" w:evenHBand="0" w:firstRowFirstColumn="0" w:firstRowLastColumn="0" w:lastRowFirstColumn="0" w:lastRowLastColumn="0"/>
            </w:pPr>
          </w:p>
        </w:tc>
        <w:tc>
          <w:tcPr>
            <w:tcW w:w="0" w:type="auto"/>
            <w:hideMark/>
          </w:tcPr>
          <w:p w14:paraId="68B1F0DF" w14:textId="77777777" w:rsidR="009372AC" w:rsidRDefault="009372AC">
            <w:pPr>
              <w:pStyle w:val="Compact"/>
              <w:cnfStyle w:val="000000100000" w:firstRow="0" w:lastRow="0" w:firstColumn="0" w:lastColumn="0" w:oddVBand="0" w:evenVBand="0" w:oddHBand="1" w:evenHBand="0" w:firstRowFirstColumn="0" w:firstRowLastColumn="0" w:lastRowFirstColumn="0" w:lastRowLastColumn="0"/>
            </w:pPr>
            <w:r>
              <w:rPr>
                <w:rStyle w:val="VerbatimChar"/>
              </w:rPr>
              <w:t>{"username": &lt;string&gt;,"password":&lt;string&gt;}</w:t>
            </w:r>
          </w:p>
        </w:tc>
      </w:tr>
      <w:tr w:rsidR="009372AC" w14:paraId="593E5660" w14:textId="77777777" w:rsidTr="009372AC">
        <w:tc>
          <w:tcPr>
            <w:cnfStyle w:val="001000000000" w:firstRow="0" w:lastRow="0" w:firstColumn="1" w:lastColumn="0" w:oddVBand="0" w:evenVBand="0" w:oddHBand="0" w:evenHBand="0" w:firstRowFirstColumn="0" w:firstRowLastColumn="0" w:lastRowFirstColumn="0" w:lastRowLastColumn="0"/>
            <w:tcW w:w="0" w:type="auto"/>
            <w:hideMark/>
          </w:tcPr>
          <w:p w14:paraId="7ED0B4A2" w14:textId="77777777" w:rsidR="009372AC" w:rsidRPr="009372AC" w:rsidRDefault="009372AC">
            <w:pPr>
              <w:pStyle w:val="Compact"/>
              <w:rPr>
                <w:b w:val="0"/>
                <w:bCs w:val="0"/>
              </w:rPr>
            </w:pPr>
            <w:r w:rsidRPr="009372AC">
              <w:rPr>
                <w:b w:val="0"/>
                <w:bCs w:val="0"/>
              </w:rPr>
              <w:t>Refresh</w:t>
            </w:r>
          </w:p>
        </w:tc>
        <w:tc>
          <w:tcPr>
            <w:tcW w:w="0" w:type="auto"/>
            <w:hideMark/>
          </w:tcPr>
          <w:p w14:paraId="27AEB4A6"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rStyle w:val="VerbatimChar"/>
              </w:rPr>
              <w:t>/refresh</w:t>
            </w:r>
          </w:p>
        </w:tc>
        <w:tc>
          <w:tcPr>
            <w:tcW w:w="0" w:type="auto"/>
            <w:hideMark/>
          </w:tcPr>
          <w:p w14:paraId="7454F947"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rPr>
                <w:b/>
              </w:rPr>
              <w:t>POST</w:t>
            </w:r>
          </w:p>
        </w:tc>
        <w:tc>
          <w:tcPr>
            <w:tcW w:w="0" w:type="auto"/>
            <w:hideMark/>
          </w:tcPr>
          <w:p w14:paraId="7AEC02BD" w14:textId="77777777" w:rsidR="009372AC" w:rsidRDefault="009372AC">
            <w:pPr>
              <w:pStyle w:val="Compact"/>
              <w:cnfStyle w:val="000000000000" w:firstRow="0" w:lastRow="0" w:firstColumn="0" w:lastColumn="0" w:oddVBand="0" w:evenVBand="0" w:oddHBand="0" w:evenHBand="0" w:firstRowFirstColumn="0" w:firstRowLastColumn="0" w:lastRowFirstColumn="0" w:lastRowLastColumn="0"/>
            </w:pPr>
            <w:r>
              <w:t>Refresh JWT "Bearer"</w:t>
            </w:r>
          </w:p>
        </w:tc>
        <w:tc>
          <w:tcPr>
            <w:tcW w:w="0" w:type="auto"/>
          </w:tcPr>
          <w:p w14:paraId="4B3206DE" w14:textId="77777777" w:rsidR="009372AC" w:rsidRDefault="009372AC">
            <w:pPr>
              <w:cnfStyle w:val="000000000000" w:firstRow="0" w:lastRow="0" w:firstColumn="0" w:lastColumn="0" w:oddVBand="0" w:evenVBand="0" w:oddHBand="0" w:evenHBand="0" w:firstRowFirstColumn="0" w:firstRowLastColumn="0" w:lastRowFirstColumn="0" w:lastRowLastColumn="0"/>
            </w:pPr>
          </w:p>
        </w:tc>
      </w:tr>
    </w:tbl>
    <w:p w14:paraId="306F3985" w14:textId="77777777" w:rsidR="004E2504" w:rsidRDefault="004E2504" w:rsidP="009372AC"/>
    <w:p w14:paraId="6FB7648A" w14:textId="54ADF3CF" w:rsidR="009372AC" w:rsidRDefault="009372AC" w:rsidP="009372AC">
      <w:r>
        <w:t xml:space="preserve">La respuesta de </w:t>
      </w:r>
      <w:proofErr w:type="spellStart"/>
      <w:r>
        <w:t>login</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37EA204F" w14:textId="77777777" w:rsidTr="009372AC">
        <w:tc>
          <w:tcPr>
            <w:tcW w:w="9350" w:type="dxa"/>
          </w:tcPr>
          <w:p w14:paraId="3D9C8013" w14:textId="1A6FCAEB" w:rsidR="009372AC" w:rsidRDefault="009372AC" w:rsidP="009372AC">
            <w:pPr>
              <w:pStyle w:val="SourceCode"/>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ZTExMGY5MjYtZjlhNi00ODRlLWJiNDItNWQ3NTc4NmNhY2I5IiwiZXhwIjoxNTgwMTUzNTg1LCJpZGVudGl0eSI6ImhrZnVlcnRlc0BnbWFpbC5jb20iLCJmcmVzaCI6ZmFsc2UsInR5cGUiOiJhY2Nlc3MifQ.tnG5P7oCI4TvNgugnx9Cl2acCw0snE0MtwGm9vhYHKE"</w:t>
            </w: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refresh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2ODUsIm5iZiI6MTU4MDE1MjY4NSwianRpIjoiNzg2N2QwMDQtNDI0YS00M2ZmLTg3YWUtMzMyMzhmOTVhNjIxIiwiZXhwIjoxNTgyNzQ0Njg1LCJpZGVudGl0eSI6ImhrZnVlcnRlc0BnbWFpbC5jb20iLCJ0eXBlIjoicmVmcmVzaCJ9.9hJ8v5j2KRyiA9vdus5UFQzCnGUJoh9FeJ_ayOpffcw"</w:t>
            </w:r>
            <w:r w:rsidRPr="009372AC">
              <w:rPr>
                <w:lang w:val="es-ES"/>
              </w:rPr>
              <w:br/>
            </w:r>
            <w:r w:rsidRPr="009372AC">
              <w:rPr>
                <w:rStyle w:val="NormalTok"/>
                <w:lang w:val="es-ES"/>
              </w:rPr>
              <w:t>}</w:t>
            </w:r>
          </w:p>
        </w:tc>
      </w:tr>
    </w:tbl>
    <w:p w14:paraId="71CF3201" w14:textId="4DC85756" w:rsidR="009372AC" w:rsidRDefault="009372AC" w:rsidP="009372AC"/>
    <w:p w14:paraId="2B18DC98" w14:textId="317CB3A5" w:rsidR="009372AC" w:rsidRDefault="009372AC" w:rsidP="009372AC">
      <w:r>
        <w:t xml:space="preserve">La respuesta para </w:t>
      </w:r>
      <w:proofErr w:type="spellStart"/>
      <w:r>
        <w:t>refresh</w:t>
      </w:r>
      <w:proofErr w:type="spellEnd"/>
      <w:r>
        <w:t xml:space="preserve"> será similar a esta, en caso de no error (Código HTTP </w:t>
      </w:r>
      <w:r>
        <w:rPr>
          <w:rStyle w:val="VerbatimChar"/>
        </w:rPr>
        <w:t>200)</w:t>
      </w:r>
      <w:r>
        <w:t>:</w:t>
      </w:r>
    </w:p>
    <w:tbl>
      <w:tblPr>
        <w:tblStyle w:val="Tablaconcuadrcula"/>
        <w:tblW w:w="0" w:type="auto"/>
        <w:tblLook w:val="04A0" w:firstRow="1" w:lastRow="0" w:firstColumn="1" w:lastColumn="0" w:noHBand="0" w:noVBand="1"/>
      </w:tblPr>
      <w:tblGrid>
        <w:gridCol w:w="9350"/>
      </w:tblGrid>
      <w:tr w:rsidR="009372AC" w14:paraId="69B517F9" w14:textId="77777777" w:rsidTr="009372AC">
        <w:tc>
          <w:tcPr>
            <w:tcW w:w="9350" w:type="dxa"/>
          </w:tcPr>
          <w:p w14:paraId="58CA7346" w14:textId="4BC2833C" w:rsidR="009372AC" w:rsidRPr="009372AC" w:rsidRDefault="009372AC" w:rsidP="009372AC">
            <w:pPr>
              <w:pStyle w:val="SourceCode"/>
              <w:rPr>
                <w:lang w:val="es-ES"/>
              </w:rPr>
            </w:pPr>
            <w:r w:rsidRPr="009372AC">
              <w:rPr>
                <w:rStyle w:val="NormalTok"/>
                <w:lang w:val="es-ES"/>
              </w:rPr>
              <w:t>{</w:t>
            </w:r>
            <w:r w:rsidRPr="009372AC">
              <w:rPr>
                <w:lang w:val="es-ES"/>
              </w:rPr>
              <w:br/>
            </w:r>
            <w:r w:rsidRPr="009372AC">
              <w:rPr>
                <w:rStyle w:val="NormalTok"/>
                <w:lang w:val="es-ES"/>
              </w:rPr>
              <w:t xml:space="preserve">    </w:t>
            </w:r>
            <w:r w:rsidRPr="009372AC">
              <w:rPr>
                <w:rStyle w:val="DataTypeTok"/>
                <w:lang w:val="es-ES"/>
              </w:rPr>
              <w:t>"</w:t>
            </w:r>
            <w:proofErr w:type="spellStart"/>
            <w:r w:rsidRPr="009372AC">
              <w:rPr>
                <w:rStyle w:val="DataTypeTok"/>
                <w:lang w:val="es-ES"/>
              </w:rPr>
              <w:t>access_token</w:t>
            </w:r>
            <w:proofErr w:type="spellEnd"/>
            <w:r w:rsidRPr="009372AC">
              <w:rPr>
                <w:rStyle w:val="DataTypeTok"/>
                <w:lang w:val="es-ES"/>
              </w:rPr>
              <w:t>"</w:t>
            </w:r>
            <w:r w:rsidRPr="009372AC">
              <w:rPr>
                <w:rStyle w:val="NormalTok"/>
                <w:lang w:val="es-ES"/>
              </w:rPr>
              <w:t xml:space="preserve">: </w:t>
            </w:r>
            <w:r w:rsidRPr="009372AC">
              <w:rPr>
                <w:rStyle w:val="StringTok"/>
                <w:lang w:val="es-ES"/>
              </w:rPr>
              <w:t>"eyJ0eXAiOiJKV1QiLCJhbGciOiJIUzI1NiJ9.eyJpYXQiOjE1ODAxNTI3OTEsIm5iZiI6MTU4MDE1Mjc5MSwianRpIjoiYzFjZTFkMDYtNzE2YS00NWY3LThmMDMtMWQwOWExZDM3ZDc0IiwiZXhwIjoxNTgwMTUzNjkxLCJpZGVudGl0eSI6ImhrZnVlcnRlc0BnbWFpbC5jb20iLCJmcmVzaCI6ZmFsc2UsInR5cGUiOiJhY2Nlc3MifQ.M89-uHvKNGOqsTjkfpwT5MU-IBOfIFdMfuJvUpWpDOY"</w:t>
            </w:r>
            <w:r w:rsidRPr="009372AC">
              <w:rPr>
                <w:lang w:val="es-ES"/>
              </w:rPr>
              <w:br/>
            </w:r>
            <w:r w:rsidRPr="009372AC">
              <w:rPr>
                <w:rStyle w:val="NormalTok"/>
                <w:lang w:val="es-ES"/>
              </w:rPr>
              <w:t>}</w:t>
            </w:r>
          </w:p>
        </w:tc>
      </w:tr>
    </w:tbl>
    <w:p w14:paraId="19CB6067" w14:textId="3931F7C1" w:rsidR="009372AC" w:rsidRDefault="009372AC" w:rsidP="009372AC"/>
    <w:p w14:paraId="0F4C6894" w14:textId="3BA09205" w:rsidR="00250FE7" w:rsidRDefault="00250FE7" w:rsidP="00D901B3">
      <w:pPr>
        <w:pStyle w:val="Ttulo4"/>
      </w:pPr>
      <w:proofErr w:type="spellStart"/>
      <w:r>
        <w:t>Endpoints</w:t>
      </w:r>
      <w:proofErr w:type="spellEnd"/>
      <w:r>
        <w:t xml:space="preserve"> relacionados con los Médicos</w:t>
      </w:r>
    </w:p>
    <w:p w14:paraId="5F910D87" w14:textId="7D38317A" w:rsidR="00250FE7" w:rsidRPr="00250FE7" w:rsidRDefault="00250FE7" w:rsidP="00250FE7">
      <w:r>
        <w:t xml:space="preserve">Las llamadas a la API para </w:t>
      </w:r>
      <w:r w:rsidR="004E2504">
        <w:t>manejar</w:t>
      </w:r>
      <w:r>
        <w:t xml:space="preserve"> información sobre el doctor. </w:t>
      </w:r>
      <w:r w:rsidRPr="00250FE7">
        <w:rPr>
          <w:rFonts w:cstheme="minorHAnsi"/>
          <w:iCs/>
        </w:rPr>
        <w:t xml:space="preserve">Actualmente solo se usa el GET y el PUT en la </w:t>
      </w:r>
      <w:proofErr w:type="gramStart"/>
      <w:r w:rsidRPr="00250FE7">
        <w:rPr>
          <w:rFonts w:cstheme="minorHAnsi"/>
          <w:iCs/>
        </w:rPr>
        <w:t>app</w:t>
      </w:r>
      <w:proofErr w:type="gramEnd"/>
      <w:r w:rsidRPr="00250FE7">
        <w:rPr>
          <w:rFonts w:cstheme="minorHAnsi"/>
          <w:iCs/>
        </w:rPr>
        <w:t>.</w:t>
      </w:r>
    </w:p>
    <w:tbl>
      <w:tblPr>
        <w:tblStyle w:val="Tabladelista1clara-nfasis3"/>
        <w:tblW w:w="0" w:type="auto"/>
        <w:tblLook w:val="04A0" w:firstRow="1" w:lastRow="0" w:firstColumn="1" w:lastColumn="0" w:noHBand="0" w:noVBand="1"/>
      </w:tblPr>
      <w:tblGrid>
        <w:gridCol w:w="1970"/>
        <w:gridCol w:w="2064"/>
        <w:gridCol w:w="1017"/>
        <w:gridCol w:w="2918"/>
      </w:tblGrid>
      <w:tr w:rsidR="00250FE7" w:rsidRPr="00250FE7" w14:paraId="0C9152F3" w14:textId="77777777" w:rsidTr="00250F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0DC0B" w14:textId="77777777" w:rsidR="00250FE7" w:rsidRPr="00250FE7" w:rsidRDefault="00250FE7">
            <w:pPr>
              <w:pStyle w:val="Compact"/>
              <w:rPr>
                <w:lang w:val="es-ES"/>
              </w:rPr>
            </w:pPr>
            <w:r w:rsidRPr="00250FE7">
              <w:rPr>
                <w:lang w:val="es-ES"/>
              </w:rPr>
              <w:t>Acción</w:t>
            </w:r>
          </w:p>
        </w:tc>
        <w:tc>
          <w:tcPr>
            <w:tcW w:w="0" w:type="auto"/>
            <w:hideMark/>
          </w:tcPr>
          <w:p w14:paraId="33C67055"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URL</w:t>
            </w:r>
          </w:p>
        </w:tc>
        <w:tc>
          <w:tcPr>
            <w:tcW w:w="0" w:type="auto"/>
            <w:hideMark/>
          </w:tcPr>
          <w:p w14:paraId="5ED03AA7"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Método</w:t>
            </w:r>
          </w:p>
        </w:tc>
        <w:tc>
          <w:tcPr>
            <w:tcW w:w="0" w:type="auto"/>
            <w:hideMark/>
          </w:tcPr>
          <w:p w14:paraId="75670756" w14:textId="77777777" w:rsidR="00250FE7" w:rsidRPr="00250FE7" w:rsidRDefault="00250FE7">
            <w:pPr>
              <w:pStyle w:val="Compact"/>
              <w:cnfStyle w:val="100000000000" w:firstRow="1" w:lastRow="0" w:firstColumn="0" w:lastColumn="0" w:oddVBand="0" w:evenVBand="0" w:oddHBand="0" w:evenHBand="0" w:firstRowFirstColumn="0" w:firstRowLastColumn="0" w:lastRowFirstColumn="0" w:lastRowLastColumn="0"/>
              <w:rPr>
                <w:lang w:val="es-ES"/>
              </w:rPr>
            </w:pPr>
            <w:r w:rsidRPr="00250FE7">
              <w:rPr>
                <w:lang w:val="es-ES"/>
              </w:rPr>
              <w:t>Autenticación</w:t>
            </w:r>
          </w:p>
        </w:tc>
      </w:tr>
      <w:tr w:rsidR="00250FE7" w:rsidRPr="00250FE7" w14:paraId="05FD01E2"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27EC8D" w14:textId="77777777" w:rsidR="00250FE7" w:rsidRPr="00250FE7" w:rsidRDefault="00250FE7">
            <w:pPr>
              <w:pStyle w:val="Compact"/>
              <w:rPr>
                <w:b w:val="0"/>
                <w:bCs w:val="0"/>
                <w:lang w:val="es-ES"/>
              </w:rPr>
            </w:pPr>
            <w:r w:rsidRPr="00250FE7">
              <w:rPr>
                <w:b w:val="0"/>
                <w:bCs w:val="0"/>
                <w:lang w:val="es-ES"/>
              </w:rPr>
              <w:t>Crear Médico</w:t>
            </w:r>
          </w:p>
        </w:tc>
        <w:tc>
          <w:tcPr>
            <w:tcW w:w="0" w:type="auto"/>
            <w:hideMark/>
          </w:tcPr>
          <w:p w14:paraId="1CAAA083"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8DC796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POST</w:t>
            </w:r>
          </w:p>
        </w:tc>
        <w:tc>
          <w:tcPr>
            <w:tcW w:w="0" w:type="auto"/>
            <w:hideMark/>
          </w:tcPr>
          <w:p w14:paraId="1D2A9759"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proofErr w:type="spellStart"/>
            <w:r w:rsidRPr="00250FE7">
              <w:rPr>
                <w:lang w:val="es-ES"/>
              </w:rPr>
              <w:t>Private</w:t>
            </w:r>
            <w:proofErr w:type="spellEnd"/>
            <w:r w:rsidRPr="00250FE7">
              <w:rPr>
                <w:lang w:val="es-ES"/>
              </w:rPr>
              <w:t xml:space="preserve"> Key "PSK" in </w:t>
            </w:r>
            <w:proofErr w:type="spellStart"/>
            <w:r w:rsidRPr="00250FE7">
              <w:rPr>
                <w:lang w:val="es-ES"/>
              </w:rPr>
              <w:t>Header</w:t>
            </w:r>
            <w:proofErr w:type="spellEnd"/>
          </w:p>
        </w:tc>
      </w:tr>
      <w:tr w:rsidR="00250FE7" w:rsidRPr="00250FE7" w14:paraId="6F333456"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563DF8B1" w14:textId="77777777" w:rsidR="00250FE7" w:rsidRPr="00250FE7" w:rsidRDefault="00250FE7">
            <w:pPr>
              <w:pStyle w:val="Compact"/>
              <w:rPr>
                <w:b w:val="0"/>
                <w:bCs w:val="0"/>
                <w:lang w:val="es-ES"/>
              </w:rPr>
            </w:pPr>
            <w:r w:rsidRPr="00250FE7">
              <w:rPr>
                <w:b w:val="0"/>
                <w:bCs w:val="0"/>
                <w:lang w:val="es-ES"/>
              </w:rPr>
              <w:t>Actualizar Médico</w:t>
            </w:r>
          </w:p>
        </w:tc>
        <w:tc>
          <w:tcPr>
            <w:tcW w:w="0" w:type="auto"/>
            <w:hideMark/>
          </w:tcPr>
          <w:p w14:paraId="227A83F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5125FA51"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PUT</w:t>
            </w:r>
          </w:p>
        </w:tc>
        <w:tc>
          <w:tcPr>
            <w:tcW w:w="0" w:type="auto"/>
            <w:hideMark/>
          </w:tcPr>
          <w:p w14:paraId="3900CFDD"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 xml:space="preserve">JWT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1F94D754" w14:textId="77777777" w:rsidTr="00250F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6BCC64" w14:textId="77777777" w:rsidR="00250FE7" w:rsidRPr="00250FE7" w:rsidRDefault="00250FE7">
            <w:pPr>
              <w:pStyle w:val="Compact"/>
              <w:rPr>
                <w:b w:val="0"/>
                <w:bCs w:val="0"/>
                <w:lang w:val="es-ES"/>
              </w:rPr>
            </w:pPr>
            <w:r w:rsidRPr="00250FE7">
              <w:rPr>
                <w:b w:val="0"/>
                <w:bCs w:val="0"/>
                <w:lang w:val="es-ES"/>
              </w:rPr>
              <w:t>Borrar Médico</w:t>
            </w:r>
          </w:p>
        </w:tc>
        <w:tc>
          <w:tcPr>
            <w:tcW w:w="0" w:type="auto"/>
            <w:hideMark/>
          </w:tcPr>
          <w:p w14:paraId="348CE9A0"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CEB7C0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b/>
                <w:lang w:val="es-ES"/>
              </w:rPr>
              <w:t>DELETE</w:t>
            </w:r>
          </w:p>
        </w:tc>
        <w:tc>
          <w:tcPr>
            <w:tcW w:w="0" w:type="auto"/>
            <w:hideMark/>
          </w:tcPr>
          <w:p w14:paraId="1102481A" w14:textId="77777777" w:rsidR="00250FE7" w:rsidRPr="00250FE7" w:rsidRDefault="00250FE7">
            <w:pPr>
              <w:pStyle w:val="Compact"/>
              <w:cnfStyle w:val="000000100000" w:firstRow="0" w:lastRow="0" w:firstColumn="0" w:lastColumn="0" w:oddVBand="0" w:evenVBand="0" w:oddHBand="1" w:evenHBand="0" w:firstRowFirstColumn="0" w:firstRowLastColumn="0" w:lastRowFirstColumn="0" w:lastRowLastColumn="0"/>
              <w:rPr>
                <w:lang w:val="es-ES"/>
              </w:rPr>
            </w:pPr>
            <w:r w:rsidRPr="00250FE7">
              <w:rPr>
                <w:lang w:val="es-ES"/>
              </w:rPr>
              <w:t xml:space="preserve">JWT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r w:rsidR="00250FE7" w:rsidRPr="00250FE7" w14:paraId="73980483" w14:textId="77777777" w:rsidTr="00250FE7">
        <w:tc>
          <w:tcPr>
            <w:cnfStyle w:val="001000000000" w:firstRow="0" w:lastRow="0" w:firstColumn="1" w:lastColumn="0" w:oddVBand="0" w:evenVBand="0" w:oddHBand="0" w:evenHBand="0" w:firstRowFirstColumn="0" w:firstRowLastColumn="0" w:lastRowFirstColumn="0" w:lastRowLastColumn="0"/>
            <w:tcW w:w="0" w:type="auto"/>
            <w:hideMark/>
          </w:tcPr>
          <w:p w14:paraId="2C1568BD" w14:textId="77777777" w:rsidR="00250FE7" w:rsidRPr="00250FE7" w:rsidRDefault="00250FE7">
            <w:pPr>
              <w:pStyle w:val="Compact"/>
              <w:rPr>
                <w:b w:val="0"/>
                <w:bCs w:val="0"/>
                <w:lang w:val="es-ES"/>
              </w:rPr>
            </w:pPr>
            <w:r w:rsidRPr="00250FE7">
              <w:rPr>
                <w:b w:val="0"/>
                <w:bCs w:val="0"/>
                <w:lang w:val="es-ES"/>
              </w:rPr>
              <w:t>Ver Médico</w:t>
            </w:r>
          </w:p>
        </w:tc>
        <w:tc>
          <w:tcPr>
            <w:tcW w:w="0" w:type="auto"/>
            <w:hideMark/>
          </w:tcPr>
          <w:p w14:paraId="4C5FEF7B"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rStyle w:val="VerbatimChar"/>
                <w:lang w:val="es-ES"/>
              </w:rPr>
              <w:t>/api/v1/doctor</w:t>
            </w:r>
          </w:p>
        </w:tc>
        <w:tc>
          <w:tcPr>
            <w:tcW w:w="0" w:type="auto"/>
            <w:hideMark/>
          </w:tcPr>
          <w:p w14:paraId="17730CD7"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b/>
                <w:lang w:val="es-ES"/>
              </w:rPr>
              <w:t>GET</w:t>
            </w:r>
          </w:p>
        </w:tc>
        <w:tc>
          <w:tcPr>
            <w:tcW w:w="0" w:type="auto"/>
            <w:hideMark/>
          </w:tcPr>
          <w:p w14:paraId="33C04EB3" w14:textId="77777777" w:rsidR="00250FE7" w:rsidRPr="00250FE7" w:rsidRDefault="00250FE7">
            <w:pPr>
              <w:pStyle w:val="Compact"/>
              <w:cnfStyle w:val="000000000000" w:firstRow="0" w:lastRow="0" w:firstColumn="0" w:lastColumn="0" w:oddVBand="0" w:evenVBand="0" w:oddHBand="0" w:evenHBand="0" w:firstRowFirstColumn="0" w:firstRowLastColumn="0" w:lastRowFirstColumn="0" w:lastRowLastColumn="0"/>
              <w:rPr>
                <w:lang w:val="es-ES"/>
              </w:rPr>
            </w:pPr>
            <w:r w:rsidRPr="00250FE7">
              <w:rPr>
                <w:lang w:val="es-ES"/>
              </w:rPr>
              <w:t xml:space="preserve">JWT in </w:t>
            </w:r>
            <w:proofErr w:type="spellStart"/>
            <w:r w:rsidRPr="00250FE7">
              <w:rPr>
                <w:lang w:val="es-ES"/>
              </w:rPr>
              <w:t>Header</w:t>
            </w:r>
            <w:proofErr w:type="spellEnd"/>
            <w:r w:rsidRPr="00250FE7">
              <w:rPr>
                <w:lang w:val="es-ES"/>
              </w:rPr>
              <w:t xml:space="preserve"> "</w:t>
            </w:r>
            <w:proofErr w:type="spellStart"/>
            <w:r w:rsidRPr="00250FE7">
              <w:rPr>
                <w:lang w:val="es-ES"/>
              </w:rPr>
              <w:t>Bearer</w:t>
            </w:r>
            <w:proofErr w:type="spellEnd"/>
            <w:r w:rsidRPr="00250FE7">
              <w:rPr>
                <w:lang w:val="es-ES"/>
              </w:rPr>
              <w:t>"</w:t>
            </w:r>
          </w:p>
        </w:tc>
      </w:tr>
    </w:tbl>
    <w:p w14:paraId="1EB3E0CE" w14:textId="35FE7DAE" w:rsidR="00250FE7" w:rsidRDefault="00250FE7" w:rsidP="00250FE7"/>
    <w:p w14:paraId="48FFE4EF" w14:textId="634AEBF0" w:rsidR="004E2504" w:rsidRPr="004E2504" w:rsidRDefault="004E2504" w:rsidP="00D901B3">
      <w:pPr>
        <w:pStyle w:val="Ttulo4"/>
      </w:pPr>
      <w:proofErr w:type="spellStart"/>
      <w:r>
        <w:t>Endpoints</w:t>
      </w:r>
      <w:proofErr w:type="spellEnd"/>
      <w:r>
        <w:t xml:space="preserve"> relacionados con los Pacientes</w:t>
      </w:r>
    </w:p>
    <w:p w14:paraId="7BC03D84" w14:textId="225FFCD9" w:rsidR="004E2504" w:rsidRDefault="004E2504" w:rsidP="004E2504">
      <w:r>
        <w:t>Las llamadas a la API para manejar información sobre el paciente.</w:t>
      </w:r>
    </w:p>
    <w:tbl>
      <w:tblPr>
        <w:tblStyle w:val="Tabladelista1clara-nfasis3"/>
        <w:tblW w:w="0" w:type="auto"/>
        <w:tblLook w:val="04A0" w:firstRow="1" w:lastRow="0" w:firstColumn="1" w:lastColumn="0" w:noHBand="0" w:noVBand="1"/>
      </w:tblPr>
      <w:tblGrid>
        <w:gridCol w:w="3085"/>
        <w:gridCol w:w="2856"/>
        <w:gridCol w:w="1017"/>
        <w:gridCol w:w="2402"/>
      </w:tblGrid>
      <w:tr w:rsidR="004E2504" w:rsidRPr="004E2504" w14:paraId="29033A97"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04E76B" w14:textId="77777777" w:rsidR="004E2504" w:rsidRPr="004E2504" w:rsidRDefault="004E2504">
            <w:pPr>
              <w:pStyle w:val="Compact"/>
              <w:rPr>
                <w:lang w:val="es-ES"/>
              </w:rPr>
            </w:pPr>
            <w:r w:rsidRPr="004E2504">
              <w:rPr>
                <w:lang w:val="es-ES"/>
              </w:rPr>
              <w:t>Acción</w:t>
            </w:r>
          </w:p>
        </w:tc>
        <w:tc>
          <w:tcPr>
            <w:tcW w:w="0" w:type="auto"/>
            <w:hideMark/>
          </w:tcPr>
          <w:p w14:paraId="6C2EAE1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55D9875D"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152AE0EA"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5A2EE53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EB7490" w14:textId="77777777" w:rsidR="004E2504" w:rsidRPr="004E2504" w:rsidRDefault="004E2504">
            <w:pPr>
              <w:pStyle w:val="Compact"/>
              <w:rPr>
                <w:b w:val="0"/>
                <w:bCs w:val="0"/>
                <w:lang w:val="es-ES"/>
              </w:rPr>
            </w:pPr>
            <w:r w:rsidRPr="004E2504">
              <w:rPr>
                <w:b w:val="0"/>
                <w:bCs w:val="0"/>
                <w:lang w:val="es-ES"/>
              </w:rPr>
              <w:t xml:space="preserve">Pacientes para el doctor del </w:t>
            </w:r>
            <w:r w:rsidRPr="004E2504">
              <w:rPr>
                <w:rStyle w:val="VerbatimChar"/>
                <w:b w:val="0"/>
                <w:bCs w:val="0"/>
                <w:lang w:val="es-ES"/>
              </w:rPr>
              <w:t>JWT</w:t>
            </w:r>
          </w:p>
        </w:tc>
        <w:tc>
          <w:tcPr>
            <w:tcW w:w="0" w:type="auto"/>
            <w:hideMark/>
          </w:tcPr>
          <w:p w14:paraId="12E3C3F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s</w:t>
            </w:r>
            <w:proofErr w:type="spellEnd"/>
          </w:p>
        </w:tc>
        <w:tc>
          <w:tcPr>
            <w:tcW w:w="0" w:type="auto"/>
            <w:hideMark/>
          </w:tcPr>
          <w:p w14:paraId="46E23DD7"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706B29C9"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AFB5DE1"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41BC5FE" w14:textId="77777777" w:rsidR="004E2504" w:rsidRPr="004E2504" w:rsidRDefault="004E2504">
            <w:pPr>
              <w:pStyle w:val="Compact"/>
              <w:rPr>
                <w:b w:val="0"/>
                <w:bCs w:val="0"/>
                <w:lang w:val="es-ES"/>
              </w:rPr>
            </w:pPr>
            <w:r w:rsidRPr="004E2504">
              <w:rPr>
                <w:b w:val="0"/>
                <w:bCs w:val="0"/>
                <w:lang w:val="es-ES"/>
              </w:rPr>
              <w:t xml:space="preserve">Ver perfil del paciente </w:t>
            </w:r>
            <w:r w:rsidRPr="004E2504">
              <w:rPr>
                <w:rStyle w:val="VerbatimChar"/>
                <w:b w:val="0"/>
                <w:bCs w:val="0"/>
                <w:lang w:val="es-ES"/>
              </w:rPr>
              <w:t>&lt;id&gt;</w:t>
            </w:r>
          </w:p>
        </w:tc>
        <w:tc>
          <w:tcPr>
            <w:tcW w:w="0" w:type="auto"/>
            <w:hideMark/>
          </w:tcPr>
          <w:p w14:paraId="488793C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43C8EA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239B5AB"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0138D486"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D44DA" w14:textId="77777777" w:rsidR="004E2504" w:rsidRPr="004E2504" w:rsidRDefault="004E2504">
            <w:pPr>
              <w:pStyle w:val="Compact"/>
              <w:rPr>
                <w:b w:val="0"/>
                <w:bCs w:val="0"/>
                <w:lang w:val="es-ES"/>
              </w:rPr>
            </w:pPr>
            <w:r w:rsidRPr="004E2504">
              <w:rPr>
                <w:b w:val="0"/>
                <w:bCs w:val="0"/>
                <w:lang w:val="es-ES"/>
              </w:rPr>
              <w:t>Crear Paciente</w:t>
            </w:r>
          </w:p>
        </w:tc>
        <w:tc>
          <w:tcPr>
            <w:tcW w:w="0" w:type="auto"/>
            <w:hideMark/>
          </w:tcPr>
          <w:p w14:paraId="175716F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p>
        </w:tc>
        <w:tc>
          <w:tcPr>
            <w:tcW w:w="0" w:type="auto"/>
            <w:hideMark/>
          </w:tcPr>
          <w:p w14:paraId="0317FACA"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9FCC5B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B47C685"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7C3DCC27" w14:textId="77777777" w:rsidR="004E2504" w:rsidRPr="004E2504" w:rsidRDefault="004E2504">
            <w:pPr>
              <w:pStyle w:val="Compact"/>
              <w:rPr>
                <w:b w:val="0"/>
                <w:bCs w:val="0"/>
                <w:lang w:val="es-ES"/>
              </w:rPr>
            </w:pPr>
            <w:r w:rsidRPr="004E2504">
              <w:rPr>
                <w:b w:val="0"/>
                <w:bCs w:val="0"/>
                <w:lang w:val="es-ES"/>
              </w:rPr>
              <w:t xml:space="preserve">Actualizar Paciente </w:t>
            </w:r>
            <w:r w:rsidRPr="004E2504">
              <w:rPr>
                <w:rStyle w:val="VerbatimChar"/>
                <w:b w:val="0"/>
                <w:bCs w:val="0"/>
                <w:lang w:val="es-ES"/>
              </w:rPr>
              <w:t>&lt;id&gt;</w:t>
            </w:r>
          </w:p>
        </w:tc>
        <w:tc>
          <w:tcPr>
            <w:tcW w:w="0" w:type="auto"/>
            <w:hideMark/>
          </w:tcPr>
          <w:p w14:paraId="69CDEC3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
        </w:tc>
        <w:tc>
          <w:tcPr>
            <w:tcW w:w="0" w:type="auto"/>
            <w:hideMark/>
          </w:tcPr>
          <w:p w14:paraId="1BEB6BD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UT</w:t>
            </w:r>
          </w:p>
        </w:tc>
        <w:tc>
          <w:tcPr>
            <w:tcW w:w="0" w:type="auto"/>
            <w:hideMark/>
          </w:tcPr>
          <w:p w14:paraId="3194247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0A45E7FD" w14:textId="01BE31C9" w:rsidR="004E2504" w:rsidRPr="004E2504" w:rsidRDefault="004E2504" w:rsidP="00D901B3">
      <w:pPr>
        <w:pStyle w:val="Ttulo4"/>
      </w:pPr>
      <w:proofErr w:type="spellStart"/>
      <w:r>
        <w:t>Endpoints</w:t>
      </w:r>
      <w:proofErr w:type="spellEnd"/>
      <w:r>
        <w:t xml:space="preserve"> relacionados con las medidas</w:t>
      </w:r>
    </w:p>
    <w:p w14:paraId="48997953" w14:textId="2B036E16" w:rsidR="004E2504" w:rsidRDefault="004E2504" w:rsidP="004E2504">
      <w:bookmarkStart w:id="56" w:name="endpoints-relacionados-con-las-medidas"/>
      <w:bookmarkEnd w:id="56"/>
      <w:r>
        <w:t>Las llamadas a la API para manejar información sobre las medidas.</w:t>
      </w:r>
    </w:p>
    <w:tbl>
      <w:tblPr>
        <w:tblStyle w:val="Tabladelista1clara-nfasis3"/>
        <w:tblW w:w="0" w:type="auto"/>
        <w:tblLook w:val="04A0" w:firstRow="1" w:lastRow="0" w:firstColumn="1" w:lastColumn="0" w:noHBand="0" w:noVBand="1"/>
      </w:tblPr>
      <w:tblGrid>
        <w:gridCol w:w="2089"/>
        <w:gridCol w:w="4043"/>
        <w:gridCol w:w="1017"/>
        <w:gridCol w:w="2211"/>
      </w:tblGrid>
      <w:tr w:rsidR="004E2504" w:rsidRPr="004E2504" w14:paraId="645B7D62"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D053F9" w14:textId="77777777" w:rsidR="004E2504" w:rsidRPr="004E2504" w:rsidRDefault="004E2504">
            <w:pPr>
              <w:pStyle w:val="Compact"/>
              <w:rPr>
                <w:lang w:val="es-ES"/>
              </w:rPr>
            </w:pPr>
            <w:r w:rsidRPr="004E2504">
              <w:rPr>
                <w:lang w:val="es-ES"/>
              </w:rPr>
              <w:t>Acción</w:t>
            </w:r>
          </w:p>
        </w:tc>
        <w:tc>
          <w:tcPr>
            <w:tcW w:w="0" w:type="auto"/>
            <w:hideMark/>
          </w:tcPr>
          <w:p w14:paraId="4D3243B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1C5D59B1"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44469F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2D058BD1"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5FBF5" w14:textId="77777777" w:rsidR="004E2504" w:rsidRPr="004E2504" w:rsidRDefault="004E2504">
            <w:pPr>
              <w:pStyle w:val="Compact"/>
              <w:rPr>
                <w:b w:val="0"/>
                <w:bCs w:val="0"/>
                <w:lang w:val="es-ES"/>
              </w:rPr>
            </w:pPr>
            <w:r w:rsidRPr="004E2504">
              <w:rPr>
                <w:b w:val="0"/>
                <w:bCs w:val="0"/>
                <w:lang w:val="es-ES"/>
              </w:rPr>
              <w:t xml:space="preserve">Enviar pulso para </w:t>
            </w:r>
            <w:r w:rsidRPr="004E2504">
              <w:rPr>
                <w:rStyle w:val="VerbatimChar"/>
                <w:b w:val="0"/>
                <w:bCs w:val="0"/>
                <w:lang w:val="es-ES"/>
              </w:rPr>
              <w:t>&lt;id&gt;</w:t>
            </w:r>
          </w:p>
        </w:tc>
        <w:tc>
          <w:tcPr>
            <w:tcW w:w="0" w:type="auto"/>
            <w:hideMark/>
          </w:tcPr>
          <w:p w14:paraId="25FFBA4D"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pulse</w:t>
            </w:r>
          </w:p>
        </w:tc>
        <w:tc>
          <w:tcPr>
            <w:tcW w:w="0" w:type="auto"/>
            <w:hideMark/>
          </w:tcPr>
          <w:p w14:paraId="5E9ADCB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7612098E"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A3FECF7"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8D194E3" w14:textId="77777777" w:rsidR="004E2504" w:rsidRPr="004E2504" w:rsidRDefault="004E2504">
            <w:pPr>
              <w:pStyle w:val="Compact"/>
              <w:rPr>
                <w:b w:val="0"/>
                <w:bCs w:val="0"/>
                <w:lang w:val="es-ES"/>
              </w:rPr>
            </w:pPr>
            <w:r w:rsidRPr="004E2504">
              <w:rPr>
                <w:b w:val="0"/>
                <w:bCs w:val="0"/>
                <w:lang w:val="es-ES"/>
              </w:rPr>
              <w:t xml:space="preserve">Enviar peso para </w:t>
            </w:r>
            <w:r w:rsidRPr="004E2504">
              <w:rPr>
                <w:rStyle w:val="VerbatimChar"/>
                <w:b w:val="0"/>
                <w:bCs w:val="0"/>
                <w:lang w:val="es-ES"/>
              </w:rPr>
              <w:t>&lt;id&gt;</w:t>
            </w:r>
          </w:p>
        </w:tc>
        <w:tc>
          <w:tcPr>
            <w:tcW w:w="0" w:type="auto"/>
            <w:hideMark/>
          </w:tcPr>
          <w:p w14:paraId="2B4998A4"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roofErr w:type="spellStart"/>
            <w:r w:rsidRPr="004E2504">
              <w:rPr>
                <w:rStyle w:val="VerbatimChar"/>
                <w:lang w:val="es-ES"/>
              </w:rPr>
              <w:t>weight</w:t>
            </w:r>
            <w:proofErr w:type="spellEnd"/>
          </w:p>
        </w:tc>
        <w:tc>
          <w:tcPr>
            <w:tcW w:w="0" w:type="auto"/>
            <w:hideMark/>
          </w:tcPr>
          <w:p w14:paraId="41718CB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POST</w:t>
            </w:r>
          </w:p>
        </w:tc>
        <w:tc>
          <w:tcPr>
            <w:tcW w:w="0" w:type="auto"/>
            <w:hideMark/>
          </w:tcPr>
          <w:p w14:paraId="3C2F3639"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68EBB81C"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72ABC8" w14:textId="77777777" w:rsidR="004E2504" w:rsidRPr="004E2504" w:rsidRDefault="004E2504">
            <w:pPr>
              <w:pStyle w:val="Compact"/>
              <w:rPr>
                <w:b w:val="0"/>
                <w:bCs w:val="0"/>
                <w:lang w:val="es-ES"/>
              </w:rPr>
            </w:pPr>
            <w:r w:rsidRPr="004E2504">
              <w:rPr>
                <w:b w:val="0"/>
                <w:bCs w:val="0"/>
                <w:lang w:val="es-ES"/>
              </w:rPr>
              <w:t xml:space="preserve">Enviar tensión para </w:t>
            </w:r>
            <w:r w:rsidRPr="004E2504">
              <w:rPr>
                <w:rStyle w:val="VerbatimChar"/>
                <w:b w:val="0"/>
                <w:bCs w:val="0"/>
                <w:lang w:val="es-ES"/>
              </w:rPr>
              <w:t>&lt;id&gt;</w:t>
            </w:r>
          </w:p>
        </w:tc>
        <w:tc>
          <w:tcPr>
            <w:tcW w:w="0" w:type="auto"/>
            <w:hideMark/>
          </w:tcPr>
          <w:p w14:paraId="2734C87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roofErr w:type="spellStart"/>
            <w:r w:rsidRPr="004E2504">
              <w:rPr>
                <w:rStyle w:val="VerbatimChar"/>
                <w:lang w:val="es-ES"/>
              </w:rPr>
              <w:t>pressure</w:t>
            </w:r>
            <w:proofErr w:type="spellEnd"/>
          </w:p>
        </w:tc>
        <w:tc>
          <w:tcPr>
            <w:tcW w:w="0" w:type="auto"/>
            <w:hideMark/>
          </w:tcPr>
          <w:p w14:paraId="2EFA2DAF"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POST</w:t>
            </w:r>
          </w:p>
        </w:tc>
        <w:tc>
          <w:tcPr>
            <w:tcW w:w="0" w:type="auto"/>
            <w:hideMark/>
          </w:tcPr>
          <w:p w14:paraId="4EB74C02"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B05B02F"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3603085A" w14:textId="77777777" w:rsidR="004E2504" w:rsidRPr="004E2504" w:rsidRDefault="004E2504">
            <w:pPr>
              <w:pStyle w:val="Compact"/>
              <w:rPr>
                <w:b w:val="0"/>
                <w:bCs w:val="0"/>
                <w:lang w:val="es-ES"/>
              </w:rPr>
            </w:pPr>
            <w:r w:rsidRPr="004E2504">
              <w:rPr>
                <w:b w:val="0"/>
                <w:bCs w:val="0"/>
                <w:lang w:val="es-ES"/>
              </w:rPr>
              <w:t xml:space="preserve">Ver pulso para </w:t>
            </w:r>
            <w:r w:rsidRPr="004E2504">
              <w:rPr>
                <w:rStyle w:val="VerbatimChar"/>
                <w:b w:val="0"/>
                <w:bCs w:val="0"/>
                <w:lang w:val="es-ES"/>
              </w:rPr>
              <w:t>&lt;id&gt;</w:t>
            </w:r>
          </w:p>
        </w:tc>
        <w:tc>
          <w:tcPr>
            <w:tcW w:w="0" w:type="auto"/>
            <w:hideMark/>
          </w:tcPr>
          <w:p w14:paraId="2D643A0A"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pulse</w:t>
            </w:r>
          </w:p>
        </w:tc>
        <w:tc>
          <w:tcPr>
            <w:tcW w:w="0" w:type="auto"/>
            <w:hideMark/>
          </w:tcPr>
          <w:p w14:paraId="79136733"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786AF9FF"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CBBEEFD"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4E159" w14:textId="77777777" w:rsidR="004E2504" w:rsidRPr="004E2504" w:rsidRDefault="004E2504">
            <w:pPr>
              <w:pStyle w:val="Compact"/>
              <w:rPr>
                <w:b w:val="0"/>
                <w:bCs w:val="0"/>
                <w:lang w:val="es-ES"/>
              </w:rPr>
            </w:pPr>
            <w:r w:rsidRPr="004E2504">
              <w:rPr>
                <w:b w:val="0"/>
                <w:bCs w:val="0"/>
                <w:lang w:val="es-ES"/>
              </w:rPr>
              <w:t xml:space="preserve">Ver peso para </w:t>
            </w:r>
            <w:r w:rsidRPr="004E2504">
              <w:rPr>
                <w:rStyle w:val="VerbatimChar"/>
                <w:b w:val="0"/>
                <w:bCs w:val="0"/>
                <w:lang w:val="es-ES"/>
              </w:rPr>
              <w:t>&lt;id&gt;</w:t>
            </w:r>
          </w:p>
        </w:tc>
        <w:tc>
          <w:tcPr>
            <w:tcW w:w="0" w:type="auto"/>
            <w:hideMark/>
          </w:tcPr>
          <w:p w14:paraId="41861136"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roofErr w:type="spellStart"/>
            <w:r w:rsidRPr="004E2504">
              <w:rPr>
                <w:rStyle w:val="VerbatimChar"/>
                <w:lang w:val="es-ES"/>
              </w:rPr>
              <w:t>weight</w:t>
            </w:r>
            <w:proofErr w:type="spellEnd"/>
          </w:p>
        </w:tc>
        <w:tc>
          <w:tcPr>
            <w:tcW w:w="0" w:type="auto"/>
            <w:hideMark/>
          </w:tcPr>
          <w:p w14:paraId="4F4F247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2A3635D5"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3239D1EE"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0CC4C1B" w14:textId="77777777" w:rsidR="004E2504" w:rsidRPr="004E2504" w:rsidRDefault="004E2504">
            <w:pPr>
              <w:pStyle w:val="Compact"/>
              <w:rPr>
                <w:b w:val="0"/>
                <w:bCs w:val="0"/>
                <w:lang w:val="es-ES"/>
              </w:rPr>
            </w:pPr>
            <w:r w:rsidRPr="004E2504">
              <w:rPr>
                <w:b w:val="0"/>
                <w:bCs w:val="0"/>
                <w:lang w:val="es-ES"/>
              </w:rPr>
              <w:t xml:space="preserve">Ver tensión para </w:t>
            </w:r>
            <w:r w:rsidRPr="004E2504">
              <w:rPr>
                <w:rStyle w:val="VerbatimChar"/>
                <w:b w:val="0"/>
                <w:bCs w:val="0"/>
                <w:lang w:val="es-ES"/>
              </w:rPr>
              <w:t>&lt;id&gt;</w:t>
            </w:r>
          </w:p>
        </w:tc>
        <w:tc>
          <w:tcPr>
            <w:tcW w:w="0" w:type="auto"/>
            <w:hideMark/>
          </w:tcPr>
          <w:p w14:paraId="48908CB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patient</w:t>
            </w:r>
            <w:proofErr w:type="spellEnd"/>
            <w:r w:rsidRPr="004E2504">
              <w:rPr>
                <w:rStyle w:val="VerbatimChar"/>
                <w:lang w:val="es-ES"/>
              </w:rPr>
              <w:t>/&lt;id&gt;/</w:t>
            </w:r>
            <w:proofErr w:type="spellStart"/>
            <w:r w:rsidRPr="004E2504">
              <w:rPr>
                <w:rStyle w:val="VerbatimChar"/>
                <w:lang w:val="es-ES"/>
              </w:rPr>
              <w:t>pressure</w:t>
            </w:r>
            <w:proofErr w:type="spellEnd"/>
          </w:p>
        </w:tc>
        <w:tc>
          <w:tcPr>
            <w:tcW w:w="0" w:type="auto"/>
            <w:hideMark/>
          </w:tcPr>
          <w:p w14:paraId="6C73FBD5"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38911E0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615C0CC0" w14:textId="6FCF1F43" w:rsidR="004E2504" w:rsidRDefault="004E2504" w:rsidP="004E2504"/>
    <w:p w14:paraId="4D2F924C" w14:textId="450A8F3C" w:rsidR="004E2504" w:rsidRPr="004E2504" w:rsidRDefault="004E2504" w:rsidP="00D901B3">
      <w:pPr>
        <w:pStyle w:val="Ttulo4"/>
      </w:pPr>
      <w:proofErr w:type="spellStart"/>
      <w:r>
        <w:lastRenderedPageBreak/>
        <w:t>Endpoints</w:t>
      </w:r>
      <w:proofErr w:type="spellEnd"/>
      <w:r>
        <w:t xml:space="preserve"> relacionados con las estadísticas</w:t>
      </w:r>
    </w:p>
    <w:p w14:paraId="52EE74AA" w14:textId="2895DD5E" w:rsidR="004E2504" w:rsidRPr="004E2504" w:rsidRDefault="004E2504" w:rsidP="004E2504">
      <w:bookmarkStart w:id="57" w:name="endpoints-relacionados-con-las-estadisti"/>
      <w:bookmarkEnd w:id="57"/>
      <w:r>
        <w:t xml:space="preserve">Las llamadas a la API para obtener las estadísticas, los datos de todos los pacientes, sin nombres ni información. </w:t>
      </w:r>
      <w:r w:rsidRPr="004E2504">
        <w:t xml:space="preserve">Puede ser interesante dejar estos </w:t>
      </w:r>
      <w:proofErr w:type="spellStart"/>
      <w:r w:rsidRPr="004E2504">
        <w:t>endpoints</w:t>
      </w:r>
      <w:proofErr w:type="spellEnd"/>
      <w:r w:rsidRPr="004E2504">
        <w:t xml:space="preserve"> abiertos en el futuro.</w:t>
      </w:r>
    </w:p>
    <w:tbl>
      <w:tblPr>
        <w:tblStyle w:val="Tabladelista1clara-nfasis3"/>
        <w:tblW w:w="0" w:type="auto"/>
        <w:tblLook w:val="04A0" w:firstRow="1" w:lastRow="0" w:firstColumn="1" w:lastColumn="0" w:noHBand="0" w:noVBand="1"/>
      </w:tblPr>
      <w:tblGrid>
        <w:gridCol w:w="2652"/>
        <w:gridCol w:w="3119"/>
        <w:gridCol w:w="1017"/>
        <w:gridCol w:w="2525"/>
      </w:tblGrid>
      <w:tr w:rsidR="004E2504" w:rsidRPr="004E2504" w14:paraId="0775A73E" w14:textId="77777777" w:rsidTr="004E25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E8BD4" w14:textId="77777777" w:rsidR="004E2504" w:rsidRPr="004E2504" w:rsidRDefault="004E2504">
            <w:pPr>
              <w:pStyle w:val="Compact"/>
              <w:rPr>
                <w:lang w:val="es-ES"/>
              </w:rPr>
            </w:pPr>
            <w:r w:rsidRPr="004E2504">
              <w:rPr>
                <w:lang w:val="es-ES"/>
              </w:rPr>
              <w:t>Acción</w:t>
            </w:r>
          </w:p>
        </w:tc>
        <w:tc>
          <w:tcPr>
            <w:tcW w:w="0" w:type="auto"/>
            <w:hideMark/>
          </w:tcPr>
          <w:p w14:paraId="60471756"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URL</w:t>
            </w:r>
          </w:p>
        </w:tc>
        <w:tc>
          <w:tcPr>
            <w:tcW w:w="0" w:type="auto"/>
            <w:hideMark/>
          </w:tcPr>
          <w:p w14:paraId="2257177C"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Método</w:t>
            </w:r>
          </w:p>
        </w:tc>
        <w:tc>
          <w:tcPr>
            <w:tcW w:w="0" w:type="auto"/>
            <w:hideMark/>
          </w:tcPr>
          <w:p w14:paraId="022CB057" w14:textId="77777777" w:rsidR="004E2504" w:rsidRPr="004E2504" w:rsidRDefault="004E2504">
            <w:pPr>
              <w:pStyle w:val="Compact"/>
              <w:cnfStyle w:val="100000000000" w:firstRow="1" w:lastRow="0" w:firstColumn="0" w:lastColumn="0" w:oddVBand="0" w:evenVBand="0" w:oddHBand="0" w:evenHBand="0" w:firstRowFirstColumn="0" w:firstRowLastColumn="0" w:lastRowFirstColumn="0" w:lastRowLastColumn="0"/>
              <w:rPr>
                <w:lang w:val="es-ES"/>
              </w:rPr>
            </w:pPr>
            <w:r w:rsidRPr="004E2504">
              <w:rPr>
                <w:lang w:val="es-ES"/>
              </w:rPr>
              <w:t>Autenticación</w:t>
            </w:r>
          </w:p>
        </w:tc>
      </w:tr>
      <w:tr w:rsidR="004E2504" w:rsidRPr="004E2504" w14:paraId="15467743"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9D9A64" w14:textId="77777777" w:rsidR="004E2504" w:rsidRPr="004E2504" w:rsidRDefault="004E2504">
            <w:pPr>
              <w:pStyle w:val="Compact"/>
              <w:rPr>
                <w:b w:val="0"/>
                <w:bCs w:val="0"/>
                <w:lang w:val="es-ES"/>
              </w:rPr>
            </w:pPr>
            <w:r w:rsidRPr="004E2504">
              <w:rPr>
                <w:b w:val="0"/>
                <w:bCs w:val="0"/>
                <w:lang w:val="es-ES"/>
              </w:rPr>
              <w:t>Ver los pulsos</w:t>
            </w:r>
          </w:p>
        </w:tc>
        <w:tc>
          <w:tcPr>
            <w:tcW w:w="0" w:type="auto"/>
            <w:hideMark/>
          </w:tcPr>
          <w:p w14:paraId="0438C6E3"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pulse</w:t>
            </w:r>
          </w:p>
        </w:tc>
        <w:tc>
          <w:tcPr>
            <w:tcW w:w="0" w:type="auto"/>
            <w:hideMark/>
          </w:tcPr>
          <w:p w14:paraId="1132B17C"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60CF8C4E"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1D3B2F56"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4B5A0088" w14:textId="77777777" w:rsidR="004E2504" w:rsidRPr="004E2504" w:rsidRDefault="004E2504">
            <w:pPr>
              <w:pStyle w:val="Compact"/>
              <w:rPr>
                <w:b w:val="0"/>
                <w:bCs w:val="0"/>
                <w:lang w:val="es-ES"/>
              </w:rPr>
            </w:pPr>
            <w:r w:rsidRPr="004E2504">
              <w:rPr>
                <w:b w:val="0"/>
                <w:bCs w:val="0"/>
                <w:lang w:val="es-ES"/>
              </w:rPr>
              <w:t>Ver los pesos</w:t>
            </w:r>
          </w:p>
        </w:tc>
        <w:tc>
          <w:tcPr>
            <w:tcW w:w="0" w:type="auto"/>
            <w:hideMark/>
          </w:tcPr>
          <w:p w14:paraId="56D34E4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weight</w:t>
            </w:r>
            <w:proofErr w:type="spellEnd"/>
          </w:p>
        </w:tc>
        <w:tc>
          <w:tcPr>
            <w:tcW w:w="0" w:type="auto"/>
            <w:hideMark/>
          </w:tcPr>
          <w:p w14:paraId="036ED0B7"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4D49A491"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2C65A7FE" w14:textId="77777777" w:rsidTr="004E25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93B5DC" w14:textId="77777777" w:rsidR="004E2504" w:rsidRPr="004E2504" w:rsidRDefault="004E2504">
            <w:pPr>
              <w:pStyle w:val="Compact"/>
              <w:rPr>
                <w:b w:val="0"/>
                <w:bCs w:val="0"/>
                <w:lang w:val="es-ES"/>
              </w:rPr>
            </w:pPr>
            <w:r w:rsidRPr="004E2504">
              <w:rPr>
                <w:b w:val="0"/>
                <w:bCs w:val="0"/>
                <w:lang w:val="es-ES"/>
              </w:rPr>
              <w:t>Ver las tensiones</w:t>
            </w:r>
          </w:p>
        </w:tc>
        <w:tc>
          <w:tcPr>
            <w:tcW w:w="0" w:type="auto"/>
            <w:hideMark/>
          </w:tcPr>
          <w:p w14:paraId="77B47490"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r w:rsidRPr="004E2504">
              <w:rPr>
                <w:rStyle w:val="VerbatimChar"/>
                <w:lang w:val="es-ES"/>
              </w:rPr>
              <w:t>/</w:t>
            </w:r>
            <w:proofErr w:type="spellStart"/>
            <w:r w:rsidRPr="004E2504">
              <w:rPr>
                <w:rStyle w:val="VerbatimChar"/>
                <w:lang w:val="es-ES"/>
              </w:rPr>
              <w:t>pressure</w:t>
            </w:r>
            <w:proofErr w:type="spellEnd"/>
          </w:p>
        </w:tc>
        <w:tc>
          <w:tcPr>
            <w:tcW w:w="0" w:type="auto"/>
            <w:hideMark/>
          </w:tcPr>
          <w:p w14:paraId="60E8A8A1"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b/>
                <w:lang w:val="es-ES"/>
              </w:rPr>
              <w:t>GET</w:t>
            </w:r>
          </w:p>
        </w:tc>
        <w:tc>
          <w:tcPr>
            <w:tcW w:w="0" w:type="auto"/>
            <w:hideMark/>
          </w:tcPr>
          <w:p w14:paraId="589A240B" w14:textId="77777777" w:rsidR="004E2504" w:rsidRPr="004E2504" w:rsidRDefault="004E2504">
            <w:pPr>
              <w:pStyle w:val="Compact"/>
              <w:cnfStyle w:val="000000100000" w:firstRow="0" w:lastRow="0" w:firstColumn="0" w:lastColumn="0" w:oddVBand="0" w:evenVBand="0" w:oddHBand="1"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r w:rsidR="004E2504" w:rsidRPr="004E2504" w14:paraId="74DF47F4" w14:textId="77777777" w:rsidTr="004E2504">
        <w:tc>
          <w:tcPr>
            <w:cnfStyle w:val="001000000000" w:firstRow="0" w:lastRow="0" w:firstColumn="1" w:lastColumn="0" w:oddVBand="0" w:evenVBand="0" w:oddHBand="0" w:evenHBand="0" w:firstRowFirstColumn="0" w:firstRowLastColumn="0" w:lastRowFirstColumn="0" w:lastRowLastColumn="0"/>
            <w:tcW w:w="0" w:type="auto"/>
            <w:hideMark/>
          </w:tcPr>
          <w:p w14:paraId="52EA87A0" w14:textId="77777777" w:rsidR="004E2504" w:rsidRPr="004E2504" w:rsidRDefault="004E2504">
            <w:pPr>
              <w:pStyle w:val="Compact"/>
              <w:rPr>
                <w:b w:val="0"/>
                <w:bCs w:val="0"/>
                <w:lang w:val="es-ES"/>
              </w:rPr>
            </w:pPr>
            <w:r w:rsidRPr="004E2504">
              <w:rPr>
                <w:b w:val="0"/>
                <w:bCs w:val="0"/>
                <w:lang w:val="es-ES"/>
              </w:rPr>
              <w:t xml:space="preserve">Ver todas las </w:t>
            </w:r>
            <w:proofErr w:type="spellStart"/>
            <w:r w:rsidRPr="004E2504">
              <w:rPr>
                <w:b w:val="0"/>
                <w:bCs w:val="0"/>
                <w:lang w:val="es-ES"/>
              </w:rPr>
              <w:t>Estadisticas</w:t>
            </w:r>
            <w:proofErr w:type="spellEnd"/>
          </w:p>
        </w:tc>
        <w:tc>
          <w:tcPr>
            <w:tcW w:w="0" w:type="auto"/>
            <w:hideMark/>
          </w:tcPr>
          <w:p w14:paraId="0A61E27D"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rStyle w:val="VerbatimChar"/>
                <w:lang w:val="es-ES"/>
              </w:rPr>
              <w:t>/api/v1/</w:t>
            </w:r>
            <w:proofErr w:type="spellStart"/>
            <w:r w:rsidRPr="004E2504">
              <w:rPr>
                <w:rStyle w:val="VerbatimChar"/>
                <w:lang w:val="es-ES"/>
              </w:rPr>
              <w:t>stats</w:t>
            </w:r>
            <w:proofErr w:type="spellEnd"/>
          </w:p>
        </w:tc>
        <w:tc>
          <w:tcPr>
            <w:tcW w:w="0" w:type="auto"/>
            <w:hideMark/>
          </w:tcPr>
          <w:p w14:paraId="683A9552"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b/>
                <w:lang w:val="es-ES"/>
              </w:rPr>
              <w:t>GET</w:t>
            </w:r>
          </w:p>
        </w:tc>
        <w:tc>
          <w:tcPr>
            <w:tcW w:w="0" w:type="auto"/>
            <w:hideMark/>
          </w:tcPr>
          <w:p w14:paraId="2A7F68AC" w14:textId="77777777" w:rsidR="004E2504" w:rsidRPr="004E2504" w:rsidRDefault="004E2504">
            <w:pPr>
              <w:pStyle w:val="Compact"/>
              <w:cnfStyle w:val="000000000000" w:firstRow="0" w:lastRow="0" w:firstColumn="0" w:lastColumn="0" w:oddVBand="0" w:evenVBand="0" w:oddHBand="0" w:evenHBand="0" w:firstRowFirstColumn="0" w:firstRowLastColumn="0" w:lastRowFirstColumn="0" w:lastRowLastColumn="0"/>
              <w:rPr>
                <w:lang w:val="es-ES"/>
              </w:rPr>
            </w:pPr>
            <w:r w:rsidRPr="004E2504">
              <w:rPr>
                <w:lang w:val="es-ES"/>
              </w:rPr>
              <w:t xml:space="preserve">JWT in </w:t>
            </w:r>
            <w:proofErr w:type="spellStart"/>
            <w:r w:rsidRPr="004E2504">
              <w:rPr>
                <w:lang w:val="es-ES"/>
              </w:rPr>
              <w:t>Header</w:t>
            </w:r>
            <w:proofErr w:type="spellEnd"/>
            <w:r w:rsidRPr="004E2504">
              <w:rPr>
                <w:lang w:val="es-ES"/>
              </w:rPr>
              <w:t xml:space="preserve"> "</w:t>
            </w:r>
            <w:proofErr w:type="spellStart"/>
            <w:r w:rsidRPr="004E2504">
              <w:rPr>
                <w:lang w:val="es-ES"/>
              </w:rPr>
              <w:t>Bearer</w:t>
            </w:r>
            <w:proofErr w:type="spellEnd"/>
            <w:r w:rsidRPr="004E2504">
              <w:rPr>
                <w:lang w:val="es-ES"/>
              </w:rPr>
              <w:t>"</w:t>
            </w:r>
          </w:p>
        </w:tc>
      </w:tr>
    </w:tbl>
    <w:p w14:paraId="77EF369C" w14:textId="4125C2FE" w:rsidR="004E2504" w:rsidRDefault="004E2504" w:rsidP="004E2504"/>
    <w:p w14:paraId="60B66E14" w14:textId="5159CEBC" w:rsidR="00D901B3" w:rsidRDefault="00D901B3" w:rsidP="00D901B3">
      <w:pPr>
        <w:pStyle w:val="Ttulo3"/>
      </w:pPr>
      <w:r>
        <w:t>Respuestas</w:t>
      </w:r>
    </w:p>
    <w:p w14:paraId="7D5CF409" w14:textId="71241F0F" w:rsidR="00D901B3" w:rsidRDefault="00D901B3" w:rsidP="00D901B3">
      <w:r>
        <w:t xml:space="preserve">Las respuestas tienen </w:t>
      </w:r>
      <w:proofErr w:type="gramStart"/>
      <w:r>
        <w:t>todas la misma forma</w:t>
      </w:r>
      <w:proofErr w:type="gramEnd"/>
      <w:r>
        <w:t>:</w:t>
      </w:r>
    </w:p>
    <w:p w14:paraId="7CCC7D5B" w14:textId="0E63E672"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 xml:space="preserve">En caso de no error (Código HTTP </w:t>
      </w:r>
      <w:r w:rsidRPr="00D901B3">
        <w:rPr>
          <w:rStyle w:val="VerbatimChar"/>
          <w:lang w:val="es-ES"/>
        </w:rPr>
        <w:t>200)</w:t>
      </w:r>
      <w:r w:rsidRPr="00D901B3">
        <w:rPr>
          <w:lang w:val="es-ES"/>
        </w:rPr>
        <w:t>:</w:t>
      </w:r>
      <w:r>
        <w:rPr>
          <w:lang w:val="es-ES"/>
        </w:rPr>
        <w:t xml:space="preserve"> </w:t>
      </w:r>
    </w:p>
    <w:p w14:paraId="298C5A1D" w14:textId="22E5B5CE" w:rsidR="00D901B3" w:rsidRPr="00D901B3" w:rsidRDefault="00D901B3" w:rsidP="00D901B3">
      <w:pPr>
        <w:pStyle w:val="Compact"/>
        <w:rPr>
          <w:lang w:val="es-ES"/>
        </w:rPr>
      </w:pPr>
      <w:r>
        <w:rPr>
          <w:noProof/>
        </w:rPr>
        <w:drawing>
          <wp:inline distT="0" distB="0" distL="0" distR="0" wp14:anchorId="617C7182" wp14:editId="7947EE5F">
            <wp:extent cx="6432049" cy="1162050"/>
            <wp:effectExtent l="0" t="0" r="698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33857" cy="1162377"/>
                    </a:xfrm>
                    <a:prstGeom prst="rect">
                      <a:avLst/>
                    </a:prstGeom>
                  </pic:spPr>
                </pic:pic>
              </a:graphicData>
            </a:graphic>
          </wp:inline>
        </w:drawing>
      </w:r>
    </w:p>
    <w:p w14:paraId="2120745E" w14:textId="66051E23" w:rsidR="00D901B3" w:rsidRPr="00D901B3" w:rsidRDefault="00D901B3" w:rsidP="00D901B3">
      <w:pPr>
        <w:pStyle w:val="Compact"/>
        <w:numPr>
          <w:ilvl w:val="0"/>
          <w:numId w:val="10"/>
        </w:numPr>
        <w:rPr>
          <w:rStyle w:val="VerbatimChar"/>
          <w:rFonts w:asciiTheme="minorHAnsi" w:hAnsiTheme="minorHAnsi"/>
          <w:lang w:val="es-ES"/>
        </w:rPr>
      </w:pPr>
      <w:r w:rsidRPr="00D901B3">
        <w:rPr>
          <w:lang w:val="es-ES"/>
        </w:rPr>
        <w:t>En caso de error</w:t>
      </w:r>
      <w:r w:rsidRPr="00D901B3">
        <w:rPr>
          <w:lang w:val="es-ES"/>
        </w:rPr>
        <w:t xml:space="preserve">: </w:t>
      </w:r>
    </w:p>
    <w:p w14:paraId="6D621CE6" w14:textId="4480197A" w:rsidR="00D901B3" w:rsidRPr="00D901B3" w:rsidRDefault="00D901B3" w:rsidP="00D901B3">
      <w:pPr>
        <w:pStyle w:val="Compact"/>
        <w:rPr>
          <w:lang w:val="es-ES"/>
        </w:rPr>
      </w:pPr>
      <w:r>
        <w:rPr>
          <w:noProof/>
        </w:rPr>
        <w:drawing>
          <wp:inline distT="0" distB="0" distL="0" distR="0" wp14:anchorId="015E325E" wp14:editId="071ECEFA">
            <wp:extent cx="6419531" cy="1104900"/>
            <wp:effectExtent l="0" t="0" r="635"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35956" cy="1107727"/>
                    </a:xfrm>
                    <a:prstGeom prst="rect">
                      <a:avLst/>
                    </a:prstGeom>
                  </pic:spPr>
                </pic:pic>
              </a:graphicData>
            </a:graphic>
          </wp:inline>
        </w:drawing>
      </w:r>
    </w:p>
    <w:p w14:paraId="0DE317F0" w14:textId="56D8E4C2" w:rsidR="00D901B3" w:rsidRDefault="00D901B3" w:rsidP="00D901B3"/>
    <w:p w14:paraId="59CCCBDA" w14:textId="0A553788" w:rsidR="00D901B3" w:rsidRDefault="00D901B3" w:rsidP="00D901B3">
      <w:pPr>
        <w:rPr>
          <w:rStyle w:val="VerbatimChar"/>
          <w:rFonts w:asciiTheme="minorHAnsi" w:hAnsiTheme="minorHAnsi" w:cstheme="minorHAnsi"/>
        </w:rPr>
      </w:pPr>
      <w:r>
        <w:t xml:space="preserve">Donde en </w:t>
      </w:r>
      <w:proofErr w:type="gramStart"/>
      <w:r w:rsidRPr="00D901B3">
        <w:rPr>
          <w:rFonts w:cstheme="minorHAnsi"/>
          <w:b/>
          <w:bCs/>
          <w:color w:val="C00000"/>
        </w:rPr>
        <w:t>“</w:t>
      </w:r>
      <w:r w:rsidRPr="00D901B3">
        <w:rPr>
          <w:rStyle w:val="VerbatimChar"/>
          <w:rFonts w:asciiTheme="minorHAnsi" w:hAnsiTheme="minorHAnsi" w:cstheme="minorHAnsi"/>
          <w:b/>
          <w:bCs/>
          <w:color w:val="C00000"/>
        </w:rPr>
        <w:t>{ ...</w:t>
      </w:r>
      <w:proofErr w:type="gramEnd"/>
      <w:r w:rsidRPr="00D901B3">
        <w:rPr>
          <w:rStyle w:val="VerbatimChar"/>
          <w:rFonts w:asciiTheme="minorHAnsi" w:hAnsiTheme="minorHAnsi" w:cstheme="minorHAnsi"/>
          <w:b/>
          <w:bCs/>
          <w:color w:val="C00000"/>
        </w:rPr>
        <w:t xml:space="preserve"> }</w:t>
      </w:r>
      <w:r w:rsidRPr="00D901B3">
        <w:rPr>
          <w:rStyle w:val="VerbatimChar"/>
          <w:rFonts w:asciiTheme="minorHAnsi" w:hAnsiTheme="minorHAnsi" w:cstheme="minorHAnsi"/>
          <w:b/>
          <w:bCs/>
          <w:color w:val="C00000"/>
        </w:rPr>
        <w:t>”</w:t>
      </w:r>
      <w:r>
        <w:rPr>
          <w:rStyle w:val="VerbatimChar"/>
          <w:rFonts w:asciiTheme="minorHAnsi" w:hAnsiTheme="minorHAnsi" w:cstheme="minorHAnsi"/>
        </w:rPr>
        <w:t xml:space="preserve"> se  mostrar el modelo de dato específico para cada </w:t>
      </w:r>
      <w:proofErr w:type="spellStart"/>
      <w:r>
        <w:rPr>
          <w:rStyle w:val="VerbatimChar"/>
          <w:rFonts w:asciiTheme="minorHAnsi" w:hAnsiTheme="minorHAnsi" w:cstheme="minorHAnsi"/>
        </w:rPr>
        <w:t>endpoint</w:t>
      </w:r>
      <w:proofErr w:type="spellEnd"/>
      <w:r>
        <w:rPr>
          <w:rStyle w:val="VerbatimChar"/>
          <w:rFonts w:asciiTheme="minorHAnsi" w:hAnsiTheme="minorHAnsi" w:cstheme="minorHAnsi"/>
        </w:rPr>
        <w:t>/petición/respuesta.</w:t>
      </w:r>
    </w:p>
    <w:p w14:paraId="499EADEC" w14:textId="77777777" w:rsidR="00853E19" w:rsidRDefault="00853E19">
      <w:pPr>
        <w:rPr>
          <w:rStyle w:val="VerbatimChar"/>
          <w:rFonts w:asciiTheme="minorHAnsi" w:eastAsiaTheme="majorEastAsia" w:hAnsiTheme="minorHAnsi" w:cstheme="minorHAnsi"/>
          <w:color w:val="1F3763" w:themeColor="accent1" w:themeShade="7F"/>
          <w:sz w:val="24"/>
          <w:szCs w:val="24"/>
        </w:rPr>
      </w:pPr>
      <w:r>
        <w:rPr>
          <w:rStyle w:val="VerbatimChar"/>
          <w:rFonts w:asciiTheme="minorHAnsi" w:hAnsiTheme="minorHAnsi" w:cstheme="minorHAnsi"/>
        </w:rPr>
        <w:br w:type="page"/>
      </w:r>
    </w:p>
    <w:p w14:paraId="024020BF" w14:textId="4FA009A4" w:rsidR="00D901B3" w:rsidRDefault="00D901B3" w:rsidP="00D901B3">
      <w:pPr>
        <w:pStyle w:val="Ttulo3"/>
        <w:rPr>
          <w:rStyle w:val="VerbatimChar"/>
          <w:rFonts w:asciiTheme="minorHAnsi" w:hAnsiTheme="minorHAnsi" w:cstheme="minorHAnsi"/>
        </w:rPr>
      </w:pPr>
      <w:r>
        <w:rPr>
          <w:rStyle w:val="VerbatimChar"/>
          <w:rFonts w:asciiTheme="minorHAnsi" w:hAnsiTheme="minorHAnsi" w:cstheme="minorHAnsi"/>
        </w:rPr>
        <w:lastRenderedPageBreak/>
        <w:t>Modelo de Datos</w:t>
      </w:r>
    </w:p>
    <w:p w14:paraId="4BD18565" w14:textId="7F1D9774" w:rsidR="00D901B3" w:rsidRDefault="00D901B3" w:rsidP="00D901B3">
      <w:r>
        <w:t xml:space="preserve">Aquí se muestran los distintos modelos de datos devueltos por la plataforma. Son las respuestas de todos los </w:t>
      </w:r>
      <w:proofErr w:type="spellStart"/>
      <w:r>
        <w:t>endpoints</w:t>
      </w:r>
      <w:proofErr w:type="spellEnd"/>
      <w:r>
        <w:t xml:space="preserve"> del apartado anterior.</w:t>
      </w:r>
    </w:p>
    <w:p w14:paraId="2D483913" w14:textId="3282195B" w:rsidR="00853E19" w:rsidRPr="00D901B3" w:rsidRDefault="00853E19" w:rsidP="00D901B3">
      <w:r>
        <w:t>Modelo de datos:</w:t>
      </w:r>
    </w:p>
    <w:p w14:paraId="7E66BAA8" w14:textId="74AB4389" w:rsidR="00D901B3" w:rsidRDefault="00D901B3" w:rsidP="00D901B3">
      <w:pPr>
        <w:pStyle w:val="Prrafodelista"/>
        <w:numPr>
          <w:ilvl w:val="0"/>
          <w:numId w:val="9"/>
        </w:numPr>
      </w:pPr>
      <w:r>
        <w:t>Doctor</w:t>
      </w:r>
    </w:p>
    <w:p w14:paraId="2EA1D9B4" w14:textId="23B55410" w:rsidR="00D901B3" w:rsidRPr="00D901B3" w:rsidRDefault="00D901B3" w:rsidP="00D901B3">
      <w:pPr>
        <w:ind w:left="360"/>
        <w:jc w:val="center"/>
      </w:pPr>
      <w:r>
        <w:rPr>
          <w:noProof/>
        </w:rPr>
        <w:drawing>
          <wp:inline distT="0" distB="0" distL="0" distR="0" wp14:anchorId="4E226158" wp14:editId="22B94505">
            <wp:extent cx="6062733" cy="1809750"/>
            <wp:effectExtent l="0" t="0" r="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55553" cy="1837457"/>
                    </a:xfrm>
                    <a:prstGeom prst="rect">
                      <a:avLst/>
                    </a:prstGeom>
                  </pic:spPr>
                </pic:pic>
              </a:graphicData>
            </a:graphic>
          </wp:inline>
        </w:drawing>
      </w:r>
    </w:p>
    <w:p w14:paraId="46E1F8EF" w14:textId="49BC93A9" w:rsidR="00D901B3" w:rsidRDefault="00853E19" w:rsidP="00853E19">
      <w:pPr>
        <w:pStyle w:val="Prrafodelista"/>
        <w:numPr>
          <w:ilvl w:val="0"/>
          <w:numId w:val="9"/>
        </w:numPr>
      </w:pPr>
      <w:r>
        <w:t>Paciente</w:t>
      </w:r>
    </w:p>
    <w:p w14:paraId="62799F65" w14:textId="0F68B37C" w:rsidR="00853E19" w:rsidRDefault="00853E19" w:rsidP="00853E19">
      <w:pPr>
        <w:ind w:left="360"/>
        <w:jc w:val="center"/>
      </w:pPr>
      <w:r>
        <w:rPr>
          <w:noProof/>
        </w:rPr>
        <w:drawing>
          <wp:inline distT="0" distB="0" distL="0" distR="0" wp14:anchorId="74681C10" wp14:editId="19B2B3F8">
            <wp:extent cx="6072115" cy="2400300"/>
            <wp:effectExtent l="0" t="0" r="508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41896" cy="2427884"/>
                    </a:xfrm>
                    <a:prstGeom prst="rect">
                      <a:avLst/>
                    </a:prstGeom>
                  </pic:spPr>
                </pic:pic>
              </a:graphicData>
            </a:graphic>
          </wp:inline>
        </w:drawing>
      </w:r>
    </w:p>
    <w:p w14:paraId="3B36143B" w14:textId="77777777" w:rsidR="00853E19" w:rsidRDefault="00853E19">
      <w:r>
        <w:br w:type="page"/>
      </w:r>
    </w:p>
    <w:p w14:paraId="3EBA542B" w14:textId="44138084" w:rsidR="00853E19" w:rsidRDefault="00853E19" w:rsidP="00853E19">
      <w:pPr>
        <w:pStyle w:val="Prrafodelista"/>
        <w:numPr>
          <w:ilvl w:val="0"/>
          <w:numId w:val="9"/>
        </w:numPr>
      </w:pPr>
      <w:r>
        <w:lastRenderedPageBreak/>
        <w:t>Pesos</w:t>
      </w:r>
    </w:p>
    <w:p w14:paraId="52638394" w14:textId="6979843D" w:rsidR="00853E19" w:rsidRDefault="00853E19" w:rsidP="00853E19">
      <w:pPr>
        <w:ind w:left="360"/>
        <w:jc w:val="center"/>
      </w:pPr>
      <w:r>
        <w:rPr>
          <w:noProof/>
        </w:rPr>
        <w:drawing>
          <wp:inline distT="0" distB="0" distL="0" distR="0" wp14:anchorId="127FCA58" wp14:editId="78B59747">
            <wp:extent cx="6080886" cy="2952737"/>
            <wp:effectExtent l="0" t="0" r="0" b="63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73371" cy="2997645"/>
                    </a:xfrm>
                    <a:prstGeom prst="rect">
                      <a:avLst/>
                    </a:prstGeom>
                  </pic:spPr>
                </pic:pic>
              </a:graphicData>
            </a:graphic>
          </wp:inline>
        </w:drawing>
      </w:r>
    </w:p>
    <w:p w14:paraId="75D30554" w14:textId="3EEBE857" w:rsidR="00853E19" w:rsidRDefault="00853E19" w:rsidP="00853E19">
      <w:pPr>
        <w:pStyle w:val="Prrafodelista"/>
        <w:numPr>
          <w:ilvl w:val="0"/>
          <w:numId w:val="9"/>
        </w:numPr>
      </w:pPr>
      <w:r>
        <w:t>Frecuencia cardiaca</w:t>
      </w:r>
    </w:p>
    <w:p w14:paraId="11CC8F6A" w14:textId="15E8684B" w:rsidR="00853E19" w:rsidRDefault="00853E19" w:rsidP="00853E19">
      <w:pPr>
        <w:ind w:left="360"/>
        <w:jc w:val="center"/>
      </w:pPr>
      <w:r>
        <w:rPr>
          <w:noProof/>
        </w:rPr>
        <w:drawing>
          <wp:inline distT="0" distB="0" distL="0" distR="0" wp14:anchorId="56E1B4CD" wp14:editId="0A706BE8">
            <wp:extent cx="6010449" cy="2569210"/>
            <wp:effectExtent l="0" t="0" r="9525"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015185" cy="2571234"/>
                    </a:xfrm>
                    <a:prstGeom prst="rect">
                      <a:avLst/>
                    </a:prstGeom>
                  </pic:spPr>
                </pic:pic>
              </a:graphicData>
            </a:graphic>
          </wp:inline>
        </w:drawing>
      </w:r>
    </w:p>
    <w:p w14:paraId="76AFC27A" w14:textId="77777777" w:rsidR="00853E19" w:rsidRDefault="00853E19">
      <w:r>
        <w:br w:type="page"/>
      </w:r>
    </w:p>
    <w:p w14:paraId="0FF5C3E4" w14:textId="717A2A25" w:rsidR="00853E19" w:rsidRDefault="00853E19" w:rsidP="00853E19">
      <w:pPr>
        <w:pStyle w:val="Prrafodelista"/>
        <w:numPr>
          <w:ilvl w:val="0"/>
          <w:numId w:val="9"/>
        </w:numPr>
      </w:pPr>
      <w:r>
        <w:lastRenderedPageBreak/>
        <w:t>Presión Sanguínea</w:t>
      </w:r>
    </w:p>
    <w:p w14:paraId="664E6B5D" w14:textId="5A22828C" w:rsidR="00853E19" w:rsidRDefault="00853E19" w:rsidP="00853E19">
      <w:pPr>
        <w:ind w:left="360"/>
        <w:jc w:val="center"/>
      </w:pPr>
      <w:r>
        <w:rPr>
          <w:noProof/>
        </w:rPr>
        <w:drawing>
          <wp:inline distT="0" distB="0" distL="0" distR="0" wp14:anchorId="690F2A94" wp14:editId="1A9ED372">
            <wp:extent cx="6057900" cy="257525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67202" cy="2579210"/>
                    </a:xfrm>
                    <a:prstGeom prst="rect">
                      <a:avLst/>
                    </a:prstGeom>
                  </pic:spPr>
                </pic:pic>
              </a:graphicData>
            </a:graphic>
          </wp:inline>
        </w:drawing>
      </w:r>
    </w:p>
    <w:p w14:paraId="78F70F4B" w14:textId="3C56A5F2" w:rsidR="00853E19" w:rsidRDefault="00853E19" w:rsidP="00853E19">
      <w:pPr>
        <w:pStyle w:val="Prrafodelista"/>
        <w:numPr>
          <w:ilvl w:val="0"/>
          <w:numId w:val="9"/>
        </w:numPr>
      </w:pPr>
      <w:r>
        <w:t>Estadísticas de frecuencia cardiaca</w:t>
      </w:r>
    </w:p>
    <w:p w14:paraId="63291A37" w14:textId="2FB0A1C7" w:rsidR="00853E19" w:rsidRDefault="00853E19" w:rsidP="00853E19">
      <w:pPr>
        <w:ind w:left="360"/>
        <w:jc w:val="center"/>
      </w:pPr>
      <w:r>
        <w:rPr>
          <w:noProof/>
        </w:rPr>
        <w:drawing>
          <wp:inline distT="0" distB="0" distL="0" distR="0" wp14:anchorId="59E065BD" wp14:editId="436FB647">
            <wp:extent cx="6048635" cy="2742565"/>
            <wp:effectExtent l="0" t="0" r="9525" b="63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053671" cy="2744849"/>
                    </a:xfrm>
                    <a:prstGeom prst="rect">
                      <a:avLst/>
                    </a:prstGeom>
                  </pic:spPr>
                </pic:pic>
              </a:graphicData>
            </a:graphic>
          </wp:inline>
        </w:drawing>
      </w:r>
    </w:p>
    <w:p w14:paraId="304CEA3D" w14:textId="77777777" w:rsidR="00853E19" w:rsidRDefault="00853E19">
      <w:r>
        <w:br w:type="page"/>
      </w:r>
    </w:p>
    <w:p w14:paraId="263B1CEC" w14:textId="4A6C1ACC" w:rsidR="00853E19" w:rsidRDefault="00853E19" w:rsidP="00853E19">
      <w:pPr>
        <w:pStyle w:val="Prrafodelista"/>
        <w:numPr>
          <w:ilvl w:val="0"/>
          <w:numId w:val="9"/>
        </w:numPr>
      </w:pPr>
      <w:r>
        <w:lastRenderedPageBreak/>
        <w:t>Estadísticas de peso</w:t>
      </w:r>
    </w:p>
    <w:p w14:paraId="769534E2" w14:textId="5742F26F" w:rsidR="00853E19" w:rsidRDefault="00853E19" w:rsidP="00853E19">
      <w:pPr>
        <w:ind w:left="360"/>
      </w:pPr>
      <w:r>
        <w:rPr>
          <w:noProof/>
        </w:rPr>
        <w:drawing>
          <wp:inline distT="0" distB="0" distL="0" distR="0" wp14:anchorId="5EC618A3" wp14:editId="1F31DEF4">
            <wp:extent cx="6172200" cy="2785403"/>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81466" cy="2789584"/>
                    </a:xfrm>
                    <a:prstGeom prst="rect">
                      <a:avLst/>
                    </a:prstGeom>
                  </pic:spPr>
                </pic:pic>
              </a:graphicData>
            </a:graphic>
          </wp:inline>
        </w:drawing>
      </w:r>
    </w:p>
    <w:p w14:paraId="3E5B6437" w14:textId="2D26FA59" w:rsidR="00853E19" w:rsidRDefault="00853E19" w:rsidP="00853E19">
      <w:pPr>
        <w:pStyle w:val="Prrafodelista"/>
        <w:numPr>
          <w:ilvl w:val="0"/>
          <w:numId w:val="9"/>
        </w:numPr>
      </w:pPr>
      <w:r>
        <w:t>Estadísticas de presión sanguínea</w:t>
      </w:r>
    </w:p>
    <w:p w14:paraId="4B5EE972" w14:textId="1B876320" w:rsidR="00853E19" w:rsidRDefault="00F763AC" w:rsidP="00F763AC">
      <w:pPr>
        <w:ind w:left="360"/>
        <w:jc w:val="center"/>
      </w:pPr>
      <w:r>
        <w:rPr>
          <w:noProof/>
        </w:rPr>
        <w:drawing>
          <wp:inline distT="0" distB="0" distL="0" distR="0" wp14:anchorId="1DCF01BC" wp14:editId="25A78C2F">
            <wp:extent cx="6202017" cy="3200400"/>
            <wp:effectExtent l="0" t="0" r="889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09966" cy="3204502"/>
                    </a:xfrm>
                    <a:prstGeom prst="rect">
                      <a:avLst/>
                    </a:prstGeom>
                    <a:noFill/>
                    <a:ln>
                      <a:noFill/>
                    </a:ln>
                  </pic:spPr>
                </pic:pic>
              </a:graphicData>
            </a:graphic>
          </wp:inline>
        </w:drawing>
      </w:r>
    </w:p>
    <w:p w14:paraId="33F2907A" w14:textId="7B9D6797" w:rsidR="00346D6C" w:rsidRDefault="00346D6C">
      <w:r>
        <w:br w:type="page"/>
      </w:r>
    </w:p>
    <w:p w14:paraId="609C12CD" w14:textId="59C37CF1" w:rsidR="00346D6C" w:rsidRDefault="00346D6C" w:rsidP="00346D6C">
      <w:pPr>
        <w:pStyle w:val="Ttulo2"/>
      </w:pPr>
      <w:r w:rsidRPr="00346D6C">
        <w:rPr>
          <w:b/>
          <w:bCs/>
        </w:rPr>
        <w:lastRenderedPageBreak/>
        <w:t>Anexo 2</w:t>
      </w:r>
      <w:r>
        <w:t>: Aplicación móvil</w:t>
      </w:r>
    </w:p>
    <w:p w14:paraId="188965BA" w14:textId="42CAFFBF" w:rsidR="00C1235B" w:rsidRDefault="00414964" w:rsidP="00C1235B">
      <w:pPr>
        <w:pStyle w:val="Prrafodelista"/>
        <w:ind w:left="0"/>
      </w:pPr>
      <w:r w:rsidRPr="00414964">
        <w:t>La aplicación tiene varias 3 pantallas principales, como son pacientes, estadísticas y</w:t>
      </w:r>
      <w:r>
        <w:t xml:space="preserve"> </w:t>
      </w:r>
      <w:r w:rsidRPr="00414964">
        <w:t xml:space="preserve">perfil, a parte de la página de </w:t>
      </w:r>
      <w:proofErr w:type="spellStart"/>
      <w:r w:rsidRPr="00414964">
        <w:t>login</w:t>
      </w:r>
      <w:proofErr w:type="spellEnd"/>
      <w:r w:rsidRPr="00414964">
        <w:t xml:space="preserve"> que solo veremos la primera vez que nos </w:t>
      </w:r>
      <w:proofErr w:type="spellStart"/>
      <w:r w:rsidRPr="00414964">
        <w:t>logueemos</w:t>
      </w:r>
      <w:proofErr w:type="spellEnd"/>
      <w:r w:rsidRPr="00414964">
        <w:t>.</w:t>
      </w:r>
    </w:p>
    <w:p w14:paraId="00C20CA5" w14:textId="2F6BC9A5" w:rsidR="008C79B8" w:rsidRDefault="008C79B8" w:rsidP="00C1235B">
      <w:pPr>
        <w:pStyle w:val="Prrafodelista"/>
        <w:ind w:left="0"/>
      </w:pPr>
    </w:p>
    <w:p w14:paraId="55237F28" w14:textId="1062A373" w:rsidR="008C79B8" w:rsidRDefault="008C79B8" w:rsidP="008C79B8">
      <w:pPr>
        <w:pStyle w:val="Ttulo3"/>
      </w:pPr>
      <w:r>
        <w:t>Pantallas Generales</w:t>
      </w:r>
    </w:p>
    <w:p w14:paraId="6CA4DEDF" w14:textId="0B5D621B" w:rsidR="00414964" w:rsidRDefault="00C1235B" w:rsidP="00414964">
      <w:pPr>
        <w:pStyle w:val="Prrafodelista"/>
        <w:ind w:left="0"/>
        <w:jc w:val="center"/>
      </w:pPr>
      <w:r>
        <w:t xml:space="preserve"> </w:t>
      </w:r>
    </w:p>
    <w:tbl>
      <w:tblPr>
        <w:tblStyle w:val="Tabladelista1clara-nfasis3"/>
        <w:tblW w:w="0" w:type="auto"/>
        <w:tblLook w:val="04A0" w:firstRow="1" w:lastRow="0" w:firstColumn="1" w:lastColumn="0" w:noHBand="0" w:noVBand="1"/>
      </w:tblPr>
      <w:tblGrid>
        <w:gridCol w:w="7088"/>
        <w:gridCol w:w="2262"/>
      </w:tblGrid>
      <w:tr w:rsidR="00C1235B" w14:paraId="4243048C" w14:textId="77777777" w:rsidTr="00C123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4164A012" w14:textId="20B2BA74" w:rsidR="00C1235B" w:rsidRDefault="00C1235B" w:rsidP="00C1235B">
            <w:pPr>
              <w:pStyle w:val="Prrafodelista"/>
              <w:ind w:left="0"/>
              <w:jc w:val="center"/>
            </w:pPr>
            <w:r w:rsidRPr="00C1235B">
              <w:t>Pantalla de Acceso</w:t>
            </w:r>
          </w:p>
        </w:tc>
        <w:tc>
          <w:tcPr>
            <w:tcW w:w="2262" w:type="dxa"/>
          </w:tcPr>
          <w:p w14:paraId="4C5DB704" w14:textId="77777777" w:rsidR="00C1235B" w:rsidRDefault="00C1235B" w:rsidP="00C1235B">
            <w:pPr>
              <w:pStyle w:val="Prrafodelista"/>
              <w:ind w:left="0"/>
              <w:jc w:val="center"/>
              <w:cnfStyle w:val="100000000000" w:firstRow="1" w:lastRow="0" w:firstColumn="0" w:lastColumn="0" w:oddVBand="0" w:evenVBand="0" w:oddHBand="0" w:evenHBand="0" w:firstRowFirstColumn="0" w:firstRowLastColumn="0" w:lastRowFirstColumn="0" w:lastRowLastColumn="0"/>
            </w:pPr>
          </w:p>
        </w:tc>
      </w:tr>
      <w:tr w:rsidR="00C1235B" w14:paraId="2B00874A" w14:textId="77777777" w:rsidTr="00C123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8" w:type="dxa"/>
          </w:tcPr>
          <w:p w14:paraId="03A7B09D" w14:textId="77777777" w:rsidR="00C1235B" w:rsidRPr="00C1235B" w:rsidRDefault="00C1235B" w:rsidP="00C1235B">
            <w:pPr>
              <w:pStyle w:val="Prrafodelista"/>
              <w:ind w:left="0"/>
              <w:rPr>
                <w:b w:val="0"/>
                <w:bCs w:val="0"/>
              </w:rPr>
            </w:pPr>
            <w:r w:rsidRPr="00C1235B">
              <w:rPr>
                <w:b w:val="0"/>
                <w:bCs w:val="0"/>
              </w:rPr>
              <w:t xml:space="preserve">Para poder acceder al sistema, el médico deberá hacer </w:t>
            </w:r>
            <w:proofErr w:type="spellStart"/>
            <w:r w:rsidRPr="00C1235B">
              <w:rPr>
                <w:b w:val="0"/>
                <w:bCs w:val="0"/>
              </w:rPr>
              <w:t>login</w:t>
            </w:r>
            <w:proofErr w:type="spellEnd"/>
            <w:r w:rsidRPr="00C1235B">
              <w:rPr>
                <w:b w:val="0"/>
                <w:bCs w:val="0"/>
              </w:rPr>
              <w:t xml:space="preserve"> en el sistema.</w:t>
            </w:r>
          </w:p>
          <w:p w14:paraId="532F1A8D" w14:textId="77777777" w:rsidR="00C1235B" w:rsidRPr="00C1235B" w:rsidRDefault="00C1235B" w:rsidP="00C1235B">
            <w:pPr>
              <w:pStyle w:val="Prrafodelista"/>
              <w:ind w:left="0"/>
              <w:rPr>
                <w:b w:val="0"/>
                <w:bCs w:val="0"/>
              </w:rPr>
            </w:pPr>
          </w:p>
          <w:p w14:paraId="511A70CF" w14:textId="77777777" w:rsidR="00C1235B" w:rsidRPr="00C1235B" w:rsidRDefault="00C1235B" w:rsidP="00C1235B">
            <w:pPr>
              <w:pStyle w:val="Prrafodelista"/>
              <w:ind w:left="0"/>
              <w:rPr>
                <w:b w:val="0"/>
                <w:bCs w:val="0"/>
              </w:rPr>
            </w:pPr>
            <w:r w:rsidRPr="00C1235B">
              <w:rPr>
                <w:b w:val="0"/>
                <w:bCs w:val="0"/>
              </w:rPr>
              <w:t xml:space="preserve">A </w:t>
            </w:r>
            <w:proofErr w:type="spellStart"/>
            <w:r w:rsidRPr="00C1235B">
              <w:rPr>
                <w:b w:val="0"/>
                <w:bCs w:val="0"/>
              </w:rPr>
              <w:t>dia</w:t>
            </w:r>
            <w:proofErr w:type="spellEnd"/>
            <w:r w:rsidRPr="00C1235B">
              <w:rPr>
                <w:b w:val="0"/>
                <w:bCs w:val="0"/>
              </w:rPr>
              <w:t xml:space="preserve"> de hoy la única forma de generar un usuario (un doctor) nuevo en la plataforma es mediante una llamada a la API hecha externa a la aplicación.</w:t>
            </w:r>
          </w:p>
          <w:p w14:paraId="20123E83" w14:textId="77777777" w:rsidR="00C1235B" w:rsidRDefault="00C1235B" w:rsidP="00C1235B">
            <w:pPr>
              <w:pStyle w:val="Prrafodelista"/>
              <w:ind w:left="0"/>
              <w:jc w:val="center"/>
            </w:pPr>
          </w:p>
        </w:tc>
        <w:tc>
          <w:tcPr>
            <w:tcW w:w="2262" w:type="dxa"/>
          </w:tcPr>
          <w:p w14:paraId="76F4DE49" w14:textId="7E668A04" w:rsidR="00C1235B" w:rsidRDefault="00C1235B" w:rsidP="00C1235B">
            <w:pPr>
              <w:pStyle w:val="Prrafodelista"/>
              <w:ind w:left="0"/>
              <w:jc w:val="cente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EC9ACF8" wp14:editId="59FD8720">
                  <wp:extent cx="1247775" cy="2297430"/>
                  <wp:effectExtent l="0" t="0" r="9525" b="762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247775" cy="2297430"/>
                          </a:xfrm>
                          <a:prstGeom prst="rect">
                            <a:avLst/>
                          </a:prstGeom>
                          <a:noFill/>
                          <a:ln>
                            <a:noFill/>
                          </a:ln>
                        </pic:spPr>
                      </pic:pic>
                    </a:graphicData>
                  </a:graphic>
                </wp:inline>
              </w:drawing>
            </w:r>
          </w:p>
        </w:tc>
      </w:tr>
    </w:tbl>
    <w:p w14:paraId="747A7F44" w14:textId="5B3AA6E5" w:rsidR="00C1235B" w:rsidRDefault="00C1235B" w:rsidP="00414964">
      <w:pPr>
        <w:pStyle w:val="Prrafodelista"/>
        <w:ind w:left="0"/>
        <w:jc w:val="center"/>
      </w:pPr>
    </w:p>
    <w:p w14:paraId="2AC7E85B" w14:textId="77777777" w:rsidR="00C1235B" w:rsidRDefault="00C1235B" w:rsidP="00C1235B">
      <w:pPr>
        <w:pStyle w:val="Prrafodelista"/>
        <w:ind w:left="0"/>
      </w:pPr>
    </w:p>
    <w:tbl>
      <w:tblPr>
        <w:tblStyle w:val="Tabladelista1clara-nfasis3"/>
        <w:tblW w:w="0" w:type="auto"/>
        <w:jc w:val="center"/>
        <w:tblLook w:val="04A0" w:firstRow="1" w:lastRow="0" w:firstColumn="1" w:lastColumn="0" w:noHBand="0" w:noVBand="1"/>
      </w:tblPr>
      <w:tblGrid>
        <w:gridCol w:w="7059"/>
        <w:gridCol w:w="2301"/>
      </w:tblGrid>
      <w:tr w:rsidR="00C1235B" w14:paraId="625DE5B4"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80F4FF6" w14:textId="05AB8654" w:rsidR="00C1235B" w:rsidRDefault="00C1235B" w:rsidP="00C1235B">
            <w:r w:rsidRPr="00C1235B">
              <w:t>Pantalla de pacientes</w:t>
            </w:r>
          </w:p>
        </w:tc>
        <w:tc>
          <w:tcPr>
            <w:tcW w:w="2262" w:type="dxa"/>
          </w:tcPr>
          <w:p w14:paraId="7E7B7C56"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198FA85C"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204CFF56" w14:textId="77777777" w:rsidR="00C1235B" w:rsidRPr="00C1235B" w:rsidRDefault="00C1235B" w:rsidP="00C1235B">
            <w:pPr>
              <w:pStyle w:val="Prrafodelista"/>
              <w:ind w:left="0"/>
              <w:jc w:val="both"/>
              <w:rPr>
                <w:b w:val="0"/>
                <w:bCs w:val="0"/>
              </w:rPr>
            </w:pPr>
            <w:r w:rsidRPr="00C1235B">
              <w:rPr>
                <w:b w:val="0"/>
                <w:bCs w:val="0"/>
              </w:rPr>
              <w:t xml:space="preserve">Nada más entrar en la aplicación se nos presenta esta pantalla. </w:t>
            </w:r>
          </w:p>
          <w:p w14:paraId="44EC5045" w14:textId="77777777" w:rsidR="00C1235B" w:rsidRPr="00C1235B" w:rsidRDefault="00C1235B" w:rsidP="00C1235B">
            <w:pPr>
              <w:pStyle w:val="Prrafodelista"/>
              <w:ind w:left="0"/>
              <w:jc w:val="both"/>
              <w:rPr>
                <w:b w:val="0"/>
                <w:bCs w:val="0"/>
              </w:rPr>
            </w:pPr>
          </w:p>
          <w:p w14:paraId="38D05297" w14:textId="77777777" w:rsidR="00C1235B" w:rsidRPr="00C1235B" w:rsidRDefault="00C1235B" w:rsidP="00C1235B">
            <w:pPr>
              <w:pStyle w:val="Prrafodelista"/>
              <w:ind w:left="0"/>
              <w:jc w:val="both"/>
              <w:rPr>
                <w:b w:val="0"/>
                <w:bCs w:val="0"/>
              </w:rPr>
            </w:pPr>
            <w:r w:rsidRPr="00C1235B">
              <w:rPr>
                <w:b w:val="0"/>
                <w:bCs w:val="0"/>
              </w:rPr>
              <w:t>Aquí veremos nuestros pacientes y podremos, clicando sobre ellos, consultar el histórico de las medidas, así como realizar nuevas</w:t>
            </w:r>
          </w:p>
          <w:p w14:paraId="47420AF9" w14:textId="2AFD376F" w:rsidR="00C1235B" w:rsidRDefault="00C1235B" w:rsidP="00C1235B">
            <w:r w:rsidRPr="00C1235B">
              <w:rPr>
                <w:b w:val="0"/>
                <w:bCs w:val="0"/>
              </w:rPr>
              <w:t>mediciones.</w:t>
            </w:r>
          </w:p>
        </w:tc>
        <w:tc>
          <w:tcPr>
            <w:tcW w:w="2262" w:type="dxa"/>
          </w:tcPr>
          <w:p w14:paraId="4BABD177" w14:textId="4F44693A"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85AFFD" wp14:editId="39BD2F30">
                  <wp:extent cx="1323975" cy="2437318"/>
                  <wp:effectExtent l="0" t="0" r="0" b="127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36546" cy="2460460"/>
                          </a:xfrm>
                          <a:prstGeom prst="rect">
                            <a:avLst/>
                          </a:prstGeom>
                          <a:noFill/>
                          <a:ln>
                            <a:noFill/>
                          </a:ln>
                        </pic:spPr>
                      </pic:pic>
                    </a:graphicData>
                  </a:graphic>
                </wp:inline>
              </w:drawing>
            </w:r>
          </w:p>
        </w:tc>
      </w:tr>
    </w:tbl>
    <w:p w14:paraId="594044C8" w14:textId="0AB1D44D" w:rsidR="00414964" w:rsidRDefault="00414964" w:rsidP="00414964">
      <w:pPr>
        <w:ind w:left="-360"/>
      </w:pPr>
    </w:p>
    <w:p w14:paraId="632A3AA1" w14:textId="66181637" w:rsidR="00C1235B" w:rsidRDefault="00C1235B" w:rsidP="00414964">
      <w:pPr>
        <w:ind w:left="-360"/>
      </w:pPr>
    </w:p>
    <w:p w14:paraId="4519331E" w14:textId="72CAD864" w:rsidR="00C1235B" w:rsidRDefault="00C1235B" w:rsidP="00414964">
      <w:pPr>
        <w:ind w:left="-360"/>
      </w:pPr>
    </w:p>
    <w:p w14:paraId="6ADC7401" w14:textId="265B37FC" w:rsidR="00C1235B" w:rsidRDefault="00C1235B" w:rsidP="00414964">
      <w:pPr>
        <w:ind w:left="-360"/>
      </w:pPr>
    </w:p>
    <w:p w14:paraId="147F8E80" w14:textId="7C8A70B4" w:rsidR="00C1235B" w:rsidRDefault="00C1235B" w:rsidP="00414964">
      <w:pPr>
        <w:ind w:left="-360"/>
      </w:pPr>
    </w:p>
    <w:p w14:paraId="6612B009" w14:textId="75F832D7" w:rsidR="00C1235B" w:rsidRDefault="00C1235B" w:rsidP="00414964">
      <w:pPr>
        <w:ind w:left="-360"/>
      </w:pPr>
    </w:p>
    <w:tbl>
      <w:tblPr>
        <w:tblStyle w:val="Tabladelista1clara-nfasis3"/>
        <w:tblW w:w="0" w:type="auto"/>
        <w:jc w:val="center"/>
        <w:tblLook w:val="04A0" w:firstRow="1" w:lastRow="0" w:firstColumn="1" w:lastColumn="0" w:noHBand="0" w:noVBand="1"/>
      </w:tblPr>
      <w:tblGrid>
        <w:gridCol w:w="7014"/>
        <w:gridCol w:w="2346"/>
      </w:tblGrid>
      <w:tr w:rsidR="00C1235B" w14:paraId="7B864093"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751B323A" w14:textId="32DBFD56" w:rsidR="00C1235B" w:rsidRDefault="00C1235B" w:rsidP="00C1235B">
            <w:r w:rsidRPr="00C1235B">
              <w:t>Pantalla de Estadísticas</w:t>
            </w:r>
          </w:p>
        </w:tc>
        <w:tc>
          <w:tcPr>
            <w:tcW w:w="2262" w:type="dxa"/>
          </w:tcPr>
          <w:p w14:paraId="2F62C758" w14:textId="77777777" w:rsidR="00C1235B" w:rsidRDefault="00C1235B" w:rsidP="00C1235B">
            <w:pPr>
              <w:cnfStyle w:val="100000000000" w:firstRow="1" w:lastRow="0" w:firstColumn="0" w:lastColumn="0" w:oddVBand="0" w:evenVBand="0" w:oddHBand="0" w:evenHBand="0" w:firstRowFirstColumn="0" w:firstRowLastColumn="0" w:lastRowFirstColumn="0" w:lastRowLastColumn="0"/>
            </w:pPr>
          </w:p>
        </w:tc>
      </w:tr>
      <w:tr w:rsidR="00C1235B" w14:paraId="522F04E5" w14:textId="77777777" w:rsidTr="00C1235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7088" w:type="dxa"/>
          </w:tcPr>
          <w:p w14:paraId="3C9293E0" w14:textId="77777777" w:rsidR="00C1235B" w:rsidRDefault="00C1235B" w:rsidP="00C1235B">
            <w:pPr>
              <w:pStyle w:val="Prrafodelista"/>
              <w:ind w:left="0"/>
              <w:jc w:val="both"/>
            </w:pPr>
            <w:r w:rsidRPr="00C1235B">
              <w:rPr>
                <w:b w:val="0"/>
                <w:bCs w:val="0"/>
              </w:rPr>
              <w:t>La segunda pestaña que nos encontramos es la de estadística.</w:t>
            </w:r>
          </w:p>
          <w:p w14:paraId="5E3FC4BA" w14:textId="77777777" w:rsidR="00C1235B" w:rsidRPr="00C1235B" w:rsidRDefault="00C1235B" w:rsidP="00C1235B">
            <w:pPr>
              <w:pStyle w:val="Prrafodelista"/>
              <w:ind w:left="0"/>
              <w:jc w:val="both"/>
              <w:rPr>
                <w:b w:val="0"/>
                <w:bCs w:val="0"/>
              </w:rPr>
            </w:pPr>
          </w:p>
          <w:p w14:paraId="68683DC9" w14:textId="3985AFDE" w:rsidR="00C1235B" w:rsidRDefault="00C1235B" w:rsidP="00C1235B">
            <w:r>
              <w:rPr>
                <w:b w:val="0"/>
                <w:bCs w:val="0"/>
              </w:rPr>
              <w:t>A</w:t>
            </w:r>
            <w:r w:rsidRPr="00C1235B">
              <w:rPr>
                <w:b w:val="0"/>
                <w:bCs w:val="0"/>
              </w:rPr>
              <w:t xml:space="preserve">quí se </w:t>
            </w:r>
            <w:r w:rsidR="008C79B8" w:rsidRPr="00C1235B">
              <w:rPr>
                <w:b w:val="0"/>
                <w:bCs w:val="0"/>
              </w:rPr>
              <w:t>cargarán</w:t>
            </w:r>
            <w:r w:rsidRPr="00C1235B">
              <w:rPr>
                <w:b w:val="0"/>
                <w:bCs w:val="0"/>
              </w:rPr>
              <w:t xml:space="preserve"> todos los datos numéricos de todos los pacientes de</w:t>
            </w:r>
            <w:r>
              <w:rPr>
                <w:b w:val="0"/>
                <w:bCs w:val="0"/>
              </w:rPr>
              <w:t xml:space="preserve"> </w:t>
            </w:r>
            <w:r w:rsidRPr="00C1235B">
              <w:rPr>
                <w:b w:val="0"/>
                <w:bCs w:val="0"/>
              </w:rPr>
              <w:t>todos los Médicos en forma de grafica.</w:t>
            </w:r>
          </w:p>
        </w:tc>
        <w:tc>
          <w:tcPr>
            <w:tcW w:w="2262" w:type="dxa"/>
          </w:tcPr>
          <w:p w14:paraId="021747ED" w14:textId="54A9C0BD" w:rsidR="00C1235B" w:rsidRDefault="00C1235B" w:rsidP="00C1235B">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F53EA2E" wp14:editId="0A6D3EF5">
                  <wp:extent cx="1352550" cy="2489923"/>
                  <wp:effectExtent l="0" t="0" r="0" b="5715"/>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flipH="1">
                            <a:off x="0" y="0"/>
                            <a:ext cx="1384260" cy="2548298"/>
                          </a:xfrm>
                          <a:prstGeom prst="rect">
                            <a:avLst/>
                          </a:prstGeom>
                          <a:noFill/>
                          <a:ln>
                            <a:noFill/>
                          </a:ln>
                        </pic:spPr>
                      </pic:pic>
                    </a:graphicData>
                  </a:graphic>
                </wp:inline>
              </w:drawing>
            </w:r>
          </w:p>
        </w:tc>
      </w:tr>
    </w:tbl>
    <w:p w14:paraId="493CC97D" w14:textId="0251A4AF" w:rsidR="00414964" w:rsidRDefault="00414964" w:rsidP="00414964"/>
    <w:tbl>
      <w:tblPr>
        <w:tblStyle w:val="Tabladelista1clara-nfasis3"/>
        <w:tblW w:w="0" w:type="auto"/>
        <w:jc w:val="center"/>
        <w:tblLook w:val="04A0" w:firstRow="1" w:lastRow="0" w:firstColumn="1" w:lastColumn="0" w:noHBand="0" w:noVBand="1"/>
      </w:tblPr>
      <w:tblGrid>
        <w:gridCol w:w="4395"/>
        <w:gridCol w:w="280"/>
        <w:gridCol w:w="4675"/>
      </w:tblGrid>
      <w:tr w:rsidR="00C1235B" w14:paraId="548DC558" w14:textId="77777777" w:rsidTr="00C123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gridSpan w:val="2"/>
          </w:tcPr>
          <w:p w14:paraId="079EBFAA" w14:textId="645D14D8" w:rsidR="00C1235B" w:rsidRPr="008C79B8" w:rsidRDefault="00C1235B" w:rsidP="00414964">
            <w:r w:rsidRPr="008C79B8">
              <w:t>Pantalla de Perfil</w:t>
            </w:r>
          </w:p>
        </w:tc>
        <w:tc>
          <w:tcPr>
            <w:tcW w:w="4675" w:type="dxa"/>
          </w:tcPr>
          <w:p w14:paraId="702B9F5E" w14:textId="77777777" w:rsidR="00C1235B" w:rsidRDefault="00C1235B" w:rsidP="00414964">
            <w:pPr>
              <w:cnfStyle w:val="100000000000" w:firstRow="1" w:lastRow="0" w:firstColumn="0" w:lastColumn="0" w:oddVBand="0" w:evenVBand="0" w:oddHBand="0" w:evenHBand="0" w:firstRowFirstColumn="0" w:firstRowLastColumn="0" w:lastRowFirstColumn="0" w:lastRowLastColumn="0"/>
            </w:pPr>
          </w:p>
        </w:tc>
      </w:tr>
      <w:tr w:rsidR="00C1235B" w14:paraId="3B572438" w14:textId="77777777" w:rsidTr="00104FF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95" w:type="dxa"/>
          </w:tcPr>
          <w:p w14:paraId="5D4C6D52" w14:textId="2B05FD2E" w:rsidR="00C1235B" w:rsidRDefault="00C1235B" w:rsidP="00C1235B">
            <w:r w:rsidRPr="00C1235B">
              <w:rPr>
                <w:b w:val="0"/>
                <w:bCs w:val="0"/>
              </w:rPr>
              <w:t>La tercera pestaña es la del perfil de usuario.</w:t>
            </w:r>
          </w:p>
          <w:p w14:paraId="1FCE8DA1" w14:textId="77777777" w:rsidR="00C1235B" w:rsidRPr="00C1235B" w:rsidRDefault="00C1235B" w:rsidP="00C1235B">
            <w:pPr>
              <w:rPr>
                <w:b w:val="0"/>
                <w:bCs w:val="0"/>
              </w:rPr>
            </w:pPr>
          </w:p>
          <w:p w14:paraId="5DD8A5E5" w14:textId="7BBEA16B" w:rsidR="00C1235B" w:rsidRDefault="00C1235B" w:rsidP="00C1235B">
            <w:r w:rsidRPr="00C1235B">
              <w:rPr>
                <w:b w:val="0"/>
                <w:bCs w:val="0"/>
              </w:rPr>
              <w:t xml:space="preserve">Aquí se encuentran todas las configuraciones de la plataforma, así como los datos privados de </w:t>
            </w:r>
            <w:r>
              <w:rPr>
                <w:b w:val="0"/>
                <w:bCs w:val="0"/>
              </w:rPr>
              <w:t>médico actual;</w:t>
            </w:r>
            <w:r w:rsidRPr="00C1235B">
              <w:rPr>
                <w:b w:val="0"/>
                <w:bCs w:val="0"/>
              </w:rPr>
              <w:t xml:space="preserve"> nombre, apellidos, contraseña, etc.</w:t>
            </w:r>
          </w:p>
        </w:tc>
        <w:tc>
          <w:tcPr>
            <w:tcW w:w="4955" w:type="dxa"/>
            <w:gridSpan w:val="2"/>
          </w:tcPr>
          <w:p w14:paraId="5B6135BB" w14:textId="02104ED9" w:rsidR="00C1235B" w:rsidRDefault="00C1235B" w:rsidP="00104FF1">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5ADB559B" wp14:editId="1ADF054E">
                  <wp:extent cx="1277440" cy="2626928"/>
                  <wp:effectExtent l="0" t="0" r="0" b="254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1277440" cy="2626928"/>
                          </a:xfrm>
                          <a:prstGeom prst="rect">
                            <a:avLst/>
                          </a:prstGeom>
                          <a:noFill/>
                          <a:ln>
                            <a:noFill/>
                          </a:ln>
                        </pic:spPr>
                      </pic:pic>
                    </a:graphicData>
                  </a:graphic>
                </wp:inline>
              </w:drawing>
            </w:r>
            <w:r w:rsidR="00104FF1">
              <w:rPr>
                <w:noProof/>
              </w:rPr>
              <w:drawing>
                <wp:inline distT="0" distB="0" distL="0" distR="0" wp14:anchorId="4AA289AD" wp14:editId="09CB8651">
                  <wp:extent cx="1276350" cy="2627530"/>
                  <wp:effectExtent l="0" t="0" r="0" b="1905"/>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12097" cy="2701119"/>
                          </a:xfrm>
                          <a:prstGeom prst="rect">
                            <a:avLst/>
                          </a:prstGeom>
                          <a:noFill/>
                          <a:ln>
                            <a:noFill/>
                          </a:ln>
                        </pic:spPr>
                      </pic:pic>
                    </a:graphicData>
                  </a:graphic>
                </wp:inline>
              </w:drawing>
            </w:r>
          </w:p>
        </w:tc>
      </w:tr>
    </w:tbl>
    <w:p w14:paraId="11276C5F" w14:textId="11080877" w:rsidR="00C1235B" w:rsidRDefault="00C1235B" w:rsidP="00414964"/>
    <w:p w14:paraId="7C3971AD" w14:textId="332527AE" w:rsidR="008C79B8" w:rsidRDefault="008C79B8">
      <w:r>
        <w:br w:type="page"/>
      </w:r>
    </w:p>
    <w:p w14:paraId="336FFAD4" w14:textId="3B6DBF89" w:rsidR="008C79B8" w:rsidRDefault="008C79B8" w:rsidP="008C79B8">
      <w:pPr>
        <w:pStyle w:val="Ttulo3"/>
      </w:pPr>
      <w:r>
        <w:lastRenderedPageBreak/>
        <w:t>Pantallas de</w:t>
      </w:r>
      <w:r w:rsidR="005712FF">
        <w:t>l paciente</w:t>
      </w:r>
    </w:p>
    <w:p w14:paraId="7C59B266" w14:textId="73E9B1E3" w:rsidR="005712FF" w:rsidRDefault="005712FF" w:rsidP="005712FF">
      <w:r w:rsidRPr="005712FF">
        <w:t>Si nos centramos en la pantalla de pacientes y entramos en su histórico podremos introducir</w:t>
      </w:r>
      <w:r>
        <w:t xml:space="preserve"> </w:t>
      </w:r>
      <w:r w:rsidRPr="005712FF">
        <w:t>nuevas mediciones de peso, presión y pulso.</w:t>
      </w:r>
    </w:p>
    <w:tbl>
      <w:tblPr>
        <w:tblStyle w:val="Tabladelista1clara-nfasis3"/>
        <w:tblW w:w="0" w:type="auto"/>
        <w:tblLook w:val="04A0" w:firstRow="1" w:lastRow="0" w:firstColumn="1" w:lastColumn="0" w:noHBand="0" w:noVBand="1"/>
      </w:tblPr>
      <w:tblGrid>
        <w:gridCol w:w="6804"/>
        <w:gridCol w:w="2546"/>
      </w:tblGrid>
      <w:tr w:rsidR="005712FF" w14:paraId="5B6FCB0E"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6A5E2780" w14:textId="639501F5" w:rsidR="005712FF" w:rsidRDefault="005712FF" w:rsidP="005712FF">
            <w:r>
              <w:t>Pantalla de histórico de Paciente</w:t>
            </w:r>
          </w:p>
        </w:tc>
        <w:tc>
          <w:tcPr>
            <w:tcW w:w="2546" w:type="dxa"/>
          </w:tcPr>
          <w:p w14:paraId="391E5356" w14:textId="77777777" w:rsidR="005712FF" w:rsidRDefault="005712FF" w:rsidP="005712FF">
            <w:pPr>
              <w:cnfStyle w:val="100000000000" w:firstRow="1" w:lastRow="0" w:firstColumn="0" w:lastColumn="0" w:oddVBand="0" w:evenVBand="0" w:oddHBand="0" w:evenHBand="0" w:firstRowFirstColumn="0" w:firstRowLastColumn="0" w:lastRowFirstColumn="0" w:lastRowLastColumn="0"/>
            </w:pPr>
          </w:p>
        </w:tc>
      </w:tr>
      <w:tr w:rsidR="005712FF" w14:paraId="354B745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04" w:type="dxa"/>
          </w:tcPr>
          <w:p w14:paraId="3FB735E8" w14:textId="3EA2A5F1" w:rsidR="005712FF" w:rsidRPr="005712FF" w:rsidRDefault="005712FF" w:rsidP="005712FF">
            <w:pPr>
              <w:rPr>
                <w:b w:val="0"/>
                <w:bCs w:val="0"/>
              </w:rPr>
            </w:pPr>
            <w:r w:rsidRPr="005712FF">
              <w:rPr>
                <w:b w:val="0"/>
                <w:bCs w:val="0"/>
              </w:rPr>
              <w:t>Al seleccionar un paciente de la lista de pacientes llegaremos a esta</w:t>
            </w:r>
            <w:r w:rsidRPr="005712FF">
              <w:rPr>
                <w:b w:val="0"/>
                <w:bCs w:val="0"/>
              </w:rPr>
              <w:t xml:space="preserve"> </w:t>
            </w:r>
            <w:r w:rsidRPr="005712FF">
              <w:rPr>
                <w:b w:val="0"/>
                <w:bCs w:val="0"/>
              </w:rPr>
              <w:t>pantalla.</w:t>
            </w:r>
          </w:p>
          <w:p w14:paraId="00C4DFB4" w14:textId="77777777" w:rsidR="005712FF" w:rsidRPr="005712FF" w:rsidRDefault="005712FF" w:rsidP="005712FF">
            <w:pPr>
              <w:rPr>
                <w:b w:val="0"/>
                <w:bCs w:val="0"/>
              </w:rPr>
            </w:pPr>
          </w:p>
          <w:p w14:paraId="6ACDB67E" w14:textId="73EF4E7A" w:rsidR="005712FF" w:rsidRDefault="005712FF" w:rsidP="005712FF">
            <w:r w:rsidRPr="005712FF">
              <w:rPr>
                <w:b w:val="0"/>
                <w:bCs w:val="0"/>
              </w:rPr>
              <w:t xml:space="preserve">Aquí podemos ver las </w:t>
            </w:r>
            <w:r w:rsidRPr="005712FF">
              <w:rPr>
                <w:b w:val="0"/>
                <w:bCs w:val="0"/>
              </w:rPr>
              <w:t>últimas</w:t>
            </w:r>
            <w:r w:rsidRPr="005712FF">
              <w:rPr>
                <w:b w:val="0"/>
                <w:bCs w:val="0"/>
              </w:rPr>
              <w:t xml:space="preserve"> mediciones, </w:t>
            </w:r>
            <w:r w:rsidRPr="005712FF">
              <w:rPr>
                <w:b w:val="0"/>
                <w:bCs w:val="0"/>
              </w:rPr>
              <w:t>así</w:t>
            </w:r>
            <w:r w:rsidRPr="005712FF">
              <w:rPr>
                <w:b w:val="0"/>
                <w:bCs w:val="0"/>
              </w:rPr>
              <w:t xml:space="preserve"> como realizar nuevas.</w:t>
            </w:r>
          </w:p>
        </w:tc>
        <w:tc>
          <w:tcPr>
            <w:tcW w:w="2546" w:type="dxa"/>
          </w:tcPr>
          <w:p w14:paraId="70DEFAE1" w14:textId="01D787BC"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3295B8F6" wp14:editId="2CB8EC12">
                  <wp:extent cx="1331310" cy="2737705"/>
                  <wp:effectExtent l="0" t="0" r="2540" b="571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331310" cy="2737705"/>
                          </a:xfrm>
                          <a:prstGeom prst="rect">
                            <a:avLst/>
                          </a:prstGeom>
                          <a:noFill/>
                          <a:ln>
                            <a:noFill/>
                          </a:ln>
                        </pic:spPr>
                      </pic:pic>
                    </a:graphicData>
                  </a:graphic>
                </wp:inline>
              </w:drawing>
            </w:r>
          </w:p>
        </w:tc>
      </w:tr>
    </w:tbl>
    <w:p w14:paraId="675A46A7" w14:textId="68035558" w:rsidR="005712FF" w:rsidRDefault="005712FF" w:rsidP="005712FF"/>
    <w:tbl>
      <w:tblPr>
        <w:tblStyle w:val="Tabladelista1clara-nfasis3"/>
        <w:tblW w:w="0" w:type="auto"/>
        <w:tblLook w:val="04A0" w:firstRow="1" w:lastRow="0" w:firstColumn="1" w:lastColumn="0" w:noHBand="0" w:noVBand="1"/>
      </w:tblPr>
      <w:tblGrid>
        <w:gridCol w:w="4957"/>
        <w:gridCol w:w="4393"/>
      </w:tblGrid>
      <w:tr w:rsidR="00365126" w14:paraId="058746FF" w14:textId="77777777" w:rsidTr="003651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0A437B45" w14:textId="7FE1F381" w:rsidR="00365126" w:rsidRDefault="00365126" w:rsidP="005712FF">
            <w:r>
              <w:t>Edición de información estática del paciente</w:t>
            </w:r>
          </w:p>
        </w:tc>
        <w:tc>
          <w:tcPr>
            <w:tcW w:w="4393" w:type="dxa"/>
          </w:tcPr>
          <w:p w14:paraId="59DCC53B" w14:textId="77777777" w:rsidR="00365126" w:rsidRDefault="00365126" w:rsidP="005712FF">
            <w:pPr>
              <w:cnfStyle w:val="100000000000" w:firstRow="1" w:lastRow="0" w:firstColumn="0" w:lastColumn="0" w:oddVBand="0" w:evenVBand="0" w:oddHBand="0" w:evenHBand="0" w:firstRowFirstColumn="0" w:firstRowLastColumn="0" w:lastRowFirstColumn="0" w:lastRowLastColumn="0"/>
            </w:pPr>
          </w:p>
        </w:tc>
      </w:tr>
      <w:tr w:rsidR="00365126" w14:paraId="5511F3BE" w14:textId="77777777" w:rsidTr="003651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57" w:type="dxa"/>
          </w:tcPr>
          <w:p w14:paraId="66BB96E5" w14:textId="64D122AB" w:rsidR="00365126" w:rsidRPr="00365126" w:rsidRDefault="00365126" w:rsidP="005712FF">
            <w:pPr>
              <w:rPr>
                <w:b w:val="0"/>
                <w:bCs w:val="0"/>
              </w:rPr>
            </w:pPr>
            <w:r w:rsidRPr="00365126">
              <w:rPr>
                <w:b w:val="0"/>
                <w:bCs w:val="0"/>
              </w:rPr>
              <w:t>Desde estas pantallas se puede editar la información “estática” del paciente. En la primera es la información médica, la historia clínica, los antecedentes, ciertos indicadores, los limites para la presión sanguínea y frecuencia cardiaca, etc.</w:t>
            </w:r>
          </w:p>
          <w:p w14:paraId="0ED84FB7" w14:textId="77777777" w:rsidR="00365126" w:rsidRPr="00365126" w:rsidRDefault="00365126" w:rsidP="005712FF">
            <w:pPr>
              <w:rPr>
                <w:b w:val="0"/>
                <w:bCs w:val="0"/>
              </w:rPr>
            </w:pPr>
          </w:p>
          <w:p w14:paraId="50491F94" w14:textId="1A329789" w:rsidR="00365126" w:rsidRPr="00365126" w:rsidRDefault="00365126" w:rsidP="005712FF">
            <w:pPr>
              <w:rPr>
                <w:b w:val="0"/>
                <w:bCs w:val="0"/>
              </w:rPr>
            </w:pPr>
            <w:r w:rsidRPr="00365126">
              <w:rPr>
                <w:b w:val="0"/>
                <w:bCs w:val="0"/>
              </w:rPr>
              <w:t>En la segunda se cambia el nombre, apellidos altura o fecha de nacimiento, así como se puede borrar el paciente.</w:t>
            </w:r>
          </w:p>
          <w:p w14:paraId="4E8A811F" w14:textId="77777777" w:rsidR="00365126" w:rsidRPr="00365126" w:rsidRDefault="00365126" w:rsidP="005712FF">
            <w:pPr>
              <w:rPr>
                <w:b w:val="0"/>
                <w:bCs w:val="0"/>
              </w:rPr>
            </w:pPr>
          </w:p>
          <w:p w14:paraId="31BB60F5" w14:textId="1DB6B047" w:rsidR="00365126" w:rsidRPr="00365126" w:rsidRDefault="00365126" w:rsidP="005712FF">
            <w:pPr>
              <w:rPr>
                <w:i/>
                <w:iCs/>
              </w:rPr>
            </w:pPr>
            <w:r w:rsidRPr="00365126">
              <w:rPr>
                <w:b w:val="0"/>
                <w:bCs w:val="0"/>
                <w:i/>
                <w:iCs/>
              </w:rPr>
              <w:t>(actualmente el botón borrar no borra los datos obtenidos, simplemente anonimiza el paciente y lo hace invisible en la lista general)</w:t>
            </w:r>
          </w:p>
        </w:tc>
        <w:tc>
          <w:tcPr>
            <w:tcW w:w="4393" w:type="dxa"/>
          </w:tcPr>
          <w:p w14:paraId="7C8352F1" w14:textId="1848021E" w:rsidR="00365126" w:rsidRDefault="00365126" w:rsidP="00365126">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D85F79E" wp14:editId="3F9FE8B5">
                  <wp:extent cx="1281606" cy="2638356"/>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310370" cy="2697570"/>
                          </a:xfrm>
                          <a:prstGeom prst="rect">
                            <a:avLst/>
                          </a:prstGeom>
                          <a:noFill/>
                          <a:ln>
                            <a:noFill/>
                          </a:ln>
                        </pic:spPr>
                      </pic:pic>
                    </a:graphicData>
                  </a:graphic>
                </wp:inline>
              </w:drawing>
            </w:r>
            <w:r>
              <w:rPr>
                <w:noProof/>
              </w:rPr>
              <w:drawing>
                <wp:inline distT="0" distB="0" distL="0" distR="0" wp14:anchorId="2BDD62B9" wp14:editId="0492A73C">
                  <wp:extent cx="1275080" cy="2624920"/>
                  <wp:effectExtent l="0" t="0" r="1270" b="444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13424" cy="2703856"/>
                          </a:xfrm>
                          <a:prstGeom prst="rect">
                            <a:avLst/>
                          </a:prstGeom>
                          <a:noFill/>
                          <a:ln>
                            <a:noFill/>
                          </a:ln>
                        </pic:spPr>
                      </pic:pic>
                    </a:graphicData>
                  </a:graphic>
                </wp:inline>
              </w:drawing>
            </w:r>
          </w:p>
        </w:tc>
      </w:tr>
    </w:tbl>
    <w:p w14:paraId="2921FCE8" w14:textId="14580113" w:rsidR="00365126" w:rsidRDefault="00365126" w:rsidP="005712FF"/>
    <w:p w14:paraId="0F2DE5C9" w14:textId="77777777" w:rsidR="00365126" w:rsidRDefault="00365126">
      <w:r>
        <w:br w:type="page"/>
      </w:r>
    </w:p>
    <w:tbl>
      <w:tblPr>
        <w:tblStyle w:val="Tabladelista1clara-nfasis3"/>
        <w:tblW w:w="0" w:type="auto"/>
        <w:tblLook w:val="04A0" w:firstRow="1" w:lastRow="0" w:firstColumn="1" w:lastColumn="0" w:noHBand="0" w:noVBand="1"/>
      </w:tblPr>
      <w:tblGrid>
        <w:gridCol w:w="6799"/>
        <w:gridCol w:w="2551"/>
      </w:tblGrid>
      <w:tr w:rsidR="005712FF" w14:paraId="4C0EAB60" w14:textId="77777777" w:rsidTr="005712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832F86A" w14:textId="5F969C1C" w:rsidR="005712FF" w:rsidRDefault="005712FF" w:rsidP="008C79B8">
            <w:r>
              <w:lastRenderedPageBreak/>
              <w:t>Pantalla de introducción de peso</w:t>
            </w:r>
          </w:p>
        </w:tc>
        <w:tc>
          <w:tcPr>
            <w:tcW w:w="2551" w:type="dxa"/>
          </w:tcPr>
          <w:p w14:paraId="2670AFA2" w14:textId="77C4B801" w:rsidR="005712FF" w:rsidRDefault="005712FF" w:rsidP="008C79B8">
            <w:pPr>
              <w:cnfStyle w:val="100000000000" w:firstRow="1" w:lastRow="0" w:firstColumn="0" w:lastColumn="0" w:oddVBand="0" w:evenVBand="0" w:oddHBand="0" w:evenHBand="0" w:firstRowFirstColumn="0" w:firstRowLastColumn="0" w:lastRowFirstColumn="0" w:lastRowLastColumn="0"/>
            </w:pPr>
          </w:p>
        </w:tc>
      </w:tr>
      <w:tr w:rsidR="005712FF" w14:paraId="47A53F8D" w14:textId="77777777" w:rsidTr="005712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69D14D53" w14:textId="37A41A6C" w:rsidR="005712FF" w:rsidRPr="005712FF" w:rsidRDefault="005712FF" w:rsidP="005712FF">
            <w:pPr>
              <w:rPr>
                <w:b w:val="0"/>
                <w:bCs w:val="0"/>
              </w:rPr>
            </w:pPr>
            <w:r w:rsidRPr="005712FF">
              <w:rPr>
                <w:b w:val="0"/>
                <w:bCs w:val="0"/>
              </w:rPr>
              <w:t xml:space="preserve">Pulsando sobre el </w:t>
            </w:r>
            <w:r w:rsidRPr="005712FF">
              <w:rPr>
                <w:b w:val="0"/>
                <w:bCs w:val="0"/>
              </w:rPr>
              <w:t>botón</w:t>
            </w:r>
            <w:r w:rsidRPr="005712FF">
              <w:rPr>
                <w:b w:val="0"/>
                <w:bCs w:val="0"/>
              </w:rPr>
              <w:t xml:space="preserve"> </w:t>
            </w:r>
            <w:r w:rsidRPr="005712FF">
              <w:t>Peso</w:t>
            </w:r>
            <w:r w:rsidRPr="005712FF">
              <w:rPr>
                <w:b w:val="0"/>
                <w:bCs w:val="0"/>
              </w:rPr>
              <w:t xml:space="preserve"> se nos desplegara un dialogo para</w:t>
            </w:r>
            <w:r w:rsidRPr="005712FF">
              <w:rPr>
                <w:b w:val="0"/>
                <w:bCs w:val="0"/>
              </w:rPr>
              <w:t xml:space="preserve"> </w:t>
            </w:r>
            <w:r w:rsidRPr="005712FF">
              <w:rPr>
                <w:b w:val="0"/>
                <w:bCs w:val="0"/>
              </w:rPr>
              <w:t>introducir la medida.</w:t>
            </w:r>
          </w:p>
        </w:tc>
        <w:tc>
          <w:tcPr>
            <w:tcW w:w="2551" w:type="dxa"/>
          </w:tcPr>
          <w:p w14:paraId="1D9065FC" w14:textId="18ECD94E" w:rsidR="005712FF" w:rsidRDefault="005712FF" w:rsidP="005712F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159549C" wp14:editId="6F57B989">
                  <wp:extent cx="1459088" cy="2686050"/>
                  <wp:effectExtent l="0" t="0" r="8255"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480895" cy="2726195"/>
                          </a:xfrm>
                          <a:prstGeom prst="rect">
                            <a:avLst/>
                          </a:prstGeom>
                          <a:noFill/>
                          <a:ln>
                            <a:noFill/>
                          </a:ln>
                        </pic:spPr>
                      </pic:pic>
                    </a:graphicData>
                  </a:graphic>
                </wp:inline>
              </w:drawing>
            </w:r>
          </w:p>
        </w:tc>
      </w:tr>
    </w:tbl>
    <w:p w14:paraId="370FF30A" w14:textId="5766F509" w:rsidR="008C79B8" w:rsidRDefault="008C79B8" w:rsidP="008C79B8"/>
    <w:tbl>
      <w:tblPr>
        <w:tblStyle w:val="Tabladelista1clara-nfasis3"/>
        <w:tblW w:w="0" w:type="auto"/>
        <w:tblLook w:val="04A0" w:firstRow="1" w:lastRow="0" w:firstColumn="1" w:lastColumn="0" w:noHBand="0" w:noVBand="1"/>
      </w:tblPr>
      <w:tblGrid>
        <w:gridCol w:w="6799"/>
        <w:gridCol w:w="2551"/>
      </w:tblGrid>
      <w:tr w:rsidR="0022471F" w14:paraId="3338D378"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37F7C839" w14:textId="11EE5A74" w:rsidR="0022471F" w:rsidRDefault="0022471F" w:rsidP="008C79B8">
            <w:r>
              <w:t>Pantalla de introducción de Presión Sanguínea</w:t>
            </w:r>
          </w:p>
        </w:tc>
        <w:tc>
          <w:tcPr>
            <w:tcW w:w="2551" w:type="dxa"/>
          </w:tcPr>
          <w:p w14:paraId="37C8F3AC"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6E6C927C"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562F5584" w14:textId="7A8DC6C9" w:rsidR="0022471F" w:rsidRPr="0022471F" w:rsidRDefault="0022471F" w:rsidP="0022471F">
            <w:pPr>
              <w:autoSpaceDE w:val="0"/>
              <w:autoSpaceDN w:val="0"/>
              <w:adjustRightInd w:val="0"/>
              <w:rPr>
                <w:rFonts w:cstheme="minorHAnsi"/>
                <w:b w:val="0"/>
                <w:bCs w:val="0"/>
                <w:color w:val="333333"/>
              </w:rPr>
            </w:pPr>
            <w:r w:rsidRPr="0022471F">
              <w:rPr>
                <w:rFonts w:cstheme="minorHAnsi"/>
                <w:b w:val="0"/>
                <w:bCs w:val="0"/>
                <w:color w:val="333333"/>
              </w:rPr>
              <w:t xml:space="preserve">Pulsando sobre el </w:t>
            </w:r>
            <w:r w:rsidRPr="0022471F">
              <w:rPr>
                <w:rFonts w:cstheme="minorHAnsi"/>
                <w:b w:val="0"/>
                <w:bCs w:val="0"/>
                <w:color w:val="333333"/>
              </w:rPr>
              <w:t>botón</w:t>
            </w:r>
            <w:r w:rsidRPr="0022471F">
              <w:rPr>
                <w:rFonts w:cstheme="minorHAnsi"/>
                <w:b w:val="0"/>
                <w:bCs w:val="0"/>
                <w:color w:val="333333"/>
              </w:rPr>
              <w:t xml:space="preserve"> </w:t>
            </w:r>
            <w:r w:rsidRPr="0022471F">
              <w:rPr>
                <w:rFonts w:cstheme="minorHAnsi"/>
                <w:b w:val="0"/>
                <w:bCs w:val="0"/>
                <w:i/>
                <w:iCs/>
                <w:color w:val="333333"/>
              </w:rPr>
              <w:t xml:space="preserve">Tensión </w:t>
            </w:r>
            <w:r w:rsidRPr="0022471F">
              <w:rPr>
                <w:rFonts w:cstheme="minorHAnsi"/>
                <w:b w:val="0"/>
                <w:bCs w:val="0"/>
                <w:color w:val="333333"/>
              </w:rPr>
              <w:t>se nos desplegara un dialogo para</w:t>
            </w:r>
            <w:r w:rsidRPr="0022471F">
              <w:rPr>
                <w:rFonts w:cstheme="minorHAnsi"/>
                <w:b w:val="0"/>
                <w:bCs w:val="0"/>
                <w:color w:val="333333"/>
              </w:rPr>
              <w:t xml:space="preserve"> </w:t>
            </w:r>
            <w:r w:rsidRPr="0022471F">
              <w:rPr>
                <w:rFonts w:cstheme="minorHAnsi"/>
                <w:b w:val="0"/>
                <w:bCs w:val="0"/>
                <w:color w:val="333333"/>
              </w:rPr>
              <w:t>introducir la medida.</w:t>
            </w:r>
          </w:p>
          <w:p w14:paraId="26156F19" w14:textId="2D572308" w:rsidR="0022471F" w:rsidRDefault="0022471F" w:rsidP="0022471F">
            <w:pPr>
              <w:autoSpaceDE w:val="0"/>
              <w:autoSpaceDN w:val="0"/>
              <w:adjustRightInd w:val="0"/>
            </w:pPr>
            <w:r w:rsidRPr="0022471F">
              <w:rPr>
                <w:rFonts w:cstheme="minorHAnsi"/>
                <w:b w:val="0"/>
                <w:bCs w:val="0"/>
                <w:color w:val="333333"/>
              </w:rPr>
              <w:t xml:space="preserve">En este caso podemos introducir </w:t>
            </w:r>
            <w:r w:rsidRPr="0022471F">
              <w:rPr>
                <w:rFonts w:cstheme="minorHAnsi"/>
                <w:b w:val="0"/>
                <w:bCs w:val="0"/>
                <w:color w:val="333333"/>
              </w:rPr>
              <w:t>más</w:t>
            </w:r>
            <w:r w:rsidRPr="0022471F">
              <w:rPr>
                <w:rFonts w:cstheme="minorHAnsi"/>
                <w:b w:val="0"/>
                <w:bCs w:val="0"/>
                <w:color w:val="333333"/>
              </w:rPr>
              <w:t xml:space="preserve"> de una toma, simplemente</w:t>
            </w:r>
            <w:r w:rsidRPr="0022471F">
              <w:rPr>
                <w:rFonts w:cstheme="minorHAnsi"/>
                <w:b w:val="0"/>
                <w:bCs w:val="0"/>
                <w:color w:val="333333"/>
              </w:rPr>
              <w:t xml:space="preserve"> dándole</w:t>
            </w:r>
            <w:r w:rsidRPr="0022471F">
              <w:rPr>
                <w:rFonts w:cstheme="minorHAnsi"/>
                <w:b w:val="0"/>
                <w:bCs w:val="0"/>
                <w:color w:val="333333"/>
              </w:rPr>
              <w:t xml:space="preserve"> al </w:t>
            </w:r>
            <w:r w:rsidRPr="0022471F">
              <w:rPr>
                <w:rFonts w:cstheme="minorHAnsi"/>
                <w:b w:val="0"/>
                <w:bCs w:val="0"/>
                <w:color w:val="333333"/>
              </w:rPr>
              <w:t>botón</w:t>
            </w:r>
            <w:r w:rsidRPr="0022471F">
              <w:rPr>
                <w:rFonts w:cstheme="minorHAnsi"/>
                <w:b w:val="0"/>
                <w:bCs w:val="0"/>
                <w:color w:val="333333"/>
              </w:rPr>
              <w:t xml:space="preserve"> "</w:t>
            </w:r>
            <w:r w:rsidRPr="0022471F">
              <w:rPr>
                <w:rFonts w:cstheme="minorHAnsi"/>
                <w:b w:val="0"/>
                <w:bCs w:val="0"/>
                <w:i/>
                <w:iCs/>
                <w:color w:val="333333"/>
              </w:rPr>
              <w:t>+</w:t>
            </w:r>
            <w:r w:rsidRPr="0022471F">
              <w:rPr>
                <w:rFonts w:cstheme="minorHAnsi"/>
                <w:b w:val="0"/>
                <w:bCs w:val="0"/>
                <w:color w:val="333333"/>
              </w:rPr>
              <w:t>"</w:t>
            </w:r>
          </w:p>
        </w:tc>
        <w:tc>
          <w:tcPr>
            <w:tcW w:w="2551" w:type="dxa"/>
          </w:tcPr>
          <w:p w14:paraId="1F53D705" w14:textId="40AE953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rFonts w:ascii="OpenSans" w:hAnsi="OpenSans" w:cs="OpenSans"/>
                <w:noProof/>
                <w:color w:val="333333"/>
                <w:sz w:val="20"/>
                <w:szCs w:val="20"/>
              </w:rPr>
              <w:drawing>
                <wp:inline distT="0" distB="0" distL="0" distR="0" wp14:anchorId="04A03E53" wp14:editId="5503A87E">
                  <wp:extent cx="1443567" cy="2657475"/>
                  <wp:effectExtent l="0" t="0" r="444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72888" cy="2711453"/>
                          </a:xfrm>
                          <a:prstGeom prst="rect">
                            <a:avLst/>
                          </a:prstGeom>
                          <a:noFill/>
                          <a:ln>
                            <a:noFill/>
                          </a:ln>
                        </pic:spPr>
                      </pic:pic>
                    </a:graphicData>
                  </a:graphic>
                </wp:inline>
              </w:drawing>
            </w:r>
          </w:p>
        </w:tc>
      </w:tr>
    </w:tbl>
    <w:p w14:paraId="42B5D44C" w14:textId="34305C20" w:rsidR="00365126" w:rsidRDefault="00365126" w:rsidP="008C79B8"/>
    <w:p w14:paraId="3E4AFE0F" w14:textId="77777777" w:rsidR="00365126" w:rsidRDefault="00365126">
      <w:r>
        <w:br w:type="page"/>
      </w:r>
    </w:p>
    <w:p w14:paraId="490A88D6" w14:textId="77777777" w:rsidR="005712FF" w:rsidRDefault="005712FF" w:rsidP="008C79B8"/>
    <w:tbl>
      <w:tblPr>
        <w:tblStyle w:val="Tabladelista1clara-nfasis3"/>
        <w:tblW w:w="0" w:type="auto"/>
        <w:tblLook w:val="04A0" w:firstRow="1" w:lastRow="0" w:firstColumn="1" w:lastColumn="0" w:noHBand="0" w:noVBand="1"/>
      </w:tblPr>
      <w:tblGrid>
        <w:gridCol w:w="6863"/>
        <w:gridCol w:w="2497"/>
      </w:tblGrid>
      <w:tr w:rsidR="0022471F" w14:paraId="44FB3875"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5F40650B" w14:textId="5BCBC663" w:rsidR="0022471F" w:rsidRDefault="0022471F" w:rsidP="008C79B8">
            <w:r>
              <w:t>Pantalla de envío de Presión Sanguínea</w:t>
            </w:r>
          </w:p>
        </w:tc>
        <w:tc>
          <w:tcPr>
            <w:tcW w:w="2409" w:type="dxa"/>
          </w:tcPr>
          <w:p w14:paraId="44712DEA"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EA27818"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25527818" w14:textId="561060C3" w:rsidR="0022471F" w:rsidRPr="0022471F" w:rsidRDefault="0022471F" w:rsidP="0022471F">
            <w:pPr>
              <w:rPr>
                <w:b w:val="0"/>
                <w:bCs w:val="0"/>
              </w:rPr>
            </w:pPr>
            <w:r w:rsidRPr="0022471F">
              <w:rPr>
                <w:b w:val="0"/>
                <w:bCs w:val="0"/>
              </w:rPr>
              <w:t>Cuando tengamos todas las tomas deseadas, simplemente las</w:t>
            </w:r>
            <w:r w:rsidRPr="0022471F">
              <w:rPr>
                <w:b w:val="0"/>
                <w:bCs w:val="0"/>
              </w:rPr>
              <w:t xml:space="preserve"> </w:t>
            </w:r>
            <w:r w:rsidRPr="0022471F">
              <w:rPr>
                <w:b w:val="0"/>
                <w:bCs w:val="0"/>
              </w:rPr>
              <w:t xml:space="preserve">enviamos </w:t>
            </w:r>
            <w:r w:rsidRPr="0022471F">
              <w:rPr>
                <w:b w:val="0"/>
                <w:bCs w:val="0"/>
              </w:rPr>
              <w:t>dándole</w:t>
            </w:r>
            <w:r w:rsidRPr="0022471F">
              <w:rPr>
                <w:b w:val="0"/>
                <w:bCs w:val="0"/>
              </w:rPr>
              <w:t xml:space="preserve"> al </w:t>
            </w:r>
            <w:r w:rsidRPr="0022471F">
              <w:rPr>
                <w:b w:val="0"/>
                <w:bCs w:val="0"/>
              </w:rPr>
              <w:t>botón</w:t>
            </w:r>
            <w:r w:rsidRPr="0022471F">
              <w:rPr>
                <w:b w:val="0"/>
                <w:bCs w:val="0"/>
              </w:rPr>
              <w:t xml:space="preserve"> de guardar.</w:t>
            </w:r>
          </w:p>
          <w:p w14:paraId="74B1C129" w14:textId="48EC5F19" w:rsidR="0022471F" w:rsidRDefault="0022471F" w:rsidP="0022471F">
            <w:r w:rsidRPr="0022471F">
              <w:rPr>
                <w:b w:val="0"/>
                <w:bCs w:val="0"/>
              </w:rPr>
              <w:t xml:space="preserve">Se nos </w:t>
            </w:r>
            <w:r w:rsidRPr="0022471F">
              <w:rPr>
                <w:b w:val="0"/>
                <w:bCs w:val="0"/>
              </w:rPr>
              <w:t xml:space="preserve">abrirá </w:t>
            </w:r>
            <w:r w:rsidRPr="0022471F">
              <w:rPr>
                <w:b w:val="0"/>
                <w:bCs w:val="0"/>
              </w:rPr>
              <w:t>un cuadro de dialogo preguntando que queremos</w:t>
            </w:r>
            <w:r w:rsidRPr="0022471F">
              <w:rPr>
                <w:b w:val="0"/>
                <w:bCs w:val="0"/>
              </w:rPr>
              <w:t xml:space="preserve"> </w:t>
            </w:r>
            <w:r w:rsidRPr="0022471F">
              <w:rPr>
                <w:b w:val="0"/>
                <w:bCs w:val="0"/>
              </w:rPr>
              <w:t xml:space="preserve">enviar, si la media o la </w:t>
            </w:r>
            <w:r w:rsidRPr="0022471F">
              <w:rPr>
                <w:b w:val="0"/>
                <w:bCs w:val="0"/>
              </w:rPr>
              <w:t>última</w:t>
            </w:r>
            <w:r w:rsidRPr="0022471F">
              <w:rPr>
                <w:b w:val="0"/>
                <w:bCs w:val="0"/>
              </w:rPr>
              <w:t>.</w:t>
            </w:r>
          </w:p>
        </w:tc>
        <w:tc>
          <w:tcPr>
            <w:tcW w:w="2409" w:type="dxa"/>
          </w:tcPr>
          <w:p w14:paraId="624C27DF" w14:textId="56CA872F"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76C6E7FB" wp14:editId="14D5552D">
                  <wp:extent cx="1448741" cy="2667000"/>
                  <wp:effectExtent l="0" t="0" r="0"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461162" cy="2689865"/>
                          </a:xfrm>
                          <a:prstGeom prst="rect">
                            <a:avLst/>
                          </a:prstGeom>
                          <a:noFill/>
                          <a:ln>
                            <a:noFill/>
                          </a:ln>
                        </pic:spPr>
                      </pic:pic>
                    </a:graphicData>
                  </a:graphic>
                </wp:inline>
              </w:drawing>
            </w:r>
          </w:p>
        </w:tc>
      </w:tr>
    </w:tbl>
    <w:p w14:paraId="26751CA8" w14:textId="3F6BF8C1" w:rsidR="0022471F" w:rsidRDefault="0022471F" w:rsidP="008C79B8"/>
    <w:tbl>
      <w:tblPr>
        <w:tblStyle w:val="Tabladelista1clara-nfasis3"/>
        <w:tblW w:w="0" w:type="auto"/>
        <w:tblLook w:val="04A0" w:firstRow="1" w:lastRow="0" w:firstColumn="1" w:lastColumn="0" w:noHBand="0" w:noVBand="1"/>
      </w:tblPr>
      <w:tblGrid>
        <w:gridCol w:w="6799"/>
        <w:gridCol w:w="2551"/>
      </w:tblGrid>
      <w:tr w:rsidR="0022471F" w14:paraId="3A5F6AB4"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09E297BB" w14:textId="650AF3BF" w:rsidR="0022471F" w:rsidRDefault="0022471F" w:rsidP="008C79B8">
            <w:r>
              <w:t>Pantalla de Introducción de frecuencia cardiaca</w:t>
            </w:r>
          </w:p>
        </w:tc>
        <w:tc>
          <w:tcPr>
            <w:tcW w:w="2551" w:type="dxa"/>
          </w:tcPr>
          <w:p w14:paraId="54E3988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0504FCCB"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9" w:type="dxa"/>
          </w:tcPr>
          <w:p w14:paraId="7AE3CF92" w14:textId="777604AE" w:rsidR="0022471F" w:rsidRPr="0022471F" w:rsidRDefault="0022471F" w:rsidP="0022471F">
            <w:pPr>
              <w:rPr>
                <w:b w:val="0"/>
                <w:bCs w:val="0"/>
              </w:rPr>
            </w:pPr>
            <w:r w:rsidRPr="0022471F">
              <w:rPr>
                <w:b w:val="0"/>
                <w:bCs w:val="0"/>
              </w:rPr>
              <w:t xml:space="preserve">Pulsando sobre el </w:t>
            </w:r>
            <w:r w:rsidRPr="0022471F">
              <w:rPr>
                <w:b w:val="0"/>
                <w:bCs w:val="0"/>
              </w:rPr>
              <w:t>botón</w:t>
            </w:r>
            <w:r w:rsidRPr="0022471F">
              <w:rPr>
                <w:b w:val="0"/>
                <w:bCs w:val="0"/>
              </w:rPr>
              <w:t xml:space="preserve"> </w:t>
            </w:r>
            <w:r w:rsidRPr="0022471F">
              <w:t>Pulso</w:t>
            </w:r>
            <w:r w:rsidRPr="0022471F">
              <w:rPr>
                <w:b w:val="0"/>
                <w:bCs w:val="0"/>
              </w:rPr>
              <w:t xml:space="preserve"> se nos desplegara una para</w:t>
            </w:r>
            <w:r w:rsidRPr="0022471F">
              <w:rPr>
                <w:b w:val="0"/>
                <w:bCs w:val="0"/>
              </w:rPr>
              <w:t xml:space="preserve"> </w:t>
            </w:r>
            <w:r w:rsidRPr="0022471F">
              <w:rPr>
                <w:b w:val="0"/>
                <w:bCs w:val="0"/>
              </w:rPr>
              <w:t>seleccionar como queremos introducir la medida.</w:t>
            </w:r>
          </w:p>
          <w:p w14:paraId="059E7356" w14:textId="77777777" w:rsidR="0022471F" w:rsidRPr="0022471F" w:rsidRDefault="0022471F" w:rsidP="0022471F">
            <w:pPr>
              <w:rPr>
                <w:b w:val="0"/>
                <w:bCs w:val="0"/>
              </w:rPr>
            </w:pPr>
          </w:p>
          <w:p w14:paraId="42C9D568" w14:textId="28DF49F8" w:rsidR="0022471F" w:rsidRPr="0022471F" w:rsidRDefault="0022471F" w:rsidP="0022471F">
            <w:pPr>
              <w:rPr>
                <w:b w:val="0"/>
                <w:bCs w:val="0"/>
              </w:rPr>
            </w:pPr>
            <w:r w:rsidRPr="0022471F">
              <w:rPr>
                <w:b w:val="0"/>
                <w:bCs w:val="0"/>
              </w:rPr>
              <w:t>podrá</w:t>
            </w:r>
            <w:r w:rsidRPr="0022471F">
              <w:rPr>
                <w:b w:val="0"/>
                <w:bCs w:val="0"/>
              </w:rPr>
              <w:t xml:space="preserve"> ser manual, utilizando el </w:t>
            </w:r>
            <w:proofErr w:type="gramStart"/>
            <w:r w:rsidRPr="0022471F">
              <w:rPr>
                <w:b w:val="0"/>
                <w:bCs w:val="0"/>
              </w:rPr>
              <w:t>flash</w:t>
            </w:r>
            <w:proofErr w:type="gramEnd"/>
            <w:r w:rsidRPr="0022471F">
              <w:rPr>
                <w:b w:val="0"/>
                <w:bCs w:val="0"/>
              </w:rPr>
              <w:t xml:space="preserve"> y la </w:t>
            </w:r>
            <w:r w:rsidRPr="0022471F">
              <w:rPr>
                <w:b w:val="0"/>
                <w:bCs w:val="0"/>
              </w:rPr>
              <w:t>Cámara</w:t>
            </w:r>
            <w:r w:rsidRPr="0022471F">
              <w:rPr>
                <w:b w:val="0"/>
                <w:bCs w:val="0"/>
              </w:rPr>
              <w:t xml:space="preserve"> del </w:t>
            </w:r>
            <w:r w:rsidRPr="0022471F">
              <w:rPr>
                <w:b w:val="0"/>
                <w:bCs w:val="0"/>
              </w:rPr>
              <w:t>móvil</w:t>
            </w:r>
            <w:r w:rsidRPr="0022471F">
              <w:rPr>
                <w:b w:val="0"/>
                <w:bCs w:val="0"/>
              </w:rPr>
              <w:t>, o</w:t>
            </w:r>
            <w:r w:rsidRPr="0022471F">
              <w:rPr>
                <w:b w:val="0"/>
                <w:bCs w:val="0"/>
              </w:rPr>
              <w:t xml:space="preserve"> </w:t>
            </w:r>
            <w:r w:rsidRPr="0022471F">
              <w:rPr>
                <w:b w:val="0"/>
                <w:bCs w:val="0"/>
              </w:rPr>
              <w:t xml:space="preserve">mediante un aparato conectado al USB del </w:t>
            </w:r>
            <w:r w:rsidRPr="0022471F">
              <w:rPr>
                <w:b w:val="0"/>
                <w:bCs w:val="0"/>
              </w:rPr>
              <w:t>móvil</w:t>
            </w:r>
            <w:r w:rsidRPr="0022471F">
              <w:rPr>
                <w:b w:val="0"/>
                <w:bCs w:val="0"/>
              </w:rPr>
              <w:t>.</w:t>
            </w:r>
          </w:p>
          <w:p w14:paraId="24675BA0" w14:textId="77777777" w:rsidR="0022471F" w:rsidRPr="0022471F" w:rsidRDefault="0022471F" w:rsidP="0022471F">
            <w:pPr>
              <w:rPr>
                <w:b w:val="0"/>
                <w:bCs w:val="0"/>
              </w:rPr>
            </w:pPr>
          </w:p>
          <w:p w14:paraId="540CD63D" w14:textId="77777777" w:rsidR="0022471F" w:rsidRPr="0022471F" w:rsidRDefault="0022471F" w:rsidP="0022471F">
            <w:pPr>
              <w:rPr>
                <w:b w:val="0"/>
                <w:bCs w:val="0"/>
              </w:rPr>
            </w:pPr>
            <w:r w:rsidRPr="0022471F">
              <w:rPr>
                <w:b w:val="0"/>
                <w:bCs w:val="0"/>
              </w:rPr>
              <w:t>Una vez tengamos la medida, simplemente le damos a guardar.</w:t>
            </w:r>
          </w:p>
          <w:p w14:paraId="798D584C" w14:textId="70729C45" w:rsidR="0022471F" w:rsidRDefault="0022471F" w:rsidP="0022471F">
            <w:r w:rsidRPr="0022471F">
              <w:rPr>
                <w:b w:val="0"/>
                <w:bCs w:val="0"/>
              </w:rPr>
              <w:t xml:space="preserve">(La </w:t>
            </w:r>
            <w:r w:rsidRPr="0022471F">
              <w:rPr>
                <w:b w:val="0"/>
                <w:bCs w:val="0"/>
              </w:rPr>
              <w:t>opción</w:t>
            </w:r>
            <w:r w:rsidRPr="0022471F">
              <w:rPr>
                <w:b w:val="0"/>
                <w:bCs w:val="0"/>
              </w:rPr>
              <w:t xml:space="preserve"> de </w:t>
            </w:r>
            <w:proofErr w:type="gramStart"/>
            <w:r w:rsidRPr="0022471F">
              <w:rPr>
                <w:b w:val="0"/>
                <w:bCs w:val="0"/>
              </w:rPr>
              <w:t>flash</w:t>
            </w:r>
            <w:proofErr w:type="gramEnd"/>
            <w:r w:rsidRPr="0022471F">
              <w:rPr>
                <w:b w:val="0"/>
                <w:bCs w:val="0"/>
              </w:rPr>
              <w:t xml:space="preserve"> + </w:t>
            </w:r>
            <w:r w:rsidRPr="0022471F">
              <w:rPr>
                <w:b w:val="0"/>
                <w:bCs w:val="0"/>
              </w:rPr>
              <w:t>Cámara, así como la del aparato USB</w:t>
            </w:r>
            <w:r w:rsidRPr="0022471F">
              <w:rPr>
                <w:b w:val="0"/>
                <w:bCs w:val="0"/>
              </w:rPr>
              <w:t xml:space="preserve"> solo </w:t>
            </w:r>
            <w:r w:rsidRPr="0022471F">
              <w:rPr>
                <w:b w:val="0"/>
                <w:bCs w:val="0"/>
              </w:rPr>
              <w:t>está</w:t>
            </w:r>
            <w:r w:rsidRPr="0022471F">
              <w:rPr>
                <w:b w:val="0"/>
                <w:bCs w:val="0"/>
              </w:rPr>
              <w:t xml:space="preserve"> disponible para Android)</w:t>
            </w:r>
          </w:p>
        </w:tc>
        <w:tc>
          <w:tcPr>
            <w:tcW w:w="2551" w:type="dxa"/>
          </w:tcPr>
          <w:p w14:paraId="3E8164CE" w14:textId="0E9101DE"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6C015C9D" wp14:editId="0D4A8D5C">
                  <wp:extent cx="1278279" cy="2628654"/>
                  <wp:effectExtent l="0" t="0" r="0" b="63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1278279" cy="2628654"/>
                          </a:xfrm>
                          <a:prstGeom prst="rect">
                            <a:avLst/>
                          </a:prstGeom>
                          <a:noFill/>
                          <a:ln>
                            <a:noFill/>
                          </a:ln>
                        </pic:spPr>
                      </pic:pic>
                    </a:graphicData>
                  </a:graphic>
                </wp:inline>
              </w:drawing>
            </w:r>
          </w:p>
        </w:tc>
      </w:tr>
    </w:tbl>
    <w:p w14:paraId="6A536F02" w14:textId="0609A5B7" w:rsidR="00365126" w:rsidRDefault="00365126" w:rsidP="008C79B8"/>
    <w:p w14:paraId="3B2713A7" w14:textId="77777777" w:rsidR="00365126" w:rsidRDefault="00365126">
      <w:r>
        <w:br w:type="page"/>
      </w:r>
    </w:p>
    <w:p w14:paraId="06AF16C8" w14:textId="77777777" w:rsidR="0022471F" w:rsidRDefault="0022471F" w:rsidP="008C79B8"/>
    <w:tbl>
      <w:tblPr>
        <w:tblStyle w:val="Tabladelista1clara-nfasis3"/>
        <w:tblW w:w="0" w:type="auto"/>
        <w:tblLook w:val="04A0" w:firstRow="1" w:lastRow="0" w:firstColumn="1" w:lastColumn="0" w:noHBand="0" w:noVBand="1"/>
      </w:tblPr>
      <w:tblGrid>
        <w:gridCol w:w="6941"/>
        <w:gridCol w:w="2409"/>
      </w:tblGrid>
      <w:tr w:rsidR="0022471F" w14:paraId="6AEBA7AB" w14:textId="77777777" w:rsidTr="002247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7A761DE2" w14:textId="0BF32709" w:rsidR="0022471F" w:rsidRDefault="0022471F" w:rsidP="008C79B8">
            <w:r>
              <w:t>Introducción manual de la frecuencia cardiaca</w:t>
            </w:r>
          </w:p>
        </w:tc>
        <w:tc>
          <w:tcPr>
            <w:tcW w:w="2409" w:type="dxa"/>
          </w:tcPr>
          <w:p w14:paraId="206557F2"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783FF0F4" w14:textId="77777777" w:rsidTr="002247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41" w:type="dxa"/>
          </w:tcPr>
          <w:p w14:paraId="6D8C3345" w14:textId="5E3F1C94" w:rsidR="0022471F" w:rsidRPr="0022471F" w:rsidRDefault="0022471F" w:rsidP="0022471F">
            <w:pPr>
              <w:rPr>
                <w:b w:val="0"/>
                <w:bCs w:val="0"/>
              </w:rPr>
            </w:pPr>
            <w:r w:rsidRPr="0022471F">
              <w:rPr>
                <w:b w:val="0"/>
                <w:bCs w:val="0"/>
              </w:rPr>
              <w:t xml:space="preserve">Pulsando sobre el </w:t>
            </w:r>
            <w:r w:rsidRPr="0022471F">
              <w:rPr>
                <w:b w:val="0"/>
                <w:bCs w:val="0"/>
              </w:rPr>
              <w:t>botón</w:t>
            </w:r>
            <w:r w:rsidRPr="0022471F">
              <w:rPr>
                <w:b w:val="0"/>
                <w:bCs w:val="0"/>
              </w:rPr>
              <w:t xml:space="preserve"> </w:t>
            </w:r>
            <w:r w:rsidRPr="0022471F">
              <w:t>introducir manualmente</w:t>
            </w:r>
            <w:r w:rsidRPr="0022471F">
              <w:rPr>
                <w:b w:val="0"/>
                <w:bCs w:val="0"/>
              </w:rPr>
              <w:t xml:space="preserve"> se </w:t>
            </w:r>
            <w:r w:rsidRPr="0022471F">
              <w:rPr>
                <w:b w:val="0"/>
                <w:bCs w:val="0"/>
              </w:rPr>
              <w:t>activará</w:t>
            </w:r>
            <w:r w:rsidRPr="0022471F">
              <w:rPr>
                <w:b w:val="0"/>
                <w:bCs w:val="0"/>
              </w:rPr>
              <w:t xml:space="preserve"> el</w:t>
            </w:r>
            <w:r w:rsidRPr="0022471F">
              <w:rPr>
                <w:b w:val="0"/>
                <w:bCs w:val="0"/>
              </w:rPr>
              <w:t xml:space="preserve"> </w:t>
            </w:r>
            <w:r w:rsidRPr="0022471F">
              <w:rPr>
                <w:b w:val="0"/>
                <w:bCs w:val="0"/>
              </w:rPr>
              <w:t xml:space="preserve">campo de texto y podremos </w:t>
            </w:r>
            <w:r w:rsidRPr="0022471F">
              <w:rPr>
                <w:b w:val="0"/>
                <w:bCs w:val="0"/>
              </w:rPr>
              <w:t>introducir</w:t>
            </w:r>
            <w:r w:rsidRPr="0022471F">
              <w:rPr>
                <w:b w:val="0"/>
                <w:bCs w:val="0"/>
              </w:rPr>
              <w:t xml:space="preserve"> la medida.</w:t>
            </w:r>
          </w:p>
        </w:tc>
        <w:tc>
          <w:tcPr>
            <w:tcW w:w="2409" w:type="dxa"/>
          </w:tcPr>
          <w:p w14:paraId="3697CA7D" w14:textId="46C05F22" w:rsidR="0022471F" w:rsidRDefault="0022471F" w:rsidP="0022471F">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D0E7869" wp14:editId="7D6CB249">
                  <wp:extent cx="1266387" cy="2604198"/>
                  <wp:effectExtent l="0" t="0" r="0" b="571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1266387" cy="2604198"/>
                          </a:xfrm>
                          <a:prstGeom prst="rect">
                            <a:avLst/>
                          </a:prstGeom>
                          <a:noFill/>
                          <a:ln>
                            <a:noFill/>
                          </a:ln>
                        </pic:spPr>
                      </pic:pic>
                    </a:graphicData>
                  </a:graphic>
                </wp:inline>
              </w:drawing>
            </w:r>
          </w:p>
        </w:tc>
      </w:tr>
    </w:tbl>
    <w:p w14:paraId="7B72D23D" w14:textId="577B02C8" w:rsidR="00764474" w:rsidRDefault="00764474" w:rsidP="008C79B8"/>
    <w:tbl>
      <w:tblPr>
        <w:tblStyle w:val="Tabladelista1clara-nfasis3"/>
        <w:tblW w:w="0" w:type="auto"/>
        <w:jc w:val="center"/>
        <w:tblLook w:val="04A0" w:firstRow="1" w:lastRow="0" w:firstColumn="1" w:lastColumn="0" w:noHBand="0" w:noVBand="1"/>
      </w:tblPr>
      <w:tblGrid>
        <w:gridCol w:w="4531"/>
        <w:gridCol w:w="4819"/>
      </w:tblGrid>
      <w:tr w:rsidR="0022471F" w14:paraId="1768D6A3" w14:textId="77777777" w:rsidTr="0076447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257396A1" w14:textId="796DA9DB" w:rsidR="0022471F" w:rsidRDefault="0022471F" w:rsidP="008C79B8">
            <w:r>
              <w:t>Medición mediante Cámara y Flash</w:t>
            </w:r>
          </w:p>
        </w:tc>
        <w:tc>
          <w:tcPr>
            <w:tcW w:w="4819" w:type="dxa"/>
          </w:tcPr>
          <w:p w14:paraId="5E6658C8" w14:textId="77777777" w:rsidR="0022471F" w:rsidRDefault="0022471F" w:rsidP="008C79B8">
            <w:pPr>
              <w:cnfStyle w:val="100000000000" w:firstRow="1" w:lastRow="0" w:firstColumn="0" w:lastColumn="0" w:oddVBand="0" w:evenVBand="0" w:oddHBand="0" w:evenHBand="0" w:firstRowFirstColumn="0" w:firstRowLastColumn="0" w:lastRowFirstColumn="0" w:lastRowLastColumn="0"/>
            </w:pPr>
          </w:p>
        </w:tc>
      </w:tr>
      <w:tr w:rsidR="0022471F" w14:paraId="1A6428EE" w14:textId="77777777" w:rsidTr="0076447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18BAE48A" w14:textId="4B3FB333" w:rsidR="0022471F" w:rsidRPr="00764474" w:rsidRDefault="0022471F" w:rsidP="0022471F">
            <w:pPr>
              <w:rPr>
                <w:b w:val="0"/>
                <w:bCs w:val="0"/>
              </w:rPr>
            </w:pPr>
            <w:r w:rsidRPr="00764474">
              <w:rPr>
                <w:b w:val="0"/>
                <w:bCs w:val="0"/>
              </w:rPr>
              <w:t xml:space="preserve">Pulsando sobre el </w:t>
            </w:r>
            <w:r w:rsidR="00764474" w:rsidRPr="00764474">
              <w:rPr>
                <w:b w:val="0"/>
                <w:bCs w:val="0"/>
              </w:rPr>
              <w:t>botón</w:t>
            </w:r>
            <w:r w:rsidRPr="00764474">
              <w:rPr>
                <w:b w:val="0"/>
                <w:bCs w:val="0"/>
              </w:rPr>
              <w:t xml:space="preserve"> medir con el </w:t>
            </w:r>
            <w:r w:rsidR="00764474" w:rsidRPr="00764474">
              <w:rPr>
                <w:b w:val="0"/>
                <w:bCs w:val="0"/>
              </w:rPr>
              <w:t>móvil</w:t>
            </w:r>
            <w:r w:rsidRPr="00764474">
              <w:rPr>
                <w:b w:val="0"/>
                <w:bCs w:val="0"/>
              </w:rPr>
              <w:t xml:space="preserve"> se </w:t>
            </w:r>
            <w:r w:rsidR="00764474" w:rsidRPr="00764474">
              <w:rPr>
                <w:b w:val="0"/>
                <w:bCs w:val="0"/>
              </w:rPr>
              <w:t>lanzará</w:t>
            </w:r>
            <w:r w:rsidRPr="00764474">
              <w:rPr>
                <w:b w:val="0"/>
                <w:bCs w:val="0"/>
              </w:rPr>
              <w:t xml:space="preserve"> la </w:t>
            </w:r>
            <w:r w:rsidR="00764474" w:rsidRPr="00764474">
              <w:rPr>
                <w:b w:val="0"/>
                <w:bCs w:val="0"/>
              </w:rPr>
              <w:t xml:space="preserve">siguiente </w:t>
            </w:r>
            <w:r w:rsidRPr="00764474">
              <w:rPr>
                <w:b w:val="0"/>
                <w:bCs w:val="0"/>
              </w:rPr>
              <w:t xml:space="preserve">pantalla y se </w:t>
            </w:r>
            <w:r w:rsidR="00764474" w:rsidRPr="00764474">
              <w:rPr>
                <w:b w:val="0"/>
                <w:bCs w:val="0"/>
              </w:rPr>
              <w:t>encenderá</w:t>
            </w:r>
            <w:r w:rsidRPr="00764474">
              <w:rPr>
                <w:b w:val="0"/>
                <w:bCs w:val="0"/>
              </w:rPr>
              <w:t xml:space="preserve"> el </w:t>
            </w:r>
            <w:proofErr w:type="gramStart"/>
            <w:r w:rsidRPr="00764474">
              <w:rPr>
                <w:b w:val="0"/>
                <w:bCs w:val="0"/>
              </w:rPr>
              <w:t>flash</w:t>
            </w:r>
            <w:proofErr w:type="gramEnd"/>
            <w:r w:rsidRPr="00764474">
              <w:rPr>
                <w:b w:val="0"/>
                <w:bCs w:val="0"/>
              </w:rPr>
              <w:t xml:space="preserve"> del </w:t>
            </w:r>
            <w:r w:rsidR="00764474" w:rsidRPr="00764474">
              <w:rPr>
                <w:b w:val="0"/>
                <w:bCs w:val="0"/>
              </w:rPr>
              <w:t>teléfono</w:t>
            </w:r>
            <w:r w:rsidRPr="00764474">
              <w:rPr>
                <w:b w:val="0"/>
                <w:bCs w:val="0"/>
              </w:rPr>
              <w:t>.</w:t>
            </w:r>
          </w:p>
          <w:p w14:paraId="0F664B12" w14:textId="77777777" w:rsidR="00764474" w:rsidRPr="00764474" w:rsidRDefault="00764474" w:rsidP="0022471F">
            <w:pPr>
              <w:rPr>
                <w:b w:val="0"/>
                <w:bCs w:val="0"/>
              </w:rPr>
            </w:pPr>
          </w:p>
          <w:p w14:paraId="6BD9A531" w14:textId="01EAE751" w:rsidR="0022471F" w:rsidRPr="00764474" w:rsidRDefault="0022471F" w:rsidP="0022471F">
            <w:pPr>
              <w:rPr>
                <w:b w:val="0"/>
                <w:bCs w:val="0"/>
                <w:i/>
                <w:iCs/>
              </w:rPr>
            </w:pPr>
            <w:r w:rsidRPr="00764474">
              <w:rPr>
                <w:b w:val="0"/>
                <w:bCs w:val="0"/>
                <w:i/>
                <w:iCs/>
              </w:rPr>
              <w:t xml:space="preserve">(Es necesario que haya un visor de la </w:t>
            </w:r>
            <w:r w:rsidR="00365126" w:rsidRPr="00764474">
              <w:rPr>
                <w:b w:val="0"/>
                <w:bCs w:val="0"/>
                <w:i/>
                <w:iCs/>
              </w:rPr>
              <w:t>Cámara</w:t>
            </w:r>
            <w:r w:rsidRPr="00764474">
              <w:rPr>
                <w:b w:val="0"/>
                <w:bCs w:val="0"/>
                <w:i/>
                <w:iCs/>
              </w:rPr>
              <w:t xml:space="preserve">, para que funcione, </w:t>
            </w:r>
            <w:r w:rsidR="00365126" w:rsidRPr="00764474">
              <w:rPr>
                <w:b w:val="0"/>
                <w:bCs w:val="0"/>
                <w:i/>
                <w:iCs/>
              </w:rPr>
              <w:t>así</w:t>
            </w:r>
            <w:r w:rsidRPr="00764474">
              <w:rPr>
                <w:b w:val="0"/>
                <w:bCs w:val="0"/>
                <w:i/>
                <w:iCs/>
              </w:rPr>
              <w:t xml:space="preserve"> que lo he</w:t>
            </w:r>
            <w:r w:rsidRPr="00764474">
              <w:rPr>
                <w:b w:val="0"/>
                <w:bCs w:val="0"/>
                <w:i/>
                <w:iCs/>
              </w:rPr>
              <w:t xml:space="preserve"> </w:t>
            </w:r>
            <w:r w:rsidRPr="00764474">
              <w:rPr>
                <w:b w:val="0"/>
                <w:bCs w:val="0"/>
                <w:i/>
                <w:iCs/>
              </w:rPr>
              <w:t xml:space="preserve">camuflado en el </w:t>
            </w:r>
            <w:r w:rsidRPr="00764474">
              <w:rPr>
                <w:b w:val="0"/>
                <w:bCs w:val="0"/>
                <w:i/>
                <w:iCs/>
              </w:rPr>
              <w:t>corazón</w:t>
            </w:r>
            <w:r w:rsidRPr="00764474">
              <w:rPr>
                <w:b w:val="0"/>
                <w:bCs w:val="0"/>
                <w:i/>
                <w:iCs/>
              </w:rPr>
              <w:t xml:space="preserve">. </w:t>
            </w:r>
            <w:r w:rsidRPr="00764474">
              <w:rPr>
                <w:b w:val="0"/>
                <w:bCs w:val="0"/>
                <w:i/>
                <w:iCs/>
              </w:rPr>
              <w:t>Además,</w:t>
            </w:r>
            <w:r w:rsidRPr="00764474">
              <w:rPr>
                <w:b w:val="0"/>
                <w:bCs w:val="0"/>
                <w:i/>
                <w:iCs/>
              </w:rPr>
              <w:t xml:space="preserve"> sirve para atinar donde poner el dedo)</w:t>
            </w:r>
          </w:p>
          <w:p w14:paraId="6E205DF0" w14:textId="77777777" w:rsidR="0022471F" w:rsidRPr="00764474" w:rsidRDefault="0022471F" w:rsidP="0022471F">
            <w:pPr>
              <w:rPr>
                <w:b w:val="0"/>
                <w:bCs w:val="0"/>
              </w:rPr>
            </w:pPr>
          </w:p>
          <w:p w14:paraId="69C1CE9A" w14:textId="25E8F00A" w:rsidR="0022471F" w:rsidRDefault="0022471F" w:rsidP="0022471F">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w:t>
            </w:r>
            <w:r w:rsidRPr="00764474">
              <w:rPr>
                <w:b w:val="0"/>
                <w:bCs w:val="0"/>
              </w:rPr>
              <w:t xml:space="preserve"> </w:t>
            </w:r>
            <w:r w:rsidRPr="00764474">
              <w:rPr>
                <w:b w:val="0"/>
                <w:bCs w:val="0"/>
              </w:rPr>
              <w:t>darle a guardar.</w:t>
            </w:r>
          </w:p>
          <w:p w14:paraId="744D8546" w14:textId="77777777" w:rsidR="00365126" w:rsidRPr="00764474" w:rsidRDefault="00365126" w:rsidP="0022471F">
            <w:pPr>
              <w:rPr>
                <w:b w:val="0"/>
                <w:bCs w:val="0"/>
              </w:rPr>
            </w:pPr>
          </w:p>
          <w:p w14:paraId="2BFEE6DC" w14:textId="086D4AB9" w:rsidR="0022471F" w:rsidRDefault="0022471F" w:rsidP="0022471F">
            <w:r w:rsidRPr="00764474">
              <w:rPr>
                <w:b w:val="0"/>
                <w:bCs w:val="0"/>
              </w:rPr>
              <w:t>Volveremos</w:t>
            </w:r>
            <w:r w:rsidRPr="00764474">
              <w:rPr>
                <w:b w:val="0"/>
                <w:bCs w:val="0"/>
              </w:rPr>
              <w:t xml:space="preserve"> a la pantalla</w:t>
            </w:r>
            <w:r w:rsidRPr="00764474">
              <w:rPr>
                <w:b w:val="0"/>
                <w:bCs w:val="0"/>
              </w:rPr>
              <w:t xml:space="preserve"> anterior</w:t>
            </w:r>
            <w:r w:rsidRPr="00764474">
              <w:rPr>
                <w:b w:val="0"/>
                <w:bCs w:val="0"/>
              </w:rPr>
              <w:t>, y veremos que el campo se ha</w:t>
            </w:r>
            <w:r w:rsidRPr="00764474">
              <w:rPr>
                <w:b w:val="0"/>
                <w:bCs w:val="0"/>
              </w:rPr>
              <w:t xml:space="preserve"> </w:t>
            </w:r>
            <w:r w:rsidRPr="00764474">
              <w:rPr>
                <w:b w:val="0"/>
                <w:bCs w:val="0"/>
              </w:rPr>
              <w:t xml:space="preserve">rellenado </w:t>
            </w:r>
            <w:r w:rsidRPr="00764474">
              <w:rPr>
                <w:b w:val="0"/>
                <w:bCs w:val="0"/>
              </w:rPr>
              <w:t>automáticamente</w:t>
            </w:r>
            <w:r w:rsidRPr="00764474">
              <w:rPr>
                <w:b w:val="0"/>
                <w:bCs w:val="0"/>
              </w:rPr>
              <w:t>.</w:t>
            </w:r>
          </w:p>
        </w:tc>
        <w:tc>
          <w:tcPr>
            <w:tcW w:w="4819" w:type="dxa"/>
          </w:tcPr>
          <w:p w14:paraId="6CEB4FE0" w14:textId="4F2E54A2" w:rsidR="0022471F" w:rsidRDefault="00764474" w:rsidP="00764474">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2CBDB241" wp14:editId="7AFC4214">
                  <wp:extent cx="1447800" cy="2665268"/>
                  <wp:effectExtent l="0" t="0" r="0" b="1905"/>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62003" cy="2691414"/>
                          </a:xfrm>
                          <a:prstGeom prst="rect">
                            <a:avLst/>
                          </a:prstGeom>
                          <a:noFill/>
                          <a:ln>
                            <a:noFill/>
                          </a:ln>
                        </pic:spPr>
                      </pic:pic>
                    </a:graphicData>
                  </a:graphic>
                </wp:inline>
              </w:drawing>
            </w:r>
            <w:r>
              <w:rPr>
                <w:noProof/>
              </w:rPr>
              <w:drawing>
                <wp:inline distT="0" distB="0" distL="0" distR="0" wp14:anchorId="162CDF15" wp14:editId="65064496">
                  <wp:extent cx="1447800" cy="2665266"/>
                  <wp:effectExtent l="0" t="0" r="0" b="190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9FF17D7" w14:textId="197774D2" w:rsidR="00365126" w:rsidRDefault="00365126" w:rsidP="00365126"/>
    <w:p w14:paraId="16C95F94" w14:textId="77777777" w:rsidR="00365126" w:rsidRDefault="00365126">
      <w:r>
        <w:br w:type="page"/>
      </w:r>
    </w:p>
    <w:p w14:paraId="3BF74DFB" w14:textId="77777777" w:rsidR="00365126" w:rsidRDefault="00365126" w:rsidP="00365126"/>
    <w:tbl>
      <w:tblPr>
        <w:tblStyle w:val="Tabladelista1clara-nfasis3"/>
        <w:tblW w:w="0" w:type="auto"/>
        <w:jc w:val="center"/>
        <w:tblLook w:val="04A0" w:firstRow="1" w:lastRow="0" w:firstColumn="1" w:lastColumn="0" w:noHBand="0" w:noVBand="1"/>
      </w:tblPr>
      <w:tblGrid>
        <w:gridCol w:w="4531"/>
        <w:gridCol w:w="4819"/>
      </w:tblGrid>
      <w:tr w:rsidR="00365126" w14:paraId="0B4CCEDE" w14:textId="77777777" w:rsidTr="006F71E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7A4294CE" w14:textId="679B08D5" w:rsidR="00365126" w:rsidRDefault="00365126" w:rsidP="006F71EA">
            <w:r>
              <w:t xml:space="preserve">Medición mediante </w:t>
            </w:r>
            <w:r>
              <w:t>el aparato USB</w:t>
            </w:r>
          </w:p>
        </w:tc>
        <w:tc>
          <w:tcPr>
            <w:tcW w:w="4819" w:type="dxa"/>
          </w:tcPr>
          <w:p w14:paraId="67538CC8" w14:textId="77777777" w:rsidR="00365126" w:rsidRDefault="00365126" w:rsidP="006F71EA">
            <w:pPr>
              <w:cnfStyle w:val="100000000000" w:firstRow="1" w:lastRow="0" w:firstColumn="0" w:lastColumn="0" w:oddVBand="0" w:evenVBand="0" w:oddHBand="0" w:evenHBand="0" w:firstRowFirstColumn="0" w:firstRowLastColumn="0" w:lastRowFirstColumn="0" w:lastRowLastColumn="0"/>
            </w:pPr>
          </w:p>
        </w:tc>
      </w:tr>
      <w:tr w:rsidR="00365126" w14:paraId="646A72F5" w14:textId="77777777" w:rsidTr="006F71E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531" w:type="dxa"/>
          </w:tcPr>
          <w:p w14:paraId="5555B5FE" w14:textId="1DE66618" w:rsidR="00365126" w:rsidRDefault="00365126" w:rsidP="006F71EA">
            <w:pPr>
              <w:rPr>
                <w:b w:val="0"/>
                <w:bCs w:val="0"/>
              </w:rPr>
            </w:pPr>
            <w:r>
              <w:t>Conectamos el aparato por el puerto USB del teléfono mediante un cable OTG.</w:t>
            </w:r>
          </w:p>
          <w:p w14:paraId="2AE76416" w14:textId="77777777" w:rsidR="00365126" w:rsidRDefault="00365126" w:rsidP="006F71EA"/>
          <w:p w14:paraId="1471025C" w14:textId="6FA7FFB8" w:rsidR="00365126" w:rsidRPr="00365126" w:rsidRDefault="00365126" w:rsidP="006F71EA">
            <w:r>
              <w:rPr>
                <w:b w:val="0"/>
                <w:bCs w:val="0"/>
              </w:rPr>
              <w:t>Una vez tengamos el aparato conectado, p</w:t>
            </w:r>
            <w:r w:rsidRPr="00764474">
              <w:rPr>
                <w:b w:val="0"/>
                <w:bCs w:val="0"/>
              </w:rPr>
              <w:t xml:space="preserve">ulsando sobre el botón medir con el </w:t>
            </w:r>
            <w:r>
              <w:rPr>
                <w:b w:val="0"/>
                <w:bCs w:val="0"/>
              </w:rPr>
              <w:t>aparato</w:t>
            </w:r>
            <w:r w:rsidRPr="00764474">
              <w:rPr>
                <w:b w:val="0"/>
                <w:bCs w:val="0"/>
              </w:rPr>
              <w:t xml:space="preserve"> se lanzará la siguiente pantalla</w:t>
            </w:r>
            <w:r>
              <w:rPr>
                <w:b w:val="0"/>
                <w:bCs w:val="0"/>
              </w:rPr>
              <w:t>.</w:t>
            </w:r>
          </w:p>
          <w:p w14:paraId="5AEF4CC9" w14:textId="77777777" w:rsidR="00365126" w:rsidRPr="00764474" w:rsidRDefault="00365126" w:rsidP="006F71EA">
            <w:pPr>
              <w:rPr>
                <w:b w:val="0"/>
                <w:bCs w:val="0"/>
              </w:rPr>
            </w:pPr>
          </w:p>
          <w:p w14:paraId="2961AC2A" w14:textId="1B0A30A7" w:rsidR="00365126" w:rsidRDefault="00365126" w:rsidP="006F71EA">
            <w:r w:rsidRPr="00764474">
              <w:rPr>
                <w:b w:val="0"/>
                <w:bCs w:val="0"/>
              </w:rPr>
              <w:t>Cuando veamos que tenemos "</w:t>
            </w:r>
            <w:proofErr w:type="spellStart"/>
            <w:r w:rsidRPr="00764474">
              <w:rPr>
                <w:b w:val="0"/>
                <w:bCs w:val="0"/>
              </w:rPr>
              <w:t>xxx</w:t>
            </w:r>
            <w:proofErr w:type="spellEnd"/>
            <w:r w:rsidRPr="00764474">
              <w:rPr>
                <w:b w:val="0"/>
                <w:bCs w:val="0"/>
              </w:rPr>
              <w:t xml:space="preserve"> </w:t>
            </w:r>
            <w:proofErr w:type="spellStart"/>
            <w:r w:rsidRPr="00764474">
              <w:rPr>
                <w:b w:val="0"/>
                <w:bCs w:val="0"/>
              </w:rPr>
              <w:t>bpm</w:t>
            </w:r>
            <w:proofErr w:type="spellEnd"/>
            <w:r w:rsidRPr="00764474">
              <w:rPr>
                <w:b w:val="0"/>
                <w:bCs w:val="0"/>
              </w:rPr>
              <w:t>" tras un tiempo, ya podremos darle a guardar.</w:t>
            </w:r>
          </w:p>
          <w:p w14:paraId="70F9456A" w14:textId="77777777" w:rsidR="00365126" w:rsidRPr="00764474" w:rsidRDefault="00365126" w:rsidP="006F71EA">
            <w:pPr>
              <w:rPr>
                <w:b w:val="0"/>
                <w:bCs w:val="0"/>
              </w:rPr>
            </w:pPr>
          </w:p>
          <w:p w14:paraId="23168560" w14:textId="77777777" w:rsidR="00365126" w:rsidRDefault="00365126" w:rsidP="006F71EA">
            <w:r w:rsidRPr="00764474">
              <w:rPr>
                <w:b w:val="0"/>
                <w:bCs w:val="0"/>
              </w:rPr>
              <w:t>Volveremos a la pantalla anterior, y veremos que el campo se ha rellenado automáticamente.</w:t>
            </w:r>
          </w:p>
        </w:tc>
        <w:tc>
          <w:tcPr>
            <w:tcW w:w="4819" w:type="dxa"/>
          </w:tcPr>
          <w:p w14:paraId="32077D9B" w14:textId="77777777" w:rsidR="00365126" w:rsidRDefault="00365126" w:rsidP="006F71EA">
            <w:pPr>
              <w:jc w:val="right"/>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53C79C94" wp14:editId="6AC5A48C">
                  <wp:extent cx="1308799" cy="2691414"/>
                  <wp:effectExtent l="0" t="0" r="5715" b="0"/>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1308799" cy="2691414"/>
                          </a:xfrm>
                          <a:prstGeom prst="rect">
                            <a:avLst/>
                          </a:prstGeom>
                          <a:noFill/>
                          <a:ln>
                            <a:noFill/>
                          </a:ln>
                        </pic:spPr>
                      </pic:pic>
                    </a:graphicData>
                  </a:graphic>
                </wp:inline>
              </w:drawing>
            </w:r>
            <w:r>
              <w:rPr>
                <w:noProof/>
              </w:rPr>
              <w:drawing>
                <wp:inline distT="0" distB="0" distL="0" distR="0" wp14:anchorId="35EC5A8A" wp14:editId="475A2DE9">
                  <wp:extent cx="1447800" cy="2665266"/>
                  <wp:effectExtent l="0" t="0" r="0" b="190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73585" cy="2712734"/>
                          </a:xfrm>
                          <a:prstGeom prst="rect">
                            <a:avLst/>
                          </a:prstGeom>
                          <a:noFill/>
                          <a:ln>
                            <a:noFill/>
                          </a:ln>
                        </pic:spPr>
                      </pic:pic>
                    </a:graphicData>
                  </a:graphic>
                </wp:inline>
              </w:drawing>
            </w:r>
          </w:p>
        </w:tc>
      </w:tr>
    </w:tbl>
    <w:p w14:paraId="62C8FE10" w14:textId="77777777" w:rsidR="00365126" w:rsidRDefault="00365126" w:rsidP="00365126"/>
    <w:p w14:paraId="6FDA3FAF" w14:textId="77777777" w:rsidR="00365126" w:rsidRPr="008C79B8" w:rsidRDefault="00365126" w:rsidP="008C79B8"/>
    <w:sectPr w:rsidR="00365126" w:rsidRPr="008C79B8" w:rsidSect="00BB4987">
      <w:footerReference w:type="default" r:id="rId59"/>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usuario" w:date="2020-06-18T07:56:00Z" w:initials="u">
    <w:p w14:paraId="5D2FE9CD" w14:textId="608AD3FC" w:rsidR="004E2504" w:rsidRDefault="004E2504">
      <w:pPr>
        <w:pStyle w:val="Textocomentario"/>
      </w:pPr>
      <w:r>
        <w:rPr>
          <w:rStyle w:val="Refdecomentario"/>
        </w:rPr>
        <w:annotationRef/>
      </w:r>
      <w:r>
        <w:t>Es imperativo que incluyas referencias en el estado del arte</w:t>
      </w:r>
    </w:p>
  </w:comment>
  <w:comment w:id="9" w:author="usuario" w:date="2020-06-18T07:55:00Z" w:initials="u">
    <w:p w14:paraId="654DC55C" w14:textId="6A04900A" w:rsidR="004E2504" w:rsidRDefault="004E2504">
      <w:pPr>
        <w:pStyle w:val="Textocomentario"/>
      </w:pPr>
      <w:r>
        <w:rPr>
          <w:rStyle w:val="Refdecomentario"/>
        </w:rPr>
        <w:annotationRef/>
      </w:r>
      <w:r>
        <w:t>Incluye alguna referencia</w:t>
      </w:r>
    </w:p>
  </w:comment>
  <w:comment w:id="10" w:author="usuario" w:date="2020-06-18T07:55:00Z" w:initials="u">
    <w:p w14:paraId="4C16AD71" w14:textId="59386FEF" w:rsidR="004E2504" w:rsidRDefault="004E2504">
      <w:pPr>
        <w:pStyle w:val="Textocomentario"/>
      </w:pPr>
      <w:r>
        <w:rPr>
          <w:rStyle w:val="Refdecomentario"/>
        </w:rPr>
        <w:annotationRef/>
      </w:r>
      <w:r>
        <w:rPr>
          <w:rStyle w:val="Refdecomentario"/>
        </w:rPr>
        <w:annotationRef/>
      </w:r>
      <w:r>
        <w:t>Incluye alguna referencia</w:t>
      </w:r>
    </w:p>
  </w:comment>
  <w:comment w:id="11" w:author="usuario" w:date="2020-06-18T07:56:00Z" w:initials="u">
    <w:p w14:paraId="52A984DC"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1238876" w14:textId="0B36DC2E" w:rsidR="004E2504" w:rsidRDefault="004E2504">
      <w:pPr>
        <w:pStyle w:val="Textocomentario"/>
      </w:pPr>
    </w:p>
  </w:comment>
  <w:comment w:id="12" w:author="usuario" w:date="2020-06-18T07:56:00Z" w:initials="u">
    <w:p w14:paraId="3401225D"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4C5AD5F2" w14:textId="53CE7F94" w:rsidR="004E2504" w:rsidRDefault="004E2504">
      <w:pPr>
        <w:pStyle w:val="Textocomentario"/>
      </w:pPr>
    </w:p>
  </w:comment>
  <w:comment w:id="13" w:author="usuario" w:date="2020-06-18T07:56:00Z" w:initials="u">
    <w:p w14:paraId="3A72B253" w14:textId="77777777" w:rsidR="004E2504" w:rsidRDefault="004E2504" w:rsidP="00274818">
      <w:pPr>
        <w:pStyle w:val="Textocomentario"/>
      </w:pPr>
      <w:r>
        <w:rPr>
          <w:rStyle w:val="Refdecomentario"/>
        </w:rPr>
        <w:annotationRef/>
      </w:r>
      <w:r>
        <w:rPr>
          <w:rStyle w:val="Refdecomentario"/>
        </w:rPr>
        <w:annotationRef/>
      </w:r>
      <w:r>
        <w:rPr>
          <w:rStyle w:val="Refdecomentario"/>
        </w:rPr>
        <w:annotationRef/>
      </w:r>
      <w:r>
        <w:t>Incluye alguna referencia</w:t>
      </w:r>
    </w:p>
    <w:p w14:paraId="2A901C35" w14:textId="7596EF99" w:rsidR="004E2504" w:rsidRDefault="004E2504">
      <w:pPr>
        <w:pStyle w:val="Textocomentario"/>
      </w:pPr>
    </w:p>
  </w:comment>
  <w:comment w:id="32" w:author="usuario" w:date="2020-06-18T08:15:00Z" w:initials="u">
    <w:p w14:paraId="2971622C" w14:textId="7F2A9831" w:rsidR="004E2504" w:rsidRDefault="004E2504">
      <w:pPr>
        <w:pStyle w:val="Textocomentario"/>
      </w:pPr>
      <w:r>
        <w:rPr>
          <w:rStyle w:val="Refdecomentario"/>
        </w:rPr>
        <w:annotationRef/>
      </w:r>
      <w:r>
        <w:t>Introduce aquí la referencia que me dijiste:</w:t>
      </w:r>
    </w:p>
    <w:p w14:paraId="6D78EDAD" w14:textId="77777777" w:rsidR="004E2504" w:rsidRDefault="004E2504">
      <w:pPr>
        <w:pStyle w:val="Textocomentario"/>
      </w:pPr>
    </w:p>
    <w:p w14:paraId="58E95D31"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0BA90030" w14:textId="77777777" w:rsidR="004E2504" w:rsidRDefault="004E2504" w:rsidP="00CA7BF4">
      <w:hyperlink r:id="rId1" w:tgtFrame="_blank" w:history="1">
        <w:r>
          <w:rPr>
            <w:rStyle w:val="Hipervnculo"/>
          </w:rPr>
          <w:t>https://pubmed.ncbi.nlm.nih.gov/27067432/</w:t>
        </w:r>
      </w:hyperlink>
    </w:p>
    <w:p w14:paraId="201D7C60" w14:textId="77777777" w:rsidR="004E2504" w:rsidRDefault="004E2504">
      <w:pPr>
        <w:pStyle w:val="Textocomentario"/>
      </w:pPr>
    </w:p>
  </w:comment>
  <w:comment w:id="33" w:author="MIGUEL FUERTES FERNANDEZ" w:date="2020-06-18T17:03:00Z" w:initials="MFF">
    <w:p w14:paraId="56B6990E" w14:textId="604BDAFC" w:rsidR="004E2504" w:rsidRDefault="004E2504">
      <w:pPr>
        <w:pStyle w:val="Textocomentario"/>
      </w:pPr>
      <w:r>
        <w:rPr>
          <w:rStyle w:val="Refdecomentario"/>
        </w:rPr>
        <w:annotationRef/>
      </w:r>
      <w:r>
        <w:t>Estaba ya en el apartado de referencias, pero también lo he añadido al pie de esta pagina</w:t>
      </w:r>
    </w:p>
  </w:comment>
  <w:comment w:id="34" w:author="usuario" w:date="2020-06-18T08:17:00Z" w:initials="u">
    <w:p w14:paraId="54DAE7C5" w14:textId="77777777" w:rsidR="004E2504" w:rsidRDefault="004E2504" w:rsidP="00CA7BF4">
      <w:pPr>
        <w:pStyle w:val="Textocomentario"/>
      </w:pPr>
      <w:r>
        <w:rPr>
          <w:rStyle w:val="Refdecomentario"/>
        </w:rPr>
        <w:annotationRef/>
      </w:r>
      <w:r>
        <w:rPr>
          <w:rStyle w:val="Refdecomentario"/>
        </w:rPr>
        <w:annotationRef/>
      </w:r>
      <w:r>
        <w:t>Introduce aquí la referencia que me dijiste:</w:t>
      </w:r>
    </w:p>
    <w:p w14:paraId="6CFA4143" w14:textId="77777777" w:rsidR="004E2504" w:rsidRDefault="004E2504" w:rsidP="00CA7BF4">
      <w:pPr>
        <w:pStyle w:val="Textocomentario"/>
      </w:pPr>
    </w:p>
    <w:p w14:paraId="57A6993B" w14:textId="77777777" w:rsidR="004E2504" w:rsidRDefault="004E2504" w:rsidP="00CA7BF4">
      <w:r>
        <w:t xml:space="preserve">He encontrado un </w:t>
      </w:r>
      <w:proofErr w:type="spellStart"/>
      <w:r>
        <w:t>articulo</w:t>
      </w:r>
      <w:proofErr w:type="spellEnd"/>
      <w:r>
        <w:t xml:space="preserve"> que da </w:t>
      </w:r>
      <w:proofErr w:type="spellStart"/>
      <w:r>
        <w:t>valided</w:t>
      </w:r>
      <w:proofErr w:type="spellEnd"/>
      <w:r>
        <w:t xml:space="preserve"> tanto a la programación, como a lo de desechar los canales verde y azul :)</w:t>
      </w:r>
    </w:p>
    <w:p w14:paraId="2D5149DF" w14:textId="77777777" w:rsidR="004E2504" w:rsidRDefault="004E2504" w:rsidP="00CA7BF4">
      <w:hyperlink r:id="rId2" w:tgtFrame="_blank" w:history="1">
        <w:r>
          <w:rPr>
            <w:rStyle w:val="Hipervnculo"/>
          </w:rPr>
          <w:t>https://pubmed.ncbi.nlm.nih.gov/27067432/</w:t>
        </w:r>
      </w:hyperlink>
    </w:p>
    <w:p w14:paraId="48E34E7B" w14:textId="53468EA3" w:rsidR="004E2504" w:rsidRDefault="004E2504">
      <w:pPr>
        <w:pStyle w:val="Textocomentario"/>
      </w:pPr>
    </w:p>
  </w:comment>
  <w:comment w:id="35" w:author="MIGUEL FUERTES FERNANDEZ" w:date="2020-06-18T17:04:00Z" w:initials="MFF">
    <w:p w14:paraId="0AAD77B5" w14:textId="1FE3C87A" w:rsidR="004E2504" w:rsidRDefault="004E2504">
      <w:pPr>
        <w:pStyle w:val="Textocomentario"/>
      </w:pPr>
      <w:r>
        <w:rPr>
          <w:rStyle w:val="Refdecomentario"/>
        </w:rPr>
        <w:annotationRef/>
      </w:r>
      <w:r>
        <w:t>Estaba ya en el apartado de referencias, pero también lo he añadido al pie de esta pagina</w:t>
      </w:r>
    </w:p>
  </w:comment>
  <w:comment w:id="55" w:author="usuario" w:date="2020-04-06T18:10:00Z" w:initials="u">
    <w:p w14:paraId="4BCECB49" w14:textId="33DC39A5" w:rsidR="004E2504" w:rsidRDefault="004E2504">
      <w:pPr>
        <w:pStyle w:val="Textocomentario"/>
      </w:pPr>
      <w:r>
        <w:rPr>
          <w:rStyle w:val="Refdecomentario"/>
        </w:rPr>
        <w:annotationRef/>
      </w:r>
      <w:r>
        <w:t xml:space="preserve">Incluye los anexos que me has mostrado en los </w:t>
      </w:r>
      <w:proofErr w:type="spellStart"/>
      <w:r>
        <w:t>PDFs</w:t>
      </w:r>
      <w:proofErr w:type="spellEnd"/>
      <w:r>
        <w:t xml:space="preserve"> del proyecto aqu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2FE9CD" w15:done="0"/>
  <w15:commentEx w15:paraId="654DC55C" w15:done="0"/>
  <w15:commentEx w15:paraId="4C16AD71" w15:done="0"/>
  <w15:commentEx w15:paraId="41238876" w15:done="0"/>
  <w15:commentEx w15:paraId="4C5AD5F2" w15:done="0"/>
  <w15:commentEx w15:paraId="2A901C35" w15:done="0"/>
  <w15:commentEx w15:paraId="201D7C60" w15:done="0"/>
  <w15:commentEx w15:paraId="56B6990E" w15:paraIdParent="201D7C60" w15:done="0"/>
  <w15:commentEx w15:paraId="48E34E7B" w15:done="0"/>
  <w15:commentEx w15:paraId="0AAD77B5" w15:paraIdParent="48E34E7B" w15:done="0"/>
  <w15:commentEx w15:paraId="4BCECB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61CF5" w16cex:dateUtc="2020-06-18T15:03:00Z"/>
  <w16cex:commentExtensible w16cex:durableId="22961D29" w16cex:dateUtc="2020-06-18T15: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2FE9CD" w16cid:durableId="22961B0B"/>
  <w16cid:commentId w16cid:paraId="654DC55C" w16cid:durableId="22961B0C"/>
  <w16cid:commentId w16cid:paraId="4C16AD71" w16cid:durableId="22961B0D"/>
  <w16cid:commentId w16cid:paraId="41238876" w16cid:durableId="22961B0E"/>
  <w16cid:commentId w16cid:paraId="4C5AD5F2" w16cid:durableId="22961B0F"/>
  <w16cid:commentId w16cid:paraId="2A901C35" w16cid:durableId="22961B10"/>
  <w16cid:commentId w16cid:paraId="201D7C60" w16cid:durableId="22961B11"/>
  <w16cid:commentId w16cid:paraId="56B6990E" w16cid:durableId="22961CF5"/>
  <w16cid:commentId w16cid:paraId="48E34E7B" w16cid:durableId="22961B12"/>
  <w16cid:commentId w16cid:paraId="0AAD77B5" w16cid:durableId="22961D29"/>
  <w16cid:commentId w16cid:paraId="4BCECB49" w16cid:durableId="226426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B0B5E" w14:textId="77777777" w:rsidR="00907FAE" w:rsidRDefault="00907FAE" w:rsidP="00BB4987">
      <w:pPr>
        <w:spacing w:after="0" w:line="240" w:lineRule="auto"/>
      </w:pPr>
      <w:r>
        <w:separator/>
      </w:r>
    </w:p>
  </w:endnote>
  <w:endnote w:type="continuationSeparator" w:id="0">
    <w:p w14:paraId="2480B85E" w14:textId="77777777" w:rsidR="00907FAE" w:rsidRDefault="00907FAE" w:rsidP="00BB4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Sans">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6370976"/>
      <w:docPartObj>
        <w:docPartGallery w:val="Page Numbers (Bottom of Page)"/>
        <w:docPartUnique/>
      </w:docPartObj>
    </w:sdtPr>
    <w:sdtEndPr>
      <w:rPr>
        <w:noProof/>
      </w:rPr>
    </w:sdtEndPr>
    <w:sdtContent>
      <w:p w14:paraId="575DCEFF" w14:textId="20A29BA3" w:rsidR="004E2504" w:rsidRDefault="004E2504">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A1A3552" w14:textId="77777777" w:rsidR="004E2504" w:rsidRDefault="004E250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E0C737" w14:textId="77777777" w:rsidR="00907FAE" w:rsidRDefault="00907FAE" w:rsidP="00BB4987">
      <w:pPr>
        <w:spacing w:after="0" w:line="240" w:lineRule="auto"/>
      </w:pPr>
      <w:r>
        <w:separator/>
      </w:r>
    </w:p>
  </w:footnote>
  <w:footnote w:type="continuationSeparator" w:id="0">
    <w:p w14:paraId="3D85138E" w14:textId="77777777" w:rsidR="00907FAE" w:rsidRDefault="00907FAE" w:rsidP="00BB4987">
      <w:pPr>
        <w:spacing w:after="0" w:line="240" w:lineRule="auto"/>
      </w:pPr>
      <w:r>
        <w:continuationSeparator/>
      </w:r>
    </w:p>
  </w:footnote>
  <w:footnote w:id="1">
    <w:p w14:paraId="22388C6D" w14:textId="56DF7C76" w:rsidR="004E2504" w:rsidRDefault="004E2504">
      <w:pPr>
        <w:pStyle w:val="Textonotapie"/>
      </w:pPr>
      <w:r>
        <w:rPr>
          <w:rStyle w:val="Refdenotaalpie"/>
        </w:rPr>
        <w:footnoteRef/>
      </w:r>
      <w:r w:rsidRPr="001E215D">
        <w:rPr>
          <w:lang w:val="en-US"/>
        </w:rPr>
        <w:t xml:space="preserve"> Siddiqui, S. A., Zhang, Y., Feng, Z., &amp; Kos, A. (2016). A Pulse Rate Estimation Algorithm Using PPG and Smartphone Camera. Journal of medical systems, 40(5), 126. https://doi.org/10.1007/s10916-016-0485-6</w:t>
      </w:r>
    </w:p>
  </w:footnote>
  <w:footnote w:id="2">
    <w:p w14:paraId="42806CCD" w14:textId="63F6A9D9" w:rsidR="004E2504" w:rsidRDefault="004E2504">
      <w:pPr>
        <w:pStyle w:val="Textonotapie"/>
      </w:pPr>
      <w:r>
        <w:rPr>
          <w:rStyle w:val="Refdenotaalpie"/>
        </w:rPr>
        <w:footnoteRef/>
      </w:r>
      <w:r w:rsidRPr="001E215D">
        <w:rPr>
          <w:lang w:val="en-US"/>
        </w:rPr>
        <w:t xml:space="preserve"> Siddiqui, S. A., Zhang, Y., Feng, Z., &amp; Kos, A. (2016). A Pulse Rate Estimation Algorithm Using PPG and Smartphone Camera. Journal of medical systems, 40(5), 126. https://doi.org/10.1007/s10916-016-048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11FBE"/>
    <w:multiLevelType w:val="hybridMultilevel"/>
    <w:tmpl w:val="36EC79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375370"/>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 w15:restartNumberingAfterBreak="0">
    <w:nsid w:val="1DF161FC"/>
    <w:multiLevelType w:val="hybridMultilevel"/>
    <w:tmpl w:val="BE70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0F7C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B5A1D7F"/>
    <w:multiLevelType w:val="multilevel"/>
    <w:tmpl w:val="9F3A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B458B0"/>
    <w:multiLevelType w:val="hybridMultilevel"/>
    <w:tmpl w:val="E63E72F6"/>
    <w:lvl w:ilvl="0" w:tplc="A14EC0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991035"/>
    <w:multiLevelType w:val="hybridMultilevel"/>
    <w:tmpl w:val="84CC19E0"/>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6D2CE6"/>
    <w:multiLevelType w:val="hybridMultilevel"/>
    <w:tmpl w:val="7B5A8D2A"/>
    <w:lvl w:ilvl="0" w:tplc="C3064F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A5AD4"/>
    <w:multiLevelType w:val="hybridMultilevel"/>
    <w:tmpl w:val="00203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36373F"/>
    <w:multiLevelType w:val="multilevel"/>
    <w:tmpl w:val="A3603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8"/>
  </w:num>
  <w:num w:numId="2">
    <w:abstractNumId w:val="2"/>
  </w:num>
  <w:num w:numId="3">
    <w:abstractNumId w:val="6"/>
  </w:num>
  <w:num w:numId="4">
    <w:abstractNumId w:val="7"/>
  </w:num>
  <w:num w:numId="5">
    <w:abstractNumId w:val="3"/>
  </w:num>
  <w:num w:numId="6">
    <w:abstractNumId w:val="1"/>
  </w:num>
  <w:num w:numId="7">
    <w:abstractNumId w:val="5"/>
  </w:num>
  <w:num w:numId="8">
    <w:abstractNumId w:val="4"/>
  </w:num>
  <w:num w:numId="9">
    <w:abstractNumId w:val="0"/>
  </w:num>
  <w:num w:numId="10">
    <w:abstractNumId w:val="9"/>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usuario">
    <w15:presenceInfo w15:providerId="None" w15:userId="usuario"/>
  </w15:person>
  <w15:person w15:author="MIGUEL FUERTES FERNANDEZ">
    <w15:presenceInfo w15:providerId="None" w15:userId="MIGUEL FUERTES FERN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1199"/>
    <w:rsid w:val="00025E98"/>
    <w:rsid w:val="00051130"/>
    <w:rsid w:val="0006389F"/>
    <w:rsid w:val="000961AC"/>
    <w:rsid w:val="000A02FC"/>
    <w:rsid w:val="000B4A20"/>
    <w:rsid w:val="000B561E"/>
    <w:rsid w:val="000C3B0D"/>
    <w:rsid w:val="000D07F2"/>
    <w:rsid w:val="000E42A1"/>
    <w:rsid w:val="00104FF1"/>
    <w:rsid w:val="00112CFF"/>
    <w:rsid w:val="0012439D"/>
    <w:rsid w:val="001374B0"/>
    <w:rsid w:val="0014533B"/>
    <w:rsid w:val="00161199"/>
    <w:rsid w:val="00181498"/>
    <w:rsid w:val="001B0656"/>
    <w:rsid w:val="001C664F"/>
    <w:rsid w:val="001D3BC7"/>
    <w:rsid w:val="001E215D"/>
    <w:rsid w:val="002128AA"/>
    <w:rsid w:val="00223A7F"/>
    <w:rsid w:val="0022471F"/>
    <w:rsid w:val="00232518"/>
    <w:rsid w:val="0023353D"/>
    <w:rsid w:val="00250FE7"/>
    <w:rsid w:val="00254572"/>
    <w:rsid w:val="00271871"/>
    <w:rsid w:val="00274818"/>
    <w:rsid w:val="00283494"/>
    <w:rsid w:val="00294E59"/>
    <w:rsid w:val="002B2B11"/>
    <w:rsid w:val="002E442D"/>
    <w:rsid w:val="002F6F5D"/>
    <w:rsid w:val="00300C6C"/>
    <w:rsid w:val="0032111A"/>
    <w:rsid w:val="00325E04"/>
    <w:rsid w:val="003350A2"/>
    <w:rsid w:val="00340244"/>
    <w:rsid w:val="003434DC"/>
    <w:rsid w:val="00346D6C"/>
    <w:rsid w:val="00360264"/>
    <w:rsid w:val="0036174D"/>
    <w:rsid w:val="00364377"/>
    <w:rsid w:val="00365126"/>
    <w:rsid w:val="003B312C"/>
    <w:rsid w:val="003D1A2E"/>
    <w:rsid w:val="003E0F38"/>
    <w:rsid w:val="003F0E41"/>
    <w:rsid w:val="00414964"/>
    <w:rsid w:val="00422C72"/>
    <w:rsid w:val="0043153D"/>
    <w:rsid w:val="00451693"/>
    <w:rsid w:val="00491261"/>
    <w:rsid w:val="004A0011"/>
    <w:rsid w:val="004A2B39"/>
    <w:rsid w:val="004C7585"/>
    <w:rsid w:val="004D69DA"/>
    <w:rsid w:val="004E2504"/>
    <w:rsid w:val="00545C9C"/>
    <w:rsid w:val="00545CB1"/>
    <w:rsid w:val="00553520"/>
    <w:rsid w:val="00554EF1"/>
    <w:rsid w:val="005712FF"/>
    <w:rsid w:val="005760FC"/>
    <w:rsid w:val="00584AD0"/>
    <w:rsid w:val="0058692E"/>
    <w:rsid w:val="00591AD4"/>
    <w:rsid w:val="005A3D77"/>
    <w:rsid w:val="005E5968"/>
    <w:rsid w:val="006255ED"/>
    <w:rsid w:val="00633A30"/>
    <w:rsid w:val="00634C48"/>
    <w:rsid w:val="006477E6"/>
    <w:rsid w:val="006516B8"/>
    <w:rsid w:val="00665A18"/>
    <w:rsid w:val="00670B70"/>
    <w:rsid w:val="0067309B"/>
    <w:rsid w:val="0069787B"/>
    <w:rsid w:val="006A3BB7"/>
    <w:rsid w:val="006A52F5"/>
    <w:rsid w:val="006B5989"/>
    <w:rsid w:val="006C2337"/>
    <w:rsid w:val="006D44CE"/>
    <w:rsid w:val="00710128"/>
    <w:rsid w:val="00726341"/>
    <w:rsid w:val="00726A4A"/>
    <w:rsid w:val="00735BCE"/>
    <w:rsid w:val="00764474"/>
    <w:rsid w:val="007B7F49"/>
    <w:rsid w:val="007D5E15"/>
    <w:rsid w:val="00822DC1"/>
    <w:rsid w:val="00836EA4"/>
    <w:rsid w:val="00853E19"/>
    <w:rsid w:val="008807A4"/>
    <w:rsid w:val="008A0FF7"/>
    <w:rsid w:val="008A52AC"/>
    <w:rsid w:val="008C3E59"/>
    <w:rsid w:val="008C79B8"/>
    <w:rsid w:val="008E3241"/>
    <w:rsid w:val="00907FAE"/>
    <w:rsid w:val="009372AC"/>
    <w:rsid w:val="00942800"/>
    <w:rsid w:val="00945B56"/>
    <w:rsid w:val="00953DC1"/>
    <w:rsid w:val="00967600"/>
    <w:rsid w:val="009A5DC4"/>
    <w:rsid w:val="009B30C6"/>
    <w:rsid w:val="009C1497"/>
    <w:rsid w:val="009D10B7"/>
    <w:rsid w:val="009F46CA"/>
    <w:rsid w:val="00A02149"/>
    <w:rsid w:val="00A06257"/>
    <w:rsid w:val="00A26278"/>
    <w:rsid w:val="00A44FA7"/>
    <w:rsid w:val="00A91291"/>
    <w:rsid w:val="00A93693"/>
    <w:rsid w:val="00AB53C9"/>
    <w:rsid w:val="00AC0DC4"/>
    <w:rsid w:val="00AC4B33"/>
    <w:rsid w:val="00AF4C64"/>
    <w:rsid w:val="00B23285"/>
    <w:rsid w:val="00B33D35"/>
    <w:rsid w:val="00B469BA"/>
    <w:rsid w:val="00B65751"/>
    <w:rsid w:val="00B710FF"/>
    <w:rsid w:val="00B8360C"/>
    <w:rsid w:val="00B86487"/>
    <w:rsid w:val="00BB4987"/>
    <w:rsid w:val="00BC0E64"/>
    <w:rsid w:val="00BE3D1F"/>
    <w:rsid w:val="00C04BC2"/>
    <w:rsid w:val="00C1235B"/>
    <w:rsid w:val="00C30867"/>
    <w:rsid w:val="00C412B1"/>
    <w:rsid w:val="00C453EE"/>
    <w:rsid w:val="00C6061C"/>
    <w:rsid w:val="00C74C99"/>
    <w:rsid w:val="00C97688"/>
    <w:rsid w:val="00CA7BF4"/>
    <w:rsid w:val="00CB000C"/>
    <w:rsid w:val="00CC4042"/>
    <w:rsid w:val="00CF31EB"/>
    <w:rsid w:val="00D06061"/>
    <w:rsid w:val="00D36D04"/>
    <w:rsid w:val="00D61060"/>
    <w:rsid w:val="00D641C3"/>
    <w:rsid w:val="00D901B3"/>
    <w:rsid w:val="00DD2CFD"/>
    <w:rsid w:val="00E50193"/>
    <w:rsid w:val="00E650F6"/>
    <w:rsid w:val="00ED03EA"/>
    <w:rsid w:val="00EF1D00"/>
    <w:rsid w:val="00F17DE3"/>
    <w:rsid w:val="00F32C90"/>
    <w:rsid w:val="00F45FC6"/>
    <w:rsid w:val="00F704CC"/>
    <w:rsid w:val="00F74848"/>
    <w:rsid w:val="00F754F0"/>
    <w:rsid w:val="00F76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35E53"/>
  <w15:chartTrackingRefBased/>
  <w15:docId w15:val="{94D13B8B-FFC9-4108-ABAF-8BB72D14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paragraph" w:styleId="Ttulo1">
    <w:name w:val="heading 1"/>
    <w:basedOn w:val="Normal"/>
    <w:next w:val="Normal"/>
    <w:link w:val="Ttulo1Car"/>
    <w:uiPriority w:val="9"/>
    <w:qFormat/>
    <w:rsid w:val="00A91291"/>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A9129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255ED"/>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C6061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051130"/>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BB4987"/>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BB4987"/>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BB4987"/>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BB4987"/>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16119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61199"/>
    <w:rPr>
      <w:rFonts w:ascii="Segoe UI" w:hAnsi="Segoe UI" w:cs="Segoe UI"/>
      <w:sz w:val="18"/>
      <w:szCs w:val="18"/>
      <w:lang w:val="es-ES"/>
    </w:rPr>
  </w:style>
  <w:style w:type="paragraph" w:styleId="Prrafodelista">
    <w:name w:val="List Paragraph"/>
    <w:basedOn w:val="Normal"/>
    <w:uiPriority w:val="34"/>
    <w:qFormat/>
    <w:rsid w:val="00161199"/>
    <w:pPr>
      <w:ind w:left="720"/>
      <w:contextualSpacing/>
    </w:pPr>
  </w:style>
  <w:style w:type="paragraph" w:styleId="Ttulo">
    <w:name w:val="Title"/>
    <w:basedOn w:val="Normal"/>
    <w:next w:val="Normal"/>
    <w:link w:val="TtuloCar"/>
    <w:uiPriority w:val="10"/>
    <w:qFormat/>
    <w:rsid w:val="00E5019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E50193"/>
    <w:rPr>
      <w:rFonts w:asciiTheme="majorHAnsi" w:eastAsiaTheme="majorEastAsia" w:hAnsiTheme="majorHAnsi" w:cstheme="majorBidi"/>
      <w:spacing w:val="-10"/>
      <w:kern w:val="28"/>
      <w:sz w:val="56"/>
      <w:szCs w:val="56"/>
      <w:lang w:val="es-ES"/>
    </w:rPr>
  </w:style>
  <w:style w:type="paragraph" w:styleId="Subttulo">
    <w:name w:val="Subtitle"/>
    <w:basedOn w:val="Normal"/>
    <w:next w:val="Normal"/>
    <w:link w:val="SubttuloCar"/>
    <w:uiPriority w:val="11"/>
    <w:qFormat/>
    <w:rsid w:val="00E50193"/>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E50193"/>
    <w:rPr>
      <w:rFonts w:eastAsiaTheme="minorEastAsia"/>
      <w:color w:val="5A5A5A" w:themeColor="text1" w:themeTint="A5"/>
      <w:spacing w:val="15"/>
      <w:lang w:val="es-ES"/>
    </w:rPr>
  </w:style>
  <w:style w:type="character" w:styleId="Hipervnculo">
    <w:name w:val="Hyperlink"/>
    <w:basedOn w:val="Fuentedeprrafopredeter"/>
    <w:uiPriority w:val="99"/>
    <w:unhideWhenUsed/>
    <w:rsid w:val="00F17DE3"/>
    <w:rPr>
      <w:color w:val="0563C1" w:themeColor="hyperlink"/>
      <w:u w:val="single"/>
    </w:rPr>
  </w:style>
  <w:style w:type="character" w:customStyle="1" w:styleId="Mencinsinresolver1">
    <w:name w:val="Mención sin resolver1"/>
    <w:basedOn w:val="Fuentedeprrafopredeter"/>
    <w:uiPriority w:val="99"/>
    <w:semiHidden/>
    <w:unhideWhenUsed/>
    <w:rsid w:val="00F17DE3"/>
    <w:rPr>
      <w:color w:val="605E5C"/>
      <w:shd w:val="clear" w:color="auto" w:fill="E1DFDD"/>
    </w:rPr>
  </w:style>
  <w:style w:type="table" w:styleId="Tablaconcuadrcula">
    <w:name w:val="Table Grid"/>
    <w:basedOn w:val="Tablanormal"/>
    <w:uiPriority w:val="39"/>
    <w:rsid w:val="00F17D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A91291"/>
    <w:rPr>
      <w:rFonts w:asciiTheme="majorHAnsi" w:eastAsiaTheme="majorEastAsia" w:hAnsiTheme="majorHAnsi" w:cstheme="majorBidi"/>
      <w:color w:val="2F5496" w:themeColor="accent1" w:themeShade="BF"/>
      <w:sz w:val="32"/>
      <w:szCs w:val="32"/>
      <w:lang w:val="es-ES"/>
    </w:rPr>
  </w:style>
  <w:style w:type="character" w:customStyle="1" w:styleId="Ttulo2Car">
    <w:name w:val="Título 2 Car"/>
    <w:basedOn w:val="Fuentedeprrafopredeter"/>
    <w:link w:val="Ttulo2"/>
    <w:uiPriority w:val="9"/>
    <w:rsid w:val="00A91291"/>
    <w:rPr>
      <w:rFonts w:asciiTheme="majorHAnsi" w:eastAsiaTheme="majorEastAsia" w:hAnsiTheme="majorHAnsi" w:cstheme="majorBidi"/>
      <w:color w:val="2F5496" w:themeColor="accent1" w:themeShade="BF"/>
      <w:sz w:val="26"/>
      <w:szCs w:val="26"/>
      <w:lang w:val="es-ES"/>
    </w:rPr>
  </w:style>
  <w:style w:type="character" w:customStyle="1" w:styleId="Ttulo4Car">
    <w:name w:val="Título 4 Car"/>
    <w:basedOn w:val="Fuentedeprrafopredeter"/>
    <w:link w:val="Ttulo4"/>
    <w:uiPriority w:val="9"/>
    <w:rsid w:val="00C6061C"/>
    <w:rPr>
      <w:rFonts w:asciiTheme="majorHAnsi" w:eastAsiaTheme="majorEastAsia" w:hAnsiTheme="majorHAnsi" w:cstheme="majorBidi"/>
      <w:i/>
      <w:iCs/>
      <w:color w:val="2F5496" w:themeColor="accent1" w:themeShade="BF"/>
      <w:lang w:val="es-ES"/>
    </w:rPr>
  </w:style>
  <w:style w:type="character" w:customStyle="1" w:styleId="Ttulo3Car">
    <w:name w:val="Título 3 Car"/>
    <w:basedOn w:val="Fuentedeprrafopredeter"/>
    <w:link w:val="Ttulo3"/>
    <w:uiPriority w:val="9"/>
    <w:rsid w:val="006255ED"/>
    <w:rPr>
      <w:rFonts w:asciiTheme="majorHAnsi" w:eastAsiaTheme="majorEastAsia" w:hAnsiTheme="majorHAnsi" w:cstheme="majorBidi"/>
      <w:color w:val="1F3763" w:themeColor="accent1" w:themeShade="7F"/>
      <w:sz w:val="24"/>
      <w:szCs w:val="24"/>
      <w:lang w:val="es-ES"/>
    </w:rPr>
  </w:style>
  <w:style w:type="table" w:styleId="Tablanormal3">
    <w:name w:val="Plain Table 3"/>
    <w:basedOn w:val="Tablanormal"/>
    <w:uiPriority w:val="43"/>
    <w:rsid w:val="00625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Ttulo5Car">
    <w:name w:val="Título 5 Car"/>
    <w:basedOn w:val="Fuentedeprrafopredeter"/>
    <w:link w:val="Ttulo5"/>
    <w:uiPriority w:val="9"/>
    <w:semiHidden/>
    <w:rsid w:val="00051130"/>
    <w:rPr>
      <w:rFonts w:asciiTheme="majorHAnsi" w:eastAsiaTheme="majorEastAsia" w:hAnsiTheme="majorHAnsi" w:cstheme="majorBidi"/>
      <w:color w:val="2F5496" w:themeColor="accent1" w:themeShade="BF"/>
      <w:lang w:val="es-ES"/>
    </w:rPr>
  </w:style>
  <w:style w:type="paragraph" w:styleId="TtuloTDC">
    <w:name w:val="TOC Heading"/>
    <w:basedOn w:val="Ttulo1"/>
    <w:next w:val="Normal"/>
    <w:uiPriority w:val="39"/>
    <w:unhideWhenUsed/>
    <w:qFormat/>
    <w:rsid w:val="00F754F0"/>
    <w:pPr>
      <w:numPr>
        <w:numId w:val="0"/>
      </w:numPr>
      <w:outlineLvl w:val="9"/>
    </w:pPr>
    <w:rPr>
      <w:lang w:val="en-US"/>
    </w:rPr>
  </w:style>
  <w:style w:type="paragraph" w:styleId="TDC1">
    <w:name w:val="toc 1"/>
    <w:basedOn w:val="Normal"/>
    <w:next w:val="Normal"/>
    <w:autoRedefine/>
    <w:uiPriority w:val="39"/>
    <w:unhideWhenUsed/>
    <w:rsid w:val="00F754F0"/>
    <w:pPr>
      <w:spacing w:after="100"/>
    </w:pPr>
  </w:style>
  <w:style w:type="paragraph" w:styleId="TDC2">
    <w:name w:val="toc 2"/>
    <w:basedOn w:val="Normal"/>
    <w:next w:val="Normal"/>
    <w:autoRedefine/>
    <w:uiPriority w:val="39"/>
    <w:unhideWhenUsed/>
    <w:rsid w:val="00F754F0"/>
    <w:pPr>
      <w:spacing w:after="100"/>
      <w:ind w:left="220"/>
    </w:pPr>
  </w:style>
  <w:style w:type="paragraph" w:styleId="TDC3">
    <w:name w:val="toc 3"/>
    <w:basedOn w:val="Normal"/>
    <w:next w:val="Normal"/>
    <w:autoRedefine/>
    <w:uiPriority w:val="39"/>
    <w:unhideWhenUsed/>
    <w:rsid w:val="00F754F0"/>
    <w:pPr>
      <w:spacing w:after="100"/>
      <w:ind w:left="440"/>
    </w:pPr>
  </w:style>
  <w:style w:type="character" w:customStyle="1" w:styleId="Ttulo6Car">
    <w:name w:val="Título 6 Car"/>
    <w:basedOn w:val="Fuentedeprrafopredeter"/>
    <w:link w:val="Ttulo6"/>
    <w:uiPriority w:val="9"/>
    <w:semiHidden/>
    <w:rsid w:val="00BB4987"/>
    <w:rPr>
      <w:rFonts w:asciiTheme="majorHAnsi" w:eastAsiaTheme="majorEastAsia" w:hAnsiTheme="majorHAnsi" w:cstheme="majorBidi"/>
      <w:color w:val="1F3763" w:themeColor="accent1" w:themeShade="7F"/>
      <w:lang w:val="es-ES"/>
    </w:rPr>
  </w:style>
  <w:style w:type="character" w:customStyle="1" w:styleId="Ttulo7Car">
    <w:name w:val="Título 7 Car"/>
    <w:basedOn w:val="Fuentedeprrafopredeter"/>
    <w:link w:val="Ttulo7"/>
    <w:uiPriority w:val="9"/>
    <w:semiHidden/>
    <w:rsid w:val="00BB4987"/>
    <w:rPr>
      <w:rFonts w:asciiTheme="majorHAnsi" w:eastAsiaTheme="majorEastAsia" w:hAnsiTheme="majorHAnsi" w:cstheme="majorBidi"/>
      <w:i/>
      <w:iCs/>
      <w:color w:val="1F3763" w:themeColor="accent1" w:themeShade="7F"/>
      <w:lang w:val="es-ES"/>
    </w:rPr>
  </w:style>
  <w:style w:type="character" w:customStyle="1" w:styleId="Ttulo8Car">
    <w:name w:val="Título 8 Car"/>
    <w:basedOn w:val="Fuentedeprrafopredeter"/>
    <w:link w:val="Ttulo8"/>
    <w:uiPriority w:val="9"/>
    <w:semiHidden/>
    <w:rsid w:val="00BB4987"/>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BB4987"/>
    <w:rPr>
      <w:rFonts w:asciiTheme="majorHAnsi" w:eastAsiaTheme="majorEastAsia" w:hAnsiTheme="majorHAnsi" w:cstheme="majorBidi"/>
      <w:i/>
      <w:iCs/>
      <w:color w:val="272727" w:themeColor="text1" w:themeTint="D8"/>
      <w:sz w:val="21"/>
      <w:szCs w:val="21"/>
      <w:lang w:val="es-ES"/>
    </w:rPr>
  </w:style>
  <w:style w:type="paragraph" w:styleId="Encabezado">
    <w:name w:val="header"/>
    <w:basedOn w:val="Normal"/>
    <w:link w:val="EncabezadoCar"/>
    <w:uiPriority w:val="99"/>
    <w:unhideWhenUsed/>
    <w:rsid w:val="00BB498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B4987"/>
    <w:rPr>
      <w:lang w:val="es-ES"/>
    </w:rPr>
  </w:style>
  <w:style w:type="paragraph" w:styleId="Piedepgina">
    <w:name w:val="footer"/>
    <w:basedOn w:val="Normal"/>
    <w:link w:val="PiedepginaCar"/>
    <w:uiPriority w:val="99"/>
    <w:unhideWhenUsed/>
    <w:rsid w:val="00BB498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B4987"/>
    <w:rPr>
      <w:lang w:val="es-ES"/>
    </w:rPr>
  </w:style>
  <w:style w:type="character" w:styleId="Refdecomentario">
    <w:name w:val="annotation reference"/>
    <w:basedOn w:val="Fuentedeprrafopredeter"/>
    <w:uiPriority w:val="99"/>
    <w:semiHidden/>
    <w:unhideWhenUsed/>
    <w:rsid w:val="00AC0DC4"/>
    <w:rPr>
      <w:sz w:val="16"/>
      <w:szCs w:val="16"/>
    </w:rPr>
  </w:style>
  <w:style w:type="paragraph" w:styleId="Textocomentario">
    <w:name w:val="annotation text"/>
    <w:basedOn w:val="Normal"/>
    <w:link w:val="TextocomentarioCar"/>
    <w:uiPriority w:val="99"/>
    <w:semiHidden/>
    <w:unhideWhenUsed/>
    <w:rsid w:val="00AC0DC4"/>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AC0DC4"/>
    <w:rPr>
      <w:sz w:val="20"/>
      <w:szCs w:val="20"/>
      <w:lang w:val="es-ES"/>
    </w:rPr>
  </w:style>
  <w:style w:type="paragraph" w:styleId="Asuntodelcomentario">
    <w:name w:val="annotation subject"/>
    <w:basedOn w:val="Textocomentario"/>
    <w:next w:val="Textocomentario"/>
    <w:link w:val="AsuntodelcomentarioCar"/>
    <w:uiPriority w:val="99"/>
    <w:semiHidden/>
    <w:unhideWhenUsed/>
    <w:rsid w:val="00AC0DC4"/>
    <w:rPr>
      <w:b/>
      <w:bCs/>
    </w:rPr>
  </w:style>
  <w:style w:type="character" w:customStyle="1" w:styleId="AsuntodelcomentarioCar">
    <w:name w:val="Asunto del comentario Car"/>
    <w:basedOn w:val="TextocomentarioCar"/>
    <w:link w:val="Asuntodelcomentario"/>
    <w:uiPriority w:val="99"/>
    <w:semiHidden/>
    <w:rsid w:val="00AC0DC4"/>
    <w:rPr>
      <w:b/>
      <w:bCs/>
      <w:sz w:val="20"/>
      <w:szCs w:val="20"/>
      <w:lang w:val="es-ES"/>
    </w:rPr>
  </w:style>
  <w:style w:type="character" w:customStyle="1" w:styleId="st1">
    <w:name w:val="st1"/>
    <w:basedOn w:val="Fuentedeprrafopredeter"/>
    <w:rsid w:val="00C412B1"/>
  </w:style>
  <w:style w:type="character" w:customStyle="1" w:styleId="Mencinsinresolver2">
    <w:name w:val="Mención sin resolver2"/>
    <w:basedOn w:val="Fuentedeprrafopredeter"/>
    <w:uiPriority w:val="99"/>
    <w:semiHidden/>
    <w:unhideWhenUsed/>
    <w:rsid w:val="009D10B7"/>
    <w:rPr>
      <w:color w:val="605E5C"/>
      <w:shd w:val="clear" w:color="auto" w:fill="E1DFDD"/>
    </w:rPr>
  </w:style>
  <w:style w:type="table" w:styleId="Tablanormal4">
    <w:name w:val="Plain Table 4"/>
    <w:basedOn w:val="Tablanormal"/>
    <w:uiPriority w:val="44"/>
    <w:rsid w:val="0055352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decuadrcula2">
    <w:name w:val="Grid Table 2"/>
    <w:basedOn w:val="Tablanormal"/>
    <w:uiPriority w:val="47"/>
    <w:rsid w:val="00223A7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period">
    <w:name w:val="period"/>
    <w:basedOn w:val="Fuentedeprrafopredeter"/>
    <w:rsid w:val="006477E6"/>
  </w:style>
  <w:style w:type="character" w:customStyle="1" w:styleId="cit">
    <w:name w:val="cit"/>
    <w:basedOn w:val="Fuentedeprrafopredeter"/>
    <w:rsid w:val="006477E6"/>
  </w:style>
  <w:style w:type="character" w:customStyle="1" w:styleId="citation-doi">
    <w:name w:val="citation-doi"/>
    <w:basedOn w:val="Fuentedeprrafopredeter"/>
    <w:rsid w:val="006477E6"/>
  </w:style>
  <w:style w:type="character" w:customStyle="1" w:styleId="secondary-date">
    <w:name w:val="secondary-date"/>
    <w:basedOn w:val="Fuentedeprrafopredeter"/>
    <w:rsid w:val="006477E6"/>
  </w:style>
  <w:style w:type="paragraph" w:styleId="Textonotaalfinal">
    <w:name w:val="endnote text"/>
    <w:basedOn w:val="Normal"/>
    <w:link w:val="TextonotaalfinalCar"/>
    <w:uiPriority w:val="99"/>
    <w:semiHidden/>
    <w:unhideWhenUsed/>
    <w:rsid w:val="001E215D"/>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1E215D"/>
    <w:rPr>
      <w:sz w:val="20"/>
      <w:szCs w:val="20"/>
      <w:lang w:val="es-ES"/>
    </w:rPr>
  </w:style>
  <w:style w:type="character" w:styleId="Refdenotaalfinal">
    <w:name w:val="endnote reference"/>
    <w:basedOn w:val="Fuentedeprrafopredeter"/>
    <w:uiPriority w:val="99"/>
    <w:semiHidden/>
    <w:unhideWhenUsed/>
    <w:rsid w:val="001E215D"/>
    <w:rPr>
      <w:vertAlign w:val="superscript"/>
    </w:rPr>
  </w:style>
  <w:style w:type="paragraph" w:styleId="Textonotapie">
    <w:name w:val="footnote text"/>
    <w:basedOn w:val="Normal"/>
    <w:link w:val="TextonotapieCar"/>
    <w:uiPriority w:val="99"/>
    <w:semiHidden/>
    <w:unhideWhenUsed/>
    <w:rsid w:val="001E215D"/>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E215D"/>
    <w:rPr>
      <w:sz w:val="20"/>
      <w:szCs w:val="20"/>
      <w:lang w:val="es-ES"/>
    </w:rPr>
  </w:style>
  <w:style w:type="character" w:styleId="Refdenotaalpie">
    <w:name w:val="footnote reference"/>
    <w:basedOn w:val="Fuentedeprrafopredeter"/>
    <w:uiPriority w:val="99"/>
    <w:semiHidden/>
    <w:unhideWhenUsed/>
    <w:rsid w:val="001E215D"/>
    <w:rPr>
      <w:vertAlign w:val="superscript"/>
    </w:rPr>
  </w:style>
  <w:style w:type="paragraph" w:customStyle="1" w:styleId="Compact">
    <w:name w:val="Compact"/>
    <w:basedOn w:val="Normal"/>
    <w:qFormat/>
    <w:rsid w:val="009372AC"/>
    <w:pPr>
      <w:spacing w:before="36" w:after="36" w:line="240" w:lineRule="auto"/>
    </w:pPr>
    <w:rPr>
      <w:sz w:val="24"/>
      <w:szCs w:val="24"/>
      <w:lang w:val="en-US"/>
    </w:rPr>
  </w:style>
  <w:style w:type="character" w:customStyle="1" w:styleId="VerbatimChar">
    <w:name w:val="Verbatim Char"/>
    <w:basedOn w:val="Fuentedeprrafopredeter"/>
    <w:link w:val="SourceCode"/>
    <w:locked/>
    <w:rsid w:val="009372AC"/>
    <w:rPr>
      <w:rFonts w:ascii="Consolas" w:hAnsi="Consolas"/>
    </w:rPr>
  </w:style>
  <w:style w:type="paragraph" w:customStyle="1" w:styleId="SourceCode">
    <w:name w:val="Source Code"/>
    <w:basedOn w:val="Normal"/>
    <w:link w:val="VerbatimChar"/>
    <w:rsid w:val="009372AC"/>
    <w:pPr>
      <w:wordWrap w:val="0"/>
      <w:spacing w:before="180" w:after="180" w:line="240" w:lineRule="auto"/>
    </w:pPr>
    <w:rPr>
      <w:rFonts w:ascii="Consolas" w:hAnsi="Consolas"/>
      <w:lang w:val="en-US"/>
    </w:rPr>
  </w:style>
  <w:style w:type="table" w:styleId="Tabladelista1clara-nfasis3">
    <w:name w:val="List Table 1 Light Accent 3"/>
    <w:basedOn w:val="Tablanormal"/>
    <w:uiPriority w:val="46"/>
    <w:rsid w:val="009372A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DataTypeTok">
    <w:name w:val="DataTypeTok"/>
    <w:basedOn w:val="VerbatimChar"/>
    <w:rsid w:val="009372AC"/>
    <w:rPr>
      <w:rFonts w:ascii="Consolas" w:hAnsi="Consolas"/>
      <w:color w:val="902000"/>
    </w:rPr>
  </w:style>
  <w:style w:type="character" w:customStyle="1" w:styleId="StringTok">
    <w:name w:val="StringTok"/>
    <w:basedOn w:val="VerbatimChar"/>
    <w:rsid w:val="009372AC"/>
    <w:rPr>
      <w:rFonts w:ascii="Consolas" w:hAnsi="Consolas"/>
      <w:color w:val="4070A0"/>
    </w:rPr>
  </w:style>
  <w:style w:type="character" w:customStyle="1" w:styleId="NormalTok">
    <w:name w:val="NormalTok"/>
    <w:basedOn w:val="VerbatimChar"/>
    <w:rsid w:val="009372AC"/>
    <w:rPr>
      <w:rFonts w:ascii="Consolas" w:hAnsi="Consolas"/>
    </w:rPr>
  </w:style>
  <w:style w:type="paragraph" w:customStyle="1" w:styleId="BlockQuote">
    <w:name w:val="Block Quote"/>
    <w:basedOn w:val="Normal"/>
    <w:next w:val="Normal"/>
    <w:uiPriority w:val="9"/>
    <w:qFormat/>
    <w:rsid w:val="00250FE7"/>
    <w:pPr>
      <w:spacing w:before="100" w:after="100" w:line="240" w:lineRule="auto"/>
    </w:pPr>
    <w:rPr>
      <w:rFonts w:asciiTheme="majorHAnsi" w:eastAsiaTheme="majorEastAsia" w:hAnsiTheme="majorHAnsi" w:cstheme="majorBidi"/>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349341">
      <w:bodyDiv w:val="1"/>
      <w:marLeft w:val="0"/>
      <w:marRight w:val="0"/>
      <w:marTop w:val="0"/>
      <w:marBottom w:val="0"/>
      <w:divBdr>
        <w:top w:val="none" w:sz="0" w:space="0" w:color="auto"/>
        <w:left w:val="none" w:sz="0" w:space="0" w:color="auto"/>
        <w:bottom w:val="none" w:sz="0" w:space="0" w:color="auto"/>
        <w:right w:val="none" w:sz="0" w:space="0" w:color="auto"/>
      </w:divBdr>
    </w:div>
    <w:div w:id="275212623">
      <w:bodyDiv w:val="1"/>
      <w:marLeft w:val="0"/>
      <w:marRight w:val="0"/>
      <w:marTop w:val="0"/>
      <w:marBottom w:val="0"/>
      <w:divBdr>
        <w:top w:val="none" w:sz="0" w:space="0" w:color="auto"/>
        <w:left w:val="none" w:sz="0" w:space="0" w:color="auto"/>
        <w:bottom w:val="none" w:sz="0" w:space="0" w:color="auto"/>
        <w:right w:val="none" w:sz="0" w:space="0" w:color="auto"/>
      </w:divBdr>
    </w:div>
    <w:div w:id="497423620">
      <w:bodyDiv w:val="1"/>
      <w:marLeft w:val="0"/>
      <w:marRight w:val="0"/>
      <w:marTop w:val="0"/>
      <w:marBottom w:val="0"/>
      <w:divBdr>
        <w:top w:val="none" w:sz="0" w:space="0" w:color="auto"/>
        <w:left w:val="none" w:sz="0" w:space="0" w:color="auto"/>
        <w:bottom w:val="none" w:sz="0" w:space="0" w:color="auto"/>
        <w:right w:val="none" w:sz="0" w:space="0" w:color="auto"/>
      </w:divBdr>
      <w:divsChild>
        <w:div w:id="795952907">
          <w:marLeft w:val="0"/>
          <w:marRight w:val="0"/>
          <w:marTop w:val="0"/>
          <w:marBottom w:val="0"/>
          <w:divBdr>
            <w:top w:val="none" w:sz="0" w:space="0" w:color="auto"/>
            <w:left w:val="none" w:sz="0" w:space="0" w:color="auto"/>
            <w:bottom w:val="none" w:sz="0" w:space="0" w:color="auto"/>
            <w:right w:val="none" w:sz="0" w:space="0" w:color="auto"/>
          </w:divBdr>
          <w:divsChild>
            <w:div w:id="1333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913973">
      <w:bodyDiv w:val="1"/>
      <w:marLeft w:val="0"/>
      <w:marRight w:val="0"/>
      <w:marTop w:val="0"/>
      <w:marBottom w:val="0"/>
      <w:divBdr>
        <w:top w:val="none" w:sz="0" w:space="0" w:color="auto"/>
        <w:left w:val="none" w:sz="0" w:space="0" w:color="auto"/>
        <w:bottom w:val="none" w:sz="0" w:space="0" w:color="auto"/>
        <w:right w:val="none" w:sz="0" w:space="0" w:color="auto"/>
      </w:divBdr>
    </w:div>
    <w:div w:id="633868861">
      <w:bodyDiv w:val="1"/>
      <w:marLeft w:val="0"/>
      <w:marRight w:val="0"/>
      <w:marTop w:val="0"/>
      <w:marBottom w:val="0"/>
      <w:divBdr>
        <w:top w:val="none" w:sz="0" w:space="0" w:color="auto"/>
        <w:left w:val="none" w:sz="0" w:space="0" w:color="auto"/>
        <w:bottom w:val="none" w:sz="0" w:space="0" w:color="auto"/>
        <w:right w:val="none" w:sz="0" w:space="0" w:color="auto"/>
      </w:divBdr>
    </w:div>
    <w:div w:id="706100946">
      <w:bodyDiv w:val="1"/>
      <w:marLeft w:val="0"/>
      <w:marRight w:val="0"/>
      <w:marTop w:val="0"/>
      <w:marBottom w:val="0"/>
      <w:divBdr>
        <w:top w:val="none" w:sz="0" w:space="0" w:color="auto"/>
        <w:left w:val="none" w:sz="0" w:space="0" w:color="auto"/>
        <w:bottom w:val="none" w:sz="0" w:space="0" w:color="auto"/>
        <w:right w:val="none" w:sz="0" w:space="0" w:color="auto"/>
      </w:divBdr>
      <w:divsChild>
        <w:div w:id="727218665">
          <w:marLeft w:val="547"/>
          <w:marRight w:val="0"/>
          <w:marTop w:val="0"/>
          <w:marBottom w:val="0"/>
          <w:divBdr>
            <w:top w:val="none" w:sz="0" w:space="0" w:color="auto"/>
            <w:left w:val="none" w:sz="0" w:space="0" w:color="auto"/>
            <w:bottom w:val="none" w:sz="0" w:space="0" w:color="auto"/>
            <w:right w:val="none" w:sz="0" w:space="0" w:color="auto"/>
          </w:divBdr>
        </w:div>
        <w:div w:id="1489904344">
          <w:marLeft w:val="547"/>
          <w:marRight w:val="0"/>
          <w:marTop w:val="0"/>
          <w:marBottom w:val="0"/>
          <w:divBdr>
            <w:top w:val="none" w:sz="0" w:space="0" w:color="auto"/>
            <w:left w:val="none" w:sz="0" w:space="0" w:color="auto"/>
            <w:bottom w:val="none" w:sz="0" w:space="0" w:color="auto"/>
            <w:right w:val="none" w:sz="0" w:space="0" w:color="auto"/>
          </w:divBdr>
        </w:div>
        <w:div w:id="248854716">
          <w:marLeft w:val="547"/>
          <w:marRight w:val="0"/>
          <w:marTop w:val="0"/>
          <w:marBottom w:val="0"/>
          <w:divBdr>
            <w:top w:val="none" w:sz="0" w:space="0" w:color="auto"/>
            <w:left w:val="none" w:sz="0" w:space="0" w:color="auto"/>
            <w:bottom w:val="none" w:sz="0" w:space="0" w:color="auto"/>
            <w:right w:val="none" w:sz="0" w:space="0" w:color="auto"/>
          </w:divBdr>
        </w:div>
      </w:divsChild>
    </w:div>
    <w:div w:id="912542445">
      <w:bodyDiv w:val="1"/>
      <w:marLeft w:val="0"/>
      <w:marRight w:val="0"/>
      <w:marTop w:val="0"/>
      <w:marBottom w:val="0"/>
      <w:divBdr>
        <w:top w:val="none" w:sz="0" w:space="0" w:color="auto"/>
        <w:left w:val="none" w:sz="0" w:space="0" w:color="auto"/>
        <w:bottom w:val="none" w:sz="0" w:space="0" w:color="auto"/>
        <w:right w:val="none" w:sz="0" w:space="0" w:color="auto"/>
      </w:divBdr>
    </w:div>
    <w:div w:id="928736421">
      <w:bodyDiv w:val="1"/>
      <w:marLeft w:val="0"/>
      <w:marRight w:val="0"/>
      <w:marTop w:val="0"/>
      <w:marBottom w:val="0"/>
      <w:divBdr>
        <w:top w:val="none" w:sz="0" w:space="0" w:color="auto"/>
        <w:left w:val="none" w:sz="0" w:space="0" w:color="auto"/>
        <w:bottom w:val="none" w:sz="0" w:space="0" w:color="auto"/>
        <w:right w:val="none" w:sz="0" w:space="0" w:color="auto"/>
      </w:divBdr>
    </w:div>
    <w:div w:id="975715593">
      <w:bodyDiv w:val="1"/>
      <w:marLeft w:val="0"/>
      <w:marRight w:val="0"/>
      <w:marTop w:val="0"/>
      <w:marBottom w:val="0"/>
      <w:divBdr>
        <w:top w:val="none" w:sz="0" w:space="0" w:color="auto"/>
        <w:left w:val="none" w:sz="0" w:space="0" w:color="auto"/>
        <w:bottom w:val="none" w:sz="0" w:space="0" w:color="auto"/>
        <w:right w:val="none" w:sz="0" w:space="0" w:color="auto"/>
      </w:divBdr>
    </w:div>
    <w:div w:id="989408050">
      <w:bodyDiv w:val="1"/>
      <w:marLeft w:val="0"/>
      <w:marRight w:val="0"/>
      <w:marTop w:val="0"/>
      <w:marBottom w:val="0"/>
      <w:divBdr>
        <w:top w:val="none" w:sz="0" w:space="0" w:color="auto"/>
        <w:left w:val="none" w:sz="0" w:space="0" w:color="auto"/>
        <w:bottom w:val="none" w:sz="0" w:space="0" w:color="auto"/>
        <w:right w:val="none" w:sz="0" w:space="0" w:color="auto"/>
      </w:divBdr>
    </w:div>
    <w:div w:id="1037656546">
      <w:bodyDiv w:val="1"/>
      <w:marLeft w:val="0"/>
      <w:marRight w:val="0"/>
      <w:marTop w:val="0"/>
      <w:marBottom w:val="0"/>
      <w:divBdr>
        <w:top w:val="none" w:sz="0" w:space="0" w:color="auto"/>
        <w:left w:val="none" w:sz="0" w:space="0" w:color="auto"/>
        <w:bottom w:val="none" w:sz="0" w:space="0" w:color="auto"/>
        <w:right w:val="none" w:sz="0" w:space="0" w:color="auto"/>
      </w:divBdr>
    </w:div>
    <w:div w:id="1082873646">
      <w:bodyDiv w:val="1"/>
      <w:marLeft w:val="0"/>
      <w:marRight w:val="0"/>
      <w:marTop w:val="0"/>
      <w:marBottom w:val="0"/>
      <w:divBdr>
        <w:top w:val="none" w:sz="0" w:space="0" w:color="auto"/>
        <w:left w:val="none" w:sz="0" w:space="0" w:color="auto"/>
        <w:bottom w:val="none" w:sz="0" w:space="0" w:color="auto"/>
        <w:right w:val="none" w:sz="0" w:space="0" w:color="auto"/>
      </w:divBdr>
      <w:divsChild>
        <w:div w:id="395586691">
          <w:blockQuote w:val="1"/>
          <w:marLeft w:val="0"/>
          <w:marRight w:val="0"/>
          <w:marTop w:val="192"/>
          <w:marBottom w:val="192"/>
          <w:divBdr>
            <w:top w:val="none" w:sz="0" w:space="0" w:color="auto"/>
            <w:left w:val="single" w:sz="24" w:space="11" w:color="DFE2E5"/>
            <w:bottom w:val="none" w:sz="0" w:space="0" w:color="auto"/>
            <w:right w:val="none" w:sz="0" w:space="0" w:color="auto"/>
          </w:divBdr>
        </w:div>
        <w:div w:id="1136415053">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111821177">
      <w:bodyDiv w:val="1"/>
      <w:marLeft w:val="0"/>
      <w:marRight w:val="0"/>
      <w:marTop w:val="0"/>
      <w:marBottom w:val="0"/>
      <w:divBdr>
        <w:top w:val="none" w:sz="0" w:space="0" w:color="auto"/>
        <w:left w:val="none" w:sz="0" w:space="0" w:color="auto"/>
        <w:bottom w:val="none" w:sz="0" w:space="0" w:color="auto"/>
        <w:right w:val="none" w:sz="0" w:space="0" w:color="auto"/>
      </w:divBdr>
    </w:div>
    <w:div w:id="1133593328">
      <w:bodyDiv w:val="1"/>
      <w:marLeft w:val="0"/>
      <w:marRight w:val="0"/>
      <w:marTop w:val="0"/>
      <w:marBottom w:val="0"/>
      <w:divBdr>
        <w:top w:val="none" w:sz="0" w:space="0" w:color="auto"/>
        <w:left w:val="none" w:sz="0" w:space="0" w:color="auto"/>
        <w:bottom w:val="none" w:sz="0" w:space="0" w:color="auto"/>
        <w:right w:val="none" w:sz="0" w:space="0" w:color="auto"/>
      </w:divBdr>
    </w:div>
    <w:div w:id="1174033941">
      <w:bodyDiv w:val="1"/>
      <w:marLeft w:val="0"/>
      <w:marRight w:val="0"/>
      <w:marTop w:val="0"/>
      <w:marBottom w:val="0"/>
      <w:divBdr>
        <w:top w:val="none" w:sz="0" w:space="0" w:color="auto"/>
        <w:left w:val="none" w:sz="0" w:space="0" w:color="auto"/>
        <w:bottom w:val="none" w:sz="0" w:space="0" w:color="auto"/>
        <w:right w:val="none" w:sz="0" w:space="0" w:color="auto"/>
      </w:divBdr>
      <w:divsChild>
        <w:div w:id="1394278485">
          <w:marLeft w:val="0"/>
          <w:marRight w:val="0"/>
          <w:marTop w:val="0"/>
          <w:marBottom w:val="0"/>
          <w:divBdr>
            <w:top w:val="none" w:sz="0" w:space="0" w:color="auto"/>
            <w:left w:val="none" w:sz="0" w:space="0" w:color="auto"/>
            <w:bottom w:val="none" w:sz="0" w:space="0" w:color="auto"/>
            <w:right w:val="none" w:sz="0" w:space="0" w:color="auto"/>
          </w:divBdr>
          <w:divsChild>
            <w:div w:id="495877261">
              <w:marLeft w:val="0"/>
              <w:marRight w:val="0"/>
              <w:marTop w:val="0"/>
              <w:marBottom w:val="0"/>
              <w:divBdr>
                <w:top w:val="none" w:sz="0" w:space="0" w:color="auto"/>
                <w:left w:val="none" w:sz="0" w:space="0" w:color="auto"/>
                <w:bottom w:val="none" w:sz="0" w:space="0" w:color="auto"/>
                <w:right w:val="none" w:sz="0" w:space="0" w:color="auto"/>
              </w:divBdr>
              <w:divsChild>
                <w:div w:id="1886090659">
                  <w:marLeft w:val="0"/>
                  <w:marRight w:val="0"/>
                  <w:marTop w:val="0"/>
                  <w:marBottom w:val="0"/>
                  <w:divBdr>
                    <w:top w:val="none" w:sz="0" w:space="0" w:color="auto"/>
                    <w:left w:val="none" w:sz="0" w:space="0" w:color="auto"/>
                    <w:bottom w:val="none" w:sz="0" w:space="0" w:color="auto"/>
                    <w:right w:val="none" w:sz="0" w:space="0" w:color="auto"/>
                  </w:divBdr>
                  <w:divsChild>
                    <w:div w:id="578682949">
                      <w:marLeft w:val="0"/>
                      <w:marRight w:val="0"/>
                      <w:marTop w:val="0"/>
                      <w:marBottom w:val="0"/>
                      <w:divBdr>
                        <w:top w:val="none" w:sz="0" w:space="0" w:color="auto"/>
                        <w:left w:val="none" w:sz="0" w:space="0" w:color="auto"/>
                        <w:bottom w:val="none" w:sz="0" w:space="0" w:color="auto"/>
                        <w:right w:val="none" w:sz="0" w:space="0" w:color="auto"/>
                      </w:divBdr>
                      <w:divsChild>
                        <w:div w:id="173069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5472457">
      <w:bodyDiv w:val="1"/>
      <w:marLeft w:val="0"/>
      <w:marRight w:val="0"/>
      <w:marTop w:val="0"/>
      <w:marBottom w:val="0"/>
      <w:divBdr>
        <w:top w:val="none" w:sz="0" w:space="0" w:color="auto"/>
        <w:left w:val="none" w:sz="0" w:space="0" w:color="auto"/>
        <w:bottom w:val="none" w:sz="0" w:space="0" w:color="auto"/>
        <w:right w:val="none" w:sz="0" w:space="0" w:color="auto"/>
      </w:divBdr>
    </w:div>
    <w:div w:id="1523785354">
      <w:bodyDiv w:val="1"/>
      <w:marLeft w:val="0"/>
      <w:marRight w:val="0"/>
      <w:marTop w:val="0"/>
      <w:marBottom w:val="0"/>
      <w:divBdr>
        <w:top w:val="none" w:sz="0" w:space="0" w:color="auto"/>
        <w:left w:val="none" w:sz="0" w:space="0" w:color="auto"/>
        <w:bottom w:val="none" w:sz="0" w:space="0" w:color="auto"/>
        <w:right w:val="none" w:sz="0" w:space="0" w:color="auto"/>
      </w:divBdr>
    </w:div>
    <w:div w:id="1549340846">
      <w:bodyDiv w:val="1"/>
      <w:marLeft w:val="0"/>
      <w:marRight w:val="0"/>
      <w:marTop w:val="0"/>
      <w:marBottom w:val="0"/>
      <w:divBdr>
        <w:top w:val="none" w:sz="0" w:space="0" w:color="auto"/>
        <w:left w:val="none" w:sz="0" w:space="0" w:color="auto"/>
        <w:bottom w:val="none" w:sz="0" w:space="0" w:color="auto"/>
        <w:right w:val="none" w:sz="0" w:space="0" w:color="auto"/>
      </w:divBdr>
    </w:div>
    <w:div w:id="1550846440">
      <w:bodyDiv w:val="1"/>
      <w:marLeft w:val="0"/>
      <w:marRight w:val="0"/>
      <w:marTop w:val="0"/>
      <w:marBottom w:val="0"/>
      <w:divBdr>
        <w:top w:val="none" w:sz="0" w:space="0" w:color="auto"/>
        <w:left w:val="none" w:sz="0" w:space="0" w:color="auto"/>
        <w:bottom w:val="none" w:sz="0" w:space="0" w:color="auto"/>
        <w:right w:val="none" w:sz="0" w:space="0" w:color="auto"/>
      </w:divBdr>
    </w:div>
    <w:div w:id="1615863385">
      <w:bodyDiv w:val="1"/>
      <w:marLeft w:val="0"/>
      <w:marRight w:val="0"/>
      <w:marTop w:val="0"/>
      <w:marBottom w:val="0"/>
      <w:divBdr>
        <w:top w:val="none" w:sz="0" w:space="0" w:color="auto"/>
        <w:left w:val="none" w:sz="0" w:space="0" w:color="auto"/>
        <w:bottom w:val="none" w:sz="0" w:space="0" w:color="auto"/>
        <w:right w:val="none" w:sz="0" w:space="0" w:color="auto"/>
      </w:divBdr>
      <w:divsChild>
        <w:div w:id="1403216221">
          <w:marLeft w:val="0"/>
          <w:marRight w:val="0"/>
          <w:marTop w:val="0"/>
          <w:marBottom w:val="0"/>
          <w:divBdr>
            <w:top w:val="none" w:sz="0" w:space="0" w:color="auto"/>
            <w:left w:val="none" w:sz="0" w:space="0" w:color="auto"/>
            <w:bottom w:val="none" w:sz="0" w:space="0" w:color="auto"/>
            <w:right w:val="none" w:sz="0" w:space="0" w:color="auto"/>
          </w:divBdr>
        </w:div>
      </w:divsChild>
    </w:div>
    <w:div w:id="1638755109">
      <w:bodyDiv w:val="1"/>
      <w:marLeft w:val="0"/>
      <w:marRight w:val="0"/>
      <w:marTop w:val="0"/>
      <w:marBottom w:val="0"/>
      <w:divBdr>
        <w:top w:val="none" w:sz="0" w:space="0" w:color="auto"/>
        <w:left w:val="none" w:sz="0" w:space="0" w:color="auto"/>
        <w:bottom w:val="none" w:sz="0" w:space="0" w:color="auto"/>
        <w:right w:val="none" w:sz="0" w:space="0" w:color="auto"/>
      </w:divBdr>
    </w:div>
    <w:div w:id="1741171978">
      <w:bodyDiv w:val="1"/>
      <w:marLeft w:val="0"/>
      <w:marRight w:val="0"/>
      <w:marTop w:val="0"/>
      <w:marBottom w:val="0"/>
      <w:divBdr>
        <w:top w:val="none" w:sz="0" w:space="0" w:color="auto"/>
        <w:left w:val="none" w:sz="0" w:space="0" w:color="auto"/>
        <w:bottom w:val="none" w:sz="0" w:space="0" w:color="auto"/>
        <w:right w:val="none" w:sz="0" w:space="0" w:color="auto"/>
      </w:divBdr>
    </w:div>
    <w:div w:id="1748960455">
      <w:bodyDiv w:val="1"/>
      <w:marLeft w:val="0"/>
      <w:marRight w:val="0"/>
      <w:marTop w:val="0"/>
      <w:marBottom w:val="0"/>
      <w:divBdr>
        <w:top w:val="none" w:sz="0" w:space="0" w:color="auto"/>
        <w:left w:val="none" w:sz="0" w:space="0" w:color="auto"/>
        <w:bottom w:val="none" w:sz="0" w:space="0" w:color="auto"/>
        <w:right w:val="none" w:sz="0" w:space="0" w:color="auto"/>
      </w:divBdr>
    </w:div>
    <w:div w:id="1817793276">
      <w:bodyDiv w:val="1"/>
      <w:marLeft w:val="0"/>
      <w:marRight w:val="0"/>
      <w:marTop w:val="0"/>
      <w:marBottom w:val="0"/>
      <w:divBdr>
        <w:top w:val="none" w:sz="0" w:space="0" w:color="auto"/>
        <w:left w:val="none" w:sz="0" w:space="0" w:color="auto"/>
        <w:bottom w:val="none" w:sz="0" w:space="0" w:color="auto"/>
        <w:right w:val="none" w:sz="0" w:space="0" w:color="auto"/>
      </w:divBdr>
    </w:div>
    <w:div w:id="1906451482">
      <w:bodyDiv w:val="1"/>
      <w:marLeft w:val="0"/>
      <w:marRight w:val="0"/>
      <w:marTop w:val="0"/>
      <w:marBottom w:val="0"/>
      <w:divBdr>
        <w:top w:val="none" w:sz="0" w:space="0" w:color="auto"/>
        <w:left w:val="none" w:sz="0" w:space="0" w:color="auto"/>
        <w:bottom w:val="none" w:sz="0" w:space="0" w:color="auto"/>
        <w:right w:val="none" w:sz="0" w:space="0" w:color="auto"/>
      </w:divBdr>
      <w:divsChild>
        <w:div w:id="1514148024">
          <w:marLeft w:val="0"/>
          <w:marRight w:val="0"/>
          <w:marTop w:val="0"/>
          <w:marBottom w:val="0"/>
          <w:divBdr>
            <w:top w:val="none" w:sz="0" w:space="0" w:color="auto"/>
            <w:left w:val="none" w:sz="0" w:space="0" w:color="auto"/>
            <w:bottom w:val="none" w:sz="0" w:space="0" w:color="auto"/>
            <w:right w:val="none" w:sz="0" w:space="0" w:color="auto"/>
          </w:divBdr>
        </w:div>
        <w:div w:id="1579364268">
          <w:marLeft w:val="0"/>
          <w:marRight w:val="0"/>
          <w:marTop w:val="0"/>
          <w:marBottom w:val="0"/>
          <w:divBdr>
            <w:top w:val="none" w:sz="0" w:space="0" w:color="auto"/>
            <w:left w:val="none" w:sz="0" w:space="0" w:color="auto"/>
            <w:bottom w:val="none" w:sz="0" w:space="0" w:color="auto"/>
            <w:right w:val="none" w:sz="0" w:space="0" w:color="auto"/>
          </w:divBdr>
        </w:div>
      </w:divsChild>
    </w:div>
    <w:div w:id="2017535050">
      <w:bodyDiv w:val="1"/>
      <w:marLeft w:val="0"/>
      <w:marRight w:val="0"/>
      <w:marTop w:val="0"/>
      <w:marBottom w:val="0"/>
      <w:divBdr>
        <w:top w:val="none" w:sz="0" w:space="0" w:color="auto"/>
        <w:left w:val="none" w:sz="0" w:space="0" w:color="auto"/>
        <w:bottom w:val="none" w:sz="0" w:space="0" w:color="auto"/>
        <w:right w:val="none" w:sz="0" w:space="0" w:color="auto"/>
      </w:divBdr>
    </w:div>
    <w:div w:id="2102140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pubmed.ncbi.nlm.nih.gov/27067432/" TargetMode="External"/><Relationship Id="rId1" Type="http://schemas.openxmlformats.org/officeDocument/2006/relationships/hyperlink" Target="https://pubmed.ncbi.nlm.nih.gov/27067432/"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art.dev/"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lutter.dev/" TargetMode="External"/><Relationship Id="rId29" Type="http://schemas.openxmlformats.org/officeDocument/2006/relationships/image" Target="media/image13.png"/><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5.pn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hyperlink" Target="https://reactnative.dev/"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footer" Target="footer1.xml"/><Relationship Id="rId20" Type="http://schemas.microsoft.com/office/2007/relationships/hdphoto" Target="media/hdphoto1.wdp"/><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microsoft.com/office/2018/08/relationships/commentsExtensible" Target="commentsExtensible.xml"/><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hyperlink" Target="https://www.diariodenavarra.es/noticias/navarra/2017/11/27/la-investigadora-navarra-ainaragarde-premio-internacional-medicina-infantil-564133-300.html" TargetMode="Externa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19E121-9745-4C9E-B597-F40F56C6E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38</Pages>
  <Words>7062</Words>
  <Characters>38841</Characters>
  <Application>Microsoft Office Word</Application>
  <DocSecurity>0</DocSecurity>
  <Lines>323</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Fuertes</dc:creator>
  <cp:keywords/>
  <dc:description/>
  <cp:lastModifiedBy>MIGUEL FUERTES FERNANDEZ</cp:lastModifiedBy>
  <cp:revision>17</cp:revision>
  <cp:lastPrinted>2020-03-28T18:46:00Z</cp:lastPrinted>
  <dcterms:created xsi:type="dcterms:W3CDTF">2020-06-18T05:24:00Z</dcterms:created>
  <dcterms:modified xsi:type="dcterms:W3CDTF">2020-06-18T16:41:00Z</dcterms:modified>
</cp:coreProperties>
</file>